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ปล่อยบอท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3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06.41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เพลงรบ) กราบเรียนท่านรัฐมนตรีว่าการกระทรวงการพัฒนาสังคมและความมั่นคงของมนุษย์นะครับ สวัสดีผู้มีเกียรติทุกท่านนะครับวันคนพิการสากลในวันนี้ ประจำปี 2563ผมเพลงรบ ฐิติกุลดิลภ ล่ามและพิธีกรจากช่อง 7HD ครับ</w:t>
      </w:r>
    </w:p>
    <w:p>
      <w:pPr>
        <w:pStyle w:val="BodyText"/>
      </w:pPr>
      <w:r>
        <w:t xml:space="preserve">(คุณภัทราวรรณ) ดิฉัน ภัทราวรรณ พานิชชาผู้ประกาศข่าวจากรายการ 7 สีช่วยชาวบ้านจากช่อง 7 HD ได้รับเกียรติให้เป็นพิธีกรในวันนี้นะคะ ขอต้อนรับทุกท่านสากลประจำปี 2563 ค่ะ โดยองค์การสหประชาชาติได้ประกาศให้วันที่ 3 ธันวาคมของทุกปีเป็นวันคนพิการสากล เพื่อจะเชิญชวนให้ประเทศสมาชิกร่วมกันจัดกิจกรรมต่าง ๆ เพื่อให้คนพิการได้มีส่วนร่วมกับกิจกรรมทางสังคมให้คนพิการได้แสดงศักยภาพให้ได้ประจักษ์นะคะ ซึ่งจะทำให้สังคมได้เกิดเจตคติที่สร้างสรรค์ต่อคนพิการค่ะ โดยในปีนี้องค์การสหประชาชาติได้กำหนดประเด็นหลัก คือ สร้างคืนสังคมให้ดีกว่า มุ่งสู่สังคมชีวิตวิถีใหม่หลังโควิด-19รวมคนทุกกลุ่มเข้าถึงทุกคนหรือว่า Building Back Better Toward a disability-inclusive, accessible and sustainable post COVID-19 World</w:t>
      </w:r>
    </w:p>
    <w:p>
      <w:pPr>
        <w:pStyle w:val="BodyText"/>
      </w:pPr>
      <w:r>
        <w:t xml:space="preserve">(คุณเพลงรบ) ครับผม และพิธีการในวันนี้นะครับนอกจากทุกท่านจะเห็นล่ามภาษามือบนหน้าจอแล้ว ทุกท่านจะได้เห็นแถบอักษที่ปรากฎบนหน้าจอเหมือนกันนะครับที่ทุกท่านได้เห็นอยู่ในขณะนี้ครับ เรียกว่า RealtimeCaptioning เรียกได้ว่าเป็นการแปลภาษาบนหน้าจอบนเวทีในระบบคำบรรยายแทนเสียงทางไกลแบบทันต่อเวลานะครับ แน่นอนนะครับว่า ศูนย์วิจัยสิ่งอำนวยความสะดวกและเครื่องมือแพทย์และเทคโนโลยีแห่งชาติเป็นผู้ผลิตนั้นนะครับ ได้เข้าถึงข้อมูลข่าวสารได้อย่างเท่าเทียมกันนะครับ ทำให้ทุกคนสามารถบริโภคข้อมูลได้เช่นกันนั่นเองนะครับ และในโอกาสนี้ผมขอเรียนเชิญคุณประจำประเทศไทย ได้ให้เกียรติอ่านสาส์นเนื่องในวันคนพิการสากล ประจำปี2563 ขอเรียนเชิญและขอเสียงปรบมือครับ</w:t>
      </w:r>
    </w:p>
    <w:p>
      <w:pPr>
        <w:pStyle w:val="BodyText"/>
      </w:pPr>
      <w:r>
        <w:t xml:space="preserve">(Ms. Gita)</w:t>
      </w:r>
    </w:p>
    <w:p>
      <w:pPr>
        <w:pStyle w:val="BodyText"/>
      </w:pPr>
      <w:r>
        <w:t xml:space="preserve">(Ms. Gita) สวัสดีค่ะดิฉันเริ่มอีกครั้งหนึ่งนะคะอยากจะขอกล่าวทักทายทุกท่านนะคะและอยากจะขอเรียนท่านรัฐมนตรีท่านผู้แทนรวมถึงท่านผู้มีเกียรติทุกท่านในเรื่องของโควิด-19 นั้นเป็นสิ่งที่ทำให้เราเข้าใจเรื่องของความจำเป็นและเป็นโอกาส ในการจุดประกายความหวังของคนพิการทั่วโลกในเรื่องของการก้าวเข้าสู่การปรับเปลี่ยนสังคมนะคะ หลังโควิดและพบว่าคนพิการทั่วโลกนั้นหลายท่านไม่สามารถเข้าถึงการศึกษา ระบบการรักษาพยาบาลร่วมถึงคุณภาพชีวิตที่ดี รวมถึงยังมีคนพิการจำนวนมากที่จะดำรงชีวิตอยู่ในความยากจน พบความรุนแรง และถูกละเลยรวมถึงถูกล่วงละเมิดต่าง ๆ และโควิด-19 นั้น ได้กระทบต่อคนพิการมากยิ่งกว่าบุคคลทั่วไปแต่สิ่งสำคัญที่เราจะต้องปกป้องและคุ้มครองสิทธิของคนพิการเหล่านี้สิทธิที่ครอบคลุมทุกมิติของชีวิตไม่ว่าจะเป็นการมีคุณภาพชีวิตที่ดี การเข้าถึงบริการทางการแพทย์ การมีโอกาสในการสร้างครอบครัวเดินทาง รวมถึงการเข้าไปในส่วนร่วมในงานต่าง ๆ หรือกิจกรรมต่าง ๆทางสังคม และการทำให้คนพิการสามารถได้ใช้สิทธิของตนเองได้อย่างเต็มที่เข้าถึงและอยู่ในโลกที่มีความยั่งยืน และเข้าถึงได้อย่างเท่าเทียมนี้ เป็นสิ่งสำคัญมากเราจะเห็นความร่วมมือกันระหว่างคนพิการและองค์กรคนพิการต่าง ๆ ในการร่วมกันเฉลิมฉลองและมุ่งมั่น ทุ่มเทร่วมมือกันต่อสู้กับการเลือกปฏิบัติความไม่เป็นธรรม รวมถึงสิ่งที่คนพิการกำลังเผชิญอยู่ในความยากลำบากร่วมกันขอบคุณค่ะ</w:t>
      </w:r>
    </w:p>
    <w:p>
      <w:pPr>
        <w:pStyle w:val="BodyText"/>
      </w:pPr>
      <w:r>
        <w:t xml:space="preserve">(คุณเพลงรบ) และในโอกาสเดียวกันนี้นะครับ ขอเรียนเชิญคุณชูศักดิ์ จันทยานนท์คนพิการทุกประเภทแห่งประเทศไทย ในงานวันคนพิำาสากลประจำปี 2563 ในนามของผู้แทนองค์กรด้านคนพิการแห่งประเทศไทย ขอเสียงปรบมือและขอเรียนเชิญครับ</w:t>
      </w:r>
    </w:p>
    <w:p>
      <w:pPr>
        <w:pStyle w:val="BodyText"/>
      </w:pPr>
      <w:r>
        <w:t xml:space="preserve">(คุณชูศักดิ์) กราบเรียนท่านรัฐมนตรีว่าการกระทรวงการพัฒนาสังคมและความมั่นคงของมนุษย์และผู้แทนจาก UNคุณ Gita และเพื่อนคนพิการทุกท่านครับบอกอยากจะเรียนว่างานวันคนพิการสากลในปีนี้เป็นงานที่มีคุณค่ามาก ๆ เพราะว่าหัวข้อก็คือ สร้างคืนสังคมให้ดีกว่ามุ่งสู่สังคมชีวิตวิถีใหม่พลังหลัง COVID-19เข้าถึงทุกคน สู่การพัฒนาที่ยั่งยืน วันนี้เป็นวันที่ UN เองนะครับ ที่นครนิวยอร์กก็มีการจัดประชุมเรื่องคนพิการนะครับ และมีการเฉลิมฉลองงานวันคนพิการสากลตรงกันเลย แล้วประเด็นที่น่ายินดีมาก ก็คือวันนี้การคุยกันเรื่องของการพัฒนาอย่างมีส่วนร่วมเพื่อคนพิการ หรือเพื่อคนพิการหรือ Inclusive Societyเมื่อสักครู่ผมได้คุยกับคุณ Gitaเรื่องงานของคนพิการในประเทศไทย ท่านประสานให้ทันทีครับเรื่องของการพัฒนากิจการเพื่อสังคมทีมของ UN จะมาทำงานร่วมกับคนพิการของเราก็เป็นเรื่องที่น่ายินดีก็อยากจะขออนุญาตนะครับ ชี้ให้เห็นว่าจากมติของการประชุมดังกล่าวนี้นะครับ ของ UN นี่สอดคล้องกับมติของสมาคมสภาคนพิการทุกประเภทของประเทศไทยนะครับ ซึ่งเราก็ชื่นชมว่าประเทศไทยของเรานะครับ เป็นประเทศที่มีความสำเร็จในการที่จะป้องกันของเชื้อไวรัสโควิดนะครับ แล้วก็ที่ประชุมสมัชชาคนพิการก็มีมติด้วยกัน 5 ประการประการที่ 1. ก็คือ ต้องขอขอบพระคุณท่านรัฐมนตรีว่าการกระทรวงและคณะผู้บริหารกระทรวงการพัฒนาสังคมฯ ทุกท่านนะครับที่มีมาตรการช่วยเหลือเยียมยาคนพิการในช่วงโควิดนะครับได้อย่างชัดเจน โดยเฉพาะอย่างยิ่งเรื่องการเยียวยาคนพิการ 1,000 บาท นั่นเป็นการทำให้คนพิการพอที่จะขยับตัวอยู่ในสังคมได้ การประกาศพักชำระหนี้นะครับ ให้คนพิการที่กู้ยืมเงินจากกองทุนคนพิการแล้วก็รวมถึงการจ่ายเงินเยียมยากลุ่มเปราะบาง 3,000 บาทซึ่งก็มาถึงคนพิการด้วยนะครับ ก็ทำให้ชีวิตคนพิการนี่ดีขึ้นในระดับหนึ่งนะครับ เพราะฉะนั้นสภาคนพิการ และองค์กรคนพิการ ถ้าเราคงการทำงานร่วมมือกันอย่างนี้ได้ต่อเนื่องนะครับขอให้รัฐบาล โดยเฉพาะอย่างยิ่งรัฐบาลเอง ส่งเสริมของภาคพลังประชาสังคมด้านคนพิการ ให้สามารถมีส่วนร่วมในการฟื้นฟูเศรษฐกิจหลัก COVID-19อย่างเต็มที่นะครับ ซึ่งพวกเราที่เป็นองค์กรคนพิการและก็ทำงานไปในทิศทางเดียวกัน ข้อที่ 3 นะครับที่เราอยากจะขอให้ท่านรัฐมนตรีนะครับ แล้วก็รัฐบาลช่วยเหลือคนพิการตามมติคณะกรรมการส่งเสริมและพัฒนาคุณภาพชีวิตคนพิการแห่งชาติแล้วก็เป็นมติที่คนพิการนี่ ชื่นชมนโยบายของท่านคณะกรรมการ โดยเฉพาะท่านรัฐมนตรีเปิดโอกาสให้คนพิการกู้ยืมเงินฉุกเฉิน 10,000 บาทก็มีความก้าวหน้าไประดับหนึ่ง แต่เนื่องจากสถานการณ์วันนี้เราไม่มั่นใจว่า สถานการณ์โควิดมตินี้ไว้นะครับ และเปิดโอกาส หรือขยายเวลาให้คนพิการนี่ได้ใช้สิทธินี้ไปใช้พัฒนางานและอาชีพของตนเอง รวมถึงปรับสวัสดิการเบี้ยคนพิการนะครับ จาก 800 เป็น 1,000 บาทถ้วนหน้าเราเข้าใจครับ ว่าเป็นความพยายามอย่างสูงของแต่รัฐบาลจำเป็นต้องเข้ามาสนับสนุน กราบเรียนไปยังรัฐบาลนะครับ ให้ช่วยสนับสนุนกระทรวง พม. และคนพิการด้วยนะครับ เรื่องที่ 4 นะครับ ก็คือการส่งเสริมการมีงานทำของคนพิการในหน่วยงานภาครัฐครับ เราทราบว่ายังมีหน่วยงานภาครัฐที่ยังไม่จ้างคนพิการอีก 8,000คน จะเป็นไปได้หรือไม่ครับที่ รัฐบาลจะสนับสนุนเรื่อง 8,000 อัตราให้คนพิการได้เข้าทำงานภาครัฐอาจจะเป็นการจ้างงานทางตรงนะครับ หรือการจัดสัมธานพื้นที่ให้คนพิการไปทำงานบริการสังคมหรือโรงเรียนนี่ มีพื้นที่ ห้องอาหารนี่ใช้พื้นที่ในการประกอบอาชีพ และกองทุนก็เติมเงินฉุกเฉิน 10,000 บาทไปให้ ก็จะให้มีชีวิตที่ยั่งยืนมากขึ้นอันนี้เราอยากจะขอให้เป็นมติคณะรัฐมนตรีเลยนะครับแล้วก็จนถึงเรื่องของการพัฒนาฝีมือแรงการ Up Skill ReSkillนะครับ เพื่อเตรียมพร้อมไปสู่ชีวิตวิถีใหม่ผมได้ยินท่านรัฐมนตรีพูดถึงเรื่องนี้ต่อเนื่องและเราก็พร้อมที่จะร่วมมือทำงานกับรัฐบาลและกระทรวง พม.ต่อไปนะครับ เรื่องสุดท้ายเลยนะครับ ที่เราคิดว่าเป็นเรื่องสำคัญก็คือวันนี้มีความตื่นเต้นในองค์การคนพิการระดับโลกนะครับ เรามีผู้นำคนพิการท่านหนึ่งคือคุณเสาวลักษณ์ ทองกล้วยนะครับ เข้าร่วมเป็นคณะกรรมการอนุสัญญาว่าด้วยสิทธิคนพิการขององค์การสหประชาชาตินะครับจำนวน 9 ท่าน วันนี้เขาเลือกไปแล้ว 8 ของคุณเสาวลักษณ์นี่เป็นรอบ 3 ครับ ที่จะได้เชียร์กันในนี้ไหม ระหว่างประเทศไทยกับ โดมินิกันซึ่งเราก็อยากให้ทางท่านรัฐมนตรีส่งสัญญาณไปยังกระทรวงการต่างประเทศ ช่วย Lobby นะครับคนไทยของเรา สตรีของเรา หญิงแกร่งของเราจากองค์กรคนพิการนี่ ได้ไประดับโลกนะครับ เพื่อจะมายกระดับคุณภาพชีวิตคนพิการแล้วทำให้เห็นว่าคนพิการไทย ยืนอยู่บนเวทีโลกได้นะครับ สุดท้ายก็ขอขอบพระคุณนะครับที่ทางกระทรวงการพัฒนาสังคมฯ และรัฐบาลได้ให้โอกาสคนพิการนะครับ เราพร้อมที่จะเดินไปสู่สังคม ชีวิตวิถีใหม่ไปพร้อม ๆ กันขอบพระคุณมากครับ</w:t>
      </w:r>
    </w:p>
    <w:p>
      <w:pPr>
        <w:pStyle w:val="BodyText"/>
      </w:pPr>
      <w:r>
        <w:t xml:space="preserve">(คุณภัทราวรรณ) ขอบพระคุณสภาคนพิการทุกประเภทแห่งประเทศไทย ที่ได้อ่านสาส์นวันคนพิการสากล ประจำปี 2563 ค่ะลำดับต่อไปนะคะ ถือว่าเป็นช่วงที่สำคัญของการจัดงานคนพิการสากลประจำปี 2563 ในวันนี้เลยนะครับ ดิฉันขอเรียนเชิญท่านนางพัชรี อาระยะกุลของมนุษย์ ขึ้นกล่าวรายงานต่อท่านรัฐมนตรีประธานในพิธี</w:t>
      </w:r>
    </w:p>
    <w:p>
      <w:pPr>
        <w:pStyle w:val="BodyText"/>
      </w:pPr>
      <w:r>
        <w:t xml:space="preserve">(คุณพัชรี) เรียนท่านรัฐมนตรีว่าการกระทรวงการพัฒนาสังคมและความมั่นคงของมนุษย์ ฃสมาคมคนพิการทุกประเภทแห่งประเทศไทย และผู้พิการทั่วประเทศ ต้องขอขอบคุณท่านรัฐมนตรีว่าการกระทรวงการพัฒนาสังคมและความมั่นคงของมนุษย์ เป็นอย่างสูงที่ได้กรุณาให้เกียรติมาเป็นประธานในงานวันคนพิการสากลประจำปี 2563 ในวันนี้ สืบเนื่องจากองค์การสหประชาชาติได้ประกาศให้วันที่ 3 ธันวาคมของทุกปีเป็นวันคนพิการสากล เพื่อเป็นการรำลึกถึงวันที่สมัชชาใหญ่แห่งองค์การสหประชาชาติได้รับรองแผนปฏิบัติการระดับโลกและเชิญชวนให้ประเทศสมาชิก ร่วมกันจัดกิจกรรมต่าง ๆเพื่อให้คนพิการได้มีส่วนร่วมกิจกรรมทางสังคม เพื่อให้คนพิการมีโอกาสได้แสดงศักยภาพให้สังคมได้ประจักษ์ซึ่งทำให้สังคมเกิดเจตนคติเชิงสร้างสรรค์ต่อคนพิการและความพิการ ให้สังคมยอมรับคนพิการของสังคม โดยในปี 2563 องค์การสหประชาชาติองค์การสหประชาชาติได้สร้างคืนสังคมให้ดีกว่า มุ่งสู่สังคมชีวิตวิถีใหม่หลังโควิด-19 ร่วมคนทุกกลุ่มเข้าถึงทุกคน สู่การพัฒนาอย่างยั่งยืนBuilding Back Better Toward a disability-inclusive, accessible and sustainable post COVID-19 Worldให้ความสำคัญกับการฟื้นฟูสังคมให้กลับเข้าสู่สภาวะปกติและดีกว่าเดิม ในการติดโคโรนา 2019หรือ COVID-19 เพื่อการลดความเสี่ยงที่จะเกิดขึ้น รวมถึงการฟื้นฟูสภาพเศรษฐกิจสังคมของประเทศ โดยคำนึงถึงคนทุกกลุ่มในสังคม ซึ่งหมายรวมถึงคนพิการอย่างทั่วถึงและเป็นธรรมปัจจุบันประเทศไทย มีบัตรคนพิการที่มีบัตรประจำตัวคนพิการ2,071,568 คนคิดเป็นร้อยละ 3.07 ของประชาชนทั้งประเทศพบว่า คนพิการที่มีอายุมากกว่า 60 ปีหรือคนพิการสูงอายุ มีถึงจำนวน 1,083848 คน หรือ83,834 คนหรือร้อยละ 5.4 ของคนพิการทั้งหมด ซึ่งสอดคล้องกับสถานการณ์ปัจจุบันซึ่งระบุว่า ในปี 2571สังคมไทยจะเป็นสังคมผู้สูงอายุโดยหรือ Aged Society และจากสถิติของผู้สูงอายุที่เพิ่มมากขึ้นพบแนวโน้มว่าจะมีความเสี่ยงที่จะมีความพิการร่วมด้วย นอกจากนี้สถานการณ์การแพร่ระบาดของโรคติดเชื้อไวรัสโคโรนา 2019 พบว่ากลุ่มคนพิการ ถือเป็นกลุ่มคนที่มีความเปราะบางทั้งทางตรงและทางอ้อมด้วยสากล ประจำปี 2563 ในครั้งนี้กิจกรรมภายในงานประกอบด้วยการอ่านสาส์นวันงานคนพิการสากล ประจำปี2563 โดยตัวแทนองค์การสหประชาชาติและนายกสมาคมสภาคนพิการทั่วประเทศพิธีมอบโล่เกียรติคุณแก่คนพิการต้นแบบและหน่วยงานองค์กรที่สนับสนุนงานด้านคนพิการนิทรรศการด้านการแสดงส่งเสริมอาชีพคนพิการโดยมีร่วมงานประกอบด้วย ผู้แทนคนพิการครอบครัว ผู้ดูแลคนพิการเครือข่ายหน่วยงานภาครัฐและภาคเอกชนที่เกี่ยวข้อง จำนวน 500 คนในโอกาสนี้ขอเรียนเชิญทุกท่านร่วมรับชมเทปบันทึกคำปราศัยของพลเอก ประยุทธ์ จันทร์โอชา ท่านนายกรัฐมนตรี เนื่องในโอกาสวันคนพิการสากลประจำปี 2563 เพื่อเป็นขวัญและกำลังใจแก่คนพิการในประเทศไทย และขอเรียนเชิญท่านรัฐมนตรีว่าการกระทรวงการพัฒนาสังคมและความมั่นคงของมนุษย์กล่าวเปิดงานวันคนพิการสากล ประจำปี 2563 ตามลำดับ ขอกราบเรียนเชิญค่ะ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(คุณภัทราวรรณ) ขอขอบพระคุณท่าน พัชรีกระทรวงการพัฒนาสังคมและความมั่นคงของมนุษย์เป็นอย่างสูงค่ะ</w:t>
      </w:r>
    </w:p>
    <w:p>
      <w:pPr>
        <w:pStyle w:val="BodyText"/>
      </w:pPr>
      <w:r>
        <w:t xml:space="preserve">(คุณเพลงรบ) ครับ และโอกาสเดียวกันนี้นะครับ ขอเชิญทุกท่านนะครับได้รับชมคำปราศรัยจาก ฯพณฯ นายกรัฐมนตรีขอเรียนเชิญครับ</w:t>
      </w:r>
    </w:p>
    <w:p>
      <w:pPr>
        <w:pStyle w:val="BodyText"/>
      </w:pPr>
      <w:r>
        <w:t xml:space="preserve">(พลเอก ประยุทธ์) พี่น้องคนพิการและพี่น้องชาวไทยเนื่องในโอกาสวันคนพิการสากล ประจำปี2563 รัฐบาลขอส่งความระลึกถึงและความปรารถนาดีคนพิการทุกคน ปี 2563องค์การสหประชาชาติได้กำหนดประเด็นหลัก คือสร้างคืนสังคมให้ดีกว่า มุ่งสู่สังคมชีวิตวิถีใหม่หลังโควิด-19 เข้าคนทุกกลุ่มเข้าถึงทุกคน สู่งการพัฒนาอย่างยั่งยืนซึ่งเป็นการให้ความสำคัญกับการฟื้นฟูสังคมให้กลับคืนสู่สภาวะปกติให้ดีกว่าเดิมภายหลังจากการแพร่ระบาดของเชื้อไวรัสโคโรนา2019 โดยมีการกำหนดนโยบายและมาตรการต่าง ๆเพื่อให้คนทุกกลุ่มในสังคม สามารถเข้าถึงสวัสดิการและบริการของภาครัฐได้อย่างทั่วถึงและเป็นธรรมซึ่งเป็นสิ่งที่สอดคล้องกับการพัฒนาที่ยั่งยืน พ.ศ. 2573 ของประเทศไทย ที่ให้คำมั่นไว้ว่า เราจะไม่ทิ้งใครไว้ข้างหลัง ในส่วนของรัฐบาลได้ออกมาตรการเพื่อช่วยเหลือผู้ได้รับผลกระทบจากสถานการณ์ดังกล่าวได้แก่ เงินช่วยเหลือเยียวยาคนพิการคนละ1,000 บาท เงินช่วยเหลือเยียวยากลุ่มเปราะบาง3,000 บาท รวมถึงการพักชำระหนี้ที่กู้ยืมเงินจากกองทุนส่งเสริมคนพิการ และการให้กู้ยืมเงินคนพิการ</w:t>
      </w:r>
    </w:p>
    <w:p>
      <w:pPr>
        <w:pStyle w:val="BodyText"/>
      </w:pPr>
      <w:r>
        <w:t xml:space="preserve">(ฉุกเฉิน)จากกองทุนโดยไม่มีผู้ค้ำประกันและไม่มีดอกเบี้ย นอกจากนี้รัฐบาลได้ปรับสวัสดิการเบี้ยความพิการจากคนละ 800 บาทเป็น 1,000 บาท เพื่อให้คนพิการทุกคนสามารถอยู่ในสังคมอย่างมีเกียรติ มีศักดิ์ศรีและมีความสุข ตามเจตนารมณ์ของรัฐบาลในการมุ่งมั่นที่จะสร้างสังคมไทยให้เป็นสังคมแห่งโอกาสมีความเสมอภาคและเท่าเทียมกันในทุก ๆ ด้านเนื่องในโอกาสวันคนพิการสากลประจำปี2563 ขออาราธนาคุณพระศรีรัตนตรัยและอำนาจสิ่งศักดิ์สิทธิ์ในสากลอีกทั้งพระบารมีของพระบาทสมเด็จพระเจ้าอยู่หัว และเจ้าพระบรมราชินี ได้โปรดดลบันดาลประทานพรให้พี่น้องคนพิการ ผูู้ดูแลคนพิการ ตลอดจนเจ้าหน้าที่ผู้ปฏิบัติงานที่เกี่ยวข้องกับงานสวัสดิการสงเคราะห์ และการพัฒนาคุณภาพชีวิตคนพิการ ประสบแต่ความสุข ความเจริญ มีกำลังกายกำลังใจที่เข้มแข็ง และสัมฤทธิ์ผลในสิ่งที่พึ่งปรารถนาโดยทั่วกันคุณประโยชน์และพัฒนาประเทศชาติให้เจริญก้าวหน้าสืบไป สวัสดีครับ</w:t>
      </w:r>
    </w:p>
    <w:p>
      <w:pPr>
        <w:pStyle w:val="BodyText"/>
      </w:pPr>
      <w:r>
        <w:t xml:space="preserve">(คุณภัทราวรรณ) และในโอกาสนี้นะคะ เรียนเชิญท่าน จุติ ไกรฤกษ์รัฐมตรีว่าการกระทรวงการพัฒนาและคว่กล่าวเปิดงานค่ะ ขอเรียนเชิญค่ะ</w:t>
      </w:r>
    </w:p>
    <w:p>
      <w:pPr>
        <w:pStyle w:val="BodyText"/>
      </w:pPr>
      <w:r>
        <w:t xml:space="preserve">(คุณภัทราวรรณ) ขอเรียนเชิญและขอเสียงปรบมือด้วยครับ</w:t>
      </w:r>
    </w:p>
    <w:p>
      <w:pPr>
        <w:pStyle w:val="BodyText"/>
      </w:pPr>
      <w:r>
        <w:t xml:space="preserve">(คุณจุติ) เรียนท่านผู้บริหารกระทรวงการพัฒนาสังคมและความมั่นคงของมนุษย์ท่านผู้แทนสหประชาชาติ ท่านนายกสภาคนพิการทุกประเภทแห่งประเทศไทย ท่านบริหารส่วนราชการองค์กรเอกชน และผู้นำองค์กรด้านคนพิการท่านพี่น้องคนพิการ แล้วก็ท่านผู้มีเกียรติทุกท่านนะครับวันนี้เป็นวันที่ วันคนพิการสากลของโลก เวียนมาบรรจบอีกครั้งหนึ่ง เลยอยากจะกราบเรียนว่าก่อนที่จะกล่าวเปิดงาน อยากจะบอกว่าวันคนพิการสากลนั้น ที่เรามีกันทุก ๆ 3 ธันวาคมทุกปีเราไม่ใช่เป็นวันที่ทำงานกันวันเดียว เป็นวันที่ทบทวนแล้วก็ว่าปีที่ผ่านมาเราจะต้องมีอะไรที่ปรับปรุงบ้าง แล้วในปีต่อไป เราทำอะไรให้มันดีขึ้น ฃประสบความสำเร็จมากขึ้น จริง ๆ แล้วผมจะกล่าวเปิดงานสั้น ๆ แต่ท่านนายกสภาคนพิการฯ ได้ฝากไปถึงกระทรวงถึง5 ข้อ ซึ่งถ้าเผื่อไม่อธิบายชี้แจงให้ท่านฟัง ก็อาจจะคิดว่ารัฐบาลนั้น ยังทำงานได้ไม่เต็มที่ ผมยอมรับว่าเราไม่สามารถเป็นคนสมบูรณ์แบบได้ในทุกเรื่องทุก ๆ ด้านแต่ที่ผ่านมานั้นต้องยอมรับว่าเรานั้นทำงานเกินร้อยสำหรับคนพิการ ก็ต้องให้เกียรติให้เครดิตกับท่านอดีต อธิปบดีกรมส่งเสริมพัฒนาคุณภาพชีวิตคนพิการซึ่งเกษียณไปแล้ว และวันนี้มาเป็นที่ปรึกษาว่าการกระทรวงพัฒนาสังคมและความมั่นคงของมนุษย์ดำเนินกิจกรรมต่ออย่างต่อเนื่อง ประกาศที่ท่านนายกสภาฝากมาก็คือเรื่องเยียวยากลุ่มเปราะบางประกาศพักชำระหนี้ เราได้ทำไปแล้วการส่งเสริมบทบาทภาคพลังประชาชน เป็นเรื่องที่จะต้องทำงานร่วมกัน รับฟังร่วมกันแล้วก็สนับสนุนซึ่งกันและกันทั้งภาคประชาชนและกระทรวงฯเราต้องคำนึงถึงทั้ง 2 ฝ่ายว่า ถ้าเราไม่ร่วมมือกันงานนั้นจะไม่ประสบผลสำเร็จสิ่งที่ท่านฝากก็คือว่า สงเสริมให้จ้างคนพิการ 8,000อัตราให้สัมปทานพื้นที่Up Skill Reskill ก็จะเอาไปปฏิบัติอย่างเคร่งครัดแล้วก็เต็มที่นะครับโดยจะให้ไปดูว่ากระทรวงพัฒนาสังคมนั้นเป็นคนริเริ่มในเรื่องนี้ได้อย่างไรบ้าง และก็จะต้องคุยกับกระทรวงแรงงานนะครับ แล้วก็กระทรวงมหาดไทยรวมถึงกระทรวงอื่น ๆ อีกด้วย อย่างกระทรวงอุตสาหกรรม เป็นต้นสุดท้ายที่อยากจะกราบเรียนก่อนที่จะเปิดงานก็คือว่าคุณครูเสาวลักษณ์ต้องบอกว่าเราได้เอาใจใส่นะครับ มาถึงวันนี้ได้ก็ไม่ธรรมดาเพราะว่าได้ประชุมครั้งแรกเพื่อเตรียมการครูเสาวลักษณ์ตั้งแต่สิงหาคมปีที่แล้ว รวมกันกับกระทรวงการต่างประเทศ ร่วมกันกับอดีตเอกข้าราชทูต ร่วมกันกับอดีตที่ปรึกษาการต่างประเทศแล้วก็ได้จัดเรียกว่ากิจกรรมที่จะไปแนะนำตัวให้รู้จักนะครับ แต่พอหลังจากที่โควิดมาก็เราทำได้จำกัด น้อยลง แต่ผมเชื่อว่าเรายังมีความหวังอย่างมากอยู่นะครับ สิ่งที่อยากจะบอก ก็คือว่าวันนี้สิ่งที่สหประชาชาติได้เน้น รวมคนทุกกลุ่มเข้าถึงทุกคน ผมเชื่อว่าเป็นสิ่งที่กระทรวงการพัฒนาสังคมและความมั่นคงของมนุษย์นั้น ได้ทำไปในปี 2562 แล้วก็จะทำต่อไปในปี 2563 และก็ 2564 และ 2565วันนี้กรอบความคิด Mindsetหัวใจที่เกินร้อยของข้าราชการ ของกระทรวง พม. ทุกคนมีความพร้อมที่จะทำงานรวมคนทุกกลุ่มเข้าถึงทุกคน ไม่ว่าจะเป็นกลุ่มเปราะบางประเภทใดก็ตาม เพราะฉะนั้น อยากจะให้ความมั่นใจกับท่านวุฒิสมาชิก ท่านผูนำองค์กรด้านคนพิการทั้งหลายว่าเรายินดีร่วมกันส่งเสริมสนับสนุนให้คนพิการเข้าถึงสิทธิต่าง ๆ ในสังคมอย่างเสมอภาค อย่างเท่าเทียมขอขอบคุณในความร่วมมือที่ผ่านมาและทุกท่านนะครับ บัดนี้ได้เวลาอันสมควรแล้วผมขอเปิดงานวันคนพิการสากล ประจำปี พุทธศักราช2563 และขออวยพรให้ทุกท่านประสบแต่ความสุข แล้วก็ความสำเร็จตามสิ่งที่ท่านปราถนาเราก็จะเดินไปด้วยกัน และเราจะไม่ทิ้งใครไว้ข้างหลังครับ</w:t>
      </w:r>
    </w:p>
    <w:p>
      <w:pPr>
        <w:pStyle w:val="BodyText"/>
      </w:pPr>
      <w:r>
        <w:t xml:space="preserve">(คุณเพลงรบ) ครับ ขอบพระคุณท่านรัฐมนตรีว่าการกระทรวงการพัฒนาสังคมและความมั่นคงของมนุษย์เป็นอย่างสูงนะครับ ที่ได้กรุณาเป็นประธานในพิธีเปิดงานวันคนพิการสากลประจำปี 2563ในวันนี้ ขอเสียงปรบมือดัง ๆ อีกสักครั้งหนึ่ง</w:t>
      </w:r>
    </w:p>
    <w:p>
      <w:pPr>
        <w:pStyle w:val="BodyText"/>
      </w:pPr>
      <w:r>
        <w:t xml:space="preserve">(คุณเพลงรบ) และในโอกาสเดียวกันนะครับ ลำดับต่อไปจะเป็นการมอบโล่เกียรติคุณโดยจะแบ่งออกเป็น 3 ชุดด้วยกันนะครับ แน่นนอนว่าเป้นชุดที่ได้รับการคัดเลือก คัดสรร และคัดกรองเป็นอย่างดีแล้ว ทุกท่านเหมาะสมในทุกรางวัลทุก ๆ ท่าน ทุก ๆ องค์กรเลยนะครับสำหรับการมอบรางวัลในชุดที่ 1 นะครับ ชุดที่ 1 จะเป็นคนพิการต้นแบบประจำปี 2563 และสถานที่ดีเด่นที่เอื้อต่อคนพิการนะครับ รวมทั้งสิ้น 91 รางวัลด้วยกันนะครับอย่างที่ได้นำเรียนทุกท่านไปนะครับ ในทุก ๆ รางวัลนะครับ ที่จะเอ่ยนาม ไม่ว่าจะเป็นบุคคลหรือองค์กรล้วนแต่เป็นบุคคลและองค์กรที่ได้รับการคัดเลือก คัดสรร มาเป็นอย่างดีแล้วนะครับ และในโอกาสนี้นะครับ ขอเรียนเชิญ ผอ. เสาวลักษณ์ วิจิตรผู้อำนวยการกองยุทธศาสตร์คุณภาพชีวิตคนพิการกระทรวงการพัฒนาสังคมและความมั่นคงของมนุษย์นะครับ ได้อ่านรายนามบุคคลและองค์กรที่ได้รับรางวัลนะครับ ขอเสียงปรบมือด้วยนะครับ</w:t>
      </w:r>
    </w:p>
    <w:p>
      <w:pPr>
        <w:pStyle w:val="BodyText"/>
      </w:pPr>
      <w:r>
        <w:t xml:space="preserve">(คุณเสาวลักษณ์) ค่ะรายนามผู้เข้ารับรางวัลคนพิการประเภทคนพิการต้นแบบ 72 รางวัล</w:t>
      </w:r>
    </w:p>
    <w:p>
      <w:pPr>
        <w:pStyle w:val="BodyText"/>
      </w:pPr>
      <w:r>
        <w:t xml:space="preserve">[เสียงปรบมือ]รัฐมนตรีว่าการกระทรวงการพัฒนาสังคมและความมั่นคงของมนุษย์นะครับ สวัสดีผู้มีเกียรติทุกท่านนะครับวันคนพิการสากลในวันนี้ ประจำปี 2563</w:t>
      </w:r>
    </w:p>
    <w:p>
      <w:pPr>
        <w:pStyle w:val="BodyText"/>
      </w:pPr>
      <w:r>
        <w:t xml:space="preserve">(คุณเพลงรบ) กราบเรียนท่านและพิธีกรจากช่อง 7HD ครับ</w:t>
      </w:r>
    </w:p>
    <w:p>
      <w:pPr>
        <w:pStyle w:val="BodyText"/>
      </w:pPr>
      <w:r>
        <w:t xml:space="preserve">(คุณภัทราวรรณ) ดิฉัน ภัทราวรรณ พานิชชาผู้ประกาศข่าวจากรายการ 7 สีช่วยชาวบ้านจากช่อง 7 HD ได้รับเกียรติให้เป็นพิธีกรในวันนี้นะคะ ขอต้อนรับทุกท่านผมเพลงรบ ฐิติกุลดิลภ ล่ามได้ประกาศให้วันที่ 3 ธันวาคมของทุกปีเป็นวันคนพิการสากล เพื่อจะเชิญชวนให้ประเทศสมาชิกร่วมกันจัดกิจกรรมต่าง ๆ เพื่อให้คนพิการได้มีส่วนร่วมกับกิจกรรมสากลประจำปี 2563 ค่ะ โดยองค์การสหประชาชาติได้ประจักษ์นะคะ ซึ่งจะทำให้สังคมได้เกิดเจตคติที่สร้างสรรค์ต่อคนพิการค่ะ โดยในปีนี้องค์การสหประชาชาติได้กำหนดประเด็นหลัก คือ สร้างคืนสังคมให้ทางสังคมให้คนพิการได้แสดงศักยภาพให้รวมคนทุกกลุ่มเข้าถึงทุกคนหรือว่า Building Back Better Toward a disability-inclusive, accessible and sustainable post COVID-19 Worldดีกว่า มุ่งสู่สังคมชีวิตวิถีใหม่หลังโควิด-19นอกจากทุกท่านจะเห็นล่ามภาษามือบนหน้าจอแล้ว ทุกท่านจะได้เห็นแถบอักษที่ปรากฎบนหน้าจอเหมือนกันนะครับที่ทุกท่านได้เห็นอยู่ในขณะนี้ครับ เรียกว่า Realtime</w:t>
      </w:r>
    </w:p>
    <w:p>
      <w:pPr>
        <w:pStyle w:val="BodyText"/>
      </w:pPr>
      <w:r>
        <w:t xml:space="preserve">(คุณเพลงรบ) ครับผม และพิธีการในวันนี้นะครับบนหน้าจอบนเวทีในระบบคำบรรยายแทนเสียงทางไกลแบบทันต่อเวลานะครับ แน่นอนนะครับว่า ศูนย์วิจัยสิ่งอำนวยความสะดวกและเครื่องมือแพทย์Captioning เรียกได้ว่าเป็นการแปลภาษานั้นนะครับ ได้เข้าถึงข้อมูลข่าวสารได้อย่างเท่าเทียมกันนะครับ ทำให้ทุกคนสามารถบริโภคข้อมูลได้เช่นกันนั่นเองนะครับ และในโอกาสนี้ผมและเทคโนโลยีแห่งชาติเป็นผู้ผลิตประจำประเทศไทย ได้ให้เกียรติอ่านสาส์นเนื่องในวันคนพิการสากล ประจำปี2563 ขอเรียนเชิญและขอเสียงปรบมือครับ</w:t>
      </w:r>
    </w:p>
    <w:p>
      <w:pPr>
        <w:pStyle w:val="BodyText"/>
      </w:pPr>
      <w:r>
        <w:t xml:space="preserve">(Ms. Gita)ขอเรียนเชิญคุณ</w:t>
      </w:r>
    </w:p>
    <w:p>
      <w:pPr>
        <w:pStyle w:val="BodyText"/>
      </w:pPr>
      <w:r>
        <w:t xml:space="preserve">(Ms. Gita) สวัสดีค่ะดิฉันเริ่มอีกครั้งหนึ่งนะคะอยากจะขอกล่าวทักทายทุกท่านนะคะและอยากจะขอเรียนท่านรัฐมนตรีรวมถึงท่านผู้มีเกียรติทุกท่านในเรื่องของโควิด-19 นั้นเป็นสิ่งที่ทำให้เราเข้าใจเรื่องของท่านผู้แทนจุดประกายความหวังของคนพิการทั่วโลกในเรื่องของการก้าวเข้าสู่การปรับเปลี่ยนสังคมนะคะ หลังโควิดความจำเป็นและเป็นโอกาส ในการและพบว่าคนพิการทั่วโลกนั้นหลายท่านไม่สามารถเข้าถึงการศึกษา ระบบการรักษาพยาบาลยังมีคนพิการจำนวนมากที่จะดำรงชีวิตอยู่ในความยากจน พบความรุนแรง และถูกละเลยรวมถึงถูกล่วงละเมิดต่าง ๆ และร่วมถึงคุณภาพชีวิตที่ดี รวมถึงกระทบต่อคนพิการมากยิ่งกว่าบุคคลทั่วไปแต่สิ่งสำคัญที่เราจะต้องปกป้องและคุ้มครองสิทธิของคนพิการเหล่านี้โควิด-19 นั้น ได้ไม่ว่าจะเป็นการมีคุณภาพชีวิตที่ดี การเข้าถึงบริการทางการแพทย์ การมีโอกาสในการสร้างครอบครัวเดินทาง รวมถึงการสิทธิที่ครอบคลุมทุกมิติของชีวิตทางสังคม และการทำให้คนพิการสามารถได้ใช้สิทธิของตนเองได้อย่างเต็มที่เข้าถึงและอยู่ในโลกที่เข้าไปในส่วนร่วมในงานต่าง ๆ หรือกิจกรรมต่าง ๆนี้ เป็นสิ่งสำคัญมากเราจะเห็นความร่วมมือกันระหว่างคนพิการและองค์กรคนพิการต่าง ๆ ในการมีความยั่งยืน และเข้าถึงได้อย่างเท่าเทียมร่วมมือกันต่อสู้กับการเลือกปฏิบัติความไม่เป็นธรรม รวมถึงสิ่งที่คนพิการกำลังเผชิญอยู่ในความยากลำบากร่วมกันร่วมกันเฉลิมฉลองและมุ่งมั่น ทุ่มเทนี้นะครับ ขอเรียนเชิญคุณชูศักดิ์ จันทยานนท์คนพิการทุกประเภทแห่งประเทศไทย ในงานวันคนพิำาสากลประจำปี 2563 ในนามของขอบคุณค่ะ</w:t>
      </w:r>
    </w:p>
    <w:p>
      <w:pPr>
        <w:pStyle w:val="BodyText"/>
      </w:pPr>
      <w:r>
        <w:t xml:space="preserve">(คุณเพลงรบ) และในโอกาสเดียวกันและขอเรียนเชิญครับ</w:t>
      </w:r>
    </w:p>
    <w:p>
      <w:pPr>
        <w:pStyle w:val="BodyText"/>
      </w:pPr>
      <w:r>
        <w:t xml:space="preserve">(คุณชูศักดิ์) กราบเรียนท่านรัฐมนตรีว่าการกระทรวงการพัฒนาสังคมและความมั่นคงของมนุษย์และผู้แทนจาก UNผู้แทนองค์กรด้านคนพิการแห่งประเทศไทย ขอเสียงปรบมือบอกอยากจะเรียนว่างานวันคนพิการสากลในปีนี้เป็นงานที่มีคุณค่ามาก ๆ เพราะว่าหัวข้อก็คือ สร้างคืนสังคมให้ดีกว่ามุ่งสู่สังคมชีวิตวิถีใหม่คุณ Gita และเพื่อนคนพิการทุกท่านครับเข้าถึงทุกคน สู่การพัฒนาที่ยั่งยืน วันนี้เป็นวันที่ UN เองนะครับ ที่นครนิวยอร์กก็มีการจัดประชุมเรื่องคนพิการนะครับ และมีการพลังหลัง COVID-19ประเด็นที่น่ายินดีมาก ก็คือวันนี้การคุยกันเรื่องของการพัฒนาอย่างมีส่วนร่วมเพื่อคนพิการ หรือเพื่อคนพิการหรือ Inclusive Societyเฉลิมฉลองงานวันคนพิการสากลตรงกันเลย แล้วเรื่องงานของคนพิการในประเทศไทย ท่านประสานให้ทันทีครับเรื่องของการพัฒนากิจการเพื่อสังคมทีมของ UN จะมาทำงานร่วมกับเมื่อสักครู่ผมได้คุยกับคุณ Gitaก็อยากจะขออนุญาตนะครับ ชี้ให้เห็นว่าจากมติของการประชุมดังกล่าวนี้นะครับ ของ UN นี่สอดคล้องกับมติของคนพิการของเราก็เป็นเรื่องที่น่ายินดีนะครับ ซึ่งเราก็ชื่นชมว่าประเทศไทยของเรานะครับ เป็นประเทศที่มีความสำเร็จในการที่จะป้องกันของเชื้อไวรัสโควิดนะครับ แล้วก็ที่ประชุมสมัชชาคนพิการสมาคมสภาคนพิการทุกประเภทของประเทศไทยประการที่ 1. ก็คือ ต้องขอขอบพระคุณท่านรัฐมนตรีว่าการกระทรวงและคณะผู้บริหารกระทรวงการพัฒนาสังคมฯ ทุกท่านนะครับที่มีมาตรการช่วยเหลือเยียมยาคนพิการในช่วงโควิดก็มีมติด้วยกัน 5 ประการคนพิการ 1,000 บาท นั่นเป็นการทำให้คนพิการพอที่จะขยับตัวอยู่ในสังคมได้ การประกาศพักชำระหนี้นะครับ ให้คนพิการที่กู้ยืมเงินจากกองทุนคนพิการนะครับได้อย่างชัดเจน โดยเฉพาะอย่างยิ่งเรื่องการเยียวยาซึ่งก็มาถึงคนพิการด้วยนะครับ ก็ทำให้ชีวิตคนพิการนี่ดีขึ้นในระดับหนึ่งนะครับ เพราะฉะนั้นสภาคนพิการ และองค์กรคนพิการ ถ้าแล้วก็รวมถึงการจ่ายเงินเยียมยากลุ่มเปราะบาง 3,000 บาทขอให้รัฐบาล โดยเฉพาะอย่างยิ่งรัฐบาลเอง ส่งเสริมของภาคพลังประชาสังคมด้านคนพิการ ให้สามารถมีส่วนร่วมในการฟื้นฟูเศรษฐกิจหลัก COVID-19เราคงการทำงานร่วมมือกันอย่างนี้ได้ต่อเนื่องนะครับและก็ทำงานไปในทิศทางเดียวกัน ข้อที่ 3 นะครับที่เราอยากจะขอให้ท่านรัฐมนตรีนะครับ แล้วก็รัฐบาลช่วยเหลือคนพิการตามมติคณะกรรมการส่งเสริมและพัฒนาอย่างเต็มที่นะครับ ซึ่งพวกเราที่เป็นองค์กรคนพิการแล้วก็เป็นมติที่คนพิการนี่ ชื่นชมนโยบายของท่านคณะกรรมการ โดยเฉพาะท่านรัฐมนตรีเปิดโอกาสให้คนพิการกู้ยืมเงินฉุกเฉิน 10,000 บาทคุณภาพชีวิตคนพิการแห่งชาติเราไม่มั่นใจว่า สถานการณ์โควิดมตินี้ไว้นะครับ และเปิดโอกาส หรือขยายเวลาให้คนพิการนี่ได้ใช้สิทธินี้ไปใช้พัฒนางานก็มีความก้าวหน้าไประดับหนึ่ง แต่เนื่องจากสถานการณ์วันนี้นะครับ จาก 800 เป็น 1,000 บาทถ้วนหน้าเราเข้าใจครับ ว่าเป็นความพยายามอย่างสูงของแต่รัฐบาลจำเป็นต้องเข้ามาสนับสนุน กราบเรียนและอาชีพของตนเอง รวมถึงปรับสวัสดิการเบี้ยคนพิการด้วยนะครับ เรื่องที่ 4 นะครับ ก็คือการส่งเสริมการมีงานทำของคนพิการในหน่วยงานภาครัฐครับ เราทราบว่ายังมีหน่วยงานภาครัฐที่ยังไม่จ้างคนพิการอีก 8,000ไปยังรัฐบาลนะครับ ให้ช่วยสนับสนุนกระทรวง พม. และคนพิการจะสนับสนุนเรื่อง 8,000 อัตราให้คนพิการได้เข้าทำงานภาครัฐอาจจะเป็นการจ้างงานทางตรงนะครับ หรือการจัดสัมธานพื้นที่ให้คนพิการไปทำงานบริการสังคมคน จะเป็นไปได้หรือไม่ครับที่ รัฐบาลนี่ใช้พื้นที่ในการประกอบอาชีพ และกองทุนก็เติมเงินฉุกเฉิน 10,000 บาทไปให้ ก็จะให้มีชีวิตที่ยั่งยืนมากขึ้นอันนี้เราอยากจะขอให้เป็นมติคณะรัฐมนตรีเลยนะครับหรือโรงเรียนนี่ มีพื้นที่ ห้องอาหารนะครับ เพื่อเตรียมพร้อมไปสู่ชีวิตวิถีใหม่ผมได้ยินท่านรัฐมนตรีพูดถึงเรื่องนี้ต่อเนื่องและเราก็พร้อมที่จะร่วมมือทำงานกับรัฐบาลและกระทรวง พม.แล้วก็จนถึงเรื่องของการพัฒนาฝีมือแรงการ Up Skill ReSkillสำคัญก็คือวันนี้มีความตื่นเต้นในองค์การคนพิการระดับโลกนะครับ เรามีผู้นำคนพิการท่านหนึ่งคือคุณเสาวลักษณ์ ทองกล้วยต่อไปนะครับ เรื่องสุดท้ายเลยนะครับ ที่เราคิดว่าเป็นเรื่องอนุสัญญาว่าด้วยสิทธิคนพิการขององค์การสหประชาชาตินะครับจำนวน 9 ท่าน วันนี้เขาเลือกไปแล้ว 8 ของคุณเสาวลักษณ์นี่เป็นรอบ 3 ครับ ที่จะได้เชียร์กันนะครับ เข้าร่วมเป็นคณะกรรมการซึ่งเราก็อยากให้ทางท่านรัฐมนตรีส่งสัญญาณไปยังกระทรวงการต่างประเทศ ช่วย Lobby นะครับคนไทยของเรา สตรีของเรา หญิงแกร่งของเราจากองค์กรคนพิการนี่ ได้ไปในนี้ไหม ระหว่างประเทศไทยกับ โดมินิกันแล้วทำให้เห็นว่าคนพิการไทย ยืนอยู่บนเวทีโลกได้นะครับ สุดท้ายก็ขอขอบพระคุณนะครับที่ทางกระทรวงการพัฒนาสังคมฯ และรัฐบาลได้ให้โอกาสคนพิการระดับโลกนะครับ เพื่อจะมายกระดับคุณภาพชีวิตคนพิการขอบพระคุณมากครับ</w:t>
      </w:r>
    </w:p>
    <w:p>
      <w:pPr>
        <w:pStyle w:val="BodyText"/>
      </w:pPr>
      <w:r>
        <w:t xml:space="preserve">(คุณภัทราวรรณ) ขอบพระคุณสภาคนพิการทุกประเภทแห่งประเทศไทย ที่ได้อ่านสาส์นวันคนพิการสากล ประจำปี 2563 ค่ะนะครับ เราพร้อมที่จะเดินไปสู่สังคม ชีวิตวิถีใหม่ไปพร้อม ๆ กันสากลประจำปี 2563 ในวันนี้เลยนะครับ ดิฉันขอเรียนเชิญท่านนางพัชรี อาระยะกุลของมนุษย์ ขึ้นกล่าวรายงานต่อท่านรัฐมนตรีประธานในพิธีลำดับต่อไปนะคะ ถือว่าเป็นช่วงที่สำคัญของการจัดงานคนพิการ</w:t>
      </w:r>
    </w:p>
    <w:p>
      <w:pPr>
        <w:pStyle w:val="BodyText"/>
      </w:pPr>
      <w:r>
        <w:t xml:space="preserve">(คุณพัชรี) เรียนท่านรัฐมนตรีว่าการกระทรวงการพัฒนาสังคมและความมั่นคงของมนุษย์ ฃสมาคมคนพิการทุกประเภทแห่งประเทศไทย และผู้พิการทั่วประเทศ ต้องขอขอบคุณท่านรัฐมนตรีว่าการกระทรวงการพัฒนาสังคมและความมั่นคงของมนุษย์ เป็นอย่างสูงสากลประจำปี 2563 ในวันนี้ สืบเนื่องจากองค์การสหประชาชาติได้ประกาศให้วันที่ 3 ธันวาคมของทุกปีเป็นวันคนพิการสากล เพื่อเป็นการที่ได้กรุณาให้เกียรติมาเป็นประธานในงานวันคนพิการได้รับรองแผนปฏิบัติการระดับโลกและเชิญชวนให้ประเทศสมาชิก ร่วมกันจัดกิจกรรมต่าง ๆเพื่อให้คนพิการได้มีส่วนร่วมกิจกรรมทางสังคม เพื่อให้คนพิการรำลึกถึงวันที่สมัชชาใหญ่แห่งองค์การสหประชาชาติซึ่งทำให้สังคมเกิดเจตนคติเชิงสร้างสรรค์ต่อคนพิการและความพิการ ให้สังคมยอมรับคนพิการของสังคม โดยในปี 2563 องค์การสหประชาชาติมีโอกาสได้แสดงศักยภาพให้สังคมได้ประจักษ์สร้างคืนสังคมให้ดีกว่า มุ่งสู่สังคมชีวิตวิถีใหม่หลังโควิด-19 ร่วมคนทุกกลุ่มเข้าถึงทุกคน สู่การพัฒนาอย่างยั่งยืนองค์การสหประชาชาติได้ให้ความสำคัญกับการฟื้นฟูสังคมให้กลับเข้าสู่สBuilding Back Better Toward a disability-inclusive, accessible and sustainable post COVID-19 Worldติดโคโรนา 2019หรือ COVID-19 เพื่อการลดความเสี่ยงที่จะเกิดขึ้น รวมถึงการฟื้นฟูภาวะปกติและดีกว่าเดิม ในการในสังคม ซึ่งหมายรวมถึงคนพิการอย่างทั่วถึงและเป็นธรรมปัจจุบันประเทศไทย มีบัตรคนพิการที่มีบัตรประจำตัวคนพิการสภาพเศรษฐกิจสังคมของประเทศ โดยคำนึงถึงคนทุกกลุ่มคิดเป็นร้อยละ 3.07 ของประชาชนทั้งประเทศพบว่า คนพิการที่มีอายุมากกว่า 60 ปีหรือคนพิการสูงอายุ มีถึงจำนวน 1,083848 คน หรือ2,071,568 คนหรือร้อยละ 5.4 ของคนพิการทั้งหมด ซึ่งสอดคล้องกับสถานการณ์ปัจจุบันซึ่งระบุว่า ในปี 2571สังคมไทยจะเป็นสังคมผู้สูงอายุโดย83,834 คนมากขึ้นพบแนวโน้มว่าจะมีความเสี่ยงที่จะมีความพิการร่วมด้วย นอกจากนี้สถานการณ์การแพร่ระบาดของโรคติดเชื้อไวรัสโคโรนา 2019 พบว่าหรือ Aged Society และจากสถิติของผู้สูงอายุที่เพิ่มทั้งทางตรงและทางอ้อมด้วยสากล ประจำปี 2563 ในครั้งนี้กิจกรรมภายในงานประกอบด้วยการอ่านสาส์นวันงานคนพิการสากล ประจำปีกลุ่มคนพิการ ถือเป็นกลุ่มคนที่มีความเปราะบางและนายกสมาคมสภาคนพิการทั่วประเทศพิธีมอบโล่เกียรติคุณแก่คนพิการต้นแบบและหน่วยงานองค์กรที่สนับสนุนงานด้านคนพิการ2563 โดยตัวแทนองค์การสหประชาชาติคนพิการโดยมีร่วมงานประกอบด้วย ผู้แทนคนพิการครอบครัว ผู้ดูแลคนพิการเครือข่ายหน่วยงานภาครัฐและภาคเอกชนที่เกี่ยวข้อง จำนวน 500 คนนิทรรศการด้านการแสดงส่งเสริมอาชีพร่วมรับชมเทปบันทึกคำปราศัยของพลเอก ประยุทธ์ จันทร์โอชา ท่านนายกรัฐมนตรี เนื่องในโอกาสวันคนพิการสากลประจำปี 2563 เพื่อเป็นขวัญและกำลังใจในโอกาสนี้ขอเรียนเชิญทุกท่านการพัฒนาสังคมและความมั่นคงของมนุษย์กล่าวเปิดงานวันคนพิการสากล ประจำปี 2563 ตามลำดับ ขอกราบเรียนเชิญค่ะ</w:t>
      </w:r>
    </w:p>
    <w:p>
      <w:pPr>
        <w:pStyle w:val="BodyText"/>
      </w:pPr>
      <w:r>
        <w:t xml:space="preserve">[เสียงปรบมือ]แก่คนพิการในประเทศไทย และขอเรียนเชิญท่านรัฐมนตรีว่าการกระทรวง</w:t>
      </w:r>
    </w:p>
    <w:p>
      <w:pPr>
        <w:pStyle w:val="BodyText"/>
      </w:pPr>
      <w:r>
        <w:t xml:space="preserve">(คุณภัทราวรรณ) ขอขอบพระคุณท่าน พัชรีกระทรวงการพัฒนาสังคมและความมั่นคงของมนุษย์เป็นอย่างสูงค่ะ</w:t>
      </w:r>
    </w:p>
    <w:p>
      <w:pPr>
        <w:pStyle w:val="BodyText"/>
      </w:pPr>
      <w:r>
        <w:t xml:space="preserve">(คุณเพลงรบ) ครับ และโอกาสเดียวกันนี้นะครับ ขอเชิญทุกท่านขอเรียนเชิญครับ</w:t>
      </w:r>
    </w:p>
    <w:p>
      <w:pPr>
        <w:pStyle w:val="BodyText"/>
      </w:pPr>
      <w:r>
        <w:t xml:space="preserve">(พลเอก ประยุทธ์) พี่น้องคนพิการและพี่น้องชาวไทยนะครับได้รับชมคำปราศรัยจาก ฯพณฯ นายกรัฐมนตรี2563 รัฐบาลขอส่งความระลึกถึงและความปรารถนาดีคนพิการทุกคน ปี 2563เนื่องในโอกาสวันคนพิการสากล ประจำปีสร้างคืนสังคมให้ดีกว่า มุ่งสู่สังคมชีวิตวิถีใหม่หลังโควิด-19 เข้าคนทุกกลุ่มเข้าถึงทุกคน สู่งการพัฒนาอย่างยั่งยืนองค์การสหประชาชาติได้กำหนดประเด็นหลัก คือกลับคืนสู่สภาวะปกติให้ดีกว่าเดิมภายหลังจากการแพร่ระบาดของเชื้อไวรัสโคโรนา2019 โดยมีการกำหนดนโยบายและมาตรการต่าง ๆซึ่งเป็นการให้ความสำคัญกับการฟื้นฟูสังคมให้และบริการของภาครัฐได้อย่างทั่วถึงและเป็นธรรมซึ่งเป็นสิ่งที่สอดคล้องกับการพัฒนาที่ยั่งยืน พ.ศ. 2573 ของประเทศเพื่อให้คนทุกกลุ่มในสังคม สามารถเข้าถึงสวัสดิการไว้ข้างหลัง ในส่วนของรัฐบาลได้ออกมาตรการเพื่อช่วยเหลือผู้ได้รับผลกระทบจากสถานการณ์ดังกล่าวได้แก่ เงินช่วยเหลือเยียวยาคนพิการคนละไทย ที่ให้คำมั่นไว้ว่า เราจะไม่ทิ้งใคร3,000 บาท รวมถึงการพักชำระหนี้ที่กู้ยืมเงินจากกองทุนส่งเสริมคนพิการ และการให้กู้ยืมเงินคนพิการ</w:t>
      </w:r>
    </w:p>
    <w:p>
      <w:pPr>
        <w:pStyle w:val="BodyText"/>
      </w:pPr>
      <w:r>
        <w:t xml:space="preserve">(ฉุกเฉิน)1,000 บาท เงินช่วยเหลือเยียวยากลุ่มเปราะบางและไม่มีดอกเบี้ย นอกจากนี้รัฐบาลได้ปรับสวัสดิการเบี้ยความพิการจากคนละ 800 บาทเป็น 1,000 บาท เพื่อให้คนพิการทุกคนจากกองทุนโดยไม่มีผู้ค้ำประกันและมีความสุข ตามเจตนารมณ์ของรัฐบาลในการมุ่งมั่นที่จะสร้างสังคมไทยให้เป็นสังคมแห่งโอกาสมีความเสมอภาคและเท่าเทียมกันในทุก ๆ ด้านสามารถอยู่ในสังคมอย่างมีเกียรติ มีศักดิ์ศรี2563 ขออาราธนาคุณพระศรีรัตนตรัยและอำนาจสิ่งศักดิ์สิทธิ์ในสากลอีกทั้งพระบารมีของพระบาทสมเด็จพระเจ้าอยู่หัว และเนื่องในโอกาสวันคนพิการสากลประจำปีประทานพรให้พี่น้องคนพิการ ผูู้ดูแลคนพิการ ตลอดจนเจ้าหน้าที่ผู้ปฏิบัติงานที่เกี่ยวข้องกับงานสวัสดิการสงเคราะห์ และการพัฒนาคุณภาพชีวิตเจ้าพระบรมราชินี ได้โปรดดลบันดาลกำลังใจที่เข้มแข็ง และสัมฤทธิ์ผลในสิ่งที่พึ่งปรารถนาโดยทั่วกันคุณประโยชน์และพัฒนาประเทศชาติให้เจริญก้าวหน้าคนพิการ ประสบแต่ความสุข ความเจริญ มีกำลังกาย</w:t>
      </w:r>
    </w:p>
    <w:p>
      <w:pPr>
        <w:pStyle w:val="BodyText"/>
      </w:pPr>
      <w:r>
        <w:t xml:space="preserve">(คุณภัทราวรรณ) และในโอกาสนี้นะคะ เรียนเชิญท่าน จุติ ไกรฤกษ์รัฐมตรีว่าการกระทรวงการพัฒนาและคว่กล่าวเปิดงานค่ะ ขอเรียนเชิญค่ะ</w:t>
      </w:r>
    </w:p>
    <w:p>
      <w:pPr>
        <w:pStyle w:val="BodyText"/>
      </w:pPr>
      <w:r>
        <w:t xml:space="preserve">(คุณภัทราวรรณ) ขอเรียนเชิญสืบไป สวัสดีครับ</w:t>
      </w:r>
    </w:p>
    <w:p>
      <w:pPr>
        <w:pStyle w:val="BodyText"/>
      </w:pPr>
      <w:r>
        <w:t xml:space="preserve">(คุณจุติ) เรียนท่านผู้บริหารและขอเสียงปรบมือด้วยครับท่านผู้แทนสหประชาชาติ ท่านนายกสภาคนพิการทุกประเภทแห่งประเทศไทย ท่านบริหารส่วนราชการกระทรวงการพัฒนาสังคมและความมั่นคงของมนุษย์ท่านพี่น้องคนพิการ แล้วก็ท่านผู้มีเกียรติทุกท่านนะครับวันนี้เป็นวันที่ วันคนพิการสากลของโลก เวียนมาบรรจบองค์กรเอกชน และผู้นำองค์กรด้านคนพิการกล่าวเปิดงาน อยากจะบอกว่าวันคนพิการสากลนั้น ที่เรามีกันทุก ๆ 3 ธันวาคมทุกปีเราไม่ใช่เป็นวันที่ทำงานกันอีกครั้งหนึ่ง เลยอยากจะกราบเรียนว่าก่อนที่จะแล้วก็ว่าปีที่ผ่านมาเราจะต้องมีอะไรที่ปรับปรุงบ้าง แล้วในปีต่อไป เราทำอะไรให้มันดีขึ้น ฃประสบความสำเร็จมากขึ้น จริง ๆ แล้ววันเดียว เป็นวันที่ทบทวนสภาคนพิการฯ ได้ฝากไปถึงกระทรวงถึง5 ข้อ ซึ่งถ้าเผื่อไม่อธิบายชี้แจงให้ท่านฟัง ก็อาจจะคิดว่ารัฐบาลนั้น ยังทำงานผมจะกล่าวเปิดงานสั้น ๆ แต่ท่านนายกเราไม่สามารถเป็นคนสมบูรณ์แบบได้ในทุกเรื่องทุก ๆ ด้านแต่ที่ผ่านมานั้นต้องยอมรับว่าเรานั้นทำงานเกินร้อยสำหรับคนพิการ ก็ต้องได้ไม่เต็มที่ ผมยอมรับว่ากรมส่งเสริมพัฒนาคุณภาพชีวิตคนพิการซึ่งเกษียณไปแล้ว และวันนี้มาเป็นที่ปรึกษาว่าการกระทรวงพัฒนาสังคมและความมั่นคงของมนุษย์ให้เกียรติให้เครดิตกับท่านอดีต อธิปบดีนายกสภาฝากมาก็คือเรื่องเยียวยากลุ่มเปราะบางประกาศพักชำระหนี้ เราได้ทำไปแล้วการส่งเสริมบทบาทภาคพลังประชาชน เป็นเรื่องดำเนินกิจกรรมต่ออย่างต่อเนื่อง ประกาศที่ท่านแล้วก็สนับสนุนซึ่งกันและกันทั้งภาคประชาชนและกระทรวงฯเราต้องคำนึงถึงทั้ง 2 ฝ่ายว่า ถ้าเราไม่ร่วมมือกันงานนั้นจะไม่ประสบผลสำเร็จที่จะต้องทำงานร่วมกัน รับฟังร่วมกันอัตราให้สัมปทานพื้นที่Up Skill Reskill ก็จะเอาไปปฏิบัติอย่างเคร่งครัดแล้วก็เต็มที่นะครับสิ่งที่ท่านฝากก็คือว่า สงเสริมให้จ้างคนพิการ 8,000ในเรื่องนี้ได้อย่างไรบ้าง และก็จะต้องคุยกับกระทรวงแรงงานนะครับ แล้วก็กระทรวงมหาดไทยรวมถึงกระทรวงอื่น ๆ อีกด้วย อย่างกระทรวงอุตสาหกรรม เป็นต้นโดยจะให้ไปดูว่ากระทรวงพัฒนาสังคมนั้นเป็นคนริเริ่มคุณครูเสาวลักษณ์ต้องบอกว่าเราได้เอาใจใส่นะครับ มาถึงวันนี้ได้ก็ไม่ธรรมดาเพราะว่าได้ประชุมครั้งแรกเพื่อเตรียมการครูเสาวลักษณ์ตั้งแต่สุดท้ายที่อยากจะกราบเรียนก่อนที่จะเปิดงานก็คือว่าประเทศ ร่วมกันกับอดีตเอกข้าราชทูต ร่วมกันกับอดีตที่ปรึกษาการต่างประเทศแล้วก็ได้จัดเรียกว่าสิงหาคมปีที่แล้ว รวมกันกับกระทรวงการต่างนะครับ แต่พอหลังจากที่โควิดมาก็เราทำได้จำกัด น้อยลง แต่ผมเชื่อว่าเรายังมีความหวังอย่างมากอยู่นะครับ สิ่งที่อยากจะบอก ก็คือว่าวันนี้กิจกรรมที่จะไปแนะนำตัวให้รู้จักเข้าถึงทุกคน ผมเชื่อว่าเป็นสิ่งที่กระทรวงการพัฒนาสังคมและความมั่นคงของมนุษย์นั้น ได้ทำไปในปี 2562 แล้วก็จะทำต่อไปในสิ่งที่สหประชาชาติได้เน้น รวมคนทุกกลุ่มวันนี้กรอบความคิด Mindsetหัวใจที่เกินร้อยของข้าราชการ ของกระทรวง พม. ทุกคนมีความพร้อมที่จะทำงานรวมคนทุกกลุ่มปี 2563 และก็ 2564 และ 2565ฉะนั้น อยากจะให้ความมั่นใจกับท่านวุฒิสมาชิก ท่านผูนำองค์กรด้านคนพิการทั้งหลายว่าเราเข้าถึงทุกคน ไม่ว่าจะเป็นกลุ่มเปราะบางประเภทใดก็ตาม เพราะสิทธิต่าง ๆ ในสังคมอย่างเสมอภาค อย่างเท่าเทียมขอขอบคุณในความร่วมมือที่ผ่านมาและทุกท่านนะครับ บัดนี้ได้เวลาอันสมควรแล้วยินดีร่วมกันส่งเสริมสนับสนุนให้คนพิการเข้าถึง2563 และขออวยพรให้ทุกท่านประสบแต่ความสุข แล้วก็ความสำเร็จตามสิ่งที่ท่านปราถนาเราก็จะเดินไปด้วยกัน และเราจะไม่ทิ้งใครไว้ข้างหลังครับผมขอเปิดงานวันคนพิการสากล ประจำปี พุทธศักราชรัฐมนตรีว่าการกระทรวงการพัฒนาสังคมและความมั่นคงของมนุษย์เป็นอย่างสูงนะครับ ที่ได้กรุณาเป็นประธานในพิธีเปิดงานวันคนพิการสากลประจำปี 2563</w:t>
      </w:r>
    </w:p>
    <w:p>
      <w:pPr>
        <w:pStyle w:val="BodyText"/>
      </w:pPr>
      <w:r>
        <w:t xml:space="preserve">(คุณเพลงรบ) ครับ ขอบพระคุณท่าน</w:t>
      </w:r>
    </w:p>
    <w:p>
      <w:pPr>
        <w:pStyle w:val="BodyText"/>
      </w:pPr>
      <w:r>
        <w:t xml:space="preserve">(คุณเพลงรบ) และในโอกาสเดียวกันนะครับ ลำดับต่อไปจะเป็นการมอบโล่เกียรติคุณโดยจะแบ่งออกเป็น 3 ชุดด้วยกันนะครับ แน่นนอนว่าในวันนี้ ขอเสียงปรบมือดัง ๆ อีกสักครั้งหนึ่งเป็นอย่างดีแล้ว ทุกท่านเหมาะสมในทุกรางวัลทุก ๆ ท่าน ทุก ๆ องค์กรเลยนะครับสำหรับการมอบรางวัลเป้นชุดที่ได้รับการคัดเลือก คัดสรร และคัดกรองประจำปี 2563 และสถานที่ดีเด่นที่เอื้อต่อคนพิการนะครับ รวมทั้งสิ้น 91 รางวัลด้วยกันนะครับอย่างที่ได้นำเรียนทุกท่านไปนะครับ ในทุก ๆ รางวัลในชุดที่ 1 นะครับ ชุดที่ 1 จะเป็นคนพิการต้นแบบหรือองค์กรล้วนแต่เป็นบุคคลและองค์กรที่ได้รับการคัดเลือก คัดสรร มาเป็นอย่างดีแล้วนะครับ และในโอกาสนี้นะครับ ขอเรียนเชิญ ผอ. เสาวลักษณ์ วิจิตรนะครับ ที่จะเอ่ยนาม ไม่ว่าจะเป็นบุคคลคุณภาพชีวิตคนพิการกระทรวงการพัฒนาสังคมและความมั่นคงของมนุษย์นะครับ ได้อ่านรายนามบุคคลและองค์กรที่ได้รับรางวัลนะครับ ขอเสียงปรบมือด้วยนะครับผู้อำนวยการกองยุทธศาสตร์รายนามผู้เข้ารับรางวัลคนพิการประเภทคนพิการต้นแบบ 72 รางวัล</w:t>
      </w:r>
    </w:p>
    <w:p>
      <w:pPr>
        <w:pStyle w:val="BodyText"/>
      </w:pPr>
      <w:r>
        <w:t xml:space="preserve">(คุณเสาวลักษณ์) ค่ะรัฐมนตรีว่าการกระทรวงการพัฒนาสังคมและความมั่นคงของมนุษย์นะครับ สวัสดีผู้มีเกียรติทุกท่านนะครับวันคนพิการสากลในวันนี้ ประจำปี 2563</w:t>
      </w:r>
    </w:p>
    <w:p>
      <w:pPr>
        <w:pStyle w:val="BodyText"/>
      </w:pPr>
      <w:r>
        <w:t xml:space="preserve">[เสียงปรบมือ]และพิธีกรจากช่อง 7HD ครับ</w:t>
      </w:r>
    </w:p>
    <w:p>
      <w:pPr>
        <w:pStyle w:val="BodyText"/>
      </w:pPr>
      <w:r>
        <w:t xml:space="preserve">(คุณภัทราวรรณ) ดิฉัน ภัทราวรรณ พานิชชาผู้ประกาศข่าวจากรายการ 7 สีช่วยชาวบ้านจากช่อง 7 HD ได้รับเกียรติให้เป็นพิธีกรในวันนี้นะคะ ขอต้อนรับทุกท่าน</w:t>
      </w:r>
    </w:p>
    <w:p>
      <w:pPr>
        <w:pStyle w:val="BodyText"/>
      </w:pPr>
      <w:r>
        <w:t xml:space="preserve">(คุณเพลงรบ) กราบเรียนท่านได้ประกาศให้วันที่ 3 ธันวาคมของทุกปีเป็นวันคนพิการสากล เพื่อจะเชิญชวนให้ประเทศสมาชิกร่วมกันจัดกิจกรรมต่าง ๆ เพื่อให้คนพิการได้มีส่วนร่วมกับกิจกรรมผมเพลงรบ ฐิติกุลดิลภ ล่ามได้ประจักษ์นะคะ ซึ่งจะทำให้สังคมได้เกิดเจตคติที่สร้างสรรค์ต่อคนพิการค่ะ โดยในปีนี้องค์การสหประชาชาติได้กำหนดประเด็นหลัก คือ สร้างคืนสังคมให้สากลประจำปี 2563 ค่ะ โดยองค์การสหประชาชาติรวมคนทุกกลุ่มเข้าถึงทุกคนหรือว่า Building Back Better Toward a disability-inclusive, accessible and sustainable post COVID-19 Worldทางสังคมให้คนพิการได้แสดงศักยภาพให้นอกจากทุกท่านจะเห็นล่ามภาษามือบนหน้าจอแล้ว ทุกท่านจะได้เห็นแถบอักษที่ปรากฎบนหน้าจอเหมือนกันนะครับที่ทุกท่านได้เห็นอยู่ในขณะนี้ครับ เรียกว่า Realtimeดีกว่า มุ่งสู่สังคมชีวิตวิถีใหม่หลังโควิด-19บนหน้าจอบนเวทีในระบบคำบรรยายแทนเสียงทางไกลแบบทันต่อเวลานะครับ แน่นอนนะครับว่า ศูนย์วิจัยสิ่งอำนวยความสะดวกและเครื่องมือแพทย์</w:t>
      </w:r>
    </w:p>
    <w:p>
      <w:pPr>
        <w:pStyle w:val="BodyText"/>
      </w:pPr>
      <w:r>
        <w:t xml:space="preserve">(คุณเพลงรบ) ครับผม และพิธีการในวันนี้นะครับนั้นนะครับ ได้เข้าถึงข้อมูลข่าวสารได้อย่างเท่าเทียมกันนะครับ ทำให้ทุกคนสามารถบริโภคข้อมูลได้เช่นกันนั่นเองนะครับ และในโอกาสนี้ผมCaptioning เรียกได้ว่าเป็นการแปลภาษาประจำประเทศไทย ได้ให้เกียรติอ่านสาส์นเนื่องในวันคนพิการสากล ประจำปี2563 ขอเรียนเชิญและขอเสียงปรบมือครับ</w:t>
      </w:r>
    </w:p>
    <w:p>
      <w:pPr>
        <w:pStyle w:val="BodyText"/>
      </w:pPr>
      <w:r>
        <w:t xml:space="preserve">(Ms. Gita)และเทคโนโลยีแห่งชาติเป็นผู้ผลิต</w:t>
      </w:r>
    </w:p>
    <w:p>
      <w:pPr>
        <w:pStyle w:val="BodyText"/>
      </w:pPr>
      <w:r>
        <w:t xml:space="preserve">(Ms. Gita) สวัสดีค่ะดิฉันเริ่มอีกครั้งหนึ่งนะคะขอเรียนเชิญคุณอยากจะขอกล่าวทักทายทุกท่านนะคะและอยากจะขอเรียนท่านรัฐมนตรีรวมถึงท่านผู้มีเกียรติทุกท่านในเรื่องของโควิด-19 นั้นเป็นสิ่งที่ทำให้เราเข้าใจเรื่องของจุดประกายความหวังของคนพิการทั่วโลกในเรื่องของการก้าวเข้าสู่การปรับเปลี่ยนสังคมนะคะ หลังโควิดท่านผู้แทนและพบว่าคนพิการทั่วโลกนั้นหลายท่านไม่สามารถเข้าถึงการศึกษา ระบบการรักษาพยาบาลความจำเป็นและเป็นโอกาส ในการยังมีคนพิการจำนวนมากที่จะดำรงชีวิตอยู่ในความยากจน พบความรุนแรง และถูกละเลยรวมถึงถูกล่วงละเมิดต่าง ๆ และกระทบต่อคนพิการมากยิ่งกว่าบุคคลทั่วไปแต่สิ่งสำคัญที่เราจะต้องปกป้องและคุ้มครองสิทธิของคนพิการเหล่านี้ร่วมถึงคุณภาพชีวิตที่ดี รวมถึงไม่ว่าจะเป็นการมีคุณภาพชีวิตที่ดี การเข้าถึงบริการทางการแพทย์ การมีโอกาสในการสร้างครอบครัวเดินทาง รวมถึงการโควิด-19 นั้น ได้ทางสังคม และการทำให้คนพิการสามารถได้ใช้สิทธิของตนเองได้อย่างเต็มที่เข้าถึงและอยู่ในโลกที่สิทธิที่ครอบคลุมทุกมิติของชีวิตนี้ เป็นสิ่งสำคัญมากเราจะเห็นความร่วมมือกันระหว่างคนพิการและองค์กรคนพิการต่าง ๆ ในการเข้าไปในส่วนร่วมในงานต่าง ๆ หรือกิจกรรมต่าง ๆร่วมมือกันต่อสู้กับการเลือกปฏิบัติความไม่เป็นธรรม รวมถึงสิ่งที่คนพิการกำลังเผชิญอยู่ในความยากลำบากร่วมกันมีความยั่งยืน และเข้าถึงได้อย่างเท่าเทียมนี้นะครับ ขอเรียนเชิญคุณชูศักดิ์ จันทยานนท์คนพิการทุกประเภทแห่งประเทศไทย ในงานวันคนพิำาสากลประจำปี 2563 ในนามของร่วมกันเฉลิมฉลองและมุ่งมั่น ทุ่มเทและขอเรียนเชิญครับ</w:t>
      </w:r>
    </w:p>
    <w:p>
      <w:pPr>
        <w:pStyle w:val="BodyText"/>
      </w:pPr>
      <w:r>
        <w:t xml:space="preserve">(คุณชูศักดิ์) กราบเรียนท่านรัฐมนตรีว่าการกระทรวงการพัฒนาสังคมและความมั่นคงของมนุษย์และผู้แทนจาก UNขอบคุณค่ะ</w:t>
      </w:r>
    </w:p>
    <w:p>
      <w:pPr>
        <w:pStyle w:val="BodyText"/>
      </w:pPr>
      <w:r>
        <w:t xml:space="preserve">(คุณเพลงรบ) และในโอกาสเดียวกันบอกอยากจะเรียนว่างานวันคนพิการสากลในปีนี้เป็นงานที่มีคุณค่ามาก ๆ เพราะว่าหัวข้อก็คือ สร้างคืนสังคมให้ดีกว่ามุ่งสู่สังคมชีวิตวิถีใหม่ผู้แทนองค์กรด้านคนพิการแห่งประเทศไทย ขอเสียงปรบมือเข้าถึงทุกคน สู่การพัฒนาที่ยั่งยืน วันนี้เป็นวันที่ UN เองนะครับ ที่นครนิวยอร์กก็มีการจัดประชุมเรื่องคนพิการนะครับ และมีการคุณ Gita และเพื่อนคนพิการทุกท่านครับประเด็นที่น่ายินดีมาก ก็คือวันนี้การคุยกันเรื่องของการพัฒนาอย่างมีส่วนร่วมเพื่อคนพิการ หรือเพื่อคนพิการหรือ Inclusive Societyพลังหลัง COVID-19เรื่องงานของคนพิการในประเทศไทย ท่านประสานให้ทันทีครับเรื่องของการพัฒนากิจการเพื่อสังคมทีมของ UN จะมาทำงานร่วมกับเฉลิมฉลองงานวันคนพิการสากลตรงกันเลย แล้วก็อยากจะขออนุญาตนะครับ ชี้ให้เห็นว่าจากมติของการประชุมดังกล่าวนี้นะครับ ของ UN นี่สอดคล้องกับมติของเมื่อสักครู่ผมได้คุยกับคุณ Gitaนะครับ ซึ่งเราก็ชื่นชมว่าประเทศไทยของเรานะครับ เป็นประเทศที่มีความสำเร็จในการที่จะป้องกันของเชื้อไวรัสโควิดนะครับ แล้วก็ที่ประชุมสมัชชาคนพิการคนพิการของเราก็เป็นเรื่องที่น่ายินดีประการที่ 1. ก็คือ ต้องขอขอบพระคุณท่านรัฐมนตรีว่าการกระทรวงและคณะผู้บริหารกระทรวงการพัฒนาสังคมฯ ทุกท่านนะครับที่มีมาตรการช่วยเหลือเยียมยาคนพิการในช่วงโควิดสมาคมสภาคนพิการทุกประเภทของประเทศไทยคนพิการ 1,000 บาท นั่นเป็นการทำให้คนพิการพอที่จะขยับตัวอยู่ในสังคมได้ การประกาศพักชำระหนี้นะครับ ให้คนพิการที่กู้ยืมเงินจากกองทุนคนพิการก็มีมติด้วยกัน 5 ประการซึ่งก็มาถึงคนพิการด้วยนะครับ ก็ทำให้ชีวิตคนพิการนี่ดีขึ้นในระดับหนึ่งนะครับ เพราะฉะนั้นสภาคนพิการ และองค์กรคนพิการ ถ้านะครับได้อย่างชัดเจน โดยเฉพาะอย่างยิ่งเรื่องการเยียวยาขอให้รัฐบาล โดยเฉพาะอย่างยิ่งรัฐบาลเอง ส่งเสริมของภาคพลังประชาสังคมด้านคนพิการ ให้สามารถมีส่วนร่วมในการฟื้นฟูเศรษฐกิจหลัก COVID-19แล้วก็รวมถึงการจ่ายเงินเยียมยากลุ่มเปราะบาง 3,000 บาทและก็ทำงานไปในทิศทางเดียวกัน ข้อที่ 3 นะครับที่เราอยากจะขอให้ท่านรัฐมนตรีนะครับ แล้วก็รัฐบาลช่วยเหลือคนพิการตามมติคณะกรรมการส่งเสริมและพัฒนาเราคงการทำงานร่วมมือกันอย่างนี้ได้ต่อเนื่องนะครับแล้วก็เป็นมติที่คนพิการนี่ ชื่นชมนโยบายของท่านคณะกรรมการ โดยเฉพาะท่านรัฐมนตรีเปิดโอกาสให้คนพิการกู้ยืมเงินฉุกเฉิน 10,000 บาทอย่างเต็มที่นะครับ ซึ่งพวกเราที่เป็นองค์กรคนพิการเราไม่มั่นใจว่า สถานการณ์โควิดมตินี้ไว้นะครับ และเปิดโอกาส หรือขยายเวลาให้คนพิการนี่ได้ใช้สิทธินี้ไปใช้พัฒนางานคุณภาพชีวิตคนพิการแห่งชาตินะครับ จาก 800 เป็น 1,000 บาทถ้วนหน้าเราเข้าใจครับ ว่าเป็นความพยายามอย่างสูงของแต่รัฐบาลจำเป็นต้องเข้ามาสนับสนุน กราบเรียนก็มีความก้าวหน้าไประดับหนึ่ง แต่เนื่องจากสถานการณ์วันนี้ด้วยนะครับ เรื่องที่ 4 นะครับ ก็คือการส่งเสริมการมีงานทำของคนพิการในหน่วยงานภาครัฐครับ เราทราบว่ายังมีหน่วยงานภาครัฐที่ยังไม่จ้างคนพิการอีก 8,000และอาชีพของตนเอง รวมถึงปรับสวัสดิการเบี้ยคนพิการจะสนับสนุนเรื่อง 8,000 อัตราให้คนพิการได้เข้าทำงานภาครัฐอาจจะเป็นการจ้างงานทางตรงนะครับ หรือการจัดสัมธานพื้นที่ให้คนพิการไปทำงานบริการสังคมไปยังรัฐบาลนะครับ ให้ช่วยสนับสนุนกระทรวง พม. และคนพิการนี่ใช้พื้นที่ในการประกอบอาชีพ และกองทุนก็เติมเงินฉุกเฉิน 10,000 บาทไปให้ ก็จะให้มีชีวิตที่ยั่งยืนมากขึ้นอันนี้เราอยากจะขอให้เป็นมติคณะรัฐมนตรีเลยนะครับคน จะเป็นไปได้หรือไม่ครับที่ รัฐบาลนะครับ เพื่อเตรียมพร้อมไปสู่ชีวิตวิถีใหม่ผมได้ยินท่านรัฐมนตรีพูดถึงเรื่องนี้ต่อเนื่องและเราก็พร้อมที่จะร่วมมือทำงานกับรัฐบาลและกระทรวง พม.หรือโรงเรียนนี่ มีพื้นที่ ห้องอาหารสำคัญก็คือวันนี้มีความตื่นเต้นในองค์การคนพิการระดับโลกนะครับ เรามีผู้นำคนพิการท่านหนึ่งคือคุณเสาวลักษณ์ ทองกล้วยแล้วก็จนถึงเรื่องของการพัฒนาฝีมือแรงการ Up Skill ReSkillอนุสัญญาว่าด้วยสิทธิคนพิการขององค์การสหประชาชาตินะครับจำนวน 9 ท่าน วันนี้เขาเลือกไปแล้ว 8 ของคุณเสาวลักษณ์นี่เป็นรอบ 3 ครับ ที่จะได้เชียร์กันต่อไปนะครับ เรื่องสุดท้ายเลยนะครับ ที่เราคิดว่าเป็นเรื่องซึ่งเราก็อยากให้ทางท่านรัฐมนตรีส่งสัญญาณไปยังกระทรวงการต่างประเทศ ช่วย Lobby นะครับคนไทยของเรา สตรีของเรา หญิงแกร่งของเราจากองค์กรคนพิการนี่ ได้ไปนะครับ เข้าร่วมเป็นคณะกรรมการแล้วทำให้เห็นว่าคนพิการไทย ยืนอยู่บนเวทีโลกได้นะครับ สุดท้ายก็ขอขอบพระคุณนะครับที่ทางกระทรวงการพัฒนาสังคมฯ และรัฐบาลได้ให้โอกาสคนพิการในนี้ไหม ระหว่างประเทศไทยกับ โดมินิกันขอบพระคุณมากครับ</w:t>
      </w:r>
    </w:p>
    <w:p>
      <w:pPr>
        <w:pStyle w:val="BodyText"/>
      </w:pPr>
      <w:r>
        <w:t xml:space="preserve">(คุณภัทราวรรณ) ขอบพระคุณสภาคนพิการทุกประเภทแห่งประเทศไทย ที่ได้อ่านสาส์นวันคนพิการสากล ประจำปี 2563 ค่ะระดับโลกนะครับ เพื่อจะมายกระดับคุณภาพชีวิตคนพิการสากลประจำปี 2563 ในวันนี้เลยนะครับ ดิฉันขอเรียนเชิญท่านนางพัชรี อาระยะกุลของมนุษย์ ขึ้นกล่าวรายงานต่อท่านรัฐมนตรีประธานในพิธีนะครับ เราพร้อมที่จะเดินไปสู่สังคม ชีวิตวิถีใหม่ไปพร้อม ๆ กัน</w:t>
      </w:r>
    </w:p>
    <w:p>
      <w:pPr>
        <w:pStyle w:val="BodyText"/>
      </w:pPr>
      <w:r>
        <w:t xml:space="preserve">(คุณพัชรี) เรียนท่านรัฐมนตรีว่าการกระทรวงการพัฒนาสังคมและความมั่นคงของมนุษย์ ฃลำดับต่อไปนะคะ ถือว่าเป็นช่วงที่สำคัญของการจัดงานคนพิการสมาคมคนพิการทุกประเภทแห่งประเทศไทย และผู้พิการทั่วประเทศ ต้องขอขอบคุณท่านรัฐมนตรีว่าการกระทรวงการพัฒนาสังคมและความมั่นคงของมนุษย์ เป็นอย่างสูงสากลประจำปี 2563 ในวันนี้ สืบเนื่องจากองค์การสหประชาชาติได้ประกาศให้วันที่ 3 ธันวาคมของทุกปีเป็นวันคนพิการสากล เพื่อเป็นการได้รับรองแผนปฏิบัติการระดับโลกและเชิญชวนให้ประเทศสมาชิก ร่วมกันจัดกิจกรรมต่าง ๆเพื่อให้คนพิการได้มีส่วนร่วมกิจกรรมทางสังคม เพื่อให้คนพิการที่ได้กรุณาให้เกียรติมาเป็นประธานในงานวันคนพิการซึ่งทำให้สังคมเกิดเจตนคติเชิงสร้างสรรค์ต่อคนพิการและความพิการ ให้สังคมยอมรับคนพิการของสังคม โดยในปี 2563 องค์การสหประชาชาติรำลึกถึงวันที่สมัชชาใหญ่แห่งองค์การสหประชาชาติสร้างคืนสังคมให้ดีกว่า มุ่งสู่สังคมชีวิตวิถีใหม่หลังโควิด-19 ร่วมคนทุกกลุ่มเข้าถึงทุกคน สู่การพัฒนาอย่างยั่งยืนมีโอกาสได้แสดงศักยภาพให้สังคมได้ประจักษ์ให้ความสำคัญกับการฟื้นฟูสังคมให้กลับเข้าสู่สองค์การสหประชาชาติได้ติดโคโรนา 2019หรือ COVID-19 เพื่อการลดความเสี่ยงที่จะเกิดขึ้น รวมถึงการฟื้นฟูBuilding Back Better Toward a disability-inclusive, accessible and sustainable post COVID-19 Worldในสังคม ซึ่งหมายรวมถึงคนพิการอย่างทั่วถึงและเป็นธรรมปัจจุบันประเทศไทย มีบัตรคนพิการที่มีบัตรประจำตัวคนพิการภาวะปกติและดีกว่าเดิม ในการคิดเป็นร้อยละ 3.07 ของประชาชนทั้งประเทศพบว่า คนพิการที่มีอายุมากกว่า 60 ปีหรือคนพิการสูงอายุ มีถึงจำนวน 1,083848 คน หรือสภาพเศรษฐกิจสังคมของประเทศ โดยคำนึงถึงคนทุกกลุ่มหรือร้อยละ 5.4 ของคนพิการทั้งหมด ซึ่งสอดคล้องกับสถานการณ์ปัจจุบันซึ่งระบุว่า ในปี 2571สังคมไทยจะเป็นสังคมผู้สูงอายุโดย2,071,568 คนมากขึ้นพบแนวโน้มว่าจะมีความเสี่ยงที่จะมีความพิการร่วมด้วย นอกจากนี้สถานการณ์การแพร่ระบาดของโรคติดเชื้อไวรัสโคโรนา 2019 พบว่า83,834 คนทั้งทางตรงและทางอ้อมด้วยสากล ประจำปี 2563 ในครั้งนี้กิจกรรมภายในงานประกอบด้วยการอ่านสาส์นวันงานคนพิการสากล ประจำปีหรือ Aged Society และจากสถิติของผู้สูงอายุที่เพิ่มและนายกสมาคมสภาคนพิการทั่วประเทศพิธีมอบโล่เกียรติคุณแก่คนพิการต้นแบบและหน่วยงานองค์กรที่สนับสนุนงานด้านคนพิการกลุ่มคนพิการ ถือเป็นกลุ่มคนที่มีความเปราะบางคนพิการโดยมีร่วมงานประกอบด้วย ผู้แทนคนพิการครอบครัว ผู้ดูแลคนพิการเครือข่ายหน่วยงานภาครัฐและภาคเอกชนที่เกี่ยวข้อง จำนวน 500 คน2563 โดยตัวแทนองค์การสหประชาชาติร่วมรับชมเทปบันทึกคำปราศัยของพลเอก ประยุทธ์ จันทร์โอชา ท่านนายกรัฐมนตรี เนื่องในโอกาสวันคนพิการสากลประจำปี 2563 เพื่อเป็นขวัญและกำลังใจนิทรรศการด้านการแสดงส่งเสริมอาชีพการพัฒนาสังคมและความมั่นคงของมนุษย์กล่าวเปิดงานวันคนพิการสากล ประจำปี 2563 ตามลำดับ ขอกราบเรียนเชิญค่ะ</w:t>
      </w:r>
    </w:p>
    <w:p>
      <w:pPr>
        <w:pStyle w:val="BodyText"/>
      </w:pPr>
      <w:r>
        <w:t xml:space="preserve">[เสียงปรบมือ]ในโอกาสนี้ขอเรียนเชิญทุกท่าน</w:t>
      </w:r>
    </w:p>
    <w:p>
      <w:pPr>
        <w:pStyle w:val="BodyText"/>
      </w:pPr>
      <w:r>
        <w:t xml:space="preserve">(คุณภัทราวรรณ) ขอขอบพระคุณท่าน พัชรีกระทรวงการพัฒนาสังคมและความมั่นคงของมนุษย์เป็นอย่างสูงค่ะ</w:t>
      </w:r>
    </w:p>
    <w:p>
      <w:pPr>
        <w:pStyle w:val="BodyText"/>
      </w:pPr>
      <w:r>
        <w:t xml:space="preserve">(คุณเพลงรบ) ครับ และโอกาสเดียวกันนี้นะครับ ขอเชิญทุกท่านแก่คนพิการในประเทศไทย และขอเรียนเชิญท่านรัฐมนตรีว่าการกระทรวงขอเรียนเชิญครับ</w:t>
      </w:r>
    </w:p>
    <w:p>
      <w:pPr>
        <w:pStyle w:val="BodyText"/>
      </w:pPr>
      <w:r>
        <w:t xml:space="preserve">(พลเอก ประยุทธ์) พี่น้องคนพิการและพี่น้องชาวไทย2563 รัฐบาลขอส่งความระลึกถึงและความปรารถนาดีคนพิการทุกคน ปี 2563นะครับได้รับชมคำปราศรัยจาก ฯพณฯ นายกรัฐมนตรีสร้างคืนสังคมให้ดีกว่า มุ่งสู่สังคมชีวิตวิถีใหม่หลังโควิด-19 เข้าคนทุกกลุ่มเข้าถึงทุกคน สู่งการพัฒนาอย่างยั่งยืนเนื่องในโอกาสวันคนพิการสากล ประจำปีกลับคืนสู่สภาวะปกติให้ดีกว่าเดิมภายหลังจากการแพร่ระบาดของเชื้อไวรัสโคโรนา2019 โดยมีการกำหนดนโยบายและมาตรการต่าง ๆองค์การสหประชาชาติได้กำหนดประเด็นหลัก คือและบริการของภาครัฐได้อย่างทั่วถึงและเป็นธรรมซึ่งเป็นสิ่งที่สอดคล้องกับการพัฒนาที่ยั่งยืน พ.ศ. 2573 ของประเทศซึ่งเป็นการให้ความสำคัญกับการฟื้นฟูสังคมให้ไว้ข้างหลัง ในส่วนของรัฐบาลได้ออกมาตรการเพื่อช่วยเหลือผู้ได้รับผลกระทบจากสถานการณ์ดังกล่าวได้แก่ เงินช่วยเหลือเยียวยาคนพิการคนละเพื่อให้คนทุกกลุ่มในสังคม สามารถเข้าถึงสวัสดิการ3,000 บาท รวมถึงการพักชำระหนี้ที่กู้ยืมเงินจากกองทุนส่งเสริมคนพิการ และการให้กู้ยืมเงินคนพิการ</w:t>
      </w:r>
    </w:p>
    <w:p>
      <w:pPr>
        <w:pStyle w:val="BodyText"/>
      </w:pPr>
      <w:r>
        <w:t xml:space="preserve">(ฉุกเฉิน)ไทย ที่ให้คำมั่นไว้ว่า เราจะไม่ทิ้งใครและไม่มีดอกเบี้ย นอกจากนี้รัฐบาลได้ปรับสวัสดิการเบี้ยความพิการจากคนละ 800 บาทเป็น 1,000 บาท เพื่อให้คนพิการทุกคน1,000 บาท เงินช่วยเหลือเยียวยากลุ่มเปราะบางและมีความสุข ตามเจตนารมณ์ของรัฐบาลในการมุ่งมั่นที่จะสร้างสังคมไทยให้เป็นสังคมแห่งโอกาสมีความเสมอภาคและเท่าเทียมกันในทุก ๆ ด้านจากกองทุนโดยไม่มีผู้ค้ำประกัน2563 ขออาราธนาคุณพระศรีรัตนตรัยและอำนาจสิ่งศักดิ์สิทธิ์ในสากลอีกทั้งพระบารมีของพระบาทสมเด็จพระเจ้าอยู่หัว และสามารถอยู่ในสังคมอย่างมีเกียรติ มีศักดิ์ศรีประทานพรให้พี่น้องคนพิการ ผูู้ดูแลคนพิการ ตลอดจนเจ้าหน้าที่ผู้ปฏิบัติงานที่เกี่ยวข้องกับงานสวัสดิการสงเคราะห์ และการพัฒนาคุณภาพชีวิตเนื่องในโอกาสวันคนพิการสากลประจำปีกำลังใจที่เข้มแข็ง และสัมฤทธิ์ผลในสิ่งที่พึ่งปรารถนาโดยทั่วกันคุณประโยชน์และพัฒนาประเทศชาติให้เจริญก้าวหน้าเจ้าพระบรมราชินี ได้โปรดดลบันดาล</w:t>
      </w:r>
    </w:p>
    <w:p>
      <w:pPr>
        <w:pStyle w:val="BodyText"/>
      </w:pPr>
      <w:r>
        <w:t xml:space="preserve">(คุณภัทราวรรณ) และในโอกาสนี้นะคะ เรียนเชิญท่าน จุติ ไกรฤกษ์รัฐมตรีว่าการกระทรวงการพัฒนาและคว่กล่าวเปิดงานค่ะ ขอเรียนเชิญค่ะ</w:t>
      </w:r>
    </w:p>
    <w:p>
      <w:pPr>
        <w:pStyle w:val="BodyText"/>
      </w:pPr>
      <w:r>
        <w:t xml:space="preserve">(คุณภัทราวรรณ) ขอเรียนเชิญคนพิการ ประสบแต่ความสุข ความเจริญ มีกำลังกาย</w:t>
      </w:r>
    </w:p>
    <w:p>
      <w:pPr>
        <w:pStyle w:val="BodyText"/>
      </w:pPr>
      <w:r>
        <w:t xml:space="preserve">(คุณจุติ) เรียนท่านผู้บริหารสืบไป สวัสดีครับท่านผู้แทนสหประชาชาติ ท่านนายกสภาคนพิการทุกประเภทแห่งประเทศไทย ท่านบริหารส่วนราชการและขอเสียงปรบมือด้วยครับท่านพี่น้องคนพิการ แล้วก็ท่านผู้มีเกียรติทุกท่านนะครับวันนี้เป็นวันที่ วันคนพิการสากลของโลก เวียนมาบรรจบกระทรวงการพัฒนาสังคมและความมั่นคงของมนุษย์กล่าวเปิดงาน อยากจะบอกว่าวันคนพิการสากลนั้น ที่เรามีกันทุก ๆ 3 ธันวาคมทุกปีเราไม่ใช่เป็นวันที่ทำงานกันองค์กรเอกชน และผู้นำองค์กรด้านคนพิการแล้วก็ว่าปีที่ผ่านมาเราจะต้องมีอะไรที่ปรับปรุงบ้าง แล้วในปีต่อไป เราทำอะไรให้มันดีขึ้น ฃประสบความสำเร็จมากขึ้น จริง ๆ แล้วอีกครั้งหนึ่ง เลยอยากจะกราบเรียนว่าก่อนที่จะสภาคนพิการฯ ได้ฝากไปถึงกระทรวงถึง5 ข้อ ซึ่งถ้าเผื่อไม่อธิบายชี้แจงให้ท่านฟัง ก็อาจจะคิดว่ารัฐบาลนั้น ยังทำงานวันเดียว เป็นวันที่ทบทวนเราไม่สามารถเป็นคนสมบูรณ์แบบได้ในทุกเรื่องทุก ๆ ด้านแต่ที่ผ่านมานั้นต้องยอมรับว่าเรานั้นทำงานเกินร้อยสำหรับคนพิการ ก็ต้องผมจะกล่าวเปิดงานสั้น ๆ แต่ท่านนายกกรมส่งเสริมพัฒนาคุณภาพชีวิตคนพิการซึ่งเกษียณไปแล้ว และวันนี้มาเป็นที่ปรึกษาว่าการกระทรวงพัฒนาสังคมและความมั่นคงของมนุษย์ได้ไม่เต็มที่ ผมยอมรับว่านายกสภาฝากมาก็คือเรื่องเยียวยากลุ่มเปราะบางประกาศพักชำระหนี้ เราได้ทำไปแล้วการส่งเสริมบทบาทภาคพลังประชาชน เป็นเรื่องให้เกียรติให้เครดิตกับท่านอดีต อธิปบดีแล้วก็สนับสนุนซึ่งกันและกันทั้งภาคประชาชนและกระทรวงฯเราต้องคำนึงถึงทั้ง 2 ฝ่ายว่า ถ้าเราไม่ร่วมมือกันงานนั้นจะไม่ประสบผลสำเร็จดำเนินกิจกรรมต่ออย่างต่อเนื่อง ประกาศที่ท่านอัตราให้สัมปทานพื้นที่Up Skill Reskill ก็จะเอาไปปฏิบัติอย่างเคร่งครัดแล้วก็เต็มที่นะครับที่จะต้องทำงานร่วมกัน รับฟังร่วมกันในเรื่องนี้ได้อย่างไรบ้าง และก็จะต้องคุยกับกระทรวงแรงงานนะครับ แล้วก็กระทรวงมหาดไทยรวมถึงกระทรวงอื่น ๆ อีกด้วย อย่างกระทรวงอุตสาหกรรม เป็นต้นสิ่งที่ท่านฝากก็คือว่า สงเสริมให้จ้างคนพิการ 8,000คุณครูเสาวลักษณ์ต้องบอกว่าเราได้เอาใจใส่นะครับ มาถึงวันนี้ได้ก็ไม่ธรรมดาเพราะว่าได้ประชุมครั้งแรกเพื่อเตรียมการครูเสาวลักษณ์ตั้งแต่โดยจะให้ไปดูว่ากระทรวงพัฒนาสังคมนั้นเป็นคนริเริ่มประเทศ ร่วมกันกับอดีตเอกข้าราชทูต ร่วมกันกับอดีตที่ปรึกษาการต่างประเทศแล้วก็ได้จัดเรียกว่าสุดท้ายที่อยากจะกราบเรียนก่อนที่จะเปิดงานก็คือว่านะครับ แต่พอหลังจากที่โควิดมาก็เราทำได้จำกัด น้อยลง แต่ผมเชื่อว่าเรายังมีความหวังอย่างมากอยู่นะครับ สิ่งที่อยากจะบอก ก็คือว่าวันนี้สิงหาคมปีที่แล้ว รวมกันกับกระทรวงการต่างเข้าถึงทุกคน ผมเชื่อว่าเป็นสิ่งที่กระทรวงการพัฒนาสังคมและความมั่นคงของมนุษย์นั้น ได้ทำไปในปี 2562 แล้วก็จะทำต่อไปในกิจกรรมที่จะไปแนะนำตัวให้รู้จักวันนี้กรอบความคิด Mindsetหัวใจที่เกินร้อยของข้าราชการ ของกระทรวง พม. ทุกคนมีความพร้อมที่จะทำงานรวมคนทุกกลุ่มสิ่งที่สหประชาชาติได้เน้น รวมคนทุกกลุ่มฉะนั้น อยากจะให้ความมั่นใจกับท่านวุฒิสมาชิก ท่านผูนำองค์กรด้านคนพิการทั้งหลายว่าเราปี 2563 และก็ 2564 และ 2565สิทธิต่าง ๆ ในสังคมอย่างเสมอภาค อย่างเท่าเทียมขอขอบคุณในความร่วมมือที่ผ่านมาและทุกท่านนะครับ บัดนี้ได้เวลาอันสมควรแล้วเข้าถึงทุกคน ไม่ว่าจะเป็นกลุ่มเปราะบางประเภทใดก็ตาม เพราะ2563 และขออวยพรให้ทุกท่านประสบแต่ความสุข แล้วก็ความสำเร็จตามสิ่งที่ท่านปราถนาเราก็จะเดินไปด้วยกัน และเราจะไม่ทิ้งใครไว้ข้างหลังครับยินดีร่วมกันส่งเสริมสนับสนุนให้คนพิการเข้าถึงรัฐมนตรีว่าการกระทรวงการพัฒนาสังคมและความมั่นคงของมนุษย์เป็นอย่างสูงนะครับ ที่ได้กรุณาเป็นประธานในพิธีเปิดงานวันคนพิการสากลประจำปี 2563ผมขอเปิดงานวันคนพิการสากล ประจำปี พุทธศักราช</w:t>
      </w:r>
    </w:p>
    <w:p>
      <w:pPr>
        <w:pStyle w:val="BodyText"/>
      </w:pPr>
      <w:r>
        <w:t xml:space="preserve">(คุณเพลงรบ) และในโอกาสเดียวกันนะครับ ลำดับต่อไปจะเป็นการมอบโล่เกียรติคุณโดยจะแบ่งออกเป็น 3 ชุดด้วยกันนะครับ แน่นนอนว่า</w:t>
      </w:r>
    </w:p>
    <w:p>
      <w:pPr>
        <w:pStyle w:val="BodyText"/>
      </w:pPr>
      <w:r>
        <w:t xml:space="preserve">(คุณเพลงรบ) ครับ ขอบพระคุณท่านเป็นอย่างดีแล้ว ทุกท่านเหมาะสมในทุกรางวัลทุก ๆ ท่าน ทุก ๆ องค์กรเลยนะครับสำหรับการมอบรางวัลในวันนี้ ขอเสียงปรบมือดัง ๆ อีกสักครั้งหนึ่งประจำปี 2563 และสถานที่ดีเด่นที่เอื้อต่อคนพิการนะครับ รวมทั้งสิ้น 91 รางวัลด้วยกันนะครับอย่างที่ได้นำเรียนทุกท่านไปนะครับ ในทุก ๆ รางวัลเป้นชุดที่ได้รับการคัดเลือก คัดสรร และคัดกรองหรือองค์กรล้วนแต่เป็นบุคคลและองค์กรที่ได้รับการคัดเลือก คัดสรร มาเป็นอย่างดีแล้วนะครับ และในโอกาสนี้นะครับ ขอเรียนเชิญ ผอ. เสาวลักษณ์ วิจิตรในชุดที่ 1 นะครับ ชุดที่ 1 จะเป็นคนพิการต้นแบบคุณภาพชีวิตคนพิการกระทรวงการพัฒนาสังคมและความมั่นคงของมนุษย์นะครับ ได้อ่านรายนามบุคคลและองค์กรที่ได้รับรางวัลนะครับ ขอเสียงปรบมือด้วยนะครับนะครับ ที่จะเอ่ยนาม ไม่ว่าจะเป็นบุคคลรายนามผู้เข้ารับรางวัลคนพิการประเภทคนพิการต้นแบบ 72 รางวัลผู้อำนวยการกองยุทธศาสตร์รัฐมนตรีว่าการกระทรวงการพัฒนาสังคมและความมั่นคงของมนุษย์นะครับ สวัสดีผู้มีเกียรติทุกท่านนะครับวันคนพิการสากลในวันนี้ ประจำปี 2563</w:t>
      </w:r>
    </w:p>
    <w:p>
      <w:pPr>
        <w:pStyle w:val="BodyText"/>
      </w:pPr>
      <w:r>
        <w:t xml:space="preserve">(คุณเสาวลักษณ์) ค่ะและพิธีกรจากช่อง 7HD ครับ</w:t>
      </w:r>
    </w:p>
    <w:p>
      <w:pPr>
        <w:pStyle w:val="BodyText"/>
      </w:pPr>
      <w:r>
        <w:t xml:space="preserve">(คุณภัทราวรรณ) ดิฉัน ภัทราวรรณ พานิชชาผู้ประกาศข่าวจากรายการ 7 สีช่วยชาวบ้านจากช่อง 7 HD ได้รับเกียรติให้เป็นพิธีกรในวันนี้นะคะ ขอต้อนรับทุกท่าน</w:t>
      </w:r>
    </w:p>
    <w:p>
      <w:pPr>
        <w:pStyle w:val="BodyText"/>
      </w:pPr>
      <w:r>
        <w:t xml:space="preserve">[เสียงปรบมือ]ได้ประกาศให้วันที่ 3 ธันวาคมของทุกปีเป็นวันคนพิการสากล เพื่อจะเชิญชวนให้ประเทศสมาชิกร่วมกันจัดกิจกรรมต่าง ๆ เพื่อให้คนพิการได้มีส่วนร่วมกับกิจกรรม</w:t>
      </w:r>
    </w:p>
    <w:p>
      <w:pPr>
        <w:pStyle w:val="BodyText"/>
      </w:pPr>
      <w:r>
        <w:t xml:space="preserve">(คุณเพลงรบ) กราบเรียนท่านได้ประจักษ์นะคะ ซึ่งจะทำให้สังคมได้เกิดเจตคติที่สร้างสรรค์ต่อคนพิการค่ะ โดยในปีนี้องค์การสหประชาชาติได้กำหนดประเด็นหลัก คือ สร้างคืนสังคมให้ผมเพลงรบ ฐิติกุลดิลภ ล่ามรวมคนทุกกลุ่มเข้าถึงทุกคนหรือว่า Building Back Better Toward a disability-inclusive, accessible and sustainable post COVID-19 Worldสากลประจำปี 2563 ค่ะ โดยองค์การสหประชาชาตินอกจากทุกท่านจะเห็นล่ามภาษามือบนหน้าจอแล้ว ทุกท่านจะได้เห็นแถบอักษที่ปรากฎบนหน้าจอเหมือนกันนะครับที่ทุกท่านได้เห็นอยู่ในขณะนี้ครับ เรียกว่า Realtimeทางสังคมให้คนพิการได้แสดงศักยภาพให้บนหน้าจอบนเวทีในระบบคำบรรยายแทนเสียงทางไกลแบบทันต่อเวลานะครับ แน่นอนนะครับว่า ศูนย์วิจัยสิ่งอำนวยความสะดวกและเครื่องมือแพทย์ดีกว่า มุ่งสู่สังคมชีวิตวิถีใหม่หลังโควิด-19นั้นนะครับ ได้เข้าถึงข้อมูลข่าวสารได้อย่างเท่าเทียมกันนะครับ ทำให้ทุกคนสามารถบริโภคข้อมูลได้เช่นกันนั่นเองนะครับ และในโอกาสนี้ผม</w:t>
      </w:r>
    </w:p>
    <w:p>
      <w:pPr>
        <w:pStyle w:val="BodyText"/>
      </w:pPr>
      <w:r>
        <w:t xml:space="preserve">(คุณเพลงรบ) ครับผม และพิธีการในวันนี้นะครับประจำประเทศไทย ได้ให้เกียรติอ่านสาส์นเนื่องในวันคนพิการสากล ประจำปี2563 ขอเรียนเชิญและขอเสียงปรบมือครับ</w:t>
      </w:r>
    </w:p>
    <w:p>
      <w:pPr>
        <w:pStyle w:val="BodyText"/>
      </w:pPr>
      <w:r>
        <w:t xml:space="preserve">(Ms. Gita)Captioning เรียกได้ว่าเป็นการแปลภาษา</w:t>
      </w:r>
    </w:p>
    <w:p>
      <w:pPr>
        <w:pStyle w:val="BodyText"/>
      </w:pPr>
      <w:r>
        <w:t xml:space="preserve">(Ms. Gita) สวัสดีค่ะดิฉันเริ่มอีกครั้งหนึ่งนะคะและเทคโนโลยีแห่งชาติเป็นผู้ผลิตอยากจะขอกล่าวทักทายทุกท่านนะคะและอยากจะขอเรียนท่านรัฐมนตรีขอเรียนเชิญคุณรวมถึงท่านผู้มีเกียรติทุกท่านในเรื่องของโควิด-19 นั้นเป็นสิ่งที่ทำให้เราเข้าใจเรื่องของจุดประกายความหวังของคนพิการทั่วโลกในเรื่องของการก้าวเข้าสู่การปรับเปลี่ยนสังคมนะคะ หลังโควิดและพบว่าคนพิการทั่วโลกนั้นหลายท่านไม่สามารถเข้าถึงการศึกษา ระบบการรักษาพยาบาลท่านผู้แทนยังมีคนพิการจำนวนมากที่จะดำรงชีวิตอยู่ในความยากจน พบความรุนแรง และถูกละเลยรวมถึงถูกล่วงละเมิดต่าง ๆ และความจำเป็นและเป็นโอกาส ในการกระทบต่อคนพิการมากยิ่งกว่าบุคคลทั่วไปแต่สิ่งสำคัญที่เราจะต้องปกป้องและคุ้มครองสิทธิของคนพิการเหล่านี้ไม่ว่าจะเป็นการมีคุณภาพชีวิตที่ดี การเข้าถึงบริการทางการแพทย์ การมีโอกาสในการสร้างครอบครัวเดินทาง รวมถึงการร่วมถึงคุณภาพชีวิตที่ดี รวมถึงทางสังคม และการทำให้คนพิการสามารถได้ใช้สิทธิของตนเองได้อย่างเต็มที่เข้าถึงและอยู่ในโลกที่โควิด-19 นั้น ได้นี้ เป็นสิ่งสำคัญมากเราจะเห็นความร่วมมือกันระหว่างคนพิการและองค์กรคนพิการต่าง ๆ ในการสิทธิที่ครอบคลุมทุกมิติของชีวิตร่วมมือกันต่อสู้กับการเลือกปฏิบัติความไม่เป็นธรรม รวมถึงสิ่งที่คนพิการกำลังเผชิญอยู่ในความยากลำบากร่วมกันเข้าไปในส่วนร่วมในงานต่าง ๆ หรือกิจกรรมต่าง ๆนี้นะครับ ขอเรียนเชิญคุณชูศักดิ์ จันทยานนท์คนพิการทุกประเภทแห่งประเทศไทย ในงานวันคนพิำาสากลประจำปี 2563 ในนามของมีความยั่งยืน และเข้าถึงได้อย่างเท่าเทียมและขอเรียนเชิญครับ</w:t>
      </w:r>
    </w:p>
    <w:p>
      <w:pPr>
        <w:pStyle w:val="BodyText"/>
      </w:pPr>
      <w:r>
        <w:t xml:space="preserve">(คุณชูศักดิ์) กราบเรียนท่านรัฐมนตรีว่าการกระทรวงการพัฒนาสังคมและความมั่นคงของมนุษย์และผู้แทนจาก UNร่วมกันเฉลิมฉลองและมุ่งมั่น ทุ่มเทบอกอยากจะเรียนว่างานวันคนพิการสากลในปีนี้เป็นงานที่มีคุณค่ามาก ๆ เพราะว่าหัวข้อก็คือ สร้างคืนสังคมให้ดีกว่ามุ่งสู่สังคมชีวิตวิถีใหม่ขอบคุณค่ะ</w:t>
      </w:r>
    </w:p>
    <w:p>
      <w:pPr>
        <w:pStyle w:val="BodyText"/>
      </w:pPr>
      <w:r>
        <w:t xml:space="preserve">(คุณเพลงรบ) และในโอกาสเดียวกันเข้าถึงทุกคน สู่การพัฒนาที่ยั่งยืน วันนี้เป็นวันที่ UN เองนะครับ ที่นครนิวยอร์กก็มีการจัดประชุมเรื่องคนพิการนะครับ และมีการผู้แทนองค์กรด้านคนพิการแห่งประเทศไทย ขอเสียงปรบมือประเด็นที่น่ายินดีมาก ก็คือวันนี้การคุยกันเรื่องของการพัฒนาอย่างมีส่วนร่วมเพื่อคนพิการ หรือเพื่อคนพิการหรือ Inclusive Societyคุณ Gita และเพื่อนคนพิการทุกท่านครับเรื่องงานของคนพิการในประเทศไทย ท่านประสานให้ทันทีครับเรื่องของการพัฒนากิจการเพื่อสังคมทีมของ UN จะมาทำงานร่วมกับพลังหลัง COVID-19ก็อยากจะขออนุญาตนะครับ ชี้ให้เห็นว่าจากมติของการประชุมดังกล่าวนี้นะครับ ของ UN นี่สอดคล้องกับมติของเฉลิมฉลองงานวันคนพิการสากลตรงกันเลย แล้วนะครับ ซึ่งเราก็ชื่นชมว่าประเทศไทยของเรานะครับ เป็นประเทศที่มีความสำเร็จในการที่จะป้องกันของเชื้อไวรัสโควิดนะครับ แล้วก็ที่ประชุมสมัชชาคนพิการเมื่อสักครู่ผมได้คุยกับคุณ Gitaประการที่ 1. ก็คือ ต้องขอขอบพระคุณท่านรัฐมนตรีว่าการกระทรวงและคณะผู้บริหารกระทรวงการพัฒนาสังคมฯ ทุกท่านนะครับที่มีมาตรการช่วยเหลือเยียมยาคนพิการในช่วงโควิดคนพิการของเราก็เป็นเรื่องที่น่ายินดีคนพิการ 1,000 บาท นั่นเป็นการทำให้คนพิการพอที่จะขยับตัวอยู่ในสังคมได้ การประกาศพักชำระหนี้นะครับ ให้คนพิการที่กู้ยืมเงินจากกองทุนคนพิการสมาคมสภาคนพิการทุกประเภทของประเทศไทยซึ่งก็มาถึงคนพิการด้วยนะครับ ก็ทำให้ชีวิตคนพิการนี่ดีขึ้นในระดับหนึ่งนะครับ เพราะฉะนั้นสภาคนพิการ และองค์กรคนพิการ ถ้าก็มีมติด้วยกัน 5 ประการขอให้รัฐบาล โดยเฉพาะอย่างยิ่งรัฐบาลเอง ส่งเสริมของภาคพลังประชาสังคมด้านคนพิการ ให้สามารถมีส่วนร่วมในการฟื้นฟูเศรษฐกิจหลัก COVID-19นะครับได้อย่างชัดเจน โดยเฉพาะอย่างยิ่งเรื่องการเยียวยาและก็ทำงานไปในทิศทางเดียวกัน ข้อที่ 3 นะครับที่เราอยากจะขอให้ท่านรัฐมนตรีนะครับ แล้วก็รัฐบาลช่วยเหลือคนพิการตามมติคณะกรรมการส่งเสริมและพัฒนาแล้วก็รวมถึงการจ่ายเงินเยียมยากลุ่มเปราะบาง 3,000 บาทแล้วก็เป็นมติที่คนพิการนี่ ชื่นชมนโยบายของท่านคณะกรรมการ โดยเฉพาะท่านรัฐมนตรีเปิดโอกาสให้คนพิการกู้ยืมเงินฉุกเฉิน 10,000 บาทเราคงการทำงานร่วมมือกันอย่างนี้ได้ต่อเนื่องนะครับเราไม่มั่นใจว่า สถานการณ์โควิดมตินี้ไว้นะครับ และเปิดโอกาส หรือขยายเวลาให้คนพิการนี่ได้ใช้สิทธินี้ไปใช้พัฒนางานอย่างเต็มที่นะครับ ซึ่งพวกเราที่เป็นองค์กรคนพิการนะครับ จาก 800 เป็น 1,000 บาทถ้วนหน้าเราเข้าใจครับ ว่าเป็นความพยายามอย่างสูงของแต่รัฐบาลจำเป็นต้องเข้ามาสนับสนุน กราบเรียนคุณภาพชีวิตคนพิการแห่งชาติด้วยนะครับ เรื่องที่ 4 นะครับ ก็คือการส่งเสริมการมีงานทำของคนพิการในหน่วยงานภาครัฐครับ เราทราบว่ายังมีหน่วยงานภาครัฐที่ยังไม่จ้างคนพิการอีก 8,000ก็มีความก้าวหน้าไประดับหนึ่ง แต่เนื่องจากสถานการณ์วันนี้จะสนับสนุนเรื่อง 8,000 อัตราให้คนพิการได้เข้าทำงานภาครัฐอาจจะเป็นการจ้างงานทางตรงนะครับ หรือการจัดสัมธานพื้นที่ให้คนพิการไปทำงานบริการสังคมและอาชีพของตนเอง รวมถึงปรับสวัสดิการเบี้ยคนพิการนี่ใช้พื้นที่ในการประกอบอาชีพ และกองทุนก็เติมเงินฉุกเฉิน 10,000 บาทไปให้ ก็จะให้มีชีวิตที่ยั่งยืนมากขึ้นอันนี้เราอยากจะขอให้เป็นมติคณะรัฐมนตรีเลยนะครับไปยังรัฐบาลนะครับ ให้ช่วยสนับสนุนกระทรวง พม. และคนพิการนะครับ เพื่อเตรียมพร้อมไปสู่ชีวิตวิถีใหม่ผมได้ยินท่านรัฐมนตรีพูดถึงเรื่องนี้ต่อเนื่องและเราก็พร้อมที่จะร่วมมือทำงานกับรัฐบาลและกระทรวง พม.คน จะเป็นไปได้หรือไม่ครับที่ รัฐบาลสำคัญก็คือวันนี้มีความตื่นเต้นในองค์การคนพิการระดับโลกนะครับ เรามีผู้นำคนพิการท่านหนึ่งคือคุณเสาวลักษณ์ ทองกล้วยหรือโรงเรียนนี่ มีพื้นที่ ห้องอาหารอนุสัญญาว่าด้วยสิทธิคนพิการขององค์การสหประชาชาตินะครับจำนวน 9 ท่าน วันนี้เขาเลือกไปแล้ว 8 ของคุณเสาวลักษณ์นี่เป็นรอบ 3 ครับ ที่จะได้เชียร์กันแล้วก็จนถึงเรื่องของการพัฒนาฝีมือแรงการ Up Skill ReSkillซึ่งเราก็อยากให้ทางท่านรัฐมนตรีส่งสัญญาณไปยังกระทรวงการต่างประเทศ ช่วย Lobby นะครับคนไทยของเรา สตรีของเรา หญิงแกร่งของเราจากองค์กรคนพิการนี่ ได้ไปต่อไปนะครับ เรื่องสุดท้ายเลยนะครับ ที่เราคิดว่าเป็นเรื่องแล้วทำให้เห็นว่าคนพิการไทย ยืนอยู่บนเวทีโลกได้นะครับ สุดท้ายก็ขอขอบพระคุณนะครับที่ทางกระทรวงการพัฒนาสังคมฯ และรัฐบาลได้ให้โอกาสคนพิการนะครับ เข้าร่วมเป็นคณะกรรมการขอบพระคุณมากครับ</w:t>
      </w:r>
    </w:p>
    <w:p>
      <w:pPr>
        <w:pStyle w:val="BodyText"/>
      </w:pPr>
      <w:r>
        <w:t xml:space="preserve">(คุณภัทราวรรณ) ขอบพระคุณสภาคนพิการทุกประเภทแห่งประเทศไทย ที่ได้อ่านสาส์นวันคนพิการสากล ประจำปี 2563 ค่ะในนี้ไหม ระหว่างประเทศไทยกับ โดมินิกันสากลประจำปี 2563 ในวันนี้เลยนะครับ ดิฉันขอเรียนเชิญท่านนางพัชรี อาระยะกุลของมนุษย์ ขึ้นกล่าวรายงานต่อท่านรัฐมนตรีประธานในพิธีระดับโลกนะครับ เพื่อจะมายกระดับคุณภาพชีวิตคนพิการ</w:t>
      </w:r>
    </w:p>
    <w:p>
      <w:pPr>
        <w:pStyle w:val="BodyText"/>
      </w:pPr>
      <w:r>
        <w:t xml:space="preserve">(คุณพัชรี) เรียนท่านรัฐมนตรีว่าการกระทรวงการพัฒนาสังคมและความมั่นคงของมนุษย์ ฃนะครับ เราพร้อมที่จะเดินไปสู่สังคม ชีวิตวิถีใหม่ไปพร้อม ๆ กันสมาคมคนพิการทุกประเภทแห่งประเทศไทย และผู้พิการทั่วประเทศ ต้องขอขอบคุณท่านรัฐมนตรีว่าการกระทรวงการพัฒนาสังคมและความมั่นคงของมนุษย์ เป็นอย่างสูงลำดับต่อไปนะคะ ถือว่าเป็นช่วงที่สำคัญของการจัดงานคนพิการสากลประจำปี 2563 ในวันนี้ สืบเนื่องจากองค์การสหประชาชาติได้ประกาศให้วันที่ 3 ธันวาคมของทุกปีเป็นวันคนพิการสากล เพื่อเป็นการได้รับรองแผนปฏิบัติการระดับโลกและเชิญชวนให้ประเทศสมาชิก ร่วมกันจัดกิจกรรมต่าง ๆเพื่อให้คนพิการได้มีส่วนร่วมกิจกรรมทางสังคม เพื่อให้คนพิการซึ่งทำให้สังคมเกิดเจตนคติเชิงสร้างสรรค์ต่อคนพิการและความพิการ ให้สังคมยอมรับคนพิการของสังคม โดยในปี 2563 องค์การสหประชาชาติที่ได้กรุณาให้เกียรติมาเป็นประธานในงานวันคนพิการสร้างคืนสังคมให้ดีกว่า มุ่งสู่สังคมชีวิตวิถีใหม่หลังโควิด-19 ร่วมคนทุกกลุ่มเข้าถึงทุกคน สู่การพัฒนาอย่างยั่งยืนรำลึกถึงวันที่สมัชชาใหญ่แห่งองค์การสหประชาชาติให้ความสำคัญกับการฟื้นฟูสังคมให้กลับเข้าสู่สมีโอกาสได้แสดงศักยภาพให้สังคมได้ประจักษ์ติดโคโรนา 2019หรือ COVID-19 เพื่อการลดความเสี่ยงที่จะเกิดขึ้น รวมถึงการฟื้นฟูองค์การสหประชาชาติได้ในสังคม ซึ่งหมายรวมถึงคนพิการอย่างทั่วถึงและเป็นธรรมปัจจุบันประเทศไทย มีบัตรคนพิการที่มีบัตรประจำตัวคนพิการBuilding Back Better Toward a disability-inclusive, accessible and sustainable post COVID-19 Worldคิดเป็นร้อยละ 3.07 ของประชาชนทั้งประเทศพบว่า คนพิการที่มีอายุมากกว่า 60 ปีหรือคนพิการสูงอายุ มีถึงจำนวน 1,083848 คน หรือภาวะปกติและดีกว่าเดิม ในการหรือร้อยละ 5.4 ของคนพิการทั้งหมด ซึ่งสอดคล้องกับสถานการณ์ปัจจุบันซึ่งระบุว่า ในปี 2571สังคมไทยจะเป็นสังคมผู้สูงอายุโดยสภาพเศรษฐกิจสังคมของประเทศ โดยคำนึงถึงคนทุกกลุ่มมากขึ้นพบแนวโน้มว่าจะมีความเสี่ยงที่จะมีความพิการร่วมด้วย นอกจากนี้สถานการณ์การแพร่ระบาดของโรคติดเชื้อไวรัสโคโรนา 2019 พบว่า2,071,568 คนทั้งทางตรงและทางอ้อมด้วยสากล ประจำปี 2563 ในครั้งนี้กิจกรรมภายในงานประกอบด้วยการอ่านสาส์นวันงานคนพิการสากล ประจำปี83,834 คนและนายกสมาคมสภาคนพิการทั่วประเทศพิธีมอบโล่เกียรติคุณแก่คนพิการต้นแบบและหน่วยงานองค์กรที่สนับสนุนงานด้านคนพิการหรือ Aged Society และจากสถิติของผู้สูงอายุที่เพิ่มคนพิการโดยมีร่วมงานประกอบด้วย ผู้แทนคนพิการครอบครัว ผู้ดูแลคนพิการเครือข่ายหน่วยงานภาครัฐและภาคเอกชนที่เกี่ยวข้อง จำนวน 500 คนกลุ่มคนพิการ ถือเป็นกลุ่มคนที่มีความเปราะบางร่วมรับชมเทปบันทึกคำปราศัยของพลเอก ประยุทธ์ จันทร์โอชา ท่านนายกรัฐมนตรี เนื่องในโอกาสวันคนพิการสากลประจำปี 2563 เพื่อเป็นขวัญและกำลังใจ2563 โดยตัวแทนองค์การสหประชาชาติการพัฒนาสังคมและความมั่นคงของมนุษย์กล่าวเปิดงานวันคนพิการสากล ประจำปี 2563 ตามลำดับ ขอกราบเรียนเชิญค่ะ</w:t>
      </w:r>
    </w:p>
    <w:p>
      <w:pPr>
        <w:pStyle w:val="BodyText"/>
      </w:pPr>
      <w:r>
        <w:t xml:space="preserve">[เสียงปรบมือ]นิทรรศการด้านการแสดงส่งเสริมอาชีพ</w:t>
      </w:r>
    </w:p>
    <w:p>
      <w:pPr>
        <w:pStyle w:val="BodyText"/>
      </w:pPr>
      <w:r>
        <w:t xml:space="preserve">(คุณภัทราวรรณ) ขอขอบพระคุณท่าน พัชรีกระทรวงการพัฒนาสังคมและความมั่นคงของมนุษย์เป็นอย่างสูงค่ะ</w:t>
      </w:r>
    </w:p>
    <w:p>
      <w:pPr>
        <w:pStyle w:val="BodyText"/>
      </w:pPr>
      <w:r>
        <w:t xml:space="preserve">(คุณเพลงรบ) ครับ และโอกาสเดียวกันนี้นะครับ ขอเชิญทุกท่านในโอกาสนี้ขอเรียนเชิญทุกท่านขอเรียนเชิญครับ</w:t>
      </w:r>
    </w:p>
    <w:p>
      <w:pPr>
        <w:pStyle w:val="BodyText"/>
      </w:pPr>
      <w:r>
        <w:t xml:space="preserve">(พลเอก ประยุทธ์) พี่น้องคนพิการและพี่น้องชาวไทยแก่คนพิการในประเทศไทย และขอเรียนเชิญท่านรัฐมนตรีว่าการกระทรวง2563 รัฐบาลขอส่งความระลึกถึงและความปรารถนาดีคนพิการทุกคน ปี 2563สร้างคืนสังคมให้ดีกว่า มุ่งสู่สังคมชีวิตวิถีใหม่หลังโควิด-19 เข้าคนทุกกลุ่มเข้าถึงทุกคน สู่งการพัฒนาอย่างยั่งยืนนะครับได้รับชมคำปราศรัยจาก ฯพณฯ นายกรัฐมนตรีกลับคืนสู่สภาวะปกติให้ดีกว่าเดิมภายหลังจากการแพร่ระบาดของเชื้อไวรัสโคโรนา2019 โดยมีการกำหนดนโยบายและมาตรการต่าง ๆเนื่องในโอกาสวันคนพิการสากล ประจำปีและบริการของภาครัฐได้อย่างทั่วถึงและเป็นธรรมซึ่งเป็นสิ่งที่สอดคล้องกับการพัฒนาที่ยั่งยืน พ.ศ. 2573 ของประเทศองค์การสหประชาชาติได้กำหนดประเด็นหลัก คือไว้ข้างหลัง ในส่วนของรัฐบาลได้ออกมาตรการเพื่อช่วยเหลือผู้ได้รับผลกระทบจากสถานการณ์ดังกล่าวได้แก่ เงินช่วยเหลือเยียวยาคนพิการคนละซึ่งเป็นการให้ความสำคัญกับการฟื้นฟูสังคมให้3,000 บาท รวมถึงการพักชำระหนี้ที่กู้ยืมเงินจากกองทุนส่งเสริมคนพิการ และการให้กู้ยืมเงินคนพิการ</w:t>
      </w:r>
    </w:p>
    <w:p>
      <w:pPr>
        <w:pStyle w:val="BodyText"/>
      </w:pPr>
      <w:r>
        <w:t xml:space="preserve">(ฉุกเฉิน)เพื่อให้คนทุกกลุ่มในสังคม สามารถเข้าถึงสวัสดิการและไม่มีดอกเบี้ย นอกจากนี้รัฐบาลได้ปรับสวัสดิการเบี้ยความพิการจากคนละ 800 บาทเป็น 1,000 บาท เพื่อให้คนพิการทุกคนไทย ที่ให้คำมั่นไว้ว่า เราจะไม่ทิ้งใครและมีความสุข ตามเจตนารมณ์ของรัฐบาลในการมุ่งมั่นที่จะสร้างสังคมไทยให้เป็นสังคมแห่งโอกาสมีความเสมอภาคและเท่าเทียมกันในทุก ๆ ด้าน1,000 บาท เงินช่วยเหลือเยียวยากลุ่มเปราะบาง2563 ขออาราธนาคุณพระศรีรัตนตรัยและอำนาจสิ่งศักดิ์สิทธิ์ในสากลอีกทั้งพระบารมีของพระบาทสมเด็จพระเจ้าอยู่หัว และจากกองทุนโดยไม่มีผู้ค้ำประกันประทานพรให้พี่น้องคนพิการ ผูู้ดูแลคนพิการ ตลอดจนเจ้าหน้าที่ผู้ปฏิบัติงานที่เกี่ยวข้องกับงานสวัสดิการสงเคราะห์ และการพัฒนาคุณภาพชีวิตสามารถอยู่ในสังคมอย่างมีเกียรติ มีศักดิ์ศรีกำลังใจที่เข้มแข็ง และสัมฤทธิ์ผลในสิ่งที่พึ่งปรารถนาโดยทั่วกันคุณประโยชน์และพัฒนาประเทศชาติให้เจริญก้าวหน้าเนื่องในโอกาสวันคนพิการสากลประจำปี</w:t>
      </w:r>
    </w:p>
    <w:p>
      <w:pPr>
        <w:pStyle w:val="BodyText"/>
      </w:pPr>
      <w:r>
        <w:t xml:space="preserve">(คุณภัทราวรรณ) และในโอกาสนี้นะคะ เรียนเชิญท่าน จุติ ไกรฤกษ์รัฐมตรีว่าการกระทรวงการพัฒนาและคว่กล่าวเปิดงานค่ะ ขอเรียนเชิญค่ะ</w:t>
      </w:r>
    </w:p>
    <w:p>
      <w:pPr>
        <w:pStyle w:val="BodyText"/>
      </w:pPr>
      <w:r>
        <w:t xml:space="preserve">(คุณภัทราวรรณ) ขอเรียนเชิญเจ้าพระบรมราชินี ได้โปรดดลบันดาล</w:t>
      </w:r>
    </w:p>
    <w:p>
      <w:pPr>
        <w:pStyle w:val="BodyText"/>
      </w:pPr>
      <w:r>
        <w:t xml:space="preserve">(คุณจุติ) เรียนท่านผู้บริหารคนพิการ ประสบแต่ความสุข ความเจริญ มีกำลังกายท่านผู้แทนสหประชาชาติ ท่านนายกสภาคนพิการทุกประเภทแห่งประเทศไทย ท่านบริหารส่วนราชการสืบไป สวัสดีครับท่านพี่น้องคนพิการ แล้วก็ท่านผู้มีเกียรติทุกท่านนะครับวันนี้เป็นวันที่ วันคนพิการสากลของโลก เวียนมาบรรจบและขอเสียงปรบมือด้วยครับกล่าวเปิดงาน อยากจะบอกว่าวันคนพิการสากลนั้น ที่เรามีกันทุก ๆ 3 ธันวาคมทุกปีเราไม่ใช่เป็นวันที่ทำงานกันกระทรวงการพัฒนาสังคมและความมั่นคงของมนุษย์แล้วก็ว่าปีที่ผ่านมาเราจะต้องมีอะไรที่ปรับปรุงบ้าง แล้วในปีต่อไป เราทำอะไรให้มันดีขึ้น ฃประสบความสำเร็จมากขึ้น จริง ๆ แล้วองค์กรเอกชน และผู้นำองค์กรด้านคนพิการสภาคนพิการฯ ได้ฝากไปถึงกระทรวงถึง5 ข้อ ซึ่งถ้าเผื่อไม่อธิบายชี้แจงให้ท่านฟัง ก็อาจจะคิดว่ารัฐบาลนั้น ยังทำงานอีกครั้งหนึ่ง เลยอยากจะกราบเรียนว่าก่อนที่จะเราไม่สามารถเป็นคนสมบูรณ์แบบได้ในทุกเรื่องทุก ๆ ด้านแต่ที่ผ่านมานั้นต้องยอมรับว่าเรานั้นทำงานเกินร้อยสำหรับคนพิการ ก็ต้องวันเดียว เป็นวันที่ทบทวนกรมส่งเสริมพัฒนาคุณภาพชีวิตคนพิการซึ่งเกษียณไปแล้ว และวันนี้มาเป็นที่ปรึกษาว่าการกระทรวงพัฒนาสังคมและความมั่นคงของมนุษย์ผมจะกล่าวเปิดงานสั้น ๆ แต่ท่านนายกนายกสภาฝากมาก็คือเรื่องเยียวยากลุ่มเปราะบางประกาศพักชำระหนี้ เราได้ทำไปแล้วการส่งเสริมบทบาทภาคพลังประชาชน เป็นเรื่องได้ไม่เต็มที่ ผมยอมรับว่าแล้วก็สนับสนุนซึ่งกันและกันทั้งภาคประชาชนและกระทรวงฯเราต้องคำนึงถึงทั้ง 2 ฝ่ายว่า ถ้าเราไม่ร่วมมือกันงานนั้นจะไม่ประสบผลสำเร็จให้เกียรติให้เครดิตกับท่านอดีต อธิปบดีอัตราให้สัมปทานพื้นที่Up Skill Reskill ก็จะเอาไปปฏิบัติอย่างเคร่งครัดแล้วก็เต็มที่นะครับดำเนินกิจกรรมต่ออย่างต่อเนื่อง ประกาศที่ท่านในเรื่องนี้ได้อย่างไรบ้าง และก็จะต้องคุยกับกระทรวงแรงงานนะครับ แล้วก็กระทรวงมหาดไทยรวมถึงกระทรวงอื่น ๆ อีกด้วย อย่างกระทรวงอุตสาหกรรม เป็นต้นที่จะต้องทำงานร่วมกัน รับฟังร่วมกันคุณครูเสาวลักษณ์ต้องบอกว่าเราได้เอาใจใส่นะครับ มาถึงวันนี้ได้ก็ไม่ธรรมดาเพราะว่าได้ประชุมครั้งแรกเพื่อเตรียมการครูเสาวลักษณ์ตั้งแต่สิ่งที่ท่านฝากก็คือว่า สงเสริมให้จ้างคนพิการ 8,000ประเทศ ร่วมกันกับอดีตเอกข้าราชทูต ร่วมกันกับอดีตที่ปรึกษาการต่างประเทศแล้วก็ได้จัดเรียกว่าโดยจะให้ไปดูว่ากระทรวงพัฒนาสังคมนั้นเป็นคนริเริ่มนะครับ แต่พอหลังจากที่โควิดมาก็เราทำได้จำกัด น้อยลง แต่ผมเชื่อว่าเรายังมีความหวังอย่างมากอยู่นะครับ สิ่งที่อยากจะบอก ก็คือว่าวันนี้สุดท้ายที่อยากจะกราบเรียนก่อนที่จะเปิดงานก็คือว่าเข้าถึงทุกคน ผมเชื่อว่าเป็นสิ่งที่กระทรวงการพัฒนาสังคมและความมั่นคงของมนุษย์นั้น ได้ทำไปในปี 2562 แล้วก็จะทำต่อไปในสิงหาคมปีที่แล้ว รวมกันกับกระทรวงการต่างวันนี้กรอบความคิด Mindsetหัวใจที่เกินร้อยของข้าราชการ ของกระทรวง พม. ทุกคนมีความพร้อมที่จะทำงานรวมคนทุกกลุ่มกิจกรรมที่จะไปแนะนำตัวให้รู้จักฉะนั้น อยากจะให้ความมั่นใจกับท่านวุฒิสมาชิก ท่านผูนำองค์กรด้านคนพิการทั้งหลายว่าเราสิ่งที่สหประชาชาติได้เน้น รวมคนทุกกลุ่มสิทธิต่าง ๆ ในสังคมอย่างเสมอภาค อย่างเท่าเทียมขอขอบคุณในความร่วมมือที่ผ่านมาและทุกท่านนะครับ บัดนี้ได้เวลาอันสมควรแล้วปี 2563 และก็ 2564 และ 25652563 และขออวยพรให้ทุกท่านประสบแต่ความสุข แล้วก็ความสำเร็จตามสิ่งที่ท่านปราถนาเราก็จะเดินไปด้วยกัน และเราจะไม่ทิ้งใครไว้ข้างหลังครับเข้าถึงทุกคน ไม่ว่าจะเป็นกลุ่มเปราะบางประเภทใดก็ตาม เพราะรัฐมนตรีว่าการกระทรวงการพัฒนาสังคมและความมั่นคงของมนุษย์เป็นอย่างสูงนะครับ ที่ได้กรุณาเป็นประธานในพิธีเปิดงานวันคนพิการสากลประจำปี 2563ยินดีร่วมกันส่งเสริมสนับสนุนให้คนพิการเข้าถึง</w:t>
      </w:r>
    </w:p>
    <w:p>
      <w:pPr>
        <w:pStyle w:val="BodyText"/>
      </w:pPr>
      <w:r>
        <w:t xml:space="preserve">(คุณเพลงรบ) และในโอกาสเดียวกันนะครับ ลำดับต่อไปจะเป็นการมอบโล่เกียรติคุณโดยจะแบ่งออกเป็น 3 ชุดด้วยกันนะครับ แน่นนอนว่าผมขอเปิดงานวันคนพิการสากล ประจำปี พุทธศักราชเป็นอย่างดีแล้ว ทุกท่านเหมาะสมในทุกรางวัลทุก ๆ ท่าน ทุก ๆ องค์กรเลยนะครับสำหรับการมอบรางวัล</w:t>
      </w:r>
    </w:p>
    <w:p>
      <w:pPr>
        <w:pStyle w:val="BodyText"/>
      </w:pPr>
      <w:r>
        <w:t xml:space="preserve">(คุณเพลงรบ) ครับ ขอบพระคุณท่านประจำปี 2563 และสถานที่ดีเด่นที่เอื้อต่อคนพิการนะครับ รวมทั้งสิ้น 91 รางวัลด้วยกันนะครับอย่างที่ได้นำเรียนทุกท่านไปนะครับ ในทุก ๆ รางวัลในวันนี้ ขอเสียงปรบมือดัง ๆ อีกสักครั้งหนึ่งหรือองค์กรล้วนแต่เป็นบุคคลและองค์กรที่ได้รับการคัดเลือก คัดสรร มาเป็นอย่างดีแล้วนะครับ และในโอกาสนี้นะครับ ขอเรียนเชิญ ผอ. เสาวลักษณ์ วิจิตรเป้นชุดที่ได้รับการคัดเลือก คัดสรร และคัดกรองคุณภาพชีวิตคนพิการกระทรวงการพัฒนาสังคมและความมั่นคงของมนุษย์นะครับ ได้อ่านรายนามบุคคลและองค์กรที่ได้รับรางวัลนะครับ ขอเสียงปรบมือด้วยนะครับในชุดที่ 1 นะครับ ชุดที่ 1 จะเป็นคนพิการต้นแบบรายนามผู้เข้ารับรางวัลคนพิการประเภทคนพิการต้นแบบ 72 รางวัลนะครับ ที่จะเอ่ยนาม ไม่ว่าจะเป็นบุคคลรัฐมนตรีว่าการกระทรวงการพัฒนาสังคมและความมั่นคงของมนุษย์นะครับ สวัสดีผู้มีเกียรติทุกท่านนะครับวันคนพิการสากลในวันนี้ ประจำปี 2563ผู้อำนวยการกองยุทธศาสตร์และพิธีกรจากช่อง 7HD ครับ</w:t>
      </w:r>
    </w:p>
    <w:p>
      <w:pPr>
        <w:pStyle w:val="BodyText"/>
      </w:pPr>
      <w:r>
        <w:t xml:space="preserve">(คุณภัทราวรรณ) ดิฉัน ภัทราวรรณ พานิชชาผู้ประกาศข่าวจากรายการ 7 สีช่วยชาวบ้านจากช่อง 7 HD ได้รับเกียรติให้เป็นพิธีกรในวันนี้นะคะ ขอต้อนรับทุกท่าน</w:t>
      </w:r>
    </w:p>
    <w:p>
      <w:pPr>
        <w:pStyle w:val="BodyText"/>
      </w:pPr>
      <w:r>
        <w:t xml:space="preserve">(คุณเสาวลักษณ์) ค่ะได้ประกาศให้วันที่ 3 ธันวาคมของทุกปีเป็นวันคนพิการสากล เพื่อจะเชิญชวนให้ประเทศสมาชิกร่วมกันจัดกิจกรรมต่าง ๆ เพื่อให้คนพิการได้มีส่วนร่วมกับกิจกรรม</w:t>
      </w:r>
    </w:p>
    <w:p>
      <w:pPr>
        <w:pStyle w:val="BodyText"/>
      </w:pPr>
      <w:r>
        <w:t xml:space="preserve">[เสียงปรบมือ]ได้ประจักษ์นะคะ ซึ่งจะทำให้สังคมได้เกิดเจตคติที่สร้างสรรค์ต่อคนพิการค่ะ โดยในปีนี้องค์การสหประชาชาติได้กำหนดประเด็นหลัก คือ สร้างคืนสังคมให้</w:t>
      </w:r>
    </w:p>
    <w:p>
      <w:pPr>
        <w:pStyle w:val="BodyText"/>
      </w:pPr>
      <w:r>
        <w:t xml:space="preserve">(คุณเพลงรบ) กราบเรียนท่านรวมคนทุกกลุ่มเข้าถึงทุกคนหรือว่า Building Back Better Toward a disability-inclusive, accessible and sustainable post COVID-19 Worldผมเพลงรบ ฐิติกุลดิลภ ล่ามนอกจากทุกท่านจะเห็นล่ามภาษามือบนหน้าจอแล้ว ทุกท่านจะได้เห็นแถบอักษที่ปรากฎบนหน้าจอเหมือนกันนะครับที่ทุกท่านได้เห็นอยู่ในขณะนี้ครับ เรียกว่า Realtimeสากลประจำปี 2563 ค่ะ โดยองค์การสหประชาชาติบนหน้าจอบนเวทีในระบบคำบรรยายแทนเสียงทางไกลแบบทันต่อเวลานะครับ แน่นอนนะครับว่า ศูนย์วิจัยสิ่งอำนวยความสะดวกและเครื่องมือแพทย์ทางสังคมให้คนพิการได้แสดงศักยภาพให้นั้นนะครับ ได้เข้าถึงข้อมูลข่าวสารได้อย่างเท่าเทียมกันนะครับ ทำให้ทุกคนสามารถบริโภคข้อมูลได้เช่นกันนั่นเองนะครับ และในโอกาสนี้ผมดีกว่า มุ่งสู่สังคมชีวิตวิถีใหม่หลังโควิด-19ประจำประเทศไทย ได้ให้เกียรติอ่านสาส์นเนื่องในวันคนพิการสากล ประจำปี2563 ขอเรียนเชิญและขอเสียงปรบมือครับ</w:t>
      </w:r>
    </w:p>
    <w:p>
      <w:pPr>
        <w:pStyle w:val="BodyText"/>
      </w:pPr>
      <w:r>
        <w:t xml:space="preserve">(Ms. Gita)</w:t>
      </w:r>
    </w:p>
    <w:p>
      <w:pPr>
        <w:pStyle w:val="BodyText"/>
      </w:pPr>
      <w:r>
        <w:t xml:space="preserve">(คุณเพลงรบ) ครับผม และพิธีการในวันนี้นะครับ</w:t>
      </w:r>
    </w:p>
    <w:p>
      <w:pPr>
        <w:pStyle w:val="BodyText"/>
      </w:pPr>
      <w:r>
        <w:t xml:space="preserve">(Ms. Gita) สวัสดีค่ะดิฉันเริ่มอีกครั้งหนึ่งนะคะCaptioning เรียกได้ว่าเป็นการแปลภาษาอยากจะขอกล่าวทักทายทุกท่านนะคะและอยากจะขอเรียนท่านรัฐมนตรีและเทคโนโลยีแห่งชาติเป็นผู้ผลิตรวมถึงท่านผู้มีเกียรติทุกท่านในเรื่องของโควิด-19 นั้นเป็นสิ่งที่ทำให้เราเข้าใจเรื่องของขอเรียนเชิญคุณจุดประกายความหวังของคนพิการทั่วโลกในเรื่องของการก้าวเข้าสู่การปรับเปลี่ยนสังคมนะคะ หลังโควิดและพบว่าคนพิการทั่วโลกนั้นหลายท่านไม่สามารถเข้าถึงการศึกษา ระบบการรักษาพยาบาลยังมีคนพิการจำนวนมากที่จะดำรงชีวิตอยู่ในความยากจน พบความรุนแรง และถูกละเลยรวมถึงถูกล่วงละเมิดต่าง ๆ และท่านผู้แทนกระทบต่อคนพิการมากยิ่งกว่าบุคคลทั่วไปแต่สิ่งสำคัญที่เราจะต้องปกป้องและคุ้มครองสิทธิของคนพิการเหล่านี้ความจำเป็นและเป็นโอกาส ในการไม่ว่าจะเป็นการมีคุณภาพชีวิตที่ดี การเข้าถึงบริการทางการแพทย์ การมีโอกาสในการสร้างครอบครัวเดินทาง รวมถึงการทางสังคม และการทำให้คนพิการสามารถได้ใช้สิทธิของตนเองได้อย่างเต็มที่เข้าถึงและอยู่ในโลกที่ร่วมถึงคุณภาพชีวิตที่ดี รวมถึงนี้ เป็นสิ่งสำคัญมากเราจะเห็นความร่วมมือกันระหว่างคนพิการและองค์กรคนพิการต่าง ๆ ในการโควิด-19 นั้น ได้ร่วมมือกันต่อสู้กับการเลือกปฏิบัติความไม่เป็นธรรม รวมถึงสิ่งที่คนพิการกำลังเผชิญอยู่ในความยากลำบากร่วมกันสิทธิที่ครอบคลุมทุกมิติของชีวิตนี้นะครับ ขอเรียนเชิญคุณชูศักดิ์ จันทยานนท์คนพิการทุกประเภทแห่งประเทศไทย ในงานวันคนพิำาสากลประจำปี 2563 ในนามของเข้าไปในส่วนร่วมในงานต่าง ๆ หรือกิจกรรมต่าง ๆและขอเรียนเชิญครับ</w:t>
      </w:r>
    </w:p>
    <w:p>
      <w:pPr>
        <w:pStyle w:val="BodyText"/>
      </w:pPr>
      <w:r>
        <w:t xml:space="preserve">(คุณชูศักดิ์) กราบเรียนท่านรัฐมนตรีว่าการกระทรวงการพัฒนาสังคมและความมั่นคงของมนุษย์และผู้แทนจาก UNมีความยั่งยืน และเข้าถึงได้อย่างเท่าเทียมบอกอยากจะเรียนว่างานวันคนพิการสากลในปีนี้เป็นงานที่มีคุณค่ามาก ๆ เพราะว่าหัวข้อก็คือ สร้างคืนสังคมให้ดีกว่ามุ่งสู่สังคมชีวิตวิถีใหม่ร่วมกันเฉลิมฉลองและมุ่งมั่น ทุ่มเทเข้าถึงทุกคน สู่การพัฒนาที่ยั่งยืน วันนี้เป็นวันที่ UN เองนะครับ ที่นครนิวยอร์กก็มีการจัดประชุมเรื่องคนพิการนะครับ และมีการขอบคุณค่ะ</w:t>
      </w:r>
    </w:p>
    <w:p>
      <w:pPr>
        <w:pStyle w:val="BodyText"/>
      </w:pPr>
      <w:r>
        <w:t xml:space="preserve">(คุณเพลงรบ) และในโอกาสเดียวกันประเด็นที่น่ายินดีมาก ก็คือวันนี้การคุยกันเรื่องของการพัฒนาอย่างมีส่วนร่วมเพื่อคนพิการ หรือเพื่อคนพิการหรือ Inclusive Societyผู้แทนองค์กรด้านคนพิการแห่งประเทศไทย ขอเสียงปรบมือเรื่องงานของคนพิการในประเทศไทย ท่านประสานให้ทันทีครับเรื่องของการพัฒนากิจการเพื่อสังคมทีมของ UN จะมาทำงานร่วมกับคุณ Gita และเพื่อนคนพิการทุกท่านครับก็อยากจะขออนุญาตนะครับ ชี้ให้เห็นว่าจากมติของการประชุมดังกล่าวนี้นะครับ ของ UN นี่สอดคล้องกับมติของพลังหลัง COVID-19นะครับ ซึ่งเราก็ชื่นชมว่าประเทศไทยของเรานะครับ เป็นประเทศที่มีความสำเร็จในการที่จะป้องกันของเชื้อไวรัสโควิดนะครับ แล้วก็ที่ประชุมสมัชชาคนพิการเฉลิมฉลองงานวันคนพิการสากลตรงกันเลย แล้วประการที่ 1. ก็คือ ต้องขอขอบพระคุณท่านรัฐมนตรีว่าการกระทรวงและคณะผู้บริหารกระทรวงการพัฒนาสังคมฯ ทุกท่านนะครับที่มีมาตรการช่วยเหลือเยียมยาคนพิการในช่วงโควิดเมื่อสักครู่ผมได้คุยกับคุณ Gitaคนพิการ 1,000 บาท นั่นเป็นการทำให้คนพิการพอที่จะขยับตัวอยู่ในสังคมได้ การประกาศพักชำระหนี้นะครับ ให้คนพิการที่กู้ยืมเงินจากกองทุนคนพิการคนพิการของเราก็เป็นเรื่องที่น่ายินดีซึ่งก็มาถึงคนพิการด้วยนะครับ ก็ทำให้ชีวิตคนพิการนี่ดีขึ้นในระดับหนึ่งนะครับ เพราะฉะนั้นสภาคนพิการ และองค์กรคนพิการ ถ้าสมาคมสภาคนพิการทุกประเภทของประเทศไทยขอให้รัฐบาล โดยเฉพาะอย่างยิ่งรัฐบาลเอง ส่งเสริมของภาคพลังประชาสังคมด้านคนพิการ ให้สามารถมีส่วนร่วมในการฟื้นฟูเศรษฐกิจหลัก COVID-19ก็มีมติด้วยกัน 5 ประการและก็ทำงานไปในทิศทางเดียวกัน ข้อที่ 3 นะครับที่เราอยากจะขอให้ท่านรัฐมนตรีนะครับ แล้วก็รัฐบาลช่วยเหลือคนพิการตามมติคณะกรรมการส่งเสริมและพัฒนานะครับได้อย่างชัดเจน โดยเฉพาะอย่างยิ่งเรื่องการเยียวยาแล้วก็เป็นมติที่คนพิการนี่ ชื่นชมนโยบายของท่านคณะกรรมการ โดยเฉพาะท่านรัฐมนตรีเปิดโอกาสให้คนพิการกู้ยืมเงินฉุกเฉิน 10,000 บาทแล้วก็รวมถึงการจ่ายเงินเยียมยากลุ่มเปราะบาง 3,000 บาทเราไม่มั่นใจว่า สถานการณ์โควิดมตินี้ไว้นะครับ และเปิดโอกาส หรือขยายเวลาให้คนพิการนี่ได้ใช้สิทธินี้ไปใช้พัฒนางานเราคงการทำงานร่วมมือกันอย่างนี้ได้ต่อเนื่องนะครับนะครับ จาก 800 เป็น 1,000 บาทถ้วนหน้าเราเข้าใจครับ ว่าเป็นความพยายามอย่างสูงของแต่รัฐบาลจำเป็นต้องเข้ามาสนับสนุน กราบเรียนอย่างเต็มที่นะครับ ซึ่งพวกเราที่เป็นองค์กรคนพิการด้วยนะครับ เรื่องที่ 4 นะครับ ก็คือการส่งเสริมการมีงานทำของคนพิการในหน่วยงานภาครัฐครับ เราทราบว่ายังมีหน่วยงานภาครัฐที่ยังไม่จ้างคนพิการอีก 8,000คุณภาพชีวิตคนพิการแห่งชาติจะสนับสนุนเรื่อง 8,000 อัตราให้คนพิการได้เข้าทำงานภาครัฐอาจจะเป็นการจ้างงานทางตรงนะครับ หรือการจัดสัมธานพื้นที่ให้คนพิการไปทำงานบริการสังคมก็มีความก้าวหน้าไประดับหนึ่ง แต่เนื่องจากสถานการณ์วันนี้นี่ใช้พื้นที่ในการประกอบอาชีพ และกองทุนก็เติมเงินฉุกเฉิน 10,000 บาทไปให้ ก็จะให้มีชีวิตที่ยั่งยืนมากขึ้นอันนี้เราอยากจะขอให้เป็นมติคณะรัฐมนตรีเลยนะครับและอาชีพของตนเอง รวมถึงปรับสวัสดิการเบี้ยคนพิการนะครับ เพื่อเตรียมพร้อมไปสู่ชีวิตวิถีใหม่ผมได้ยินท่านรัฐมนตรีพูดถึงเรื่องนี้ต่อเนื่องและเราก็พร้อมที่จะร่วมมือทำงานกับรัฐบาลและกระทรวง พม.ไปยังรัฐบาลนะครับ ให้ช่วยสนับสนุนกระทรวง พม. และคนพิการสำคัญก็คือวันนี้มีความตื่นเต้นในองค์การคนพิการระดับโลกนะครับ เรามีผู้นำคนพิการท่านหนึ่งคือคุณเสาวลักษณ์ ทองกล้วยคน จะเป็นไปได้หรือไม่ครับที่ รัฐบาลอนุสัญญาว่าด้วยสิทธิคนพิการขององค์การสหประชาชาตินะครับจำนวน 9 ท่าน วันนี้เขาเลือกไปแล้ว 8 ของคุณเสาวลักษณ์นี่เป็นรอบ 3 ครับ ที่จะได้เชียร์กันหรือโรงเรียนนี่ มีพื้นที่ ห้องอาหารซึ่งเราก็อยากให้ทางท่านรัฐมนตรีส่งสัญญาณไปยังกระทรวงการต่างประเทศ ช่วย Lobby นะครับคนไทยของเรา สตรีของเรา หญิงแกร่งของเราจากองค์กรคนพิการนี่ ได้ไปแล้วก็จนถึงเรื่องของการพัฒนาฝีมือแรงการ Up Skill ReSkillแล้วทำให้เห็นว่าคนพิการไทย ยืนอยู่บนเวทีโลกได้นะครับ สุดท้ายก็ขอขอบพระคุณนะครับที่ทางกระทรวงการพัฒนาสังคมฯ และรัฐบาลได้ให้โอกาสคนพิการต่อไปนะครับ เรื่องสุดท้ายเลยนะครับ ที่เราคิดว่าเป็นเรื่องขอบพระคุณมากครับ</w:t>
      </w:r>
    </w:p>
    <w:p>
      <w:pPr>
        <w:pStyle w:val="BodyText"/>
      </w:pPr>
      <w:r>
        <w:t xml:space="preserve">(คุณภัทราวรรณ) ขอบพระคุณสภาคนพิการทุกประเภทแห่งประเทศไทย ที่ได้อ่านสาส์นวันคนพิการสากล ประจำปี 2563 ค่ะนะครับ เข้าร่วมเป็นคณะกรรมการสากลประจำปี 2563 ในวันนี้เลยนะครับ ดิฉันขอเรียนเชิญท่านนางพัชรี อาระยะกุลของมนุษย์ ขึ้นกล่าวรายงานต่อท่านรัฐมนตรีประธานในพิธีในนี้ไหม ระหว่างประเทศไทยกับ โดมินิกัน</w:t>
      </w:r>
    </w:p>
    <w:p>
      <w:pPr>
        <w:pStyle w:val="BodyText"/>
      </w:pPr>
      <w:r>
        <w:t xml:space="preserve">(คุณพัชรี) เรียนท่านรัฐมนตรีว่าการกระทรวงการพัฒนาสังคมและความมั่นคงของมนุษย์ ฃระดับโลกนะครับ เพื่อจะมายกระดับคุณภาพชีวิตคนพิการสมาคมคนพิการทุกประเภทแห่งประเทศไทย และผู้พิการทั่วประเทศ ต้องขอขอบคุณท่านรัฐมนตรีว่าการกระทรวงการพัฒนาสังคมและความมั่นคงของมนุษย์ เป็นอย่างสูงนะครับ เราพร้อมที่จะเดินไปสู่สังคม ชีวิตวิถีใหม่ไปพร้อม ๆ กันสากลประจำปี 2563 ในวันนี้ สืบเนื่องจากองค์การสหประชาชาติได้ประกาศให้วันที่ 3 ธันวาคมของทุกปีเป็นวันคนพิการสากล เพื่อเป็นการลำดับต่อไปนะคะ ถือว่าเป็นช่วงที่สำคัญของการจัดงานคนพิการได้รับรองแผนปฏิบัติการระดับโลกและเชิญชวนให้ประเทศสมาชิก ร่วมกันจัดกิจกรรมต่าง ๆเพื่อให้คนพิการได้มีส่วนร่วมกิจกรรมทางสังคม เพื่อให้คนพิการซึ่งทำให้สังคมเกิดเจตนคติเชิงสร้างสรรค์ต่อคนพิการและความพิการ ให้สังคมยอมรับคนพิการของสังคม โดยในปี 2563 องค์การสหประชาชาติสร้างคืนสังคมให้ดีกว่า มุ่งสู่สังคมชีวิตวิถีใหม่หลังโควิด-19 ร่วมคนทุกกลุ่มเข้าถึงทุกคน สู่การพัฒนาอย่างยั่งยืนที่ได้กรุณาให้เกียรติมาเป็นประธานในงานวันคนพิการให้ความสำคัญกับการฟื้นฟูสังคมให้กลับเข้าสู่สรำลึกถึงวันที่สมัชชาใหญ่แห่งองค์การสหประชาชาติติดโคโรนา 2019หรือ COVID-19 เพื่อการลดความเสี่ยงที่จะเกิดขึ้น รวมถึงการฟื้นฟูมีโอกาสได้แสดงศักยภาพให้สังคมได้ประจักษ์ในสังคม ซึ่งหมายรวมถึงคนพิการอย่างทั่วถึงและเป็นธรรมปัจจุบันประเทศไทย มีบัตรคนพิการที่มีบัตรประจำตัวคนพิการองค์การสหประชาชาติได้คิดเป็นร้อยละ 3.07 ของประชาชนทั้งประเทศพบว่า คนพิการที่มีอายุมากกว่า 60 ปีหรือคนพิการสูงอายุ มีถึงจำนวน 1,083848 คน หรือBuilding Back Better Toward a disability-inclusive, accessible and sustainable post COVID-19 Worldหรือร้อยละ 5.4 ของคนพิการทั้งหมด ซึ่งสอดคล้องกับสถานการณ์ปัจจุบันซึ่งระบุว่า ในปี 2571สังคมไทยจะเป็นสังคมผู้สูงอายุโดยภาวะปกติและดีกว่าเดิม ในการมากขึ้นพบแนวโน้มว่าจะมีความเสี่ยงที่จะมีความพิการร่วมด้วย นอกจากนี้สถานการณ์การแพร่ระบาดของโรคติดเชื้อไวรัสโคโรนา 2019 พบว่าสภาพเศรษฐกิจสังคมของประเทศ โดยคำนึงถึงคนทุกกลุ่มทั้งทางตรงและทางอ้อมด้วยสากล ประจำปี 2563 ในครั้งนี้กิจกรรมภายในงานประกอบด้วยการอ่านสาส์นวันงานคนพิการสากล ประจำปี2,071,568 คนและนายกสมาคมสภาคนพิการทั่วประเทศพิธีมอบโล่เกียรติคุณแก่คนพิการต้นแบบและหน่วยงานองค์กรที่สนับสนุนงานด้านคนพิการ83,834 คนคนพิการโดยมีร่วมงานประกอบด้วย ผู้แทนคนพิการครอบครัว ผู้ดูแลคนพิการเครือข่ายหน่วยงานภาครัฐและภาคเอกชนที่เกี่ยวข้อง จำนวน 500 คนหรือ Aged Society และจากสถิติของผู้สูงอายุที่เพิ่มร่วมรับชมเทปบันทึกคำปราศัยของพลเอก ประยุทธ์ จันทร์โอชา ท่านนายกรัฐมนตรี เนื่องในโอกาสวันคนพิการสากลประจำปี 2563 เพื่อเป็นขวัญและกำลังใจกลุ่มคนพิการ ถือเป็นกลุ่มคนที่มีความเปราะบางการพัฒนาสังคมและความมั่นคงของมนุษย์กล่าวเปิดงานวันคนพิการสากล ประจำปี 2563 ตามลำดับ ขอกราบเรียนเชิญค่ะ</w:t>
      </w:r>
    </w:p>
    <w:p>
      <w:pPr>
        <w:pStyle w:val="BodyText"/>
      </w:pPr>
      <w:r>
        <w:t xml:space="preserve">[เสียงปรบมือ]2563 โดยตัวแทนองค์การสหประชาชาติ</w:t>
      </w:r>
    </w:p>
    <w:p>
      <w:pPr>
        <w:pStyle w:val="BodyText"/>
      </w:pPr>
      <w:r>
        <w:t xml:space="preserve">(คุณภัทราวรรณ) ขอขอบพระคุณท่าน พัชรีกระทรวงการพัฒนาสังคมและความมั่นคงของมนุษย์เป็นอย่างสูงค่ะ</w:t>
      </w:r>
    </w:p>
    <w:p>
      <w:pPr>
        <w:pStyle w:val="BodyText"/>
      </w:pPr>
      <w:r>
        <w:t xml:space="preserve">(คุณเพลงรบ) ครับ และโอกาสเดียวกันนี้นะครับ ขอเชิญทุกท่านนิทรรศการด้านการแสดงส่งเสริมอาชีพขอเรียนเชิญครับ</w:t>
      </w:r>
    </w:p>
    <w:p>
      <w:pPr>
        <w:pStyle w:val="BodyText"/>
      </w:pPr>
      <w:r>
        <w:t xml:space="preserve">(พลเอก ประยุทธ์) พี่น้องคนพิการและพี่น้องชาวไทยในโอกาสนี้ขอเรียนเชิญทุกท่าน2563 รัฐบาลขอส่งความระลึกถึงและความปรารถนาดีคนพิการทุกคน ปี 2563แก่คนพิการในประเทศไทย และขอเรียนเชิญท่านรัฐมนตรีว่าการกระทรวงสร้างคืนสังคมให้ดีกว่า มุ่งสู่สังคมชีวิตวิถีใหม่หลังโควิด-19 เข้าคนทุกกลุ่มเข้าถึงทุกคน สู่งการพัฒนาอย่างยั่งยืนกลับคืนสู่สภาวะปกติให้ดีกว่าเดิมภายหลังจากการแพร่ระบาดของเชื้อไวรัสโคโรนา2019 โดยมีการกำหนดนโยบายและมาตรการต่าง ๆนะครับได้รับชมคำปราศรัยจาก ฯพณฯ นายกรัฐมนตรีและบริการของภาครัฐได้อย่างทั่วถึงและเป็นธรรมซึ่งเป็นสิ่งที่สอดคล้องกับการพัฒนาที่ยั่งยืน พ.ศ. 2573 ของประเทศเนื่องในโอกาสวันคนพิการสากล ประจำปีไว้ข้างหลัง ในส่วนของรัฐบาลได้ออกมาตรการเพื่อช่วยเหลือผู้ได้รับผลกระทบจากสถานการณ์ดังกล่าวได้แก่ เงินช่วยเหลือเยียวยาคนพิการคนละองค์การสหประชาชาติได้กำหนดประเด็นหลัก คือ3,000 บาท รวมถึงการพักชำระหนี้ที่กู้ยืมเงินจากกองทุนส่งเสริมคนพิการ และการให้กู้ยืมเงินคนพิการ</w:t>
      </w:r>
    </w:p>
    <w:p>
      <w:pPr>
        <w:pStyle w:val="BodyText"/>
      </w:pPr>
      <w:r>
        <w:t xml:space="preserve">(ฉุกเฉิน)ซึ่งเป็นการให้ความสำคัญกับการฟื้นฟูสังคมให้และไม่มีดอกเบี้ย นอกจากนี้รัฐบาลได้ปรับสวัสดิการเบี้ยความพิการจากคนละ 800 บาทเป็น 1,000 บาท เพื่อให้คนพิการทุกคนเพื่อให้คนทุกกลุ่มในสังคม สามารถเข้าถึงสวัสดิการและมีความสุข ตามเจตนารมณ์ของรัฐบาลในการมุ่งมั่นที่จะสร้างสังคมไทยให้เป็นสังคมแห่งโอกาสมีความเสมอภาคและเท่าเทียมกันในทุก ๆ ด้านไทย ที่ให้คำมั่นไว้ว่า เราจะไม่ทิ้งใคร2563 ขออาราธนาคุณพระศรีรัตนตรัยและอำนาจสิ่งศักดิ์สิทธิ์ในสากลอีกทั้งพระบารมีของพระบาทสมเด็จพระเจ้าอยู่หัว และ1,000 บาท เงินช่วยเหลือเยียวยากลุ่มเปราะบางประทานพรให้พี่น้องคนพิการ ผูู้ดูแลคนพิการ ตลอดจนเจ้าหน้าที่ผู้ปฏิบัติงานที่เกี่ยวข้องกับงานสวัสดิการสงเคราะห์ และการพัฒนาคุณภาพชีวิตจากกองทุนโดยไม่มีผู้ค้ำประกันกำลังใจที่เข้มแข็ง และสัมฤทธิ์ผลในสิ่งที่พึ่งปรารถนาโดยทั่วกันคุณประโยชน์และพัฒนาประเทศชาติให้เจริญก้าวหน้าสามารถอยู่ในสังคมอย่างมีเกียรติ มีศักดิ์ศรี</w:t>
      </w:r>
    </w:p>
    <w:p>
      <w:pPr>
        <w:pStyle w:val="BodyText"/>
      </w:pPr>
      <w:r>
        <w:t xml:space="preserve">(คุณภัทราวรรณ) และในโอกาสนี้นะคะ เรียนเชิญท่าน จุติ ไกรฤกษ์รัฐมตรีว่าการกระทรวงการพัฒนาและคว่กล่าวเปิดงานค่ะ ขอเรียนเชิญค่ะ</w:t>
      </w:r>
    </w:p>
    <w:p>
      <w:pPr>
        <w:pStyle w:val="BodyText"/>
      </w:pPr>
      <w:r>
        <w:t xml:space="preserve">(คุณภัทราวรรณ) ขอเรียนเชิญเนื่องในโอกาสวันคนพิการสากลประจำปี</w:t>
      </w:r>
    </w:p>
    <w:p>
      <w:pPr>
        <w:pStyle w:val="BodyText"/>
      </w:pPr>
      <w:r>
        <w:t xml:space="preserve">(คุณจุติ) เรียนท่านผู้บริหารเจ้าพระบรมราชินี ได้โปรดดลบันดาลท่านผู้แทนสหประชาชาติ ท่านนายกสภาคนพิการทุกประเภทแห่งประเทศไทย ท่านบริหารส่วนราชการคนพิการ ประสบแต่ความสุข ความเจริญ มีกำลังกายท่านพี่น้องคนพิการ แล้วก็ท่านผู้มีเกียรติทุกท่านนะครับวันนี้เป็นวันที่ วันคนพิการสากลของโลก เวียนมาบรรจบสืบไป สวัสดีครับกล่าวเปิดงาน อยากจะบอกว่าวันคนพิการสากลนั้น ที่เรามีกันทุก ๆ 3 ธันวาคมทุกปีเราไม่ใช่เป็นวันที่ทำงานกันและขอเสียงปรบมือด้วยครับแล้วก็ว่าปีที่ผ่านมาเราจะต้องมีอะไรที่ปรับปรุงบ้าง แล้วในปีต่อไป เราทำอะไรให้มันดีขึ้น ฃประสบความสำเร็จมากขึ้น จริง ๆ แล้วกระทรวงการพัฒนาสังคมและความมั่นคงของมนุษย์สภาคนพิการฯ ได้ฝากไปถึงกระทรวงถึง5 ข้อ ซึ่งถ้าเผื่อไม่อธิบายชี้แจงให้ท่านฟัง ก็อาจจะคิดว่ารัฐบาลนั้น ยังทำงานองค์กรเอกชน และผู้นำองค์กรด้านคนพิการเราไม่สามารถเป็นคนสมบูรณ์แบบได้ในทุกเรื่องทุก ๆ ด้านแต่ที่ผ่านมานั้นต้องยอมรับว่าเรานั้นทำงานเกินร้อยสำหรับคนพิการ ก็ต้องอีกครั้งหนึ่ง เลยอยากจะกราบเรียนว่าก่อนที่จะกรมส่งเสริมพัฒนาคุณภาพชีวิตคนพิการซึ่งเกษียณไปแล้ว และวันนี้มาเป็นที่ปรึกษาว่าการกระทรวงพัฒนาสังคมและความมั่นคงของมนุษย์วันเดียว เป็นวันที่ทบทวนนายกสภาฝากมาก็คือเรื่องเยียวยากลุ่มเปราะบางประกาศพักชำระหนี้ เราได้ทำไปแล้วการส่งเสริมบทบาทภาคพลังประชาชน เป็นเรื่องผมจะกล่าวเปิดงานสั้น ๆ แต่ท่านนายกแล้วก็สนับสนุนซึ่งกันและกันทั้งภาคประชาชนและกระทรวงฯเราต้องคำนึงถึงทั้ง 2 ฝ่ายว่า ถ้าเราไม่ร่วมมือกันงานนั้นจะไม่ประสบผลสำเร็จได้ไม่เต็มที่ ผมยอมรับว่าอัตราให้สัมปทานพื้นที่Up Skill Reskill ก็จะเอาไปปฏิบัติอย่างเคร่งครัดแล้วก็เต็มที่นะครับให้เกียรติให้เครดิตกับท่านอดีต อธิปบดีในเรื่องนี้ได้อย่างไรบ้าง และก็จะต้องคุยกับกระทรวงแรงงานนะครับ แล้วก็กระทรวงมหาดไทยรวมถึงกระทรวงอื่น ๆ อีกด้วย อย่างกระทรวงอุตสาหกรรม เป็นต้นดำเนินกิจกรรมต่ออย่างต่อเนื่อง ประกาศที่ท่านคุณครูเสาวลักษณ์ต้องบอกว่าเราได้เอาใจใส่นะครับ มาถึงวันนี้ได้ก็ไม่ธรรมดาเพราะว่าได้ประชุมครั้งแรกเพื่อเตรียมการครูเสาวลักษณ์ตั้งแต่ที่จะต้องทำงานร่วมกัน รับฟังร่วมกันประเทศ ร่วมกันกับอดีตเอกข้าราชทูต ร่วมกันกับอดีตที่ปรึกษาการต่างประเทศแล้วก็ได้จัดเรียกว่าสิ่งที่ท่านฝากก็คือว่า สงเสริมให้จ้างคนพิการ 8,000นะครับ แต่พอหลังจากที่โควิดมาก็เราทำได้จำกัด น้อยลง แต่ผมเชื่อว่าเรายังมีความหวังอย่างมากอยู่นะครับ สิ่งที่อยากจะบอก ก็คือว่าวันนี้โดยจะให้ไปดูว่ากระทรวงพัฒนาสังคมนั้นเป็นคนริเริ่มเข้าถึงทุกคน ผมเชื่อว่าเป็นสิ่งที่กระทรวงการพัฒนาสังคมและความมั่นคงของมนุษย์นั้น ได้ทำไปในปี 2562 แล้วก็จะทำต่อไปในสุดท้ายที่อยากจะกราบเรียนก่อนที่จะเปิดงานก็คือว่าวันนี้กรอบความคิด Mindsetหัวใจที่เกินร้อยของข้าราชการ ของกระทรวง พม. ทุกคนมีความพร้อมที่จะทำงานรวมคนทุกกลุ่มสิงหาคมปีที่แล้ว รวมกันกับกระทรวงการต่างฉะนั้น อยากจะให้ความมั่นใจกับท่านวุฒิสมาชิก ท่านผูนำองค์กรด้านคนพิการทั้งหลายว่าเรากิจกรรมที่จะไปแนะนำตัวให้รู้จักสิทธิต่าง ๆ ในสังคมอย่างเสมอภาค อย่างเท่าเทียมขอขอบคุณในความร่วมมือที่ผ่านมาและทุกท่านนะครับ บัดนี้ได้เวลาอันสมควรแล้วสิ่งที่สหประชาชาติได้เน้น รวมคนทุกกลุ่ม2563 และขออวยพรให้ทุกท่านประสบแต่ความสุข แล้วก็ความสำเร็จตามสิ่งที่ท่านปราถนาเราก็จะเดินไปด้วยกัน และเราจะไม่ทิ้งใครไว้ข้างหลังครับปี 2563 และก็ 2564 และ 2565รัฐมนตรีว่าการกระทรวงการพัฒนาสังคมและความมั่นคงของมนุษย์เป็นอย่างสูงนะครับ ที่ได้กรุณาเป็นประธานในพิธีเปิดงานวันคนพิการสากลประจำปี 2563เข้าถึงทุกคน ไม่ว่าจะเป็นกลุ่มเปราะบางประเภทใดก็ตาม เพราะ</w:t>
      </w:r>
    </w:p>
    <w:p>
      <w:pPr>
        <w:pStyle w:val="BodyText"/>
      </w:pPr>
      <w:r>
        <w:t xml:space="preserve">(คุณเพลงรบ) และในโอกาสเดียวกันนะครับ ลำดับต่อไปจะเป็นการมอบโล่เกียรติคุณโดยจะแบ่งออกเป็น 3 ชุดด้วยกันนะครับ แน่นนอนว่ายินดีร่วมกันส่งเสริมสนับสนุนให้คนพิการเข้าถึงเป็นอย่างดีแล้ว ทุกท่านเหมาะสมในทุกรางวัลทุก ๆ ท่าน ทุก ๆ องค์กรเลยนะครับสำหรับการมอบรางวัลผมขอเปิดงานวันคนพิการสากล ประจำปี พุทธศักราชประจำปี 2563 และสถานที่ดีเด่นที่เอื้อต่อคนพิการนะครับ รวมทั้งสิ้น 91 รางวัลด้วยกันนะครับอย่างที่ได้นำเรียนทุกท่านไปนะครับ ในทุก ๆ รางวัล</w:t>
      </w:r>
    </w:p>
    <w:p>
      <w:pPr>
        <w:pStyle w:val="BodyText"/>
      </w:pPr>
      <w:r>
        <w:t xml:space="preserve">(คุณเพลงรบ) ครับ ขอบพระคุณท่านหรือองค์กรล้วนแต่เป็นบุคคลและองค์กรที่ได้รับการคัดเลือก คัดสรร มาเป็นอย่างดีแล้วนะครับ และในโอกาสนี้นะครับ ขอเรียนเชิญ ผอ. เสาวลักษณ์ วิจิตรในวันนี้ ขอเสียงปรบมือดัง ๆ อีกสักครั้งหนึ่งคุณภาพชีวิตคนพิการกระทรวงการพัฒนาสังคมและความมั่นคงของมนุษย์นะครับ ได้อ่านรายนามบุคคลและองค์กรที่ได้รับรางวัลนะครับ ขอเสียงปรบมือด้วยนะครับเป้นชุดที่ได้รับการคัดเลือก คัดสรร และคัดกรองรายนามผู้เข้ารับรางวัลคนพิการประเภทคนพิการต้นแบบ 72 รางวัลในชุดที่ 1 นะครับ ชุดที่ 1 จะเป็นคนพิการต้นแบบรัฐมนตรีว่าการกระทรวงการพัฒนาสังคมและความมั่นคงของมนุษย์นะครับ สวัสดีผู้มีเกียรติทุกท่านนะครับวันคนพิการสากลในวันนี้ ประจำปี 2563นะครับ ที่จะเอ่ยนาม ไม่ว่าจะเป็นบุคคลและพิธีกรจากช่อง 7HD ครับ</w:t>
      </w:r>
    </w:p>
    <w:p>
      <w:pPr>
        <w:pStyle w:val="BodyText"/>
      </w:pPr>
      <w:r>
        <w:t xml:space="preserve">(คุณภัทราวรรณ) ดิฉัน ภัทราวรรณ พานิชชาผู้ประกาศข่าวจากรายการ 7 สีช่วยชาวบ้านจากช่อง 7 HD ได้รับเกียรติให้เป็นพิธีกรในวันนี้นะคะ ขอต้อนรับทุกท่านผู้อำนวยการกองยุทธศาสตร์ได้ประกาศให้วันที่ 3 ธันวาคมของทุกปีเป็นวันคนพิการสากล เพื่อจะเชิญชวนให้ประเทศสมาชิกร่วมกันจัดกิจกรรมต่าง ๆ เพื่อให้คนพิการได้มีส่วนร่วมกับกิจกรรม</w:t>
      </w:r>
    </w:p>
    <w:p>
      <w:pPr>
        <w:pStyle w:val="BodyText"/>
      </w:pPr>
      <w:r>
        <w:t xml:space="preserve">(คุณเสาวลักษณ์) ค่ะได้ประจักษ์นะคะ ซึ่งจะทำให้สังคมได้เกิดเจตคติที่สร้างสรรค์ต่อคนพิการค่ะ โดยในปีนี้องค์การสหประชาชาติได้กำหนดประเด็นหลัก คือ สร้างคืนสังคมให้</w:t>
      </w:r>
    </w:p>
    <w:p>
      <w:pPr>
        <w:pStyle w:val="BodyText"/>
      </w:pPr>
      <w:r>
        <w:t xml:space="preserve">[เสียงปรบมือ]รวมคนทุกกลุ่มเข้าถึงทุกคนหรือว่า Building Back Better Toward a disability-inclusive, accessible and sustainable post COVID-19 World</w:t>
      </w:r>
    </w:p>
    <w:p>
      <w:pPr>
        <w:pStyle w:val="BodyText"/>
      </w:pPr>
      <w:r>
        <w:t xml:space="preserve">(คุณเพลงรบ) กราบเรียนท่านนอกจากทุกท่านจะเห็นล่ามภาษามือบนหน้าจอแล้ว ทุกท่านจะได้เห็นแถบอักษที่ปรากฎบนหน้าจอเหมือนกันนะครับที่ทุกท่านได้เห็นอยู่ในขณะนี้ครับ เรียกว่า Realtimeผมเพลงรบ ฐิติกุลดิลภ ล่ามบนหน้าจอบนเวทีในระบบคำบรรยายแทนเสียงทางไกลแบบทันต่อเวลานะครับ แน่นอนนะครับว่า ศูนย์วิจัยสิ่งอำนวยความสะดวกและเครื่องมือแพทย์สากลประจำปี 2563 ค่ะ โดยองค์การสหประชาชาตินั้นนะครับ ได้เข้าถึงข้อมูลข่าวสารได้อย่างเท่าเทียมกันนะครับ ทำให้ทุกคนสามารถบริโภคข้อมูลได้เช่นกันนั่นเองนะครับ และในโอกาสนี้ผมทางสังคมให้คนพิการได้แสดงศักยภาพให้ประจำประเทศไทย ได้ให้เกียรติอ่านสาส์นเนื่องในวันคนพิการสากล ประจำปี2563 ขอเรียนเชิญและขอเสียงปรบมือครับ</w:t>
      </w:r>
    </w:p>
    <w:p>
      <w:pPr>
        <w:pStyle w:val="BodyText"/>
      </w:pPr>
      <w:r>
        <w:t xml:space="preserve">(Ms. Gita)ดีกว่า มุ่งสู่สังคมชีวิตวิถีใหม่หลังโควิด-19</w:t>
      </w:r>
    </w:p>
    <w:p>
      <w:pPr>
        <w:pStyle w:val="BodyText"/>
      </w:pPr>
      <w:r>
        <w:t xml:space="preserve">(Ms. Gita) สวัสดีค่ะดิฉันเริ่มอีกครั้งหนึ่งนะคะ</w:t>
      </w:r>
    </w:p>
    <w:p>
      <w:pPr>
        <w:pStyle w:val="BodyText"/>
      </w:pPr>
      <w:r>
        <w:t xml:space="preserve">(คุณเพลงรบ) ครับผม และพิธีการในวันนี้นะครับอยากจะขอกล่าวทักทายทุกท่านนะคะและอยากจะขอเรียนท่านรัฐมนตรีCaptioning เรียกได้ว่าเป็นการแปลภาษารวมถึงท่านผู้มีเกียรติทุกท่านในเรื่องของโควิด-19 นั้นเป็นสิ่งที่ทำให้เราเข้าใจเรื่องของและเทคโนโลยีแห่งชาติเป็นผู้ผลิตจุดประกายความหวังของคนพิการทั่วโลกในเรื่องของการก้าวเข้าสู่การปรับเปลี่ยนสังคมนะคะ หลังโควิดขอเรียนเชิญคุณและพบว่าคนพิการทั่วโลกนั้นหลายท่านไม่สามารถเข้าถึงการศึกษา ระบบการรักษาพยาบาลยังมีคนพิการจำนวนมากที่จะดำรงชีวิตอยู่ในความยากจน พบความรุนแรง และถูกละเลยรวมถึงถูกล่วงละเมิดต่าง ๆ และกระทบต่อคนพิการมากยิ่งกว่าบุคคลทั่วไปแต่สิ่งสำคัญที่เราจะต้องปกป้องและคุ้มครองสิทธิของคนพิการเหล่านี้ท่านผู้แทนไม่ว่าจะเป็นการมีคุณภาพชีวิตที่ดี การเข้าถึงบริการทางการแพทย์ การมีโอกาสในการสร้างครอบครัวเดินทาง รวมถึงการความจำเป็นและเป็นโอกาส ในการทางสังคม และการทำให้คนพิการสามารถได้ใช้สิทธิของตนเองได้อย่างเต็มที่เข้าถึงและอยู่ในโลกที่นี้ เป็นสิ่งสำคัญมากเราจะเห็นความร่วมมือกันระหว่างคนพิการและองค์กรคนพิการต่าง ๆ ในการร่วมถึงคุณภาพชีวิตที่ดี รวมถึงร่วมมือกันต่อสู้กับการเลือกปฏิบัติความไม่เป็นธรรม รวมถึงสิ่งที่คนพิการกำลังเผชิญอยู่ในความยากลำบากร่วมกันโควิด-19 นั้น ได้นี้นะครับ ขอเรียนเชิญคุณชูศักดิ์ จันทยานนท์คนพิการทุกประเภทแห่งประเทศไทย ในงานวันคนพิำาสากลประจำปี 2563 ในนามของสิทธิที่ครอบคลุมทุกมิติของชีวิตและขอเรียนเชิญครับ</w:t>
      </w:r>
    </w:p>
    <w:p>
      <w:pPr>
        <w:pStyle w:val="BodyText"/>
      </w:pPr>
      <w:r>
        <w:t xml:space="preserve">(คุณชูศักดิ์) กราบเรียนท่านรัฐมนตรีว่าการกระทรวงการพัฒนาสังคมและความมั่นคงของมนุษย์และผู้แทนจาก UNเข้าไปในส่วนร่วมในงานต่าง ๆ หรือกิจกรรมต่าง ๆบอกอยากจะเรียนว่างานวันคนพิการสากลในปีนี้เป็นงานที่มีคุณค่ามาก ๆ เพราะว่าหัวข้อก็คือ สร้างคืนสังคมให้ดีกว่ามุ่งสู่สังคมชีวิตวิถีใหม่มีความยั่งยืน และเข้าถึงได้อย่างเท่าเทียมเข้าถึงทุกคน สู่การพัฒนาที่ยั่งยืน วันนี้เป็นวันที่ UN เองนะครับ ที่นครนิวยอร์กก็มีการจัดประชุมเรื่องคนพิการนะครับ และมีการร่วมกันเฉลิมฉลองและมุ่งมั่น ทุ่มเทประเด็นที่น่ายินดีมาก ก็คือวันนี้การคุยกันเรื่องของการพัฒนาอย่างมีส่วนร่วมเพื่อคนพิการ หรือเพื่อคนพิการหรือ Inclusive Societyขอบคุณค่ะ</w:t>
      </w:r>
    </w:p>
    <w:p>
      <w:pPr>
        <w:pStyle w:val="BodyText"/>
      </w:pPr>
      <w:r>
        <w:t xml:space="preserve">(คุณเพลงรบ) และในโอกาสเดียวกันเรื่องงานของคนพิการในประเทศไทย ท่านประสานให้ทันทีครับเรื่องของการพัฒนากิจการเพื่อสังคมทีมของ UN จะมาทำงานร่วมกับผู้แทนองค์กรด้านคนพิการแห่งประเทศไทย ขอเสียงปรบมือก็อยากจะขออนุญาตนะครับ ชี้ให้เห็นว่าจากมติของการประชุมดังกล่าวนี้นะครับ ของ UN นี่สอดคล้องกับมติของคุณ Gita และเพื่อนคนพิการทุกท่านครับนะครับ ซึ่งเราก็ชื่นชมว่าประเทศไทยของเรานะครับ เป็นประเทศที่มีความสำเร็จในการที่จะป้องกันของเชื้อไวรัสโควิดนะครับ แล้วก็ที่ประชุมสมัชชาคนพิการพลังหลัง COVID-19ประการที่ 1. ก็คือ ต้องขอขอบพระคุณท่านรัฐมนตรีว่าการกระทรวงและคณะผู้บริหารกระทรวงการพัฒนาสังคมฯ ทุกท่านนะครับที่มีมาตรการช่วยเหลือเยียมยาคนพิการในช่วงโควิดเฉลิมฉลองงานวันคนพิการสากลตรงกันเลย แล้วคนพิการ 1,000 บาท นั่นเป็นการทำให้คนพิการพอที่จะขยับตัวอยู่ในสังคมได้ การประกาศพักชำระหนี้นะครับ ให้คนพิการที่กู้ยืมเงินจากกองทุนคนพิการเมื่อสักครู่ผมได้คุยกับคุณ Gitaซึ่งก็มาถึงคนพิการด้วยนะครับ ก็ทำให้ชีวิตคนพิการนี่ดีขึ้นในระดับหนึ่งนะครับ เพราะฉะนั้นสภาคนพิการ และองค์กรคนพิการ ถ้าคนพิการของเราก็เป็นเรื่องที่น่ายินดีขอให้รัฐบาล โดยเฉพาะอย่างยิ่งรัฐบาลเอง ส่งเสริมของภาคพลังประชาสังคมด้านคนพิการ ให้สามารถมีส่วนร่วมในการฟื้นฟูเศรษฐกิจหลัก COVID-19สมาคมสภาคนพิการทุกประเภทของประเทศไทยและก็ทำงานไปในทิศทางเดียวกัน ข้อที่ 3 นะครับที่เราอยากจะขอให้ท่านรัฐมนตรีนะครับ แล้วก็รัฐบาลช่วยเหลือคนพิการตามมติคณะกรรมการส่งเสริมและพัฒนาก็มีมติด้วยกัน 5 ประการแล้วก็เป็นมติที่คนพิการนี่ ชื่นชมนโยบายของท่านคณะกรรมการ โดยเฉพาะท่านรัฐมนตรีเปิดโอกาสให้คนพิการกู้ยืมเงินฉุกเฉิน 10,000 บาทนะครับได้อย่างชัดเจน โดยเฉพาะอย่างยิ่งเรื่องการเยียวยาเราไม่มั่นใจว่า สถานการณ์โควิดมตินี้ไว้นะครับ และเปิดโอกาส หรือขยายเวลาให้คนพิการนี่ได้ใช้สิทธินี้ไปใช้พัฒนางานแล้วก็รวมถึงการจ่ายเงินเยียมยากลุ่มเปราะบาง 3,000 บาทนะครับ จาก 800 เป็น 1,000 บาทถ้วนหน้าเราเข้าใจครับ ว่าเป็นความพยายามอย่างสูงของแต่รัฐบาลจำเป็นต้องเข้ามาสนับสนุน กราบเรียนเราคงการทำงานร่วมมือกันอย่างนี้ได้ต่อเนื่องนะครับด้วยนะครับ เรื่องที่ 4 นะครับ ก็คือการส่งเสริมการมีงานทำของคนพิการในหน่วยงานภาครัฐครับ เราทราบว่ายังมีหน่วยงานภาครัฐที่ยังไม่จ้างคนพิการอีก 8,000อย่างเต็มที่นะครับ ซึ่งพวกเราที่เป็นองค์กรคนพิการจะสนับสนุนเรื่อง 8,000 อัตราให้คนพิการได้เข้าทำงานภาครัฐอาจจะเป็นการจ้างงานทางตรงนะครับ หรือการจัดสัมธานพื้นที่ให้คนพิการไปทำงานบริการสังคมคุณภาพชีวิตคนพิการแห่งชาตินี่ใช้พื้นที่ในการประกอบอาชีพ และกองทุนก็เติมเงินฉุกเฉิน 10,000 บาทไปให้ ก็จะให้มีชีวิตที่ยั่งยืนมากขึ้นอันนี้เราอยากจะขอให้เป็นมติคณะรัฐมนตรีเลยนะครับก็มีความก้าวหน้าไประดับหนึ่ง แต่เนื่องจากสถานการณ์วันนี้นะครับ เพื่อเตรียมพร้อมไปสู่ชีวิตวิถีใหม่ผมได้ยินท่านรัฐมนตรีพูดถึงเรื่องนี้ต่อเนื่องและเราก็พร้อมที่จะร่วมมือทำงานกับรัฐบาลและกระทรวง พม.และอาชีพของตนเอง รวมถึงปรับสวัสดิการเบี้ยคนพิการสำคัญก็คือวันนี้มีความตื่นเต้นในองค์การคนพิการระดับโลกนะครับ เรามีผู้นำคนพิการท่านหนึ่งคือคุณเสาวลักษณ์ ทองกล้วยไปยังรัฐบาลนะครับ ให้ช่วยสนับสนุนกระทรวง พม. และคนพิการอนุสัญญาว่าด้วยสิทธิคนพิการขององค์การสหประชาชาตินะครับจำนวน 9 ท่าน วันนี้เขาเลือกไปแล้ว 8 ของคุณเสาวลักษณ์นี่เป็นรอบ 3 ครับ ที่จะได้เชียร์กันคน จะเป็นไปได้หรือไม่ครับที่ รัฐบาลซึ่งเราก็อยากให้ทางท่านรัฐมนตรีส่งสัญญาณไปยังกระทรวงการต่างประเทศ ช่วย Lobby นะครับคนไทยของเรา สตรีของเรา หญิงแกร่งของเราจากองค์กรคนพิการนี่ ได้ไปหรือโรงเรียนนี่ มีพื้นที่ ห้องอาหารแล้วทำให้เห็นว่าคนพิการไทย ยืนอยู่บนเวทีโลกได้นะครับ สุดท้ายก็ขอขอบพระคุณนะครับที่ทางกระทรวงการพัฒนาสังคมฯ และรัฐบาลได้ให้โอกาสคนพิการแล้วก็จนถึงเรื่องของการพัฒนาฝีมือแรงการ Up Skill ReSkillขอบพระคุณมากครับ</w:t>
      </w:r>
    </w:p>
    <w:p>
      <w:pPr>
        <w:pStyle w:val="BodyText"/>
      </w:pPr>
      <w:r>
        <w:t xml:space="preserve">(คุณภัทราวรรณ) ขอบพระคุณสภาคนพิการทุกประเภทแห่งประเทศไทย ที่ได้อ่านสาส์นวันคนพิการสากล ประจำปี 2563 ค่ะต่อไปนะครับ เรื่องสุดท้ายเลยนะครับ ที่เราคิดว่าเป็นเรื่องสากลประจำปี 2563 ในวันนี้เลยนะครับ ดิฉันขอเรียนเชิญท่านนางพัชรี อาระยะกุลของมนุษย์ ขึ้นกล่าวรายงานต่อท่านรัฐมนตรีประธานในพิธีนะครับ เข้าร่วมเป็นคณะกรรมการ</w:t>
      </w:r>
    </w:p>
    <w:p>
      <w:pPr>
        <w:pStyle w:val="BodyText"/>
      </w:pPr>
      <w:r>
        <w:t xml:space="preserve">(คุณพัชรี) เรียนท่านรัฐมนตรีว่าการกระทรวงการพัฒนาสังคมและความมั่นคงของมนุษย์ ฃในนี้ไหม ระหว่างประเทศไทยกับ โดมินิกันสมาคมคนพิการทุกประเภทแห่งประเทศไทย และผู้พิการทั่วประเทศ ต้องขอขอบคุณท่านรัฐมนตรีว่าการกระทรวงการพัฒนาสังคมและความมั่นคงของมนุษย์ เป็นอย่างสูงระดับโลกนะครับ เพื่อจะมายกระดับคุณภาพชีวิตคนพิการสากลประจำปี 2563 ในวันนี้ สืบเนื่องจากองค์การสหประชาชาติได้ประกาศให้วันที่ 3 ธันวาคมของทุกปีเป็นวันคนพิการสากล เพื่อเป็นการนะครับ เราพร้อมที่จะเดินไปสู่สังคม ชีวิตวิถีใหม่ไปพร้อม ๆ กันได้รับรองแผนปฏิบัติการระดับโลกและเชิญชวนให้ประเทศสมาชิก ร่วมกันจัดกิจกรรมต่าง ๆเพื่อให้คนพิการได้มีส่วนร่วมกิจกรรมทางสังคม เพื่อให้คนพิการลำดับต่อไปนะคะ ถือว่าเป็นช่วงที่สำคัญของการจัดงานคนพิการซึ่งทำให้สังคมเกิดเจตนคติเชิงสร้างสรรค์ต่อคนพิการและความพิการ ให้สังคมยอมรับคนพิการของสังคม โดยในปี 2563 องค์การสหประชาชาติสร้างคืนสังคมให้ดีกว่า มุ่งสู่สังคมชีวิตวิถีใหม่หลังโควิด-19 ร่วมคนทุกกลุ่มเข้าถึงทุกคน สู่การพัฒนาอย่างยั่งยืนให้ความสำคัญกับการฟื้นฟูสังคมให้กลับเข้าสู่สที่ได้กรุณาให้เกียรติมาเป็นประธานในงานวันคนพิการติดโคโรนา 2019หรือ COVID-19 เพื่อการลดความเสี่ยงที่จะเกิดขึ้น รวมถึงการฟื้นฟูรำลึกถึงวันที่สมัชชาใหญ่แห่งองค์การสหประชาชาติในสังคม ซึ่งหมายรวมถึงคนพิการอย่างทั่วถึงและเป็นธรรมปัจจุบันประเทศไทย มีบัตรคนพิการที่มีบัตรประจำตัวคนพิการมีโอกาสได้แสดงศักยภาพให้สังคมได้ประจักษ์คิดเป็นร้อยละ 3.07 ของประชาชนทั้งประเทศพบว่า คนพิการที่มีอายุมากกว่า 60 ปีหรือคนพิการสูงอายุ มีถึงจำนวน 1,083848 คน หรือองค์การสหประชาชาติได้หรือร้อยละ 5.4 ของคนพิการทั้งหมด ซึ่งสอดคล้องกับสถานการณ์ปัจจุบันซึ่งระบุว่า ในปี 2571สังคมไทยจะเป็นสังคมผู้สูงอายุโดยBuilding Back Better Toward a disability-inclusive, accessible and sustainable post COVID-19 Worldมากขึ้นพบแนวโน้มว่าจะมีความเสี่ยงที่จะมีความพิการร่วมด้วย นอกจากนี้สถานการณ์การแพร่ระบาดของโรคติดเชื้อไวรัสโคโรนา 2019 พบว่าภาวะปกติและดีกว่าเดิม ในการทั้งทางตรงและทางอ้อมด้วยสากล ประจำปี 2563 ในครั้งนี้กิจกรรมภายในงานประกอบด้วยการอ่านสาส์นวันงานคนพิการสากล ประจำปีสภาพเศรษฐกิจสังคมของประเทศ โดยคำนึงถึงคนทุกกลุ่มและนายกสมาคมสภาคนพิการทั่วประเทศพิธีมอบโล่เกียรติคุณแก่คนพิการต้นแบบและหน่วยงานองค์กรที่สนับสนุนงานด้านคนพิการ2,071,568 คนคนพิการโดยมีร่วมงานประกอบด้วย ผู้แทนคนพิการครอบครัว ผู้ดูแลคนพิการเครือข่ายหน่วยงานภาครัฐและภาคเอกชนที่เกี่ยวข้อง จำนวน 500 คน83,834 คนร่วมรับชมเทปบันทึกคำปราศัยของพลเอก ประยุทธ์ จันทร์โอชา ท่านนายกรัฐมนตรี เนื่องในโอกาสวันคนพิการสากลประจำปี 2563 เพื่อเป็นขวัญและกำลังใจหรือ Aged Society และจากสถิติของผู้สูงอายุที่เพิ่มการพัฒนาสังคมและความมั่นคงของมนุษย์กล่าวเปิดงานวันคนพิการสากล ประจำปี 2563 ตามลำดับ ขอกราบเรียนเชิญค่ะ</w:t>
      </w:r>
    </w:p>
    <w:p>
      <w:pPr>
        <w:pStyle w:val="BodyText"/>
      </w:pPr>
      <w:r>
        <w:t xml:space="preserve">[เสียงปรบมือ]กลุ่มคนพิการ ถือเป็นกลุ่มคนที่มีความเปราะบาง</w:t>
      </w:r>
    </w:p>
    <w:p>
      <w:pPr>
        <w:pStyle w:val="BodyText"/>
      </w:pPr>
      <w:r>
        <w:t xml:space="preserve">(คุณภัทราวรรณ) ขอขอบพระคุณท่าน พัชรีกระทรวงการพัฒนาสังคมและความมั่นคงของมนุษย์เป็นอย่างสูงค่ะ</w:t>
      </w:r>
    </w:p>
    <w:p>
      <w:pPr>
        <w:pStyle w:val="BodyText"/>
      </w:pPr>
      <w:r>
        <w:t xml:space="preserve">(คุณเพลงรบ) ครับ และโอกาสเดียวกันนี้นะครับ ขอเชิญทุกท่าน2563 โดยตัวแทนองค์การสหประชาชาติขอเรียนเชิญครับ</w:t>
      </w:r>
    </w:p>
    <w:p>
      <w:pPr>
        <w:pStyle w:val="BodyText"/>
      </w:pPr>
      <w:r>
        <w:t xml:space="preserve">(พลเอก ประยุทธ์) พี่น้องคนพิการและพี่น้องชาวไทยนิทรรศการด้านการแสดงส่งเสริมอาชีพ2563 รัฐบาลขอส่งความระลึกถึงและความปรารถนาดีคนพิการทุกคน ปี 2563ในโอกาสนี้ขอเรียนเชิญทุกท่านสร้างคืนสังคมให้ดีกว่า มุ่งสู่สังคมชีวิตวิถีใหม่หลังโควิด-19 เข้าคนทุกกลุ่มเข้าถึงทุกคน สู่งการพัฒนาอย่างยั่งยืนแก่คนพิการในประเทศไทย และขอเรียนเชิญท่านรัฐมนตรีว่าการกระทรวงกลับคืนสู่สภาวะปกติให้ดีกว่าเดิมภายหลังจากการแพร่ระบาดของเชื้อไวรัสโคโรนา2019 โดยมีการกำหนดนโยบายและมาตรการต่าง ๆและบริการของภาครัฐได้อย่างทั่วถึงและเป็นธรรมซึ่งเป็นสิ่งที่สอดคล้องกับการพัฒนาที่ยั่งยืน พ.ศ. 2573 ของประเทศนะครับได้รับชมคำปราศรัยจาก ฯพณฯ นายกรัฐมนตรีไว้ข้างหลัง ในส่วนของรัฐบาลได้ออกมาตรการเพื่อช่วยเหลือผู้ได้รับผลกระทบจากสถานการณ์ดังกล่าวได้แก่ เงินช่วยเหลือเยียวยาคนพิการคนละเนื่องในโอกาสวันคนพิการสากล ประจำปี3,000 บาท รวมถึงการพักชำระหนี้ที่กู้ยืมเงินจากกองทุนส่งเสริมคนพิการ และการให้กู้ยืมเงินคนพิการ</w:t>
      </w:r>
    </w:p>
    <w:p>
      <w:pPr>
        <w:pStyle w:val="BodyText"/>
      </w:pPr>
      <w:r>
        <w:t xml:space="preserve">(ฉุกเฉิน)องค์การสหประชาชาติได้กำหนดประเด็นหลัก คือและไม่มีดอกเบี้ย นอกจากนี้รัฐบาลได้ปรับสวัสดิการเบี้ยความพิการจากคนละ 800 บาทเป็น 1,000 บาท เพื่อให้คนพิการทุกคนซึ่งเป็นการให้ความสำคัญกับการฟื้นฟูสังคมให้และมีความสุข ตามเจตนารมณ์ของรัฐบาลในการมุ่งมั่นที่จะสร้างสังคมไทยให้เป็นสังคมแห่งโอกาสมีความเสมอภาคและเท่าเทียมกันในทุก ๆ ด้านเพื่อให้คนทุกกลุ่มในสังคม สามารถเข้าถึงสวัสดิการ2563 ขออาราธนาคุณพระศรีรัตนตรัยและอำนาจสิ่งศักดิ์สิทธิ์ในสากลอีกทั้งพระบารมีของพระบาทสมเด็จพระเจ้าอยู่หัว และไทย ที่ให้คำมั่นไว้ว่า เราจะไม่ทิ้งใครประทานพรให้พี่น้องคนพิการ ผูู้ดูแลคนพิการ ตลอดจนเจ้าหน้าที่ผู้ปฏิบัติงานที่เกี่ยวข้องกับงานสวัสดิการสงเคราะห์ และการพัฒนาคุณภาพชีวิต1,000 บาท เงินช่วยเหลือเยียวยากลุ่มเปราะบางกำลังใจที่เข้มแข็ง และสัมฤทธิ์ผลในสิ่งที่พึ่งปรารถนาโดยทั่วกันคุณประโยชน์และพัฒนาประเทศชาติให้เจริญก้าวหน้าจากกองทุนโดยไม่มีผู้ค้ำประกัน</w:t>
      </w:r>
    </w:p>
    <w:p>
      <w:pPr>
        <w:pStyle w:val="BodyText"/>
      </w:pPr>
      <w:r>
        <w:t xml:space="preserve">(คุณภัทราวรรณ) และในโอกาสนี้นะคะ เรียนเชิญท่าน จุติ ไกรฤกษ์รัฐมตรีว่าการกระทรวงการพัฒนาและคว่กล่าวเปิดงานค่ะ ขอเรียนเชิญค่ะ</w:t>
      </w:r>
    </w:p>
    <w:p>
      <w:pPr>
        <w:pStyle w:val="BodyText"/>
      </w:pPr>
      <w:r>
        <w:t xml:space="preserve">(คุณภัทราวรรณ) ขอเรียนเชิญสามารถอยู่ในสังคมอย่างมีเกียรติ มีศักดิ์ศรี</w:t>
      </w:r>
    </w:p>
    <w:p>
      <w:pPr>
        <w:pStyle w:val="BodyText"/>
      </w:pPr>
      <w:r>
        <w:t xml:space="preserve">(คุณจุติ) เรียนท่านผู้บริหารเนื่องในโอกาสวันคนพิการสากลประจำปีท่านผู้แทนสหประชาชาติ ท่านนายกสภาคนพิการทุกประเภทแห่งประเทศไทย ท่านบริหารส่วนราชการเจ้าพระบรมราชินี ได้โปรดดลบันดาลท่านพี่น้องคนพิการ แล้วก็ท่านผู้มีเกียรติทุกท่านนะครับวันนี้เป็นวันที่ วันคนพิการสากลของโลก เวียนมาบรรจบคนพิการ ประสบแต่ความสุข ความเจริญ มีกำลังกายกล่าวเปิดงาน อยากจะบอกว่าวันคนพิการสากลนั้น ที่เรามีกันทุก ๆ 3 ธันวาคมทุกปีเราไม่ใช่เป็นวันที่ทำงานกันสืบไป สวัสดีครับแล้วก็ว่าปีที่ผ่านมาเราจะต้องมีอะไรที่ปรับปรุงบ้าง แล้วในปีต่อไป เราทำอะไรให้มันดีขึ้น ฃประสบความสำเร็จมากขึ้น จริง ๆ แล้วและขอเสียงปรบมือด้วยครับสภาคนพิการฯ ได้ฝากไปถึงกระทรวงถึง5 ข้อ ซึ่งถ้าเผื่อไม่อธิบายชี้แจงให้ท่านฟัง ก็อาจจะคิดว่ารัฐบาลนั้น ยังทำงานกระทรวงการพัฒนาสังคมและความมั่นคงของมนุษย์เราไม่สามารถเป็นคนสมบูรณ์แบบได้ในทุกเรื่องทุก ๆ ด้านแต่ที่ผ่านมานั้นต้องยอมรับว่าเรานั้นทำงานเกินร้อยสำหรับคนพิการ ก็ต้ององค์กรเอกชน และผู้นำองค์กรด้านคนพิการกรมส่งเสริมพัฒนาคุณภาพชีวิตคนพิการซึ่งเกษียณไปแล้ว และวันนี้มาเป็นที่ปรึกษาว่าการกระทรวงพัฒนาสังคมและความมั่นคงของมนุษย์อีกครั้งหนึ่ง เลยอยากจะกราบเรียนว่าก่อนที่จะนายกสภาฝากมาก็คือเรื่องเยียวยากลุ่มเปราะบางประกาศพักชำระหนี้ เราได้ทำไปแล้วการส่งเสริมบทบาทภาคพลังประชาชน เป็นเรื่องวันเดียว เป็นวันที่ทบทวนแล้วก็สนับสนุนซึ่งกันและกันทั้งภาคประชาชนและกระทรวงฯเราต้องคำนึงถึงทั้ง 2 ฝ่ายว่า ถ้าเราไม่ร่วมมือกันงานนั้นจะไม่ประสบผลสำเร็จผมจะกล่าวเปิดงานสั้น ๆ แต่ท่านนายกอัตราให้สัมปทานพื้นที่Up Skill Reskill ก็จะเอาไปปฏิบัติอย่างเคร่งครัดแล้วก็เต็มที่นะครับได้ไม่เต็มที่ ผมยอมรับว่าในเรื่องนี้ได้อย่างไรบ้าง และก็จะต้องคุยกับกระทรวงแรงงานนะครับ แล้วก็กระทรวงมหาดไทยรวมถึงกระทรวงอื่น ๆ อีกด้วย อย่างกระทรวงอุตสาหกรรม เป็นต้นให้เกียรติให้เครดิตกับท่านอดีต อธิปบดีคุณครูเสาวลักษณ์ต้องบอกว่าเราได้เอาใจใส่นะครับ มาถึงวันนี้ได้ก็ไม่ธรรมดาเพราะว่าได้ประชุมครั้งแรกเพื่อเตรียมการครูเสาวลักษณ์ตั้งแต่ดำเนินกิจกรรมต่ออย่างต่อเนื่อง ประกาศที่ท่านประเทศ ร่วมกันกับอดีตเอกข้าราชทูต ร่วมกันกับอดีตที่ปรึกษาการต่างประเทศแล้วก็ได้จัดเรียกว่าที่จะต้องทำงานร่วมกัน รับฟังร่วมกันนะครับ แต่พอหลังจากที่โควิดมาก็เราทำได้จำกัด น้อยลง แต่ผมเชื่อว่าเรายังมีความหวังอย่างมากอยู่นะครับ สิ่งที่อยากจะบอก ก็คือว่าวันนี้สิ่งที่ท่านฝากก็คือว่า สงเสริมให้จ้างคนพิการ 8,000เข้าถึงทุกคน ผมเชื่อว่าเป็นสิ่งที่กระทรวงการพัฒนาสังคมและความมั่นคงของมนุษย์นั้น ได้ทำไปในปี 2562 แล้วก็จะทำต่อไปในโดยจะให้ไปดูว่ากระทรวงพัฒนาสังคมนั้นเป็นคนริเริ่มวันนี้กรอบความคิด Mindsetหัวใจที่เกินร้อยของข้าราชการ ของกระทรวง พม. ทุกคนมีความพร้อมที่จะทำงานรวมคนทุกกลุ่มสุดท้ายที่อยากจะกราบเรียนก่อนที่จะเปิดงานก็คือว่าฉะนั้น อยากจะให้ความมั่นใจกับท่านวุฒิสมาชิก ท่านผูนำองค์กรด้านคนพิการทั้งหลายว่าเราสิงหาคมปีที่แล้ว รวมกันกับกระทรวงการต่างสิทธิต่าง ๆ ในสังคมอย่างเสมอภาค อย่างเท่าเทียมขอขอบคุณในความร่วมมือที่ผ่านมาและทุกท่านนะครับ บัดนี้ได้เวลาอันสมควรแล้วกิจกรรมที่จะไปแนะนำตัวให้รู้จัก2563 และขออวยพรให้ทุกท่านประสบแต่ความสุข แล้วก็ความสำเร็จตามสิ่งที่ท่านปราถนาเราก็จะเดินไปด้วยกัน และเราจะไม่ทิ้งใครไว้ข้างหลังครับสิ่งที่สหประชาชาติได้เน้น รวมคนทุกกลุ่มรัฐมนตรีว่าการกระทรวงการพัฒนาสังคมและความมั่นคงของมนุษย์เป็นอย่างสูงนะครับ ที่ได้กรุณาเป็นประธานในพิธีเปิดงานวันคนพิการสากลประจำปี 2563ปี 2563 และก็ 2564 และ 2565</w:t>
      </w:r>
    </w:p>
    <w:p>
      <w:pPr>
        <w:pStyle w:val="BodyText"/>
      </w:pPr>
      <w:r>
        <w:t xml:space="preserve">(คุณเพลงรบ) และในโอกาสเดียวกันนะครับ ลำดับต่อไปจะเป็นการมอบโล่เกียรติคุณโดยจะแบ่งออกเป็น 3 ชุดด้วยกันนะครับ แน่นนอนว่าเข้าถึงทุกคน ไม่ว่าจะเป็นกลุ่มเปราะบางประเภทใดก็ตาม เพราะเป็นอย่างดีแล้ว ทุกท่านเหมาะสมในทุกรางวัลทุก ๆ ท่าน ทุก ๆ องค์กรเลยนะครับสำหรับการมอบรางวัลยินดีร่วมกันส่งเสริมสนับสนุนให้คนพิการเข้าถึงประจำปี 2563 และสถานที่ดีเด่นที่เอื้อต่อคนพิการนะครับ รวมทั้งสิ้น 91 รางวัลด้วยกันนะครับอย่างที่ได้นำเรียนทุกท่านไปนะครับ ในทุก ๆ รางวัลผมขอเปิดงานวันคนพิการสากล ประจำปี พุทธศักราชหรือองค์กรล้วนแต่เป็นบุคคลและองค์กรที่ได้รับการคัดเลือก คัดสรร มาเป็นอย่างดีแล้วนะครับ และในโอกาสนี้นะครับ ขอเรียนเชิญ ผอ. เสาวลักษณ์ วิจิตร</w:t>
      </w:r>
    </w:p>
    <w:p>
      <w:pPr>
        <w:pStyle w:val="BodyText"/>
      </w:pPr>
      <w:r>
        <w:t xml:space="preserve">(คุณเพลงรบ) ครับ ขอบพระคุณท่านคุณภาพชีวิตคนพิการกระทรวงการพัฒนาสังคมและความมั่นคงของมนุษย์นะครับ ได้อ่านรายนามบุคคลและองค์กรที่ได้รับรางวัลนะครับ ขอเสียงปรบมือด้วยนะครับในวันนี้ ขอเสียงปรบมือดัง ๆ อีกสักครั้งหนึ่งรายนามผู้เข้ารับรางวัลคนพิการประเภทคนพิการต้นแบบ 72 รางวัลเป้นชุดที่ได้รับการคัดเลือก คัดสรร และคัดกรองรัฐมนตรีว่าการกระทรวงการพัฒนาสังคมและความมั่นคงของมนุษย์นะครับ สวัสดีผู้มีเกียรติทุกท่านนะครับวันคนพิการสากลในวันนี้ ประจำปี 2563ในชุดที่ 1 นะครับ ชุดที่ 1 จะเป็นคนพิการต้นแบบและพิธีกรจากช่อง 7HD ครับ</w:t>
      </w:r>
    </w:p>
    <w:p>
      <w:pPr>
        <w:pStyle w:val="BodyText"/>
      </w:pPr>
      <w:r>
        <w:t xml:space="preserve">(คุณภัทราวรรณ) ดิฉัน ภัทราวรรณ พานิชชาผู้ประกาศข่าวจากรายการ 7 สีช่วยชาวบ้านจากช่อง 7 HD ได้รับเกียรติให้เป็นพิธีกรในวันนี้นะคะ ขอต้อนรับทุกท่านนะครับ ที่จะเอ่ยนาม ไม่ว่าจะเป็นบุคคลได้ประกาศให้วันที่ 3 ธันวาคมของทุกปีเป็นวันคนพิการสากล เพื่อจะเชิญชวนให้ประเทศสมาชิกร่วมกันจัดกิจกรรมต่าง ๆ เพื่อให้คนพิการได้มีส่วนร่วมกับกิจกรรมผู้อำนวยการกองยุทธศาสตร์ได้ประจักษ์นะคะ ซึ่งจะทำให้สังคมได้เกิดเจตคติที่สร้างสรรค์ต่อคนพิการค่ะ โดยในปีนี้องค์การสหประชาชาติได้กำหนดประเด็นหลัก คือ สร้างคืนสังคมให้</w:t>
      </w:r>
    </w:p>
    <w:p>
      <w:pPr>
        <w:pStyle w:val="BodyText"/>
      </w:pPr>
      <w:r>
        <w:t xml:space="preserve">(คุณเสาวลักษณ์) ค่ะรวมคนทุกกลุ่มเข้าถึงทุกคนหรือว่า Building Back Better Toward a disability-inclusive, accessible and sustainable post COVID-19 World</w:t>
      </w:r>
    </w:p>
    <w:p>
      <w:pPr>
        <w:pStyle w:val="BodyText"/>
      </w:pPr>
      <w:r>
        <w:t xml:space="preserve">[เสียงปรบมือ]นอกจากทุกท่านจะเห็นล่ามภาษามือบนหน้าจอแล้ว ทุกท่านจะได้เห็นแถบอักษที่ปรากฎบนหน้าจอเหมือนกันนะครับที่ทุกท่านได้เห็นอยู่ในขณะนี้ครับ เรียกว่า Realtime</w:t>
      </w:r>
    </w:p>
    <w:p>
      <w:pPr>
        <w:pStyle w:val="BodyText"/>
      </w:pPr>
      <w:r>
        <w:t xml:space="preserve">(คุณเพลงรบ) กราบเรียนท่านบนหน้าจอบนเวทีในระบบคำบรรยายแทนเสียงทางไกลแบบทันต่อเวลานะครับ แน่นอนนะครับว่า ศูนย์วิจัยสิ่งอำนวยความสะดวกและเครื่องมือแพทย์ผมเพลงรบ ฐิติกุลดิลภ ล่ามนั้นนะครับ ได้เข้าถึงข้อมูลข่าวสารได้อย่างเท่าเทียมกันนะครับ ทำให้ทุกคนสามารถบริโภคข้อมูลได้เช่นกันนั่นเองนะครับ และในโอกาสนี้ผมสากลประจำปี 2563 ค่ะ โดยองค์การสหประชาชาติประจำประเทศไทย ได้ให้เกียรติอ่านสาส์นเนื่องในวันคนพิการสากล ประจำปี2563 ขอเรียนเชิญและขอเสียงปรบมือครับ</w:t>
      </w:r>
    </w:p>
    <w:p>
      <w:pPr>
        <w:pStyle w:val="BodyText"/>
      </w:pPr>
      <w:r>
        <w:t xml:space="preserve">(Ms. Gita)ทางสังคมให้คนพิการได้แสดงศักยภาพให้</w:t>
      </w:r>
    </w:p>
    <w:p>
      <w:pPr>
        <w:pStyle w:val="BodyText"/>
      </w:pPr>
      <w:r>
        <w:t xml:space="preserve">(Ms. Gita) สวัสดีค่ะดิฉันเริ่มอีกครั้งหนึ่งนะคะดีกว่า มุ่งสู่สังคมชีวิตวิถีใหม่หลังโควิด-19อยากจะขอกล่าวทักทายทุกท่านนะคะและอยากจะขอเรียนท่านรัฐมนตรี</w:t>
      </w:r>
    </w:p>
    <w:p>
      <w:pPr>
        <w:pStyle w:val="BodyText"/>
      </w:pPr>
      <w:r>
        <w:t xml:space="preserve">(คุณเพลงรบ) ครับผม และพิธีการในวันนี้นะครับรวมถึงท่านผู้มีเกียรติทุกท่านในเรื่องของโควิด-19 นั้นเป็นสิ่งที่ทำให้เราเข้าใจเรื่องของCaptioning เรียกได้ว่าเป็นการแปลภาษาจุดประกายความหวังของคนพิการทั่วโลกในเรื่องของการก้าวเข้าสู่การปรับเปลี่ยนสังคมนะคะ หลังโควิดและเทคโนโลยีแห่งชาติเป็นผู้ผลิตและพบว่าคนพิการทั่วโลกนั้นหลายท่านไม่สามารถเข้าถึงการศึกษา ระบบการรักษาพยาบาลขอเรียนเชิญคุณยังมีคนพิการจำนวนมากที่จะดำรงชีวิตอยู่ในความยากจน พบความรุนแรง และถูกละเลยรวมถึงถูกล่วงละเมิดต่าง ๆ และกระทบต่อคนพิการมากยิ่งกว่าบุคคลทั่วไปแต่สิ่งสำคัญที่เราจะต้องปกป้องและคุ้มครองสิทธิของคนพิการเหล่านี้ไม่ว่าจะเป็นการมีคุณภาพชีวิตที่ดี การเข้าถึงบริการทางการแพทย์ การมีโอกาสในการสร้างครอบครัวเดินทาง รวมถึงการท่านผู้แทนทางสังคม และการทำให้คนพิการสามารถได้ใช้สิทธิของตนเองได้อย่างเต็มที่เข้าถึงและอยู่ในโลกที่ความจำเป็นและเป็นโอกาส ในการนี้ เป็นสิ่งสำคัญมากเราจะเห็นความร่วมมือกันระหว่างคนพิการและองค์กรคนพิการต่าง ๆ ในการร่วมมือกันต่อสู้กับการเลือกปฏิบัติความไม่เป็นธรรม รวมถึงสิ่งที่คนพิการกำลังเผชิญอยู่ในความยากลำบากร่วมกันร่วมถึงคุณภาพชีวิตที่ดี รวมถึงนี้นะครับ ขอเรียนเชิญคุณชูศักดิ์ จันทยานนท์คนพิการทุกประเภทแห่งประเทศไทย ในงานวันคนพิำาสากลประจำปี 2563 ในนามของโควิด-19 นั้น ได้และขอเรียนเชิญครับ</w:t>
      </w:r>
    </w:p>
    <w:p>
      <w:pPr>
        <w:pStyle w:val="BodyText"/>
      </w:pPr>
      <w:r>
        <w:t xml:space="preserve">(คุณชูศักดิ์) กราบเรียนท่านรัฐมนตรีว่าการกระทรวงการพัฒนาสังคมและความมั่นคงของมนุษย์และผู้แทนจาก UNสิทธิที่ครอบคลุมทุกมิติของชีวิตบอกอยากจะเรียนว่างานวันคนพิการสากลในปีนี้เป็นงานที่มีคุณค่ามาก ๆ เพราะว่าหัวข้อก็คือ สร้างคืนสังคมให้ดีกว่ามุ่งสู่สังคมชีวิตวิถีใหม่เข้าไปในส่วนร่วมในงานต่าง ๆ หรือกิจกรรมต่าง ๆเข้าถึงทุกคน สู่การพัฒนาที่ยั่งยืน วันนี้เป็นวันที่ UN เองนะครับ ที่นครนิวยอร์กก็มีการจัดประชุมเรื่องคนพิการนะครับ และมีการมีความยั่งยืน และเข้าถึงได้อย่างเท่าเทียมประเด็นที่น่ายินดีมาก ก็คือวันนี้การคุยกันเรื่องของการพัฒนาอย่างมีส่วนร่วมเพื่อคนพิการ หรือเพื่อคนพิการหรือ Inclusive Societyร่วมกันเฉลิมฉลองและมุ่งมั่น ทุ่มเทเรื่องงานของคนพิการในประเทศไทย ท่านประสานให้ทันทีครับเรื่องของการพัฒนากิจการเพื่อสังคมทีมของ UN จะมาทำงานร่วมกับขอบคุณค่ะ</w:t>
      </w:r>
    </w:p>
    <w:p>
      <w:pPr>
        <w:pStyle w:val="BodyText"/>
      </w:pPr>
      <w:r>
        <w:t xml:space="preserve">(คุณเพลงรบ) และในโอกาสเดียวกันก็อยากจะขออนุญาตนะครับ ชี้ให้เห็นว่าจากมติของการประชุมดังกล่าวนี้นะครับ ของ UN นี่สอดคล้องกับมติของผู้แทนองค์กรด้านคนพิการแห่งประเทศไทย ขอเสียงปรบมือนะครับ ซึ่งเราก็ชื่นชมว่าประเทศไทยของเรานะครับ เป็นประเทศที่มีความสำเร็จในการที่จะป้องกันของเชื้อไวรัสโควิดนะครับ แล้วก็ที่ประชุมสมัชชาคนพิการคุณ Gita และเพื่อนคนพิการทุกท่านครับประการที่ 1. ก็คือ ต้องขอขอบพระคุณท่านรัฐมนตรีว่าการกระทรวงและคณะผู้บริหารกระทรวงการพัฒนาสังคมฯ ทุกท่านนะครับที่มีมาตรการช่วยเหลือเยียมยาคนพิการในช่วงโควิดพลังหลัง COVID-19คนพิการ 1,000 บาท นั่นเป็นการทำให้คนพิการพอที่จะขยับตัวอยู่ในสังคมได้ การประกาศพักชำระหนี้นะครับ ให้คนพิการที่กู้ยืมเงินจากกองทุนคนพิการเฉลิมฉลองงานวันคนพิการสากลตรงกันเลย แล้วซึ่งก็มาถึงคนพิการด้วยนะครับ ก็ทำให้ชีวิตคนพิการนี่ดีขึ้นในระดับหนึ่งนะครับ เพราะฉะนั้นสภาคนพิการ และองค์กรคนพิการ ถ้าเมื่อสักครู่ผมได้คุยกับคุณ Gitaขอให้รัฐบาล โดยเฉพาะอย่างยิ่งรัฐบาลเอง ส่งเสริมของภาคพลังประชาสังคมด้านคนพิการ ให้สามารถมีส่วนร่วมในการฟื้นฟูเศรษฐกิจหลัก COVID-19คนพิการของเราก็เป็นเรื่องที่น่ายินดีและก็ทำงานไปในทิศทางเดียวกัน ข้อที่ 3 นะครับที่เราอยากจะขอให้ท่านรัฐมนตรีนะครับ แล้วก็รัฐบาลช่วยเหลือคนพิการตามมติคณะกรรมการส่งเสริมและพัฒนาสมาคมสภาคนพิการทุกประเภทของประเทศไทยแล้วก็เป็นมติที่คนพิการนี่ ชื่นชมนโยบายของท่านคณะกรรมการ โดยเฉพาะท่านรัฐมนตรีเปิดโอกาสให้คนพิการกู้ยืมเงินฉุกเฉิน 10,000 บาทก็มีมติด้วยกัน 5 ประการเราไม่มั่นใจว่า สถานการณ์โควิดมตินี้ไว้นะครับ และเปิดโอกาส หรือขยายเวลาให้คนพิการนี่ได้ใช้สิทธินี้ไปใช้พัฒนางานนะครับได้อย่างชัดเจน โดยเฉพาะอย่างยิ่งเรื่องการเยียวยานะครับ จาก 800 เป็น 1,000 บาทถ้วนหน้าเราเข้าใจครับ ว่าเป็นความพยายามอย่างสูงของแต่รัฐบาลจำเป็นต้องเข้ามาสนับสนุน กราบเรียนแล้วก็รวมถึงการจ่ายเงินเยียมยากลุ่มเปราะบาง 3,000 บาทด้วยนะครับ เรื่องที่ 4 นะครับ ก็คือการส่งเสริมการมีงานทำของคนพิการในหน่วยงานภาครัฐครับ เราทราบว่ายังมีหน่วยงานภาครัฐที่ยังไม่จ้างคนพิการอีก 8,000เราคงการทำงานร่วมมือกันอย่างนี้ได้ต่อเนื่องนะครับจะสนับสนุนเรื่อง 8,000 อัตราให้คนพิการได้เข้าทำงานภาครัฐอาจจะเป็นการจ้างงานทางตรงนะครับ หรือการจัดสัมธานพื้นที่ให้คนพิการไปทำงานบริการสังคมอย่างเต็มที่นะครับ ซึ่งพวกเราที่เป็นองค์กรคนพิการนี่ใช้พื้นที่ในการประกอบอาชีพ และกองทุนก็เติมเงินฉุกเฉิน 10,000 บาทไปให้ ก็จะให้มีชีวิตที่ยั่งยืนมากขึ้นอันนี้เราอยากจะขอให้เป็นมติคณะรัฐมนตรีเลยนะครับคุณภาพชีวิตคนพิการแห่งชาตินะครับ เพื่อเตรียมพร้อมไปสู่ชีวิตวิถีใหม่ผมได้ยินท่านรัฐมนตรีพูดถึงเรื่องนี้ต่อเนื่องและเราก็พร้อมที่จะร่วมมือทำงานกับรัฐบาลและกระทรวง พม.ก็มีความก้าวหน้าไประดับหนึ่ง แต่เนื่องจากสถานการณ์วันนี้สำคัญก็คือวันนี้มีความตื่นเต้นในองค์การคนพิการระดับโลกนะครับ เรามีผู้นำคนพิการท่านหนึ่งคือคุณเสาวลักษณ์ ทองกล้วยและอาชีพของตนเอง รวมถึงปรับสวัสดิการเบี้ยคนพิการอนุสัญญาว่าด้วยสิทธิคนพิการขององค์การสหประชาชาตินะครับจำนวน 9 ท่าน วันนี้เขาเลือกไปแล้ว 8 ของคุณเสาวลักษณ์นี่เป็นรอบ 3 ครับ ที่จะได้เชียร์กันไปยังรัฐบาลนะครับ ให้ช่วยสนับสนุนกระทรวง พม. และคนพิการซึ่งเราก็อยากให้ทางท่านรัฐมนตรีส่งสัญญาณไปยังกระทรวงการต่างประเทศ ช่วย Lobby นะครับคนไทยของเรา สตรีของเรา หญิงแกร่งของเราจากองค์กรคนพิการนี่ ได้ไปคน จะเป็นไปได้หรือไม่ครับที่ รัฐบาลแล้วทำให้เห็นว่าคนพิการไทย ยืนอยู่บนเวทีโลกได้นะครับ สุดท้ายก็ขอขอบพระคุณนะครับที่ทางกระทรวงการพัฒนาสังคมฯ และรัฐบาลได้ให้โอกาสคนพิการหรือโรงเรียนนี่ มีพื้นที่ ห้องอาหารขอบพระคุณมากครับ</w:t>
      </w:r>
    </w:p>
    <w:p>
      <w:pPr>
        <w:pStyle w:val="BodyText"/>
      </w:pPr>
      <w:r>
        <w:t xml:space="preserve">(คุณภัทราวรรณ) ขอบพระคุณสภาคนพิการทุกประเภทแห่งประเทศไทย ที่ได้อ่านสาส์นวันคนพิการสากล ประจำปี 2563 ค่ะแล้วก็จนถึงเรื่องของการพัฒนาฝีมือแรงการ Up Skill ReSkillสากลประจำปี 2563 ในวันนี้เลยนะครับ ดิฉันขอเรียนเชิญท่านนางพัชรี อาระยะกุลของมนุษย์ ขึ้นกล่าวรายงานต่อท่านรัฐมนตรีประธานในพิธีต่อไปนะครับ เรื่องสุดท้ายเลยนะครับ ที่เราคิดว่าเป็นเรื่อง</w:t>
      </w:r>
    </w:p>
    <w:p>
      <w:pPr>
        <w:pStyle w:val="BodyText"/>
      </w:pPr>
      <w:r>
        <w:t xml:space="preserve">(คุณพัชรี) เรียนท่านรัฐมนตรีว่าการกระทรวงการพัฒนาสังคมและความมั่นคงของมนุษย์ ฃนะครับ เข้าร่วมเป็นคณะกรรมการสมาคมคนพิการทุกประเภทแห่งประเทศไทย และผู้พิการทั่วประเทศ ต้องขอขอบคุณท่านรัฐมนตรีว่าการกระทรวงการพัฒนาสังคมและความมั่นคงของมนุษย์ เป็นอย่างสูงในนี้ไหม ระหว่างประเทศไทยกับ โดมินิกันสากลประจำปี 2563 ในวันนี้ สืบเนื่องจากองค์การสหประชาชาติได้ประกาศให้วันที่ 3 ธันวาคมของทุกปีเป็นวันคนพิการสากล เพื่อเป็นการระดับโลกนะครับ เพื่อจะมายกระดับคุณภาพชีวิตคนพิการได้รับรองแผนปฏิบัติการระดับโลกและเชิญชวนให้ประเทศสมาชิก ร่วมกันจัดกิจกรรมต่าง ๆเพื่อให้คนพิการได้มีส่วนร่วมกิจกรรมทางสังคม เพื่อให้คนพิการนะครับ เราพร้อมที่จะเดินไปสู่สังคม ชีวิตวิถีใหม่ไปพร้อม ๆ กันซึ่งทำให้สังคมเกิดเจตนคติเชิงสร้างสรรค์ต่อคนพิการและความพิการ ให้สังคมยอมรับคนพิการของสังคม โดยในปี 2563 องค์การสหประชาชาติลำดับต่อไปนะคะ ถือว่าเป็นช่วงที่สำคัญของการจัดงานคนพิการสร้างคืนสังคมให้ดีกว่า มุ่งสู่สังคมชีวิตวิถีใหม่หลังโควิด-19 ร่วมคนทุกกลุ่มเข้าถึงทุกคน สู่การพัฒนาอย่างยั่งยืนให้ความสำคัญกับการฟื้นฟูสังคมให้กลับเข้าสู่สติดโคโรนา 2019หรือ COVID-19 เพื่อการลดความเสี่ยงที่จะเกิดขึ้น รวมถึงการฟื้นฟูที่ได้กรุณาให้เกียรติมาเป็นประธานในงานวันคนพิการในสังคม ซึ่งหมายรวมถึงคนพิการอย่างทั่วถึงและเป็นธรรมปัจจุบันประเทศไทย มีบัตรคนพิการที่มีบัตรประจำตัวคนพิการรำลึกถึงวันที่สมัชชาใหญ่แห่งองค์การสหประชาชาติคิดเป็นร้อยละ 3.07 ของประชาชนทั้งประเทศพบว่า คนพิการที่มีอายุมากกว่า 60 ปีหรือคนพิการสูงอายุ มีถึงจำนวน 1,083848 คน หรือมีโอกาสได้แสดงศักยภาพให้สังคมได้ประจักษ์หรือร้อยละ 5.4 ของคนพิการทั้งหมด ซึ่งสอดคล้องกับสถานการณ์ปัจจุบันซึ่งระบุว่า ในปี 2571สังคมไทยจะเป็นสังคมผู้สูงอายุโดยองค์การสหประชาชาติได้มากขึ้นพบแนวโน้มว่าจะมีความเสี่ยงที่จะมีความพิการร่วมด้วย นอกจากนี้สถานการณ์การแพร่ระบาดของโรคติดเชื้อไวรัสโคโรนา 2019 พบว่าBuilding Back Better Toward a disability-inclusive, accessible and sustainable post COVID-19 Worldทั้งทางตรงและทางอ้อมด้วยสากล ประจำปี 2563 ในครั้งนี้กิจกรรมภายในงานประกอบด้วยการอ่านสาส์นวันงานคนพิการสากล ประจำปีภาวะปกติและดีกว่าเดิม ในการและนายกสมาคมสภาคนพิการทั่วประเทศพิธีมอบโล่เกียรติคุณแก่คนพิการต้นแบบและหน่วยงานองค์กรที่สนับสนุนงานด้านคนพิการสภาพเศรษฐกิจสังคมของประเทศ โดยคำนึงถึงคนทุกกลุ่มคนพิการโดยมีร่วมงานประกอบด้วย ผู้แทนคนพิการครอบครัว ผู้ดูแลคนพิการเครือข่ายหน่วยงานภาครัฐและภาคเอกชนที่เกี่ยวข้อง จำนวน 500 คน2,071,568 คนร่วมรับชมเทปบันทึกคำปราศัยของพลเอก ประยุทธ์ จันทร์โอชา ท่านนายกรัฐมนตรี เนื่องในโอกาสวันคนพิการสากลประจำปี 2563 เพื่อเป็นขวัญและกำลังใจ83,834 คนการพัฒนาสังคมและความมั่นคงของมนุษย์กล่าวเปิดงานวันคนพิการสากล ประจำปี 2563 ตามลำดับ ขอกราบเรียนเชิญค่ะ</w:t>
      </w:r>
    </w:p>
    <w:p>
      <w:pPr>
        <w:pStyle w:val="BodyText"/>
      </w:pPr>
      <w:r>
        <w:t xml:space="preserve">[เสียงปรบมือ]หรือ Aged Society และจากสถิติของผู้สูงอายุที่เพิ่ม</w:t>
      </w:r>
    </w:p>
    <w:p>
      <w:pPr>
        <w:pStyle w:val="BodyText"/>
      </w:pPr>
      <w:r>
        <w:t xml:space="preserve">(คุณภัทราวรรณ) ขอขอบพระคุณท่าน พัชรีกระทรวงการพัฒนาสังคมและความมั่นคงของมนุษย์เป็นอย่างสูงค่ะ</w:t>
      </w:r>
    </w:p>
    <w:p>
      <w:pPr>
        <w:pStyle w:val="BodyText"/>
      </w:pPr>
      <w:r>
        <w:t xml:space="preserve">(คุณเพลงรบ) ครับ และโอกาสเดียวกันนี้นะครับ ขอเชิญทุกท่านกลุ่มคนพิการ ถือเป็นกลุ่มคนที่มีความเปราะบางขอเรียนเชิญครับ</w:t>
      </w:r>
    </w:p>
    <w:p>
      <w:pPr>
        <w:pStyle w:val="BodyText"/>
      </w:pPr>
      <w:r>
        <w:t xml:space="preserve">(พลเอก ประยุทธ์) พี่น้องคนพิการและพี่น้องชาวไทย2563 โดยตัวแทนองค์การสหประชาชาติ2563 รัฐบาลขอส่งความระลึกถึงและความปรารถนาดีคนพิการทุกคน ปี 2563นิทรรศการด้านการแสดงส่งเสริมอาชีพสร้างคืนสังคมให้ดีกว่า มุ่งสู่สังคมชีวิตวิถีใหม่หลังโควิด-19 เข้าคนทุกกลุ่มเข้าถึงทุกคน สู่งการพัฒนาอย่างยั่งยืนในโอกาสนี้ขอเรียนเชิญทุกท่านกลับคืนสู่สภาวะปกติให้ดีกว่าเดิมภายหลังจากการแพร่ระบาดของเชื้อไวรัสโคโรนา2019 โดยมีการกำหนดนโยบายและมาตรการต่าง ๆแก่คนพิการในประเทศไทย และขอเรียนเชิญท่านรัฐมนตรีว่าการกระทรวงและบริการของภาครัฐได้อย่างทั่วถึงและเป็นธรรมซึ่งเป็นสิ่งที่สอดคล้องกับการพัฒนาที่ยั่งยืน พ.ศ. 2573 ของประเทศไว้ข้างหลัง ในส่วนของรัฐบาลได้ออกมาตรการเพื่อช่วยเหลือผู้ได้รับผลกระทบจากสถานการณ์ดังกล่าวได้แก่ เงินช่วยเหลือเยียวยาคนพิการคนละนะครับได้รับชมคำปราศรัยจาก ฯพณฯ นายกรัฐมนตรี3,000 บาท รวมถึงการพักชำระหนี้ที่กู้ยืมเงินจากกองทุนส่งเสริมคนพิการ และการให้กู้ยืมเงินคนพิการ</w:t>
      </w:r>
    </w:p>
    <w:p>
      <w:pPr>
        <w:pStyle w:val="BodyText"/>
      </w:pPr>
      <w:r>
        <w:t xml:space="preserve">(ฉุกเฉิน)เนื่องในโอกาสวันคนพิการสากล ประจำปีและไม่มีดอกเบี้ย นอกจากนี้รัฐบาลได้ปรับสวัสดิการเบี้ยความพิการจากคนละ 800 บาทเป็น 1,000 บาท เพื่อให้คนพิการทุกคนองค์การสหประชาชาติได้กำหนดประเด็นหลัก คือและมีความสุข ตามเจตนารมณ์ของรัฐบาลในการมุ่งมั่นที่จะสร้างสังคมไทยให้เป็นสังคมแห่งโอกาสมีความเสมอภาคและเท่าเทียมกันในทุก ๆ ด้านซึ่งเป็นการให้ความสำคัญกับการฟื้นฟูสังคมให้2563 ขออาราธนาคุณพระศรีรัตนตรัยและอำนาจสิ่งศักดิ์สิทธิ์ในสากลอีกทั้งพระบารมีของพระบาทสมเด็จพระเจ้าอยู่หัว และเพื่อให้คนทุกกลุ่มในสังคม สามารถเข้าถึงสวัสดิการประทานพรให้พี่น้องคนพิการ ผูู้ดูแลคนพิการ ตลอดจนเจ้าหน้าที่ผู้ปฏิบัติงานที่เกี่ยวข้องกับงานสวัสดิการสงเคราะห์ และการพัฒนาคุณภาพชีวิตไทย ที่ให้คำมั่นไว้ว่า เราจะไม่ทิ้งใครกำลังใจที่เข้มแข็ง และสัมฤทธิ์ผลในสิ่งที่พึ่งปรารถนาโดยทั่วกันคุณประโยชน์และพัฒนาประเทศชาติให้เจริญก้าวหน้า1,000 บาท เงินช่วยเหลือเยียวยากลุ่มเปราะบาง</w:t>
      </w:r>
    </w:p>
    <w:p>
      <w:pPr>
        <w:pStyle w:val="BodyText"/>
      </w:pPr>
      <w:r>
        <w:t xml:space="preserve">(คุณภัทราวรรณ) และในโอกาสนี้นะคะ เรียนเชิญท่าน จุติ ไกรฤกษ์รัฐมตรีว่าการกระทรวงการพัฒนาและคว่กล่าวเปิดงานค่ะ ขอเรียนเชิญค่ะ</w:t>
      </w:r>
    </w:p>
    <w:p>
      <w:pPr>
        <w:pStyle w:val="BodyText"/>
      </w:pPr>
      <w:r>
        <w:t xml:space="preserve">(คุณภัทราวรรณ) ขอเรียนเชิญจากกองทุนโดยไม่มีผู้ค้ำประกัน</w:t>
      </w:r>
    </w:p>
    <w:p>
      <w:pPr>
        <w:pStyle w:val="BodyText"/>
      </w:pPr>
      <w:r>
        <w:t xml:space="preserve">(คุณจุติ) เรียนท่านผู้บริหารสามารถอยู่ในสังคมอย่างมีเกียรติ มีศักดิ์ศรีท่านผู้แทนสหประชาชาติ ท่านนายกสภาคนพิการทุกประเภทแห่งประเทศไทย ท่านบริหารส่วนราชการเนื่องในโอกาสวันคนพิการสากลประจำปีท่านพี่น้องคนพิการ แล้วก็ท่านผู้มีเกียรติทุกท่านนะครับวันนี้เป็นวันที่ วันคนพิการสากลของโลก เวียนมาบรรจบเจ้าพระบรมราชินี ได้โปรดดลบันดาลกล่าวเปิดงาน อยากจะบอกว่าวันคนพิการสากลนั้น ที่เรามีกันทุก ๆ 3 ธันวาคมทุกปีเราไม่ใช่เป็นวันที่ทำงานกันคนพิการ ประสบแต่ความสุข ความเจริญ มีกำลังกายแล้วก็ว่าปีที่ผ่านมาเราจะต้องมีอะไรที่ปรับปรุงบ้าง แล้วในปีต่อไป เราทำอะไรให้มันดีขึ้น ฃประสบความสำเร็จมากขึ้น จริง ๆ แล้วสืบไป สวัสดีครับสภาคนพิการฯ ได้ฝากไปถึงกระทรวงถึง5 ข้อ ซึ่งถ้าเผื่อไม่อธิบายชี้แจงให้ท่านฟัง ก็อาจจะคิดว่ารัฐบาลนั้น ยังทำงานและขอเสียงปรบมือด้วยครับเราไม่สามารถเป็นคนสมบูรณ์แบบได้ในทุกเรื่องทุก ๆ ด้านแต่ที่ผ่านมานั้นต้องยอมรับว่าเรานั้นทำงานเกินร้อยสำหรับคนพิการ ก็ต้องกระทรวงการพัฒนาสังคมและความมั่นคงของมนุษย์กรมส่งเสริมพัฒนาคุณภาพชีวิตคนพิการซึ่งเกษียณไปแล้ว และวันนี้มาเป็นที่ปรึกษาว่าการกระทรวงพัฒนาสังคมและความมั่นคงของมนุษย์องค์กรเอกชน และผู้นำองค์กรด้านคนพิการนายกสภาฝากมาก็คือเรื่องเยียวยากลุ่มเปราะบางประกาศพักชำระหนี้ เราได้ทำไปแล้วการส่งเสริมบทบาทภาคพลังประชาชน เป็นเรื่องอีกครั้งหนึ่ง เลยอยากจะกราบเรียนว่าก่อนที่จะแล้วก็สนับสนุนซึ่งกันและกันทั้งภาคประชาชนและกระทรวงฯเราต้องคำนึงถึงทั้ง 2 ฝ่ายว่า ถ้าเราไม่ร่วมมือกันงานนั้นจะไม่ประสบผลสำเร็จวันเดียว เป็นวันที่ทบทวนอัตราให้สัมปทานพื้นที่Up Skill Reskill ก็จะเอาไปปฏิบัติอย่างเคร่งครัดแล้วก็เต็มที่นะครับผมจะกล่าวเปิดงานสั้น ๆ แต่ท่านนายกในเรื่องนี้ได้อย่างไรบ้าง และก็จะต้องคุยกับกระทรวงแรงงานนะครับ แล้วก็กระทรวงมหาดไทยรวมถึงกระทรวงอื่น ๆ อีกด้วย อย่างกระทรวงอุตสาหกรรม เป็นต้นได้ไม่เต็มที่ ผมยอมรับว่าคุณครูเสาวลักษณ์ต้องบอกว่าเราได้เอาใจใส่นะครับ มาถึงวันนี้ได้ก็ไม่ธรรมดาเพราะว่าได้ประชุมครั้งแรกเพื่อเตรียมการครูเสาวลักษณ์ตั้งแต่ให้เกียรติให้เครดิตกับท่านอดีต อธิปบดีประเทศ ร่วมกันกับอดีตเอกข้าราชทูต ร่วมกันกับอดีตที่ปรึกษาการต่างประเทศแล้วก็ได้จัดเรียกว่าดำเนินกิจกรรมต่ออย่างต่อเนื่อง ประกาศที่ท่านนะครับ แต่พอหลังจากที่โควิดมาก็เราทำได้จำกัด น้อยลง แต่ผมเชื่อว่าเรายังมีความหวังอย่างมากอยู่นะครับ สิ่งที่อยากจะบอก ก็คือว่าวันนี้ที่จะต้องทำงานร่วมกัน รับฟังร่วมกันเข้าถึงทุกคน ผมเชื่อว่าเป็นสิ่งที่กระทรวงการพัฒนาสังคมและความมั่นคงของมนุษย์นั้น ได้ทำไปในปี 2562 แล้วก็จะทำต่อไปในสิ่งที่ท่านฝากก็คือว่า สงเสริมให้จ้างคนพิการ 8,000วันนี้กรอบความคิด Mindsetหัวใจที่เกินร้อยของข้าราชการ ของกระทรวง พม. ทุกคนมีความพร้อมที่จะทำงานรวมคนทุกกลุ่มโดยจะให้ไปดูว่ากระทรวงพัฒนาสังคมนั้นเป็นคนริเริ่มฉะนั้น อยากจะให้ความมั่นใจกับท่านวุฒิสมาชิก ท่านผูนำองค์กรด้านคนพิการทั้งหลายว่าเราสุดท้ายที่อยากจะกราบเรียนก่อนที่จะเปิดงานก็คือว่าสิทธิต่าง ๆ ในสังคมอย่างเสมอภาค อย่างเท่าเทียมขอขอบคุณในความร่วมมือที่ผ่านมาและทุกท่านนะครับ บัดนี้ได้เวลาอันสมควรแล้วสิงหาคมปีที่แล้ว รวมกันกับกระทรวงการต่าง2563 และขออวยพรให้ทุกท่านประสบแต่ความสุข แล้วก็ความสำเร็จตามสิ่งที่ท่านปราถนาเราก็จะเดินไปด้วยกัน และเราจะไม่ทิ้งใครไว้ข้างหลังครับกิจกรรมที่จะไปแนะนำตัวให้รู้จักรัฐมนตรีว่าการกระทรวงการพัฒนาสังคมและความมั่นคงของมนุษย์เป็นอย่างสูงนะครับ ที่ได้กรุณาเป็นประธานในพิธีเปิดงานวันคนพิการสากลประจำปี 2563สิ่งที่สหประชาชาติได้เน้น รวมคนทุกกลุ่ม</w:t>
      </w:r>
    </w:p>
    <w:p>
      <w:pPr>
        <w:pStyle w:val="BodyText"/>
      </w:pPr>
      <w:r>
        <w:t xml:space="preserve">(คุณเพลงรบ) และในโอกาสเดียวกันนะครับ ลำดับต่อไปจะเป็นการมอบโล่เกียรติคุณโดยจะแบ่งออกเป็น 3 ชุดด้วยกันนะครับ แน่นนอนว่าปี 2563 และก็ 2564 และ 2565เป็นอย่างดีแล้ว ทุกท่านเหมาะสมในทุกรางวัลทุก ๆ ท่าน ทุก ๆ องค์กรเลยนะครับสำหรับการมอบรางวัลเข้าถึงทุกคน ไม่ว่าจะเป็นกลุ่มเปราะบางประเภทใดก็ตาม เพราะประจำปี 2563 และสถานที่ดีเด่นที่เอื้อต่อคนพิการนะครับ รวมทั้งสิ้น 91 รางวัลด้วยกันนะครับอย่างที่ได้นำเรียนทุกท่านไปนะครับ ในทุก ๆ รางวัลยินดีร่วมกันส่งเสริมสนับสนุนให้คนพิการเข้าถึงหรือองค์กรล้วนแต่เป็นบุคคลและองค์กรที่ได้รับการคัดเลือก คัดสรร มาเป็นอย่างดีแล้วนะครับ และในโอกาสนี้นะครับ ขอเรียนเชิญ ผอ. เสาวลักษณ์ วิจิตรผมขอเปิดงานวันคนพิการสากล ประจำปี พุทธศักราชคุณภาพชีวิตคนพิการกระทรวงการพัฒนาสังคมและความมั่นคงของมนุษย์นะครับ ได้อ่านรายนามบุคคลและองค์กรที่ได้รับรางวัลนะครับ ขอเสียงปรบมือด้วยนะครับ</w:t>
      </w:r>
    </w:p>
    <w:p>
      <w:pPr>
        <w:pStyle w:val="BodyText"/>
      </w:pPr>
      <w:r>
        <w:t xml:space="preserve">(คุณเพลงรบ) ครับ ขอบพระคุณท่านรายนามผู้เข้ารับรางวัลคนพิการประเภทคนพิการต้นแบบ 72 รางวัลในวันนี้ ขอเสียงปรบมือดัง ๆ อีกสักครั้งหนึ่งรัฐมนตรีว่าการกระทรวงการพัฒนาสังคมและความมั่นคงของมนุษย์นะครับ สวัสดีผู้มีเกียรติทุกท่านนะครับวันคนพิการสากลในวันนี้ ประจำปี 2563เป้นชุดที่ได้รับการคัดเลือก คัดสรร และคัดกรองและพิธีกรจากช่อง 7HD ครับ</w:t>
      </w:r>
    </w:p>
    <w:p>
      <w:pPr>
        <w:pStyle w:val="BodyText"/>
      </w:pPr>
      <w:r>
        <w:t xml:space="preserve">(คุณภัทราวรรณ) ดิฉัน ภัทราวรรณ พานิชชาผู้ประกาศข่าวจากรายการ 7 สีช่วยชาวบ้านจากช่อง 7 HD ได้รับเกียรติให้เป็นพิธีกรในวันนี้นะคะ ขอต้อนรับทุกท่านในชุดที่ 1 นะครับ ชุดที่ 1 จะเป็นคนพิการต้นแบบได้ประกาศให้วันที่ 3 ธันวาคมของทุกปีเป็นวันคนพิการสากล เพื่อจะเชิญชวนให้ประเทศสมาชิกร่วมกันจัดกิจกรรมต่าง ๆ เพื่อให้คนพิการได้มีส่วนร่วมกับกิจกรรมนะครับ ที่จะเอ่ยนาม ไม่ว่าจะเป็นบุคคลได้ประจักษ์นะคะ ซึ่งจะทำให้สังคมได้เกิดเจตคติที่สร้างสรรค์ต่อคนพิการค่ะ โดยในปีนี้องค์การสหประชาชาติได้กำหนดประเด็นหลัก คือ สร้างคืนสังคมให้ผู้อำนวยการกองยุทธศาสตร์รวมคนทุกกลุ่มเข้าถึงทุกคนหรือว่า Building Back Better Toward a disability-inclusive, accessible and sustainable post COVID-19 World</w:t>
      </w:r>
    </w:p>
    <w:p>
      <w:pPr>
        <w:pStyle w:val="BodyText"/>
      </w:pPr>
      <w:r>
        <w:t xml:space="preserve">(คุณเสาวลักษณ์) ค่ะนอกจากทุกท่านจะเห็นล่ามภาษามือบนหน้าจอแล้ว ทุกท่านจะได้เห็นแถบอักษที่ปรากฎบนหน้าจอเหมือนกันนะครับที่ทุกท่านได้เห็นอยู่ในขณะนี้ครับ เรียกว่า Realtime</w:t>
      </w:r>
    </w:p>
    <w:p>
      <w:pPr>
        <w:pStyle w:val="BodyText"/>
      </w:pPr>
      <w:r>
        <w:t xml:space="preserve">[เสียงปรบมือ]บนหน้าจอบนเวทีในระบบคำบรรยายแทนเสียงทางไกลแบบทันต่อเวลานะครับ แน่นอนนะครับว่า ศูนย์วิจัยสิ่งอำนวยความสะดวกและเครื่องมือแพทย์</w:t>
      </w:r>
    </w:p>
    <w:p>
      <w:pPr>
        <w:pStyle w:val="BodyText"/>
      </w:pPr>
      <w:r>
        <w:t xml:space="preserve">(คุณเพลงรบ) กราบเรียนท่านนั้นนะครับ ได้เข้าถึงข้อมูลข่าวสารได้อย่างเท่าเทียมกันนะครับ ทำให้ทุกคนสามารถบริโภคข้อมูลได้เช่นกันนั่นเองนะครับ และในโอกาสนี้ผมผมเพลงรบ ฐิติกุลดิลภ ล่ามประจำประเทศไทย ได้ให้เกียรติอ่านสาส์นเนื่องในวันคนพิการสากล ประจำปี2563 ขอเรียนเชิญและขอเสียงปรบมือครับ</w:t>
      </w:r>
    </w:p>
    <w:p>
      <w:pPr>
        <w:pStyle w:val="BodyText"/>
      </w:pPr>
      <w:r>
        <w:t xml:space="preserve">(Ms. Gita)สากลประจำปี 2563 ค่ะ โดยองค์การสหประชาชาติ</w:t>
      </w:r>
    </w:p>
    <w:p>
      <w:pPr>
        <w:pStyle w:val="BodyText"/>
      </w:pPr>
      <w:r>
        <w:t xml:space="preserve">(Ms. Gita) สวัสดีค่ะดิฉันเริ่มอีกครั้งหนึ่งนะคะทางสังคมให้คนพิการได้แสดงศักยภาพให้อยากจะขอกล่าวทักทายทุกท่านนะคะและอยากจะขอเรียนท่านรัฐมนตรีดีกว่า มุ่งสู่สังคมชีวิตวิถีใหม่หลังโควิด-19รวมถึงท่านผู้มีเกียรติทุกท่านในเรื่องของโควิด-19 นั้นเป็นสิ่งที่ทำให้เราเข้าใจเรื่องของ</w:t>
      </w:r>
    </w:p>
    <w:p>
      <w:pPr>
        <w:pStyle w:val="BodyText"/>
      </w:pPr>
      <w:r>
        <w:t xml:space="preserve">(คุณเพลงรบ) ครับผม และพิธีการในวันนี้นะครับจุดประกายความหวังของคนพิการทั่วโลกในเรื่องของการก้าวเข้าสู่การปรับเปลี่ยนสังคมนะคะ หลังโควิดCaptioning เรียกได้ว่าเป็นการแปลภาษาและพบว่าคนพิการทั่วโลกนั้นหลายท่านไม่สามารถเข้าถึงการศึกษา ระบบการรักษาพยาบาลและเทคโนโลยีแห่งชาติเป็นผู้ผลิตยังมีคนพิการจำนวนมากที่จะดำรงชีวิตอยู่ในความยากจน พบความรุนแรง และถูกละเลยรวมถึงถูกล่วงละเมิดต่าง ๆ และขอเรียนเชิญคุณกระทบต่อคนพิการมากยิ่งกว่าบุคคลทั่วไปแต่สิ่งสำคัญที่เราจะต้องปกป้องและคุ้มครองสิทธิของคนพิการเหล่านี้ไม่ว่าจะเป็นการมีคุณภาพชีวิตที่ดี การเข้าถึงบริการทางการแพทย์ การมีโอกาสในการสร้างครอบครัวเดินทาง รวมถึงการทางสังคม และการทำให้คนพิการสามารถได้ใช้สิทธิของตนเองได้อย่างเต็มที่เข้าถึงและอยู่ในโลกที่ท่านผู้แทนนี้ เป็นสิ่งสำคัญมากเราจะเห็นความร่วมมือกันระหว่างคนพิการและองค์กรคนพิการต่าง ๆ ในการความจำเป็นและเป็นโอกาส ในการร่วมมือกันต่อสู้กับการเลือกปฏิบัติความไม่เป็นธรรม รวมถึงสิ่งที่คนพิการกำลังเผชิญอยู่ในความยากลำบากร่วมกันนี้นะครับ ขอเรียนเชิญคุณชูศักดิ์ จันทยานนท์คนพิการทุกประเภทแห่งประเทศไทย ในงานวันคนพิำาสากลประจำปี 2563 ในนามของร่วมถึงคุณภาพชีวิตที่ดี รวมถึงและขอเรียนเชิญครับ</w:t>
      </w:r>
    </w:p>
    <w:p>
      <w:pPr>
        <w:pStyle w:val="BodyText"/>
      </w:pPr>
      <w:r>
        <w:t xml:space="preserve">(คุณชูศักดิ์) กราบเรียนท่านรัฐมนตรีว่าการกระทรวงการพัฒนาสังคมและความมั่นคงของมนุษย์และผู้แทนจาก UNโควิด-19 นั้น ได้บอกอยากจะเรียนว่างานวันคนพิการสากลในปีนี้เป็นงานที่มีคุณค่ามาก ๆ เพราะว่าหัวข้อก็คือ สร้างคืนสังคมให้ดีกว่ามุ่งสู่สังคมชีวิตวิถีใหม่สิทธิที่ครอบคลุมทุกมิติของชีวิตเข้าถึงทุกคน สู่การพัฒนาที่ยั่งยืน วันนี้เป็นวันที่ UN เองนะครับ ที่นครนิวยอร์กก็มีการจัดประชุมเรื่องคนพิการนะครับ และมีการเข้าไปในส่วนร่วมในงานต่าง ๆ หรือกิจกรรมต่าง ๆประเด็นที่น่ายินดีมาก ก็คือวันนี้การคุยกันเรื่องของการพัฒนาอย่างมีส่วนร่วมเพื่อคนพิการ หรือเพื่อคนพิการหรือ Inclusive Societyมีความยั่งยืน และเข้าถึงได้อย่างเท่าเทียมเรื่องงานของคนพิการในประเทศไทย ท่านประสานให้ทันทีครับเรื่องของการพัฒนากิจการเพื่อสังคมทีมของ UN จะมาทำงานร่วมกับร่วมกันเฉลิมฉลองและมุ่งมั่น ทุ่มเทก็อยากจะขออนุญาตนะครับ ชี้ให้เห็นว่าจากมติของการประชุมดังกล่าวนี้นะครับ ของ UN นี่สอดคล้องกับมติของขอบคุณค่ะ</w:t>
      </w:r>
    </w:p>
    <w:p>
      <w:pPr>
        <w:pStyle w:val="BodyText"/>
      </w:pPr>
      <w:r>
        <w:t xml:space="preserve">(คุณเพลงรบ) และในโอกาสเดียวกันนะครับ ซึ่งเราก็ชื่นชมว่าประเทศไทยของเรานะครับ เป็นประเทศที่มีความสำเร็จในการที่จะป้องกันของเชื้อไวรัสโควิดนะครับ แล้วก็ที่ประชุมสมัชชาคนพิการผู้แทนองค์กรด้านคนพิการแห่งประเทศไทย ขอเสียงปรบมือประการที่ 1. ก็คือ ต้องขอขอบพระคุณท่านรัฐมนตรีว่าการกระทรวงและคณะผู้บริหารกระทรวงการพัฒนาสังคมฯ ทุกท่านนะครับที่มีมาตรการช่วยเหลือเยียมยาคนพิการในช่วงโควิดคุณ Gita และเพื่อนคนพิการทุกท่านครับคนพิการ 1,000 บาท นั่นเป็นการทำให้คนพิการพอที่จะขยับตัวอยู่ในสังคมได้ การประกาศพักชำระหนี้นะครับ ให้คนพิการที่กู้ยืมเงินจากกองทุนคนพิการพลังหลัง COVID-19ซึ่งก็มาถึงคนพิการด้วยนะครับ ก็ทำให้ชีวิตคนพิการนี่ดีขึ้นในระดับหนึ่งนะครับ เพราะฉะนั้นสภาคนพิการ และองค์กรคนพิการ ถ้าเฉลิมฉลองงานวันคนพิการสากลตรงกันเลย แล้วขอให้รัฐบาล โดยเฉพาะอย่างยิ่งรัฐบาลเอง ส่งเสริมของภาคพลังประชาสังคมด้านคนพิการ ให้สามารถมีส่วนร่วมในการฟื้นฟูเศรษฐกิจหลัก COVID-19เมื่อสักครู่ผมได้คุยกับคุณ Gitaและก็ทำงานไปในทิศทางเดียวกัน ข้อที่ 3 นะครับที่เราอยากจะขอให้ท่านรัฐมนตรีนะครับ แล้วก็รัฐบาลช่วยเหลือคนพิการตามมติคณะกรรมการส่งเสริมและพัฒนาคนพิการของเราก็เป็นเรื่องที่น่ายินดีแล้วก็เป็นมติที่คนพิการนี่ ชื่นชมนโยบายของท่านคณะกรรมการ โดยเฉพาะท่านรัฐมนตรีเปิดโอกาสให้คนพิการกู้ยืมเงินฉุกเฉิน 10,000 บาทสมาคมสภาคนพิการทุกประเภทของประเทศไทยเราไม่มั่นใจว่า สถานการณ์โควิดมตินี้ไว้นะครับ และเปิดโอกาส หรือขยายเวลาให้คนพิการนี่ได้ใช้สิทธินี้ไปใช้พัฒนางานก็มีมติด้วยกัน 5 ประการนะครับ จาก 800 เป็น 1,000 บาทถ้วนหน้าเราเข้าใจครับ ว่าเป็นความพยายามอย่างสูงของแต่รัฐบาลจำเป็นต้องเข้ามาสนับสนุน กราบเรียนนะครับได้อย่างชัดเจน โดยเฉพาะอย่างยิ่งเรื่องการเยียวยาด้วยนะครับ เรื่องที่ 4 นะครับ ก็คือการส่งเสริมการมีงานทำของคนพิการในหน่วยงานภาครัฐครับ เราทราบว่ายังมีหน่วยงานภาครัฐที่ยังไม่จ้างคนพิการอีก 8,000แล้วก็รวมถึงการจ่ายเงินเยียมยากลุ่มเปราะบาง 3,000 บาทจะสนับสนุนเรื่อง 8,000 อัตราให้คนพิการได้เข้าทำงานภาครัฐอาจจะเป็นการจ้างงานทางตรงนะครับ หรือการจัดสัมธานพื้นที่ให้คนพิการไปทำงานบริการสังคมเราคงการทำงานร่วมมือกันอย่างนี้ได้ต่อเนื่องนะครับนี่ใช้พื้นที่ในการประกอบอาชีพ และกองทุนก็เติมเงินฉุกเฉิน 10,000 บาทไปให้ ก็จะให้มีชีวิตที่ยั่งยืนมากขึ้นอันนี้เราอยากจะขอให้เป็นมติคณะรัฐมนตรีเลยนะครับอย่างเต็มที่นะครับ ซึ่งพวกเราที่เป็นองค์กรคนพิการนะครับ เพื่อเตรียมพร้อมไปสู่ชีวิตวิถีใหม่ผมได้ยินท่านรัฐมนตรีพูดถึงเรื่องนี้ต่อเนื่องและเราก็พร้อมที่จะร่วมมือทำงานกับรัฐบาลและกระทรวง พม.คุณภาพชีวิตคนพิการแห่งชาติสำคัญก็คือวันนี้มีความตื่นเต้นในองค์การคนพิการระดับโลกนะครับ เรามีผู้นำคนพิการท่านหนึ่งคือคุณเสาวลักษณ์ ทองกล้วยก็มีความก้าวหน้าไประดับหนึ่ง แต่เนื่องจากสถานการณ์วันนี้อนุสัญญาว่าด้วยสิทธิคนพิการขององค์การสหประชาชาตินะครับจำนวน 9 ท่าน วันนี้เขาเลือกไปแล้ว 8 ของคุณเสาวลักษณ์นี่เป็นรอบ 3 ครับ ที่จะได้เชียร์กันและอาชีพของตนเอง รวมถึงปรับสวัสดิการเบี้ยคนพิการซึ่งเราก็อยากให้ทางท่านรัฐมนตรีส่งสัญญาณไปยังกระทรวงการต่างประเทศ ช่วย Lobby นะครับคนไทยของเรา สตรีของเรา หญิงแกร่งของเราจากองค์กรคนพิการนี่ ได้ไปไปยังรัฐบาลนะครับ ให้ช่วยสนับสนุนกระทรวง พม. และคนพิการแล้วทำให้เห็นว่าคนพิการไทย ยืนอยู่บนเวทีโลกได้นะครับ สุดท้ายก็ขอขอบพระคุณนะครับที่ทางกระทรวงการพัฒนาสังคมฯ และรัฐบาลได้ให้โอกาสคนพิการคน จะเป็นไปได้หรือไม่ครับที่ รัฐบาลขอบพระคุณมากครับ</w:t>
      </w:r>
    </w:p>
    <w:p>
      <w:pPr>
        <w:pStyle w:val="BodyText"/>
      </w:pPr>
      <w:r>
        <w:t xml:space="preserve">(คุณภัทราวรรณ) ขอบพระคุณสภาคนพิการทุกประเภทแห่งประเทศไทย ที่ได้อ่านสาส์นวันคนพิการสากล ประจำปี 2563 ค่ะหรือโรงเรียนนี่ มีพื้นที่ ห้องอาหารสากลประจำปี 2563 ในวันนี้เลยนะครับ ดิฉันขอเรียนเชิญท่านนางพัชรี อาระยะกุลของมนุษย์ ขึ้นกล่าวรายงานต่อท่านรัฐมนตรีประธานในพิธีแล้วก็จนถึงเรื่องของการพัฒนาฝีมือแรงการ Up Skill ReSkill</w:t>
      </w:r>
    </w:p>
    <w:p>
      <w:pPr>
        <w:pStyle w:val="BodyText"/>
      </w:pPr>
      <w:r>
        <w:t xml:space="preserve">(คุณพัชรี) เรียนท่านรัฐมนตรีว่าการกระทรวงการพัฒนาสังคมและความมั่นคงของมนุษย์ ฃต่อไปนะครับ เรื่องสุดท้ายเลยนะครับ ที่เราคิดว่าเป็นเรื่องสมาคมคนพิการทุกประเภทแห่งประเทศไทย และผู้พิการทั่วประเทศ ต้องขอขอบคุณท่านรัฐมนตรีว่าการกระทรวงการพัฒนาสังคมและความมั่นคงของมนุษย์ เป็นอย่างสูงนะครับ เข้าร่วมเป็นคณะกรรมการสากลประจำปี 2563 ในวันนี้ สืบเนื่องจากองค์การสหประชาชาติได้ประกาศให้วันที่ 3 ธันวาคมของทุกปีเป็นวันคนพิการสากล เพื่อเป็นการในนี้ไหม ระหว่างประเทศไทยกับ โดมินิกันได้รับรองแผนปฏิบัติการระดับโลกและเชิญชวนให้ประเทศสมาชิก ร่วมกันจัดกิจกรรมต่าง ๆเพื่อให้คนพิการได้มีส่วนร่วมกิจกรรมทางสังคม เพื่อให้คนพิการระดับโลกนะครับ เพื่อจะมายกระดับคุณภาพชีวิตคนพิการซึ่งทำให้สังคมเกิดเจตนคติเชิงสร้างสรรค์ต่อคนพิการและความพิการ ให้สังคมยอมรับคนพิการของสังคม โดยในปี 2563 องค์การสหประชาชาตินะครับ เราพร้อมที่จะเดินไปสู่สังคม ชีวิตวิถีใหม่ไปพร้อม ๆ กันสร้างคืนสังคมให้ดีกว่า มุ่งสู่สังคมชีวิตวิถีใหม่หลังโควิด-19 ร่วมคนทุกกลุ่มเข้าถึงทุกคน สู่การพัฒนาอย่างยั่งยืนลำดับต่อไปนะคะ ถือว่าเป็นช่วงที่สำคัญของการจัดงานคนพิการให้ความสำคัญกับการฟื้นฟูสังคมให้กลับเข้าสู่สติดโคโรนา 2019หรือ COVID-19 เพื่อการลดความเสี่ยงที่จะเกิดขึ้น รวมถึงการฟื้นฟูในสังคม ซึ่งหมายรวมถึงคนพิการอย่างทั่วถึงและเป็นธรรมปัจจุบันประเทศไทย มีบัตรคนพิการที่มีบัตรประจำตัวคนพิการที่ได้กรุณาให้เกียรติมาเป็นประธานในงานวันคนพิการคิดเป็นร้อยละ 3.07 ของประชาชนทั้งประเทศพบว่า คนพิการที่มีอายุมากกว่า 60 ปีหรือคนพิการสูงอายุ มีถึงจำนวน 1,083848 คน หรือรำลึกถึงวันที่สมัชชาใหญ่แห่งองค์การสหประชาชาติหรือร้อยละ 5.4 ของคนพิการทั้งหมด ซึ่งสอดคล้องกับสถานการณ์ปัจจุบันซึ่งระบุว่า ในปี 2571สังคมไทยจะเป็นสังคมผู้สูงอายุโดยมีโอกาสได้แสดงศักยภาพให้สังคมได้ประจักษ์มากขึ้นพบแนวโน้มว่าจะมีความเสี่ยงที่จะมีความพิการร่วมด้วย นอกจากนี้สถานการณ์การแพร่ระบาดของโรคติดเชื้อไวรัสโคโรนา 2019 พบว่าองค์การสหประชาชาติได้ทั้งทางตรงและทางอ้อมด้วยสากล ประจำปี 2563 ในครั้งนี้กิจกรรมภายในงานประกอบด้วยการอ่านสาส์นวันงานคนพิการสากล ประจำปีBuilding Back Better Toward a disability-inclusive, accessible and sustainable post COVID-19 Worldและนายกสมาคมสภาคนพิการทั่วประเทศพิธีมอบโล่เกียรติคุณแก่คนพิการต้นแบบและหน่วยงานองค์กรที่สนับสนุนงานด้านคนพิการภาวะปกติและดีกว่าเดิม ในการคนพิการโดยมีร่วมงานประกอบด้วย ผู้แทนคนพิการครอบครัว ผู้ดูแลคนพิการเครือข่ายหน่วยงานภาครัฐและภาคเอกชนที่เกี่ยวข้อง จำนวน 500 คนสภาพเศรษฐกิจสังคมของประเทศ โดยคำนึงถึงคนทุกกลุ่มร่วมรับชมเทปบันทึกคำปราศัยของพลเอก ประยุทธ์ จันทร์โอชา ท่านนายกรัฐมนตรี เนื่องในโอกาสวันคนพิการสากลประจำปี 2563 เพื่อเป็นขวัญและกำลังใจ2,071,568 คนการพัฒนาสังคมและความมั่นคงของมนุษย์กล่าวเปิดงานวันคนพิการสากล ประจำปี 2563 ตามลำดับ ขอกราบเรียนเชิญค่ะ</w:t>
      </w:r>
    </w:p>
    <w:p>
      <w:pPr>
        <w:pStyle w:val="BodyText"/>
      </w:pPr>
      <w:r>
        <w:t xml:space="preserve">[เสียงปรบมือ]83,834 คน</w:t>
      </w:r>
    </w:p>
    <w:p>
      <w:pPr>
        <w:pStyle w:val="BodyText"/>
      </w:pPr>
      <w:r>
        <w:t xml:space="preserve">(คุณภัทราวรรณ) ขอขอบพระคุณท่าน พัชรีกระทรวงการพัฒนาสังคมและความมั่นคงของมนุษย์เป็นอย่างสูงค่ะ</w:t>
      </w:r>
    </w:p>
    <w:p>
      <w:pPr>
        <w:pStyle w:val="BodyText"/>
      </w:pPr>
      <w:r>
        <w:t xml:space="preserve">(คุณเพลงรบ) ครับ และโอกาสเดียวกันนี้นะครับ ขอเชิญทุกท่านหรือ Aged Society และจากสถิติของผู้สูงอายุที่เพิ่มขอเรียนเชิญครับ</w:t>
      </w:r>
    </w:p>
    <w:p>
      <w:pPr>
        <w:pStyle w:val="BodyText"/>
      </w:pPr>
      <w:r>
        <w:t xml:space="preserve">(พลเอก ประยุทธ์) พี่น้องคนพิการและพี่น้องชาวไทยกลุ่มคนพิการ ถือเป็นกลุ่มคนที่มีความเปราะบาง2563 รัฐบาลขอส่งความระลึกถึงและความปรารถนาดีคนพิการทุกคน ปี 25632563 โดยตัวแทนองค์การสหประชาชาติสร้างคืนสังคมให้ดีกว่า มุ่งสู่สังคมชีวิตวิถีใหม่หลังโควิด-19 เข้าคนทุกกลุ่มเข้าถึงทุกคน สู่งการพัฒนาอย่างยั่งยืนนิทรรศการด้านการแสดงส่งเสริมอาชีพกลับคืนสู่สภาวะปกติให้ดีกว่าเดิมภายหลังจากการแพร่ระบาดของเชื้อไวรัสโคโรนา2019 โดยมีการกำหนดนโยบายและมาตรการต่าง ๆในโอกาสนี้ขอเรียนเชิญทุกท่านและบริการของภาครัฐได้อย่างทั่วถึงและเป็นธรรมซึ่งเป็นสิ่งที่สอดคล้องกับการพัฒนาที่ยั่งยืน พ.ศ. 2573 ของประเทศแก่คนพิการในประเทศไทย และขอเรียนเชิญท่านรัฐมนตรีว่าการกระทรวงไว้ข้างหลัง ในส่วนของรัฐบาลได้ออกมาตรการเพื่อช่วยเหลือผู้ได้รับผลกระทบจากสถานการณ์ดังกล่าวได้แก่ เงินช่วยเหลือเยียวยาคนพิการคนละ3,000 บาท รวมถึงการพักชำระหนี้ที่กู้ยืมเงินจากกองทุนส่งเสริมคนพิการ และการให้กู้ยืมเงินคนพิการ</w:t>
      </w:r>
    </w:p>
    <w:p>
      <w:pPr>
        <w:pStyle w:val="BodyText"/>
      </w:pPr>
      <w:r>
        <w:t xml:space="preserve">(ฉุกเฉิน)นะครับได้รับชมคำปราศรัยจาก ฯพณฯ นายกรัฐมนตรีและไม่มีดอกเบี้ย นอกจากนี้รัฐบาลได้ปรับสวัสดิการเบี้ยความพิการจากคนละ 800 บาทเป็น 1,000 บาท เพื่อให้คนพิการทุกคนเนื่องในโอกาสวันคนพิการสากล ประจำปีและมีความสุข ตามเจตนารมณ์ของรัฐบาลในการมุ่งมั่นที่จะสร้างสังคมไทยให้เป็นสังคมแห่งโอกาสมีความเสมอภาคและเท่าเทียมกันในทุก ๆ ด้านองค์การสหประชาชาติได้กำหนดประเด็นหลัก คือ2563 ขออาราธนาคุณพระศรีรัตนตรัยและอำนาจสิ่งศักดิ์สิทธิ์ในสากลอีกทั้งพระบารมีของพระบาทสมเด็จพระเจ้าอยู่หัว และซึ่งเป็นการให้ความสำคัญกับการฟื้นฟูสังคมให้ประทานพรให้พี่น้องคนพิการ ผูู้ดูแลคนพิการ ตลอดจนเจ้าหน้าที่ผู้ปฏิบัติงานที่เกี่ยวข้องกับงานสวัสดิการสงเคราะห์ และการพัฒนาคุณภาพชีวิตเพื่อให้คนทุกกลุ่มในสังคม สามารถเข้าถึงสวัสดิการกำลังใจที่เข้มแข็ง และสัมฤทธิ์ผลในสิ่งที่พึ่งปรารถนาโดยทั่วกันคุณประโยชน์และพัฒนาประเทศชาติให้เจริญก้าวหน้าไทย ที่ให้คำมั่นไว้ว่า เราจะไม่ทิ้งใคร</w:t>
      </w:r>
    </w:p>
    <w:p>
      <w:pPr>
        <w:pStyle w:val="BodyText"/>
      </w:pPr>
      <w:r>
        <w:t xml:space="preserve">(คุณภัทราวรรณ) และในโอกาสนี้นะคะ เรียนเชิญท่าน จุติ ไกรฤกษ์รัฐมตรีว่าการกระทรวงการพัฒนาและคว่กล่าวเปิดงานค่ะ ขอเรียนเชิญค่ะ</w:t>
      </w:r>
    </w:p>
    <w:p>
      <w:pPr>
        <w:pStyle w:val="BodyText"/>
      </w:pPr>
      <w:r>
        <w:t xml:space="preserve">(คุณภัทราวรรณ) ขอเรียนเชิญ1,000 บาท เงินช่วยเหลือเยียวยากลุ่มเปราะบาง</w:t>
      </w:r>
    </w:p>
    <w:p>
      <w:pPr>
        <w:pStyle w:val="BodyText"/>
      </w:pPr>
      <w:r>
        <w:t xml:space="preserve">(คุณจุติ) เรียนท่านผู้บริหารจากกองทุนโดยไม่มีผู้ค้ำประกันท่านผู้แทนสหประชาชาติ ท่านนายกสภาคนพิการทุกประเภทแห่งประเทศไทย ท่านบริหารส่วนราชการสามารถอยู่ในสังคมอย่างมีเกียรติ มีศักดิ์ศรีท่านพี่น้องคนพิการ แล้วก็ท่านผู้มีเกียรติทุกท่านนะครับวันนี้เป็นวันที่ วันคนพิการสากลของโลก เวียนมาบรรจบเนื่องในโอกาสวันคนพิการสากลประจำปีกล่าวเปิดงาน อยากจะบอกว่าวันคนพิการสากลนั้น ที่เรามีกันทุก ๆ 3 ธันวาคมทุกปีเราไม่ใช่เป็นวันที่ทำงานกันเจ้าพระบรมราชินี ได้โปรดดลบันดาลแล้วก็ว่าปีที่ผ่านมาเราจะต้องมีอะไรที่ปรับปรุงบ้าง แล้วในปีต่อไป เราทำอะไรให้มันดีขึ้น ฃประสบความสำเร็จมากขึ้น จริง ๆ แล้วคนพิการ ประสบแต่ความสุข ความเจริญ มีกำลังกายสภาคนพิการฯ ได้ฝากไปถึงกระทรวงถึง5 ข้อ ซึ่งถ้าเผื่อไม่อธิบายชี้แจงให้ท่านฟัง ก็อาจจะคิดว่ารัฐบาลนั้น ยังทำงานสืบไป สวัสดีครับเราไม่สามารถเป็นคนสมบูรณ์แบบได้ในทุกเรื่องทุก ๆ ด้านแต่ที่ผ่านมานั้นต้องยอมรับว่าเรานั้นทำงานเกินร้อยสำหรับคนพิการ ก็ต้องและขอเสียงปรบมือด้วยครับกรมส่งเสริมพัฒนาคุณภาพชีวิตคนพิการซึ่งเกษียณไปแล้ว และวันนี้มาเป็นที่ปรึกษาว่าการกระทรวงพัฒนาสังคมและความมั่นคงของมนุษย์กระทรวงการพัฒนาสังคมและความมั่นคงของมนุษย์นายกสภาฝากมาก็คือเรื่องเยียวยากลุ่มเปราะบางประกาศพักชำระหนี้ เราได้ทำไปแล้วการส่งเสริมบทบาทภาคพลังประชาชน เป็นเรื่ององค์กรเอกชน และผู้นำองค์กรด้านคนพิการแล้วก็สนับสนุนซึ่งกันและกันทั้งภาคประชาชนและกระทรวงฯเราต้องคำนึงถึงทั้ง 2 ฝ่ายว่า ถ้าเราไม่ร่วมมือกันงานนั้นจะไม่ประสบผลสำเร็จอีกครั้งหนึ่ง เลยอยากจะกราบเรียนว่าก่อนที่จะอัตราให้สัมปทานพื้นที่Up Skill Reskill ก็จะเอาไปปฏิบัติอย่างเคร่งครัดแล้วก็เต็มที่นะครับวันเดียว เป็นวันที่ทบทวนในเรื่องนี้ได้อย่างไรบ้าง และก็จะต้องคุยกับกระทรวงแรงงานนะครับ แล้วก็กระทรวงมหาดไทยรวมถึงกระทรวงอื่น ๆ อีกด้วย อย่างกระทรวงอุตสาหกรรม เป็นต้นผมจะกล่าวเปิดงานสั้น ๆ แต่ท่านนายกคุณครูเสาวลักษณ์ต้องบอกว่าเราได้เอาใจใส่นะครับ มาถึงวันนี้ได้ก็ไม่ธรรมดาเพราะว่าได้ประชุมครั้งแรกเพื่อเตรียมการครูเสาวลักษณ์ตั้งแต่ได้ไม่เต็มที่ ผมยอมรับว่าประเทศ ร่วมกันกับอดีตเอกข้าราชทูต ร่วมกันกับอดีตที่ปรึกษาการต่างประเทศแล้วก็ได้จัดเรียกว่าให้เกียรติให้เครดิตกับท่านอดีต อธิปบดีนะครับ แต่พอหลังจากที่โควิดมาก็เราทำได้จำกัด น้อยลง แต่ผมเชื่อว่าเรายังมีความหวังอย่างมากอยู่นะครับ สิ่งที่อยากจะบอก ก็คือว่าวันนี้ดำเนินกิจกรรมต่ออย่างต่อเนื่อง ประกาศที่ท่านเข้าถึงทุกคน ผมเชื่อว่าเป็นสิ่งที่กระทรวงการพัฒนาสังคมและความมั่นคงของมนุษย์นั้น ได้ทำไปในปี 2562 แล้วก็จะทำต่อไปในที่จะต้องทำงานร่วมกัน รับฟังร่วมกันวันนี้กรอบความคิด Mindsetหัวใจที่เกินร้อยของข้าราชการ ของกระทรวง พม. ทุกคนมีความพร้อมที่จะทำงานรวมคนทุกกลุ่มสิ่งที่ท่านฝากก็คือว่า สงเสริมให้จ้างคนพิการ 8,000ฉะนั้น อยากจะให้ความมั่นใจกับท่านวุฒิสมาชิก ท่านผูนำองค์กรด้านคนพิการทั้งหลายว่าเราโดยจะให้ไปดูว่ากระทรวงพัฒนาสังคมนั้นเป็นคนริเริ่มสิทธิต่าง ๆ ในสังคมอย่างเสมอภาค อย่างเท่าเทียมขอขอบคุณในความร่วมมือที่ผ่านมาและทุกท่านนะครับ บัดนี้ได้เวลาอันสมควรแล้วสุดท้ายที่อยากจะกราบเรียนก่อนที่จะเปิดงานก็คือว่า2563 และขออวยพรให้ทุกท่านประสบแต่ความสุข แล้วก็ความสำเร็จตามสิ่งที่ท่านปราถนาเราก็จะเดินไปด้วยกัน และเราจะไม่ทิ้งใครไว้ข้างหลังครับสิงหาคมปีที่แล้ว รวมกันกับกระทรวงการต่างรัฐมนตรีว่าการกระทรวงการพัฒนาสังคมและความมั่นคงของมนุษย์เป็นอย่างสูงนะครับ ที่ได้กรุณาเป็นประธานในพิธีเปิดงานวันคนพิการสากลประจำปี 2563กิจกรรมที่จะไปแนะนำตัวให้รู้จัก</w:t>
      </w:r>
    </w:p>
    <w:p>
      <w:pPr>
        <w:pStyle w:val="BodyText"/>
      </w:pPr>
      <w:r>
        <w:t xml:space="preserve">(คุณเพลงรบ) และในโอกาสเดียวกันนะครับ ลำดับต่อไปจะเป็นการมอบโล่เกียรติคุณโดยจะแบ่งออกเป็น 3 ชุดด้วยกันนะครับ แน่นนอนว่าสิ่งที่สหประชาชาติได้เน้น รวมคนทุกกลุ่มเป็นอย่างดีแล้ว ทุกท่านเหมาะสมในทุกรางวัลทุก ๆ ท่าน ทุก ๆ องค์กรเลยนะครับสำหรับการมอบรางวัลปี 2563 และก็ 2564 และ 2565ประจำปี 2563 และสถานที่ดีเด่นที่เอื้อต่อคนพิการนะครับ รวมทั้งสิ้น 91 รางวัลด้วยกันนะครับอย่างที่ได้นำเรียนทุกท่านไปนะครับ ในทุก ๆ รางวัลเข้าถึงทุกคน ไม่ว่าจะเป็นกลุ่มเปราะบางประเภทใดก็ตาม เพราะหรือองค์กรล้วนแต่เป็นบุคคลและองค์กรที่ได้รับการคัดเลือก คัดสรร มาเป็นอย่างดีแล้วนะครับ และในโอกาสนี้นะครับ ขอเรียนเชิญ ผอ. เสาวลักษณ์ วิจิตรยินดีร่วมกันส่งเสริมสนับสนุนให้คนพิการเข้าถึงคุณภาพชีวิตคนพิการกระทรวงการพัฒนาสังคมและความมั่นคงของมนุษย์นะครับ ได้อ่านรายนามบุคคลและองค์กรที่ได้รับรางวัลนะครับ ขอเสียงปรบมือด้วยนะครับผมขอเปิดงานวันคนพิการสากล ประจำปี พุทธศักราชรายนามผู้เข้ารับรางวัลคนพิการประเภทคนพิการต้นแบบ 72 รางวัล</w:t>
      </w:r>
    </w:p>
    <w:p>
      <w:pPr>
        <w:pStyle w:val="BodyText"/>
      </w:pPr>
      <w:r>
        <w:t xml:space="preserve">(คุณเพลงรบ) ครับ ขอบพระคุณท่านรัฐมนตรีว่าการกระทรวงการพัฒนาสังคมและความมั่นคงของมนุษย์นะครับ สวัสดีผู้มีเกียรติทุกท่านนะครับวันคนพิการสากลในวันนี้ ประจำปี 2563ในวันนี้ ขอเสียงปรบมือดัง ๆ อีกสักครั้งหนึ่งและพิธีกรจากช่อง 7HD ครับ</w:t>
      </w:r>
    </w:p>
    <w:p>
      <w:pPr>
        <w:pStyle w:val="BodyText"/>
      </w:pPr>
      <w:r>
        <w:t xml:space="preserve">(คุณภัทราวรรณ) ดิฉัน ภัทราวรรณ พานิชชาผู้ประกาศข่าวจากรายการ 7 สีช่วยชาวบ้านจากช่อง 7 HD ได้รับเกียรติให้เป็นพิธีกรในวันนี้นะคะ ขอต้อนรับทุกท่านเป้นชุดที่ได้รับการคัดเลือก คัดสรร และคัดกรองได้ประกาศให้วันที่ 3 ธันวาคมของทุกปีเป็นวันคนพิการสากล เพื่อจะเชิญชวนให้ประเทศสมาชิกร่วมกันจัดกิจกรรมต่าง ๆ เพื่อให้คนพิการได้มีส่วนร่วมกับกิจกรรมในชุดที่ 1 นะครับ ชุดที่ 1 จะเป็นคนพิการต้นแบบได้ประจักษ์นะคะ ซึ่งจะทำให้สังคมได้เกิดเจตคติที่สร้างสรรค์ต่อคนพิการค่ะ โดยในปีนี้องค์การสหประชาชาติได้กำหนดประเด็นหลัก คือ สร้างคืนสังคมให้นะครับ ที่จะเอ่ยนาม ไม่ว่าจะเป็นบุคคลรวมคนทุกกลุ่มเข้าถึงทุกคนหรือว่า Building Back Better Toward a disability-inclusive, accessible and sustainable post COVID-19 Worldผู้อำนวยการกองยุทธศาสตร์นอกจากทุกท่านจะเห็นล่ามภาษามือบนหน้าจอแล้ว ทุกท่านจะได้เห็นแถบอักษที่ปรากฎบนหน้าจอเหมือนกันนะครับที่ทุกท่านได้เห็นอยู่ในขณะนี้ครับ เรียกว่า Realtime</w:t>
      </w:r>
    </w:p>
    <w:p>
      <w:pPr>
        <w:pStyle w:val="BodyText"/>
      </w:pPr>
      <w:r>
        <w:t xml:space="preserve">(คุณเสาวลักษณ์) ค่ะบนหน้าจอบนเวทีในระบบคำบรรยายแทนเสียงทางไกลแบบทันต่อเวลานะครับ แน่นอนนะครับว่า ศูนย์วิจัยสิ่งอำนวยความสะดวกและเครื่องมือแพทย์</w:t>
      </w:r>
    </w:p>
    <w:p>
      <w:pPr>
        <w:pStyle w:val="BodyText"/>
      </w:pPr>
      <w:r>
        <w:t xml:space="preserve">[เสียงปรบมือ]นั้นนะครับ ได้เข้าถึงข้อมูลข่าวสารได้อย่างเท่าเทียมกันนะครับ ทำให้ทุกคนสามารถบริโภคข้อมูลได้เช่นกันนั่นเองนะครับ และในโอกาสนี้ผม</w:t>
      </w:r>
    </w:p>
    <w:p>
      <w:pPr>
        <w:pStyle w:val="BodyText"/>
      </w:pPr>
      <w:r>
        <w:t xml:space="preserve">(คุณเพลงรบ) กราบเรียนท่านประจำประเทศไทย ได้ให้เกียรติอ่านสาส์นเนื่องในวันคนพิการสากล ประจำปี2563 ขอเรียนเชิญและขอเสียงปรบมือครับ</w:t>
      </w:r>
    </w:p>
    <w:p>
      <w:pPr>
        <w:pStyle w:val="BodyText"/>
      </w:pPr>
      <w:r>
        <w:t xml:space="preserve">(Ms. Gita)ผมเพลงรบ ฐิติกุลดิลภ ล่าม</w:t>
      </w:r>
    </w:p>
    <w:p>
      <w:pPr>
        <w:pStyle w:val="BodyText"/>
      </w:pPr>
      <w:r>
        <w:t xml:space="preserve">(Ms. Gita) สวัสดีค่ะดิฉันเริ่มอีกครั้งหนึ่งนะคะสากลประจำปี 2563 ค่ะ โดยองค์การสหประชาชาติอยากจะขอกล่าวทักทายทุกท่านนะคะและอยากจะขอเรียนท่านรัฐมนตรีทางสังคมให้คนพิการได้แสดงศักยภาพให้รวมถึงท่านผู้มีเกียรติทุกท่านในเรื่องของโควิด-19 นั้นเป็นสิ่งที่ทำให้เราเข้าใจเรื่องของดีกว่า มุ่งสู่สังคมชีวิตวิถีใหม่หลังโควิด-19จุดประกายความหวังของคนพิการทั่วโลกในเรื่องของการก้าวเข้าสู่การปรับเปลี่ยนสังคมนะคะ หลังโควิด</w:t>
      </w:r>
    </w:p>
    <w:p>
      <w:pPr>
        <w:pStyle w:val="BodyText"/>
      </w:pPr>
      <w:r>
        <w:t xml:space="preserve">(คุณเพลงรบ) ครับผม และพิธีการในวันนี้นะครับและพบว่าคนพิการทั่วโลกนั้นหลายท่านไม่สามารถเข้าถึงการศึกษา ระบบการรักษาพยาบาลCaptioning เรียกได้ว่าเป็นการแปลภาษายังมีคนพิการจำนวนมากที่จะดำรงชีวิตอยู่ในความยากจน พบความรุนแรง และถูกละเลยรวมถึงถูกล่วงละเมิดต่าง ๆ และและเทคโนโลยีแห่งชาติเป็นผู้ผลิตกระทบต่อคนพิการมากยิ่งกว่าบุคคลทั่วไปแต่สิ่งสำคัญที่เราจะต้องปกป้องและคุ้มครองสิทธิของคนพิการเหล่านี้ขอเรียนเชิญคุณไม่ว่าจะเป็นการมีคุณภาพชีวิตที่ดี การเข้าถึงบริการทางการแพทย์ การมีโอกาสในการสร้างครอบครัวเดินทาง รวมถึงการทางสังคม และการทำให้คนพิการสามารถได้ใช้สิทธิของตนเองได้อย่างเต็มที่เข้าถึงและอยู่ในโลกที่นี้ เป็นสิ่งสำคัญมากเราจะเห็นความร่วมมือกันระหว่างคนพิการและองค์กรคนพิการต่าง ๆ ในการท่านผู้แทนร่วมมือกันต่อสู้กับการเลือกปฏิบัติความไม่เป็นธรรม รวมถึงสิ่งที่คนพิการกำลังเผชิญอยู่ในความยากลำบากร่วมกันความจำเป็นและเป็นโอกาส ในการนี้นะครับ ขอเรียนเชิญคุณชูศักดิ์ จันทยานนท์คนพิการทุกประเภทแห่งประเทศไทย ในงานวันคนพิำาสากลประจำปี 2563 ในนามของและขอเรียนเชิญครับ</w:t>
      </w:r>
    </w:p>
    <w:p>
      <w:pPr>
        <w:pStyle w:val="BodyText"/>
      </w:pPr>
      <w:r>
        <w:t xml:space="preserve">(คุณชูศักดิ์) กราบเรียนท่านรัฐมนตรีว่าการกระทรวงการพัฒนาสังคมและความมั่นคงของมนุษย์และผู้แทนจาก UNร่วมถึงคุณภาพชีวิตที่ดี รวมถึงบอกอยากจะเรียนว่างานวันคนพิการสากลในปีนี้เป็นงานที่มีคุณค่ามาก ๆ เพราะว่าหัวข้อก็คือ สร้างคืนสังคมให้ดีกว่ามุ่งสู่สังคมชีวิตวิถีใหม่โควิด-19 นั้น ได้เข้าถึงทุกคน สู่การพัฒนาที่ยั่งยืน วันนี้เป็นวันที่ UN เองนะครับ ที่นครนิวยอร์กก็มีการจัดประชุมเรื่องคนพิการนะครับ และมีการสิทธิที่ครอบคลุมทุกมิติของชีวิตประเด็นที่น่ายินดีมาก ก็คือวันนี้การคุยกันเรื่องของการพัฒนาอย่างมีส่วนร่วมเพื่อคนพิการ หรือเพื่อคนพิการหรือ Inclusive Societyเข้าไปในส่วนร่วมในงานต่าง ๆ หรือกิจกรรมต่าง ๆเรื่องงานของคนพิการในประเทศไทย ท่านประสานให้ทันทีครับเรื่องของการพัฒนากิจการเพื่อสังคมทีมของ UN จะมาทำงานร่วมกับมีความยั่งยืน และเข้าถึงได้อย่างเท่าเทียมก็อยากจะขออนุญาตนะครับ ชี้ให้เห็นว่าจากมติของการประชุมดังกล่าวนี้นะครับ ของ UN นี่สอดคล้องกับมติของร่วมกันเฉลิมฉลองและมุ่งมั่น ทุ่มเทนะครับ ซึ่งเราก็ชื่นชมว่าประเทศไทยของเรานะครับ เป็นประเทศที่มีความสำเร็จในการที่จะป้องกันของเชื้อไวรัสโควิดนะครับ แล้วก็ที่ประชุมสมัชชาคนพิการขอบคุณค่ะ</w:t>
      </w:r>
    </w:p>
    <w:p>
      <w:pPr>
        <w:pStyle w:val="BodyText"/>
      </w:pPr>
      <w:r>
        <w:t xml:space="preserve">(คุณเพลงรบ) และในโอกาสเดียวกันประการที่ 1. ก็คือ ต้องขอขอบพระคุณท่านรัฐมนตรีว่าการกระทรวงและคณะผู้บริหารกระทรวงการพัฒนาสังคมฯ ทุกท่านนะครับที่มีมาตรการช่วยเหลือเยียมยาคนพิการในช่วงโควิดผู้แทนองค์กรด้านคนพิการแห่งประเทศไทย ขอเสียงปรบมือคนพิการ 1,000 บาท นั่นเป็นการทำให้คนพิการพอที่จะขยับตัวอยู่ในสังคมได้ การประกาศพักชำระหนี้นะครับ ให้คนพิการที่กู้ยืมเงินจากกองทุนคนพิการคุณ Gita และเพื่อนคนพิการทุกท่านครับซึ่งก็มาถึงคนพิการด้วยนะครับ ก็ทำให้ชีวิตคนพิการนี่ดีขึ้นในระดับหนึ่งนะครับ เพราะฉะนั้นสภาคนพิการ และองค์กรคนพิการ ถ้าพลังหลัง COVID-19ขอให้รัฐบาล โดยเฉพาะอย่างยิ่งรัฐบาลเอง ส่งเสริมของภาคพลังประชาสังคมด้านคนพิการ ให้สามารถมีส่วนร่วมในการฟื้นฟูเศรษฐกิจหลัก COVID-19เฉลิมฉลองงานวันคนพิการสากลตรงกันเลย แล้วและก็ทำงานไปในทิศทางเดียวกัน ข้อที่ 3 นะครับที่เราอยากจะขอให้ท่านรัฐมนตรีนะครับ แล้วก็รัฐบาลช่วยเหลือคนพิการตามมติคณะกรรมการส่งเสริมและพัฒนาเมื่อสักครู่ผมได้คุยกับคุณ Gitaแล้วก็เป็นมติที่คนพิการนี่ ชื่นชมนโยบายของท่านคณะกรรมการ โดยเฉพาะท่านรัฐมนตรีเปิดโอกาสให้คนพิการกู้ยืมเงินฉุกเฉิน 10,000 บาทคนพิการของเราก็เป็นเรื่องที่น่ายินดีเราไม่มั่นใจว่า สถานการณ์โควิดมตินี้ไว้นะครับ และเปิดโอกาส หรือขยายเวลาให้คนพิการนี่ได้ใช้สิทธินี้ไปใช้พัฒนางานสมาคมสภาคนพิการทุกประเภทของประเทศไทยนะครับ จาก 800 เป็น 1,000 บาทถ้วนหน้าเราเข้าใจครับ ว่าเป็นความพยายามอย่างสูงของแต่รัฐบาลจำเป็นต้องเข้ามาสนับสนุน กราบเรียนก็มีมติด้วยกัน 5 ประการด้วยนะครับ เรื่องที่ 4 นะครับ ก็คือการส่งเสริมการมีงานทำของคนพิการในหน่วยงานภาครัฐครับ เราทราบว่ายังมีหน่วยงานภาครัฐที่ยังไม่จ้างคนพิการอีก 8,000นะครับได้อย่างชัดเจน โดยเฉพาะอย่างยิ่งเรื่องการเยียวยาจะสนับสนุนเรื่อง 8,000 อัตราให้คนพิการได้เข้าทำงานภาครัฐอาจจะเป็นการจ้างงานทางตรงนะครับ หรือการจัดสัมธานพื้นที่ให้คนพิการไปทำงานบริการสังคมแล้วก็รวมถึงการจ่ายเงินเยียมยากลุ่มเปราะบาง 3,000 บาทนี่ใช้พื้นที่ในการประกอบอาชีพ และกองทุนก็เติมเงินฉุกเฉิน 10,000 บาทไปให้ ก็จะให้มีชีวิตที่ยั่งยืนมากขึ้นอันนี้เราอยากจะขอให้เป็นมติคณะรัฐมนตรีเลยนะครับเราคงการทำงานร่วมมือกันอย่างนี้ได้ต่อเนื่องนะครับนะครับ เพื่อเตรียมพร้อมไปสู่ชีวิตวิถีใหม่ผมได้ยินท่านรัฐมนตรีพูดถึงเรื่องนี้ต่อเนื่องและเราก็พร้อมที่จะร่วมมือทำงานกับรัฐบาลและกระทรวง พม.อย่างเต็มที่นะครับ ซึ่งพวกเราที่เป็นองค์กรคนพิการสำคัญก็คือวันนี้มีความตื่นเต้นในองค์การคนพิการระดับโลกนะครับ เรามีผู้นำคนพิการท่านหนึ่งคือคุณเสาวลักษณ์ ทองกล้วยคุณภาพชีวิตคนพิการแห่งชาติอนุสัญญาว่าด้วยสิทธิคนพิการขององค์การสหประชาชาตินะครับจำนวน 9 ท่าน วันนี้เขาเลือกไปแล้ว 8 ของคุณเสาวลักษณ์นี่เป็นรอบ 3 ครับ ที่จะได้เชียร์กันก็มีความก้าวหน้าไประดับหนึ่ง แต่เนื่องจากสถานการณ์วันนี้ซึ่งเราก็อยากให้ทางท่านรัฐมนตรีส่งสัญญาณไปยังกระทรวงการต่างประเทศ ช่วย Lobby นะครับคนไทยของเรา สตรีของเรา หญิงแกร่งของเราจากองค์กรคนพิการนี่ ได้ไปและอาชีพของตนเอง รวมถึงปรับสวัสดิการเบี้ยคนพิการแล้วทำให้เห็นว่าคนพิการไทย ยืนอยู่บนเวทีโลกได้นะครับ สุดท้ายก็ขอขอบพระคุณนะครับที่ทางกระทรวงการพัฒนาสังคมฯ และรัฐบาลได้ให้โอกาสคนพิการไปยังรัฐบาลนะครับ ให้ช่วยสนับสนุนกระทรวง พม. และคนพิการขอบพระคุณมากครับ</w:t>
      </w:r>
    </w:p>
    <w:p>
      <w:pPr>
        <w:pStyle w:val="BodyText"/>
      </w:pPr>
      <w:r>
        <w:t xml:space="preserve">(คุณภัทราวรรณ) ขอบพระคุณสภาคนพิการทุกประเภทแห่งประเทศไทย ที่ได้อ่านสาส์นวันคนพิการสากล ประจำปี 2563 ค่ะคน จะเป็นไปได้หรือไม่ครับที่ รัฐบาลสากลประจำปี 2563 ในวันนี้เลยนะครับ ดิฉันขอเรียนเชิญท่านนางพัชรี อาระยะกุลของมนุษย์ ขึ้นกล่าวรายงานต่อท่านรัฐมนตรีประธานในพิธีหรือโรงเรียนนี่ มีพื้นที่ ห้องอาหาร</w:t>
      </w:r>
    </w:p>
    <w:p>
      <w:pPr>
        <w:pStyle w:val="BodyText"/>
      </w:pPr>
      <w:r>
        <w:t xml:space="preserve">(คุณพัชรี) เรียนท่านรัฐมนตรีว่าการกระทรวงการพัฒนาสังคมและความมั่นคงของมนุษย์ ฃแล้วก็จนถึงเรื่องของการพัฒนาฝีมือแรงการ Up Skill ReSkillสมาคมคนพิการทุกประเภทแห่งประเทศไทย และผู้พิการทั่วประเทศ ต้องขอขอบคุณท่านรัฐมนตรีว่าการกระทรวงการพัฒนาสังคมและความมั่นคงของมนุษย์ เป็นอย่างสูงต่อไปนะครับ เรื่องสุดท้ายเลยนะครับ ที่เราคิดว่าเป็นเรื่องสากลประจำปี 2563 ในวันนี้ สืบเนื่องจากองค์การสหประชาชาติได้ประกาศให้วันที่ 3 ธันวาคมของทุกปีเป็นวันคนพิการสากล เพื่อเป็นการนะครับ เข้าร่วมเป็นคณะกรรมการได้รับรองแผนปฏิบัติการระดับโลกและเชิญชวนให้ประเทศสมาชิก ร่วมกันจัดกิจกรรมต่าง ๆเพื่อให้คนพิการได้มีส่วนร่วมกิจกรรมทางสังคม เพื่อให้คนพิการในนี้ไหม ระหว่างประเทศไทยกับ โดมินิกันซึ่งทำให้สังคมเกิดเจตนคติเชิงสร้างสรรค์ต่อคนพิการและความพิการ ให้สังคมยอมรับคนพิการของสังคม โดยในปี 2563 องค์การสหประชาชาติระดับโลกนะครับ เพื่อจะมายกระดับคุณภาพชีวิตคนพิการสร้างคืนสังคมให้ดีกว่า มุ่งสู่สังคมชีวิตวิถีใหม่หลังโควิด-19 ร่วมคนทุกกลุ่มเข้าถึงทุกคน สู่การพัฒนาอย่างยั่งยืนนะครับ เราพร้อมที่จะเดินไปสู่สังคม ชีวิตวิถีใหม่ไปพร้อม ๆ กันให้ความสำคัญกับการฟื้นฟูสังคมให้กลับเข้าสู่สลำดับต่อไปนะคะ ถือว่าเป็นช่วงที่สำคัญของการจัดงานคนพิการติดโคโรนา 2019หรือ COVID-19 เพื่อการลดความเสี่ยงที่จะเกิดขึ้น รวมถึงการฟื้นฟูในสังคม ซึ่งหมายรวมถึงคนพิการอย่างทั่วถึงและเป็นธรรมปัจจุบันประเทศไทย มีบัตรคนพิการที่มีบัตรประจำตัวคนพิการคิดเป็นร้อยละ 3.07 ของประชาชนทั้งประเทศพบว่า คนพิการที่มีอายุมากกว่า 60 ปีหรือคนพิการสูงอายุ มีถึงจำนวน 1,083848 คน หรือที่ได้กรุณาให้เกียรติมาเป็นประธานในงานวันคนพิการหรือร้อยละ 5.4 ของคนพิการทั้งหมด ซึ่งสอดคล้องกับสถานการณ์ปัจจุบันซึ่งระบุว่า ในปี 2571สังคมไทยจะเป็นสังคมผู้สูงอายุโดยรำลึกถึงวันที่สมัชชาใหญ่แห่งองค์การสหประชาชาติมากขึ้นพบแนวโน้มว่าจะมีความเสี่ยงที่จะมีความพิการร่วมด้วย นอกจากนี้สถานการณ์การแพร่ระบาดของโรคติดเชื้อไวรัสโคโรนา 2019 พบว่ามีโอกาสได้แสดงศักยภาพให้สังคมได้ประจักษ์ทั้งทางตรงและทางอ้อมด้วยสากล ประจำปี 2563 ในครั้งนี้กิจกรรมภายในงานประกอบด้วยการอ่านสาส์นวันงานคนพิการสากล ประจำปีองค์การสหประชาชาติได้และนายกสมาคมสภาคนพิการทั่วประเทศพิธีมอบโล่เกียรติคุณแก่คนพิการต้นแบบและหน่วยงานองค์กรที่สนับสนุนงานด้านคนพิการBuilding Back Better Toward a disability-inclusive, accessible and sustainable post COVID-19 Worldคนพิการโดยมีร่วมงานประกอบด้วย ผู้แทนคนพิการครอบครัว ผู้ดูแลคนพิการเครือข่ายหน่วยงานภาครัฐและภาคเอกชนที่เกี่ยวข้อง จำนวน 500 คนภาวะปกติและดีกว่าเดิม ในการร่วมรับชมเทปบันทึกคำปราศัยของพลเอก ประยุทธ์ จันทร์โอชา ท่านนายกรัฐมนตรี เนื่องในโอกาสวันคนพิการสากลประจำปี 2563 เพื่อเป็นขวัญและกำลังใจสภาพเศรษฐกิจสังคมของประเทศ โดยคำนึงถึงคนทุกกลุ่มการพัฒนาสังคมและความมั่นคงของมนุษย์กล่าวเปิดงานวันคนพิการสากล ประจำปี 2563 ตามลำดับ ขอกราบเรียนเชิญค่ะ</w:t>
      </w:r>
    </w:p>
    <w:p>
      <w:pPr>
        <w:pStyle w:val="BodyText"/>
      </w:pPr>
      <w:r>
        <w:t xml:space="preserve">[เสียงปรบมือ]2,071,568 คน</w:t>
      </w:r>
    </w:p>
    <w:p>
      <w:pPr>
        <w:pStyle w:val="BodyText"/>
      </w:pPr>
      <w:r>
        <w:t xml:space="preserve">(คุณภัทราวรรณ) ขอขอบพระคุณท่าน พัชรีกระทรวงการพัฒนาสังคมและความมั่นคงของมนุษย์เป็นอย่างสูงค่ะ</w:t>
      </w:r>
    </w:p>
    <w:p>
      <w:pPr>
        <w:pStyle w:val="BodyText"/>
      </w:pPr>
      <w:r>
        <w:t xml:space="preserve">(คุณเพลงรบ) ครับ และโอกาสเดียวกันนี้นะครับ ขอเชิญทุกท่าน83,834 คนขอเรียนเชิญครับ</w:t>
      </w:r>
    </w:p>
    <w:p>
      <w:pPr>
        <w:pStyle w:val="BodyText"/>
      </w:pPr>
      <w:r>
        <w:t xml:space="preserve">(พลเอก ประยุทธ์) พี่น้องคนพิการและพี่น้องชาวไทยหรือ Aged Society และจากสถิติของผู้สูงอายุที่เพิ่ม2563 รัฐบาลขอส่งความระลึกถึงและความปรารถนาดีคนพิการทุกคน ปี 2563กลุ่มคนพิการ ถือเป็นกลุ่มคนที่มีความเปราะบางสร้างคืนสังคมให้ดีกว่า มุ่งสู่สังคมชีวิตวิถีใหม่หลังโควิด-19 เข้าคนทุกกลุ่มเข้าถึงทุกคน สู่งการพัฒนาอย่างยั่งยืน2563 โดยตัวแทนองค์การสหประชาชาติกลับคืนสู่สภาวะปกติให้ดีกว่าเดิมภายหลังจากการแพร่ระบาดของเชื้อไวรัสโคโรนา2019 โดยมีการกำหนดนโยบายและมาตรการต่าง ๆนิทรรศการด้านการแสดงส่งเสริมอาชีพและบริการของภาครัฐได้อย่างทั่วถึงและเป็นธรรมซึ่งเป็นสิ่งที่สอดคล้องกับการพัฒนาที่ยั่งยืน พ.ศ. 2573 ของประเทศในโอกาสนี้ขอเรียนเชิญทุกท่านไว้ข้างหลัง ในส่วนของรัฐบาลได้ออกมาตรการเพื่อช่วยเหลือผู้ได้รับผลกระทบจากสถานการณ์ดังกล่าวได้แก่ เงินช่วยเหลือเยียวยาคนพิการคนละแก่คนพิการในประเทศไทย และขอเรียนเชิญท่านรัฐมนตรีว่าการกระทรวง3,000 บาท รวมถึงการพักชำระหนี้ที่กู้ยืมเงินจากกองทุนส่งเสริมคนพิการ และการให้กู้ยืมเงินคนพิการ</w:t>
      </w:r>
    </w:p>
    <w:p>
      <w:pPr>
        <w:pStyle w:val="BodyText"/>
      </w:pPr>
      <w:r>
        <w:t xml:space="preserve">(ฉุกเฉิน)และไม่มีดอกเบี้ย นอกจากนี้รัฐบาลได้ปรับสวัสดิการเบี้ยความพิการจากคนละ 800 บาทเป็น 1,000 บาท เพื่อให้คนพิการทุกคนนะครับได้รับชมคำปราศรัยจาก ฯพณฯ นายกรัฐมนตรีและมีความสุข ตามเจตนารมณ์ของรัฐบาลในการมุ่งมั่นที่จะสร้างสังคมไทยให้เป็นสังคมแห่งโอกาสมีความเสมอภาคและเท่าเทียมกันในทุก ๆ ด้านเนื่องในโอกาสวันคนพิการสากล ประจำปี2563 ขออาราธนาคุณพระศรีรัตนตรัยและอำนาจสิ่งศักดิ์สิทธิ์ในสากลอีกทั้งพระบารมีของพระบาทสมเด็จพระเจ้าอยู่หัว และองค์การสหประชาชาติได้กำหนดประเด็นหลัก คือประทานพรให้พี่น้องคนพิการ ผูู้ดูแลคนพิการ ตลอดจนเจ้าหน้าที่ผู้ปฏิบัติงานที่เกี่ยวข้องกับงานสวัสดิการสงเคราะห์ และการพัฒนาคุณภาพชีวิตซึ่งเป็นการให้ความสำคัญกับการฟื้นฟูสังคมให้กำลังใจที่เข้มแข็ง และสัมฤทธิ์ผลในสิ่งที่พึ่งปรารถนาโดยทั่วกันคุณประโยชน์และพัฒนาประเทศชาติให้เจริญก้าวหน้าเพื่อให้คนทุกกลุ่มในสังคม สามารถเข้าถึงสวัสดิการ</w:t>
      </w:r>
    </w:p>
    <w:p>
      <w:pPr>
        <w:pStyle w:val="BodyText"/>
      </w:pPr>
      <w:r>
        <w:t xml:space="preserve">(คุณภัทราวรรณ) และในโอกาสนี้นะคะ เรียนเชิญท่าน จุติ ไกรฤกษ์รัฐมตรีว่าการกระทรวงการพัฒนาและคว่กล่าวเปิดงานค่ะ ขอเรียนเชิญค่ะ</w:t>
      </w:r>
    </w:p>
    <w:p>
      <w:pPr>
        <w:pStyle w:val="BodyText"/>
      </w:pPr>
      <w:r>
        <w:t xml:space="preserve">(คุณภัทราวรรณ) ขอเรียนเชิญไทย ที่ให้คำมั่นไว้ว่า เราจะไม่ทิ้งใคร</w:t>
      </w:r>
    </w:p>
    <w:p>
      <w:pPr>
        <w:pStyle w:val="BodyText"/>
      </w:pPr>
      <w:r>
        <w:t xml:space="preserve">(คุณจุติ) เรียนท่านผู้บริหาร1,000 บาท เงินช่วยเหลือเยียวยากลุ่มเปราะบางท่านผู้แทนสหประชาชาติ ท่านนายกสภาคนพิการทุกประเภทแห่งประเทศไทย ท่านบริหารส่วนราชการจากกองทุนโดยไม่มีผู้ค้ำประกันท่านพี่น้องคนพิการ แล้วก็ท่านผู้มีเกียรติทุกท่านนะครับวันนี้เป็นวันที่ วันคนพิการสากลของโลก เวียนมาบรรจบสามารถอยู่ในสังคมอย่างมีเกียรติ มีศักดิ์ศรีกล่าวเปิดงาน อยากจะบอกว่าวันคนพิการสากลนั้น ที่เรามีกันทุก ๆ 3 ธันวาคมทุกปีเราไม่ใช่เป็นวันที่ทำงานกันเนื่องในโอกาสวันคนพิการสากลประจำปีแล้วก็ว่าปีที่ผ่านมาเราจะต้องมีอะไรที่ปรับปรุงบ้าง แล้วในปีต่อไป เราทำอะไรให้มันดีขึ้น ฃประสบความสำเร็จมากขึ้น จริง ๆ แล้วเจ้าพระบรมราชินี ได้โปรดดลบันดาลสภาคนพิการฯ ได้ฝากไปถึงกระทรวงถึง5 ข้อ ซึ่งถ้าเผื่อไม่อธิบายชี้แจงให้ท่านฟัง ก็อาจจะคิดว่ารัฐบาลนั้น ยังทำงานคนพิการ ประสบแต่ความสุข ความเจริญ มีกำลังกายเราไม่สามารถเป็นคนสมบูรณ์แบบได้ในทุกเรื่องทุก ๆ ด้านแต่ที่ผ่านมานั้นต้องยอมรับว่าเรานั้นทำงานเกินร้อยสำหรับคนพิการ ก็ต้องสืบไป สวัสดีครับกรมส่งเสริมพัฒนาคุณภาพชีวิตคนพิการซึ่งเกษียณไปแล้ว และวันนี้มาเป็นที่ปรึกษาว่าการกระทรวงพัฒนาสังคมและความมั่นคงของมนุษย์และขอเสียงปรบมือด้วยครับนายกสภาฝากมาก็คือเรื่องเยียวยากลุ่มเปราะบางประกาศพักชำระหนี้ เราได้ทำไปแล้วการส่งเสริมบทบาทภาคพลังประชาชน เป็นเรื่องกระทรวงการพัฒนาสังคมและความมั่นคงของมนุษย์แล้วก็สนับสนุนซึ่งกันและกันทั้งภาคประชาชนและกระทรวงฯเราต้องคำนึงถึงทั้ง 2 ฝ่ายว่า ถ้าเราไม่ร่วมมือกันงานนั้นจะไม่ประสบผลสำเร็จองค์กรเอกชน และผู้นำองค์กรด้านคนพิการอัตราให้สัมปทานพื้นที่Up Skill Reskill ก็จะเอาไปปฏิบัติอย่างเคร่งครัดแล้วก็เต็มที่นะครับอีกครั้งหนึ่ง เลยอยากจะกราบเรียนว่าก่อนที่จะในเรื่องนี้ได้อย่างไรบ้าง และก็จะต้องคุยกับกระทรวงแรงงานนะครับ แล้วก็กระทรวงมหาดไทยรวมถึงกระทรวงอื่น ๆ อีกด้วย อย่างกระทรวงอุตสาหกรรม เป็นต้นวันเดียว เป็นวันที่ทบทวนคุณครูเสาวลักษณ์ต้องบอกว่าเราได้เอาใจใส่นะครับ มาถึงวันนี้ได้ก็ไม่ธรรมดาเพราะว่าได้ประชุมครั้งแรกเพื่อเตรียมการครูเสาวลักษณ์ตั้งแต่ผมจะกล่าวเปิดงานสั้น ๆ แต่ท่านนายกประเทศ ร่วมกันกับอดีตเอกข้าราชทูต ร่วมกันกับอดีตที่ปรึกษาการต่างประเทศแล้วก็ได้จัดเรียกว่าได้ไม่เต็มที่ ผมยอมรับว่านะครับ แต่พอหลังจากที่โควิดมาก็เราทำได้จำกัด น้อยลง แต่ผมเชื่อว่าเรายังมีความหวังอย่างมากอยู่นะครับ สิ่งที่อยากจะบอก ก็คือว่าวันนี้ให้เกียรติให้เครดิตกับท่านอดีต อธิปบดีเข้าถึงทุกคน ผมเชื่อว่าเป็นสิ่งที่กระทรวงการพัฒนาสังคมและความมั่นคงของมนุษย์นั้น ได้ทำไปในปี 2562 แล้วก็จะทำต่อไปในดำเนินกิจกรรมต่ออย่างต่อเนื่อง ประกาศที่ท่านวันนี้กรอบความคิด Mindsetหัวใจที่เกินร้อยของข้าราชการ ของกระทรวง พม. ทุกคนมีความพร้อมที่จะทำงานรวมคนทุกกลุ่มที่จะต้องทำงานร่วมกัน รับฟังร่วมกันฉะนั้น อยากจะให้ความมั่นใจกับท่านวุฒิสมาชิก ท่านผูนำองค์กรด้านคนพิการทั้งหลายว่าเราสิ่งที่ท่านฝากก็คือว่า สงเสริมให้จ้างคนพิการ 8,000สิทธิต่าง ๆ ในสังคมอย่างเสมอภาค อย่างเท่าเทียมขอขอบคุณในความร่วมมือที่ผ่านมาและทุกท่านนะครับ บัดนี้ได้เวลาอันสมควรแล้วโดยจะให้ไปดูว่ากระทรวงพัฒนาสังคมนั้นเป็นคนริเริ่ม2563 และขออวยพรให้ทุกท่านประสบแต่ความสุข แล้วก็ความสำเร็จตามสิ่งที่ท่านปราถนาเราก็จะเดินไปด้วยกัน และเราจะไม่ทิ้งใครไว้ข้างหลังครับสุดท้ายที่อยากจะกราบเรียนก่อนที่จะเปิดงานก็คือว่ารัฐมนตรีว่าการกระทรวงการพัฒนาสังคมและความมั่นคงของมนุษย์เป็นอย่างสูงนะครับ ที่ได้กรุณาเป็นประธานในพิธีเปิดงานวันคนพิการสากลประจำปี 2563สิงหาคมปีที่แล้ว รวมกันกับกระทรวงการต่าง</w:t>
      </w:r>
    </w:p>
    <w:p>
      <w:pPr>
        <w:pStyle w:val="BodyText"/>
      </w:pPr>
      <w:r>
        <w:t xml:space="preserve">(คุณเพลงรบ) และในโอกาสเดียวกันนะครับ ลำดับต่อไปจะเป็นการมอบโล่เกียรติคุณโดยจะแบ่งออกเป็น 3 ชุดด้วยกันนะครับ แน่นนอนว่ากิจกรรมที่จะไปแนะนำตัวให้รู้จักเป็นอย่างดีแล้ว ทุกท่านเหมาะสมในทุกรางวัลทุก ๆ ท่าน ทุก ๆ องค์กรเลยนะครับสำหรับการมอบรางวัลสิ่งที่สหประชาชาติได้เน้น รวมคนทุกกลุ่มประจำปี 2563 และสถานที่ดีเด่นที่เอื้อต่อคนพิการนะครับ รวมทั้งสิ้น 91 รางวัลด้วยกันนะครับอย่างที่ได้นำเรียนทุกท่านไปนะครับ ในทุก ๆ รางวัลปี 2563 และก็ 2564 และ 2565หรือองค์กรล้วนแต่เป็นบุคคลและองค์กรที่ได้รับการคัดเลือก คัดสรร มาเป็นอย่างดีแล้วนะครับ และในโอกาสนี้นะครับ ขอเรียนเชิญ ผอ. เสาวลักษณ์ วิจิตรเข้าถึงทุกคน ไม่ว่าจะเป็นกลุ่มเปราะบางประเภทใดก็ตาม เพราะคุณภาพชีวิตคนพิการกระทรวงการพัฒนาสังคมและความมั่นคงของมนุษย์นะครับ ได้อ่านรายนามบุคคลและองค์กรที่ได้รับรางวัลนะครับ ขอเสียงปรบมือด้วยนะครับยินดีร่วมกันส่งเสริมสนับสนุนให้คนพิการเข้าถึงรายนามผู้เข้ารับรางวัลคนพิการประเภทคนพิการต้นแบบ 72 รางวัลผมขอเปิดงานวันคนพิการสากล ประจำปี พุทธศักราชรัฐมนตรีว่าการกระทรวงการพัฒนาสังคมและความมั่นคงของมนุษย์นะครับ สวัสดีผู้มีเกียรติทุกท่านนะครับวันคนพิการสากลในวันนี้ ประจำปี 2563</w:t>
      </w:r>
    </w:p>
    <w:p>
      <w:pPr>
        <w:pStyle w:val="BodyText"/>
      </w:pPr>
      <w:r>
        <w:t xml:space="preserve">(คุณเพลงรบ) ครับ ขอบพระคุณท่านและพิธีกรจากช่อง 7HD ครับ</w:t>
      </w:r>
    </w:p>
    <w:p>
      <w:pPr>
        <w:pStyle w:val="BodyText"/>
      </w:pPr>
      <w:r>
        <w:t xml:space="preserve">(คุณภัทราวรรณ) ดิฉัน ภัทราวรรณ พานิชชาผู้ประกาศข่าวจากรายการ 7 สีช่วยชาวบ้านจากช่อง 7 HD ได้รับเกียรติให้เป็นพิธีกรในวันนี้นะคะ ขอต้อนรับทุกท่านในวันนี้ ขอเสียงปรบมือดัง ๆ อีกสักครั้งหนึ่งได้ประกาศให้วันที่ 3 ธันวาคมของทุกปีเป็นวันคนพิการสากล เพื่อจะเชิญชวนให้ประเทศสมาชิกร่วมกันจัดกิจกรรมต่าง ๆ เพื่อให้คนพิการได้มีส่วนร่วมกับกิจกรรมเป้นชุดที่ได้รับการคัดเลือก คัดสรร และคัดกรองได้ประจักษ์นะคะ ซึ่งจะทำให้สังคมได้เกิดเจตคติที่สร้างสรรค์ต่อคนพิการค่ะ โดยในปีนี้องค์การสหประชาชาติได้กำหนดประเด็นหลัก คือ สร้างคืนสังคมให้ในชุดที่ 1 นะครับ ชุดที่ 1 จะเป็นคนพิการต้นแบบรวมคนทุกกลุ่มเข้าถึงทุกคนหรือว่า Building Back Better Toward a disability-inclusive, accessible and sustainable post COVID-19 Worldนะครับ ที่จะเอ่ยนาม ไม่ว่าจะเป็นบุคคลนอกจากทุกท่านจะเห็นล่ามภาษามือบนหน้าจอแล้ว ทุกท่านจะได้เห็นแถบอักษที่ปรากฎบนหน้าจอเหมือนกันนะครับที่ทุกท่านได้เห็นอยู่ในขณะนี้ครับ เรียกว่า Realtimeผู้อำนวยการกองยุทธศาสตร์บนหน้าจอบนเวทีในระบบคำบรรยายแทนเสียงทางไกลแบบทันต่อเวลานะครับ แน่นอนนะครับว่า ศูนย์วิจัยสิ่งอำนวยความสะดวกและเครื่องมือแพทย์</w:t>
      </w:r>
    </w:p>
    <w:p>
      <w:pPr>
        <w:pStyle w:val="BodyText"/>
      </w:pPr>
      <w:r>
        <w:t xml:space="preserve">(คุณเสาวลักษณ์) ค่ะนั้นนะครับ ได้เข้าถึงข้อมูลข่าวสารได้อย่างเท่าเทียมกันนะครับ ทำให้ทุกคนสามารถบริโภคข้อมูลได้เช่นกันนั่นเองนะครับ และในโอกาสนี้ผม</w:t>
      </w:r>
    </w:p>
    <w:p>
      <w:pPr>
        <w:pStyle w:val="BodyText"/>
      </w:pPr>
      <w:r>
        <w:t xml:space="preserve">[เสียงปรบมือ]ประจำประเทศไทย ได้ให้เกียรติอ่านสาส์นเนื่องในวันคนพิการสากล ประจำปี2563 ขอเรียนเชิญและขอเสียงปรบมือครับ</w:t>
      </w:r>
    </w:p>
    <w:p>
      <w:pPr>
        <w:pStyle w:val="BodyText"/>
      </w:pPr>
      <w:r>
        <w:t xml:space="preserve">(Ms. Gita)</w:t>
      </w:r>
    </w:p>
    <w:p>
      <w:pPr>
        <w:pStyle w:val="BodyText"/>
      </w:pPr>
      <w:r>
        <w:t xml:space="preserve">(คุณเพลงรบ) กราบเรียนท่าน</w:t>
      </w:r>
    </w:p>
    <w:p>
      <w:pPr>
        <w:pStyle w:val="BodyText"/>
      </w:pPr>
      <w:r>
        <w:t xml:space="preserve">(Ms. Gita) สวัสดีค่ะดิฉันเริ่มอีกครั้งหนึ่งนะคะผมเพลงรบ ฐิติกุลดิลภ ล่ามอยากจะขอกล่าวทักทายทุกท่านนะคะและอยากจะขอเรียนท่านรัฐมนตรีสากลประจำปี 2563 ค่ะ โดยองค์การสหประชาชาติรวมถึงท่านผู้มีเกียรติทุกท่านในเรื่องของโควิด-19 นั้นเป็นสิ่งที่ทำให้เราเข้าใจเรื่องของทางสังคมให้คนพิการได้แสดงศักยภาพให้จุดประกายความหวังของคนพิการทั่วโลกในเรื่องของการก้าวเข้าสู่การปรับเปลี่ยนสังคมนะคะ หลังโควิดดีกว่า มุ่งสู่สังคมชีวิตวิถีใหม่หลังโควิด-19และพบว่าคนพิการทั่วโลกนั้นหลายท่านไม่สามารถเข้าถึงการศึกษา ระบบการรักษาพยาบาล</w:t>
      </w:r>
    </w:p>
    <w:p>
      <w:pPr>
        <w:pStyle w:val="BodyText"/>
      </w:pPr>
      <w:r>
        <w:t xml:space="preserve">(คุณเพลงรบ) ครับผม และพิธีการในวันนี้นะครับยังมีคนพิการจำนวนมากที่จะดำรงชีวิตอยู่ในความยากจน พบความรุนแรง และถูกละเลยรวมถึงถูกล่วงละเมิดต่าง ๆ และCaptioning เรียกได้ว่าเป็นการแปลภาษากระทบต่อคนพิการมากยิ่งกว่าบุคคลทั่วไปแต่สิ่งสำคัญที่เราจะต้องปกป้องและคุ้มครองสิทธิของคนพิการเหล่านี้และเทคโนโลยีแห่งชาติเป็นผู้ผลิตไม่ว่าจะเป็นการมีคุณภาพชีวิตที่ดี การเข้าถึงบริการทางการแพทย์ การมีโอกาสในการสร้างครอบครัวเดินทาง รวมถึงการขอเรียนเชิญคุณทางสังคม และการทำให้คนพิการสามารถได้ใช้สิทธิของตนเองได้อย่างเต็มที่เข้าถึงและอยู่ในโลกที่นี้ เป็นสิ่งสำคัญมากเราจะเห็นความร่วมมือกันระหว่างคนพิการและองค์กรคนพิการต่าง ๆ ในการร่วมมือกันต่อสู้กับการเลือกปฏิบัติความไม่เป็นธรรม รวมถึงสิ่งที่คนพิการกำลังเผชิญอยู่ในความยากลำบากร่วมกันท่านผู้แทนนี้นะครับ ขอเรียนเชิญคุณชูศักดิ์ จันทยานนท์คนพิการทุกประเภทแห่งประเทศไทย ในงานวันคนพิำาสากลประจำปี 2563 ในนามของความจำเป็นและเป็นโอกาส ในการและขอเรียนเชิญครับ</w:t>
      </w:r>
    </w:p>
    <w:p>
      <w:pPr>
        <w:pStyle w:val="BodyText"/>
      </w:pPr>
      <w:r>
        <w:t xml:space="preserve">(คุณชูศักดิ์) กราบเรียนท่านรัฐมนตรีว่าการกระทรวงการพัฒนาสังคมและความมั่นคงของมนุษย์และผู้แทนจาก UNบอกอยากจะเรียนว่างานวันคนพิการสากลในปีนี้เป็นงานที่มีคุณค่ามาก ๆ เพราะว่าหัวข้อก็คือ สร้างคืนสังคมให้ดีกว่ามุ่งสู่สังคมชีวิตวิถีใหม่ร่วมถึงคุณภาพชีวิตที่ดี รวมถึงเข้าถึงทุกคน สู่การพัฒนาที่ยั่งยืน วันนี้เป็นวันที่ UN เองนะครับ ที่นครนิวยอร์กก็มีการจัดประชุมเรื่องคนพิการนะครับ และมีการโควิด-19 นั้น ได้ประเด็นที่น่ายินดีมาก ก็คือวันนี้การคุยกันเรื่องของการพัฒนาอย่างมีส่วนร่วมเพื่อคนพิการ หรือเพื่อคนพิการหรือ Inclusive Societyสิทธิที่ครอบคลุมทุกมิติของชีวิตเรื่องงานของคนพิการในประเทศไทย ท่านประสานให้ทันทีครับเรื่องของการพัฒนากิจการเพื่อสังคมทีมของ UN จะมาทำงานร่วมกับเข้าไปในส่วนร่วมในงานต่าง ๆ หรือกิจกรรมต่าง ๆก็อยากจะขออนุญาตนะครับ ชี้ให้เห็นว่าจากมติของการประชุมดังกล่าวนี้นะครับ ของ UN นี่สอดคล้องกับมติของมีความยั่งยืน และเข้าถึงได้อย่างเท่าเทียมนะครับ ซึ่งเราก็ชื่นชมว่าประเทศไทยของเรานะครับ เป็นประเทศที่มีความสำเร็จในการที่จะป้องกันของเชื้อไวรัสโควิดนะครับ แล้วก็ที่ประชุมสมัชชาคนพิการร่วมกันเฉลิมฉลองและมุ่งมั่น ทุ่มเทประการที่ 1. ก็คือ ต้องขอขอบพระคุณท่านรัฐมนตรีว่าการกระทรวงและคณะผู้บริหารกระทรวงการพัฒนาสังคมฯ ทุกท่านนะครับที่มีมาตรการช่วยเหลือเยียมยาคนพิการในช่วงโควิดขอบคุณค่ะ</w:t>
      </w:r>
    </w:p>
    <w:p>
      <w:pPr>
        <w:pStyle w:val="BodyText"/>
      </w:pPr>
      <w:r>
        <w:t xml:space="preserve">(คุณเพลงรบ) และในโอกาสเดียวกันคนพิการ 1,000 บาท นั่นเป็นการทำให้คนพิการพอที่จะขยับตัวอยู่ในสังคมได้ การประกาศพักชำระหนี้นะครับ ให้คนพิการที่กู้ยืมเงินจากกองทุนคนพิการผู้แทนองค์กรด้านคนพิการแห่งประเทศไทย ขอเสียงปรบมือซึ่งก็มาถึงคนพิการด้วยนะครับ ก็ทำให้ชีวิตคนพิการนี่ดีขึ้นในระดับหนึ่งนะครับ เพราะฉะนั้นสภาคนพิการ และองค์กรคนพิการ ถ้าคุณ Gita และเพื่อนคนพิการทุกท่านครับขอให้รัฐบาล โดยเฉพาะอย่างยิ่งรัฐบาลเอง ส่งเสริมของภาคพลังประชาสังคมด้านคนพิการ ให้สามารถมีส่วนร่วมในการฟื้นฟูเศรษฐกิจหลัก COVID-19พลังหลัง COVID-19และก็ทำงานไปในทิศทางเดียวกัน ข้อที่ 3 นะครับที่เราอยากจะขอให้ท่านรัฐมนตรีนะครับ แล้วก็รัฐบาลช่วยเหลือคนพิการตามมติคณะกรรมการส่งเสริมและพัฒนาเฉลิมฉลองงานวันคนพิการสากลตรงกันเลย แล้วแล้วก็เป็นมติที่คนพิการนี่ ชื่นชมนโยบายของท่านคณะกรรมการ โดยเฉพาะท่านรัฐมนตรีเปิดโอกาสให้คนพิการกู้ยืมเงินฉุกเฉิน 10,000 บาทเมื่อสักครู่ผมได้คุยกับคุณ Gitaเราไม่มั่นใจว่า สถานการณ์โควิดมตินี้ไว้นะครับ และเปิดโอกาส หรือขยายเวลาให้คนพิการนี่ได้ใช้สิทธินี้ไปใช้พัฒนางานคนพิการของเราก็เป็นเรื่องที่น่ายินดีนะครับ จาก 800 เป็น 1,000 บาทถ้วนหน้าเราเข้าใจครับ ว่าเป็นความพยายามอย่างสูงของแต่รัฐบาลจำเป็นต้องเข้ามาสนับสนุน กราบเรียนสมาคมสภาคนพิการทุกประเภทของประเทศไทยด้วยนะครับ เรื่องที่ 4 นะครับ ก็คือการส่งเสริมการมีงานทำของคนพิการในหน่วยงานภาครัฐครับ เราทราบว่ายังมีหน่วยงานภาครัฐที่ยังไม่จ้างคนพิการอีก 8,000ก็มีมติด้วยกัน 5 ประการจะสนับสนุนเรื่อง 8,000 อัตราให้คนพิการได้เข้าทำงานภาครัฐอาจจะเป็นการจ้างงานทางตรงนะครับ หรือการจัดสัมธานพื้นที่ให้คนพิการไปทำงานบริการสังคมนะครับได้อย่างชัดเจน โดยเฉพาะอย่างยิ่งเรื่องการเยียวยานี่ใช้พื้นที่ในการประกอบอาชีพ และกองทุนก็เติมเงินฉุกเฉิน 10,000 บาทไปให้ ก็จะให้มีชีวิตที่ยั่งยืนมากขึ้นอันนี้เราอยากจะขอให้เป็นมติคณะรัฐมนตรีเลยนะครับแล้วก็รวมถึงการจ่ายเงินเยียมยากลุ่มเปราะบาง 3,000 บาทนะครับ เพื่อเตรียมพร้อมไปสู่ชีวิตวิถีใหม่ผมได้ยินท่านรัฐมนตรีพูดถึงเรื่องนี้ต่อเนื่องและเราก็พร้อมที่จะร่วมมือทำงานกับรัฐบาลและกระทรวง พม.เราคงการทำงานร่วมมือกันอย่างนี้ได้ต่อเนื่องนะครับสำคัญก็คือวันนี้มีความตื่นเต้นในองค์การคนพิการระดับโลกนะครับ เรามีผู้นำคนพิการท่านหนึ่งคือคุณเสาวลักษณ์ ทองกล้วยอย่างเต็มที่นะครับ ซึ่งพวกเราที่เป็นองค์กรคนพิการอนุสัญญาว่าด้วยสิทธิคนพิการขององค์การสหประชาชาตินะครับจำนวน 9 ท่าน วันนี้เขาเลือกไปแล้ว 8 ของคุณเสาวลักษณ์นี่เป็นรอบ 3 ครับ ที่จะได้เชียร์กันคุณภาพชีวิตคนพิการแห่งชาติซึ่งเราก็อยากให้ทางท่านรัฐมนตรีส่งสัญญาณไปยังกระทรวงการต่างประเทศ ช่วย Lobby นะครับคนไทยของเรา สตรีของเรา หญิงแกร่งของเราจากองค์กรคนพิการนี่ ได้ไปก็มีความก้าวหน้าไประดับหนึ่ง แต่เนื่องจากสถานการณ์วันนี้แล้วทำให้เห็นว่าคนพิการไทย ยืนอยู่บนเวทีโลกได้นะครับ สุดท้ายก็ขอขอบพระคุณนะครับที่ทางกระทรวงการพัฒนาสังคมฯ และรัฐบาลได้ให้โอกาสคนพิการและอาชีพของตนเอง รวมถึงปรับสวัสดิการเบี้ยคนพิการขอบพระคุณมากครับ</w:t>
      </w:r>
    </w:p>
    <w:p>
      <w:pPr>
        <w:pStyle w:val="BodyText"/>
      </w:pPr>
      <w:r>
        <w:t xml:space="preserve">(คุณภัทราวรรณ) ขอบพระคุณสภาคนพิการทุกประเภทแห่งประเทศไทย ที่ได้อ่านสาส์นวันคนพิการสากล ประจำปี 2563 ค่ะไปยังรัฐบาลนะครับ ให้ช่วยสนับสนุนกระทรวง พม. และคนพิการสากลประจำปี 2563 ในวันนี้เลยนะครับ ดิฉันขอเรียนเชิญท่านนางพัชรี อาระยะกุลของมนุษย์ ขึ้นกล่าวรายงานต่อท่านรัฐมนตรีประธานในพิธีคน จะเป็นไปได้หรือไม่ครับที่ รัฐบาล</w:t>
      </w:r>
    </w:p>
    <w:p>
      <w:pPr>
        <w:pStyle w:val="BodyText"/>
      </w:pPr>
      <w:r>
        <w:t xml:space="preserve">(คุณพัชรี) เรียนท่านรัฐมนตรีว่าการกระทรวงการพัฒนาสังคมและความมั่นคงของมนุษย์ ฃหรือโรงเรียนนี่ มีพื้นที่ ห้องอาหารสมาคมคนพิการทุกประเภทแห่งประเทศไทย และผู้พิการทั่วประเทศ ต้องขอขอบคุณท่านรัฐมนตรีว่าการกระทรวงการพัฒนาสังคมและความมั่นคงของมนุษย์ เป็นอย่างสูงแล้วก็จนถึงเรื่องของการพัฒนาฝีมือแรงการ Up Skill ReSkillสากลประจำปี 2563 ในวันนี้ สืบเนื่องจากองค์การสหประชาชาติได้ประกาศให้วันที่ 3 ธันวาคมของทุกปีเป็นวันคนพิการสากล เพื่อเป็นการต่อไปนะครับ เรื่องสุดท้ายเลยนะครับ ที่เราคิดว่าเป็นเรื่องได้รับรองแผนปฏิบัติการระดับโลกและเชิญชวนให้ประเทศสมาชิก ร่วมกันจัดกิจกรรมต่าง ๆเพื่อให้คนพิการได้มีส่วนร่วมกิจกรรมทางสังคม เพื่อให้คนพิการนะครับ เข้าร่วมเป็นคณะกรรมการซึ่งทำให้สังคมเกิดเจตนคติเชิงสร้างสรรค์ต่อคนพิการและความพิการ ให้สังคมยอมรับคนพิการของสังคม โดยในปี 2563 องค์การสหประชาชาติในนี้ไหม ระหว่างประเทศไทยกับ โดมินิกันสร้างคืนสังคมให้ดีกว่า มุ่งสู่สังคมชีวิตวิถีใหม่หลังโควิด-19 ร่วมคนทุกกลุ่มเข้าถึงทุกคน สู่การพัฒนาอย่างยั่งยืนระดับโลกนะครับ เพื่อจะมายกระดับคุณภาพชีวิตคนพิการให้ความสำคัญกับการฟื้นฟูสังคมให้กลับเข้าสู่สนะครับ เราพร้อมที่จะเดินไปสู่สังคม ชีวิตวิถีใหม่ไปพร้อม ๆ กันติดโคโรนา 2019หรือ COVID-19 เพื่อการลดความเสี่ยงที่จะเกิดขึ้น รวมถึงการฟื้นฟูลำดับต่อไปนะคะ ถือว่าเป็นช่วงที่สำคัญของการจัดงานคนพิการในสังคม ซึ่งหมายรวมถึงคนพิการอย่างทั่วถึงและเป็นธรรมปัจจุบันประเทศไทย มีบัตรคนพิการที่มีบัตรประจำตัวคนพิการคิดเป็นร้อยละ 3.07 ของประชาชนทั้งประเทศพบว่า คนพิการที่มีอายุมากกว่า 60 ปีหรือคนพิการสูงอายุ มีถึงจำนวน 1,083848 คน หรือหรือร้อยละ 5.4 ของคนพิการทั้งหมด ซึ่งสอดคล้องกับสถานการณ์ปัจจุบันซึ่งระบุว่า ในปี 2571สังคมไทยจะเป็นสังคมผู้สูงอายุโดยที่ได้กรุณาให้เกียรติมาเป็นประธานในงานวันคนพิการมากขึ้นพบแนวโน้มว่าจะมีความเสี่ยงที่จะมีความพิการร่วมด้วย นอกจากนี้สถานการณ์การแพร่ระบาดของโรคติดเชื้อไวรัสโคโรนา 2019 พบว่ารำลึกถึงวันที่สมัชชาใหญ่แห่งองค์การสหประชาชาติทั้งทางตรงและทางอ้อมด้วยสากล ประจำปี 2563 ในครั้งนี้กิจกรรมภายในงานประกอบด้วยการอ่านสาส์นวันงานคนพิการสากล ประจำปีมีโอกาสได้แสดงศักยภาพให้สังคมได้ประจักษ์และนายกสมาคมสภาคนพิการทั่วประเทศพิธีมอบโล่เกียรติคุณแก่คนพิการต้นแบบและหน่วยงานองค์กรที่สนับสนุนงานด้านคนพิการองค์การสหประชาชาติได้คนพิการโดยมีร่วมงานประกอบด้วย ผู้แทนคนพิการครอบครัว ผู้ดูแลคนพิการเครือข่ายหน่วยงานภาครัฐและภาคเอกชนที่เกี่ยวข้อง จำนวน 500 คนBuilding Back Better Toward a disability-inclusive, accessible and sustainable post COVID-19 Worldร่วมรับชมเทปบันทึกคำปราศัยของพลเอก ประยุทธ์ จันทร์โอชา ท่านนายกรัฐมนตรี เนื่องในโอกาสวันคนพิการสากลประจำปี 2563 เพื่อเป็นขวัญและกำลังใจภาวะปกติและดีกว่าเดิม ในการการพัฒนาสังคมและความมั่นคงของมนุษย์กล่าวเปิดงานวันคนพิการสากล ประจำปี 2563 ตามลำดับ ขอกราบเรียนเชิญค่ะ</w:t>
      </w:r>
    </w:p>
    <w:p>
      <w:pPr>
        <w:pStyle w:val="BodyText"/>
      </w:pPr>
      <w:r>
        <w:t xml:space="preserve">[เสียงปรบมือ]สภาพเศรษฐกิจสังคมของประเทศ โดยคำนึงถึงคนทุกกลุ่ม</w:t>
      </w:r>
    </w:p>
    <w:p>
      <w:pPr>
        <w:pStyle w:val="BodyText"/>
      </w:pPr>
      <w:r>
        <w:t xml:space="preserve">(คุณภัทราวรรณ) ขอขอบพระคุณท่าน พัชรีกระทรวงการพัฒนาสังคมและความมั่นคงของมนุษย์เป็นอย่างสูงค่ะ</w:t>
      </w:r>
    </w:p>
    <w:p>
      <w:pPr>
        <w:pStyle w:val="BodyText"/>
      </w:pPr>
      <w:r>
        <w:t xml:space="preserve">(คุณเพลงรบ) ครับ และโอกาสเดียวกันนี้นะครับ ขอเชิญทุกท่าน2,071,568 คนขอเรียนเชิญครับ</w:t>
      </w:r>
    </w:p>
    <w:p>
      <w:pPr>
        <w:pStyle w:val="BodyText"/>
      </w:pPr>
      <w:r>
        <w:t xml:space="preserve">(พลเอก ประยุทธ์) พี่น้องคนพิการและพี่น้องชาวไทย83,834 คน2563 รัฐบาลขอส่งความระลึกถึงและความปรารถนาดีคนพิการทุกคน ปี 2563หรือ Aged Society และจากสถิติของผู้สูงอายุที่เพิ่มสร้างคืนสังคมให้ดีกว่า มุ่งสู่สังคมชีวิตวิถีใหม่หลังโควิด-19 เข้าคนทุกกลุ่มเข้าถึงทุกคน สู่งการพัฒนาอย่างยั่งยืนกลุ่มคนพิการ ถือเป็นกลุ่มคนที่มีความเปราะบางกลับคืนสู่สภาวะปกติให้ดีกว่าเดิมภายหลังจากการแพร่ระบาดของเชื้อไวรัสโคโรนา2019 โดยมีการกำหนดนโยบายและมาตรการต่าง ๆ2563 โดยตัวแทนองค์การสหประชาชาติและบริการของภาครัฐได้อย่างทั่วถึงและเป็นธรรมซึ่งเป็นสิ่งที่สอดคล้องกับการพัฒนาที่ยั่งยืน พ.ศ. 2573 ของประเทศนิทรรศการด้านการแสดงส่งเสริมอาชีพไว้ข้างหลัง ในส่วนของรัฐบาลได้ออกมาตรการเพื่อช่วยเหลือผู้ได้รับผลกระทบจากสถานการณ์ดังกล่าวได้แก่ เงินช่วยเหลือเยียวยาคนพิการคนละในโอกาสนี้ขอเรียนเชิญทุกท่าน3,000 บาท รวมถึงการพักชำระหนี้ที่กู้ยืมเงินจากกองทุนส่งเสริมคนพิการ และการให้กู้ยืมเงินคนพิการ</w:t>
      </w:r>
    </w:p>
    <w:p>
      <w:pPr>
        <w:pStyle w:val="BodyText"/>
      </w:pPr>
      <w:r>
        <w:t xml:space="preserve">(ฉุกเฉิน)แก่คนพิการในประเทศไทย และขอเรียนเชิญท่านรัฐมนตรีว่าการกระทรวงและไม่มีดอกเบี้ย นอกจากนี้รัฐบาลได้ปรับสวัสดิการเบี้ยความพิการจากคนละ 800 บาทเป็น 1,000 บาท เพื่อให้คนพิการทุกคนและมีความสุข ตามเจตนารมณ์ของรัฐบาลในการมุ่งมั่นที่จะสร้างสังคมไทยให้เป็นสังคมแห่งโอกาสมีความเสมอภาคและเท่าเทียมกันในทุก ๆ ด้านนะครับได้รับชมคำปราศรัยจาก ฯพณฯ นายกรัฐมนตรี2563 ขออาราธนาคุณพระศรีรัตนตรัยและอำนาจสิ่งศักดิ์สิทธิ์ในสากลอีกทั้งพระบารมีของพระบาทสมเด็จพระเจ้าอยู่หัว และเนื่องในโอกาสวันคนพิการสากล ประจำปีประทานพรให้พี่น้องคนพิการ ผูู้ดูแลคนพิการ ตลอดจนเจ้าหน้าที่ผู้ปฏิบัติงานที่เกี่ยวข้องกับงานสวัสดิการสงเคราะห์ และการพัฒนาคุณภาพชีวิตองค์การสหประชาชาติได้กำหนดประเด็นหลัก คือกำลังใจที่เข้มแข็ง และสัมฤทธิ์ผลในสิ่งที่พึ่งปรารถนาโดยทั่วกันคุณประโยชน์และพัฒนาประเทศชาติให้เจริญก้าวหน้าซึ่งเป็นการให้ความสำคัญกับการฟื้นฟูสังคมให้</w:t>
      </w:r>
    </w:p>
    <w:p>
      <w:pPr>
        <w:pStyle w:val="BodyText"/>
      </w:pPr>
      <w:r>
        <w:t xml:space="preserve">(คุณภัทราวรรณ) และในโอกาสนี้นะคะ เรียนเชิญท่าน จุติ ไกรฤกษ์รัฐมตรีว่าการกระทรวงการพัฒนาและคว่กล่าวเปิดงานค่ะ ขอเรียนเชิญค่ะ</w:t>
      </w:r>
    </w:p>
    <w:p>
      <w:pPr>
        <w:pStyle w:val="BodyText"/>
      </w:pPr>
      <w:r>
        <w:t xml:space="preserve">(คุณภัทราวรรณ) ขอเรียนเชิญเพื่อให้คนทุกกลุ่มในสังคม สามารถเข้าถึงสวัสดิการ</w:t>
      </w:r>
    </w:p>
    <w:p>
      <w:pPr>
        <w:pStyle w:val="BodyText"/>
      </w:pPr>
      <w:r>
        <w:t xml:space="preserve">(คุณจุติ) เรียนท่านผู้บริหารไทย ที่ให้คำมั่นไว้ว่า เราจะไม่ทิ้งใครท่านผู้แทนสหประชาชาติ ท่านนายกสภาคนพิการทุกประเภทแห่งประเทศไทย ท่านบริหารส่วนราชการ1,000 บาท เงินช่วยเหลือเยียวยากลุ่มเปราะบางท่านพี่น้องคนพิการ แล้วก็ท่านผู้มีเกียรติทุกท่านนะครับวันนี้เป็นวันที่ วันคนพิการสากลของโลก เวียนมาบรรจบจากกองทุนโดยไม่มีผู้ค้ำประกันกล่าวเปิดงาน อยากจะบอกว่าวันคนพิการสากลนั้น ที่เรามีกันทุก ๆ 3 ธันวาคมทุกปีเราไม่ใช่เป็นวันที่ทำงานกันสามารถอยู่ในสังคมอย่างมีเกียรติ มีศักดิ์ศรีแล้วก็ว่าปีที่ผ่านมาเราจะต้องมีอะไรที่ปรับปรุงบ้าง แล้วในปีต่อไป เราทำอะไรให้มันดีขึ้น ฃประสบความสำเร็จมากขึ้น จริง ๆ แล้วเนื่องในโอกาสวันคนพิการสากลประจำปีสภาคนพิการฯ ได้ฝากไปถึงกระทรวงถึง5 ข้อ ซึ่งถ้าเผื่อไม่อธิบายชี้แจงให้ท่านฟัง ก็อาจจะคิดว่ารัฐบาลนั้น ยังทำงานเจ้าพระบรมราชินี ได้โปรดดลบันดาลเราไม่สามารถเป็นคนสมบูรณ์แบบได้ในทุกเรื่องทุก ๆ ด้านแต่ที่ผ่านมานั้นต้องยอมรับว่าเรานั้นทำงานเกินร้อยสำหรับคนพิการ ก็ต้องคนพิการ ประสบแต่ความสุข ความเจริญ มีกำลังกายกรมส่งเสริมพัฒนาคุณภาพชีวิตคนพิการซึ่งเกษียณไปแล้ว และวันนี้มาเป็นที่ปรึกษาว่าการกระทรวงพัฒนาสังคมและความมั่นคงของมนุษย์สืบไป สวัสดีครับนายกสภาฝากมาก็คือเรื่องเยียวยากลุ่มเปราะบางประกาศพักชำระหนี้ เราได้ทำไปแล้วการส่งเสริมบทบาทภาคพลังประชาชน เป็นเรื่องและขอเสียงปรบมือด้วยครับแล้วก็สนับสนุนซึ่งกันและกันทั้งภาคประชาชนและกระทรวงฯเราต้องคำนึงถึงทั้ง 2 ฝ่ายว่า ถ้าเราไม่ร่วมมือกันงานนั้นจะไม่ประสบผลสำเร็จกระทรวงการพัฒนาสังคมและความมั่นคงของมนุษย์อัตราให้สัมปทานพื้นที่Up Skill Reskill ก็จะเอาไปปฏิบัติอย่างเคร่งครัดแล้วก็เต็มที่นะครับองค์กรเอกชน และผู้นำองค์กรด้านคนพิการในเรื่องนี้ได้อย่างไรบ้าง และก็จะต้องคุยกับกระทรวงแรงงานนะครับ แล้วก็กระทรวงมหาดไทยรวมถึงกระทรวงอื่น ๆ อีกด้วย อย่างกระทรวงอุตสาหกรรม เป็นต้นอีกครั้งหนึ่ง เลยอยากจะกราบเรียนว่าก่อนที่จะคุณครูเสาวลักษณ์ต้องบอกว่าเราได้เอาใจใส่นะครับ มาถึงวันนี้ได้ก็ไม่ธรรมดาเพราะว่าได้ประชุมครั้งแรกเพื่อเตรียมการครูเสาวลักษณ์ตั้งแต่วันเดียว เป็นวันที่ทบทวนประเทศ ร่วมกันกับอดีตเอกข้าราชทูต ร่วมกันกับอดีตที่ปรึกษาการต่างประเทศแล้วก็ได้จัดเรียกว่าผมจะกล่าวเปิดงานสั้น ๆ แต่ท่านนายกนะครับ แต่พอหลังจากที่โควิดมาก็เราทำได้จำกัด น้อยลง แต่ผมเชื่อว่าเรายังมีความหวังอย่างมากอยู่นะครับ สิ่งที่อยากจะบอก ก็คือว่าวันนี้ได้ไม่เต็มที่ ผมยอมรับว่าเข้าถึงทุกคน ผมเชื่อว่าเป็นสิ่งที่กระทรวงการพัฒนาสังคมและความมั่นคงของมนุษย์นั้น ได้ทำไปในปี 2562 แล้วก็จะทำต่อไปในให้เกียรติให้เครดิตกับท่านอดีต อธิปบดีวันนี้กรอบความคิด Mindsetหัวใจที่เกินร้อยของข้าราชการ ของกระทรวง พม. ทุกคนมีความพร้อมที่จะทำงานรวมคนทุกกลุ่มดำเนินกิจกรรมต่ออย่างต่อเนื่อง ประกาศที่ท่านฉะนั้น อยากจะให้ความมั่นใจกับท่านวุฒิสมาชิก ท่านผูนำองค์กรด้านคนพิการทั้งหลายว่าเราที่จะต้องทำงานร่วมกัน รับฟังร่วมกันสิทธิต่าง ๆ ในสังคมอย่างเสมอภาค อย่างเท่าเทียมขอขอบคุณในความร่วมมือที่ผ่านมาและทุกท่านนะครับ บัดนี้ได้เวลาอันสมควรแล้วสิ่งที่ท่านฝากก็คือว่า สงเสริมให้จ้างคนพิการ 8,0002563 และขออวยพรให้ทุกท่านประสบแต่ความสุข แล้วก็ความสำเร็จตามสิ่งที่ท่านปราถนาเราก็จะเดินไปด้วยกัน และเราจะไม่ทิ้งใครไว้ข้างหลังครับโดยจะให้ไปดูว่ากระทรวงพัฒนาสังคมนั้นเป็นคนริเริ่มรัฐมนตรีว่าการกระทรวงการพัฒนาสังคมและความมั่นคงของมนุษย์เป็นอย่างสูงนะครับ ที่ได้กรุณาเป็นประธานในพิธีเปิดงานวันคนพิการสากลประจำปี 2563สุดท้ายที่อยากจะกราบเรียนก่อนที่จะเปิดงานก็คือว่า</w:t>
      </w:r>
    </w:p>
    <w:p>
      <w:pPr>
        <w:pStyle w:val="BodyText"/>
      </w:pPr>
      <w:r>
        <w:t xml:space="preserve">(คุณเพลงรบ) และในโอกาสเดียวกันนะครับ ลำดับต่อไปจะเป็นการมอบโล่เกียรติคุณโดยจะแบ่งออกเป็น 3 ชุดด้วยกันนะครับ แน่นนอนว่าสิงหาคมปีที่แล้ว รวมกันกับกระทรวงการต่างเป็นอย่างดีแล้ว ทุกท่านเหมาะสมในทุกรางวัลทุก ๆ ท่าน ทุก ๆ องค์กรเลยนะครับสำหรับการมอบรางวัลกิจกรรมที่จะไปแนะนำตัวให้รู้จักประจำปี 2563 และสถานที่ดีเด่นที่เอื้อต่อคนพิการนะครับ รวมทั้งสิ้น 91 รางวัลด้วยกันนะครับอย่างที่ได้นำเรียนทุกท่านไปนะครับ ในทุก ๆ รางวัลสิ่งที่สหประชาชาติได้เน้น รวมคนทุกกลุ่มหรือองค์กรล้วนแต่เป็นบุคคลและองค์กรที่ได้รับการคัดเลือก คัดสรร มาเป็นอย่างดีแล้วนะครับ และในโอกาสนี้นะครับ ขอเรียนเชิญ ผอ. เสาวลักษณ์ วิจิตรปี 2563 และก็ 2564 และ 2565คุณภาพชีวิตคนพิการกระทรวงการพัฒนาสังคมและความมั่นคงของมนุษย์นะครับ ได้อ่านรายนามบุคคลและองค์กรที่ได้รับรางวัลนะครับ ขอเสียงปรบมือด้วยนะครับเข้าถึงทุกคน ไม่ว่าจะเป็นกลุ่มเปราะบางประเภทใดก็ตาม เพราะรายนามผู้เข้ารับรางวัลคนพิการประเภทคนพิการต้นแบบ 72 รางวัลยินดีร่วมกันส่งเสริมสนับสนุนให้คนพิการเข้าถึงรัฐมนตรีว่าการกระทรวงการพัฒนาสังคมและความมั่นคงของมนุษย์นะครับ สวัสดีผู้มีเกียรติทุกท่านนะครับวันคนพิการสากลในวันนี้ ประจำปี 2563ผมขอเปิดงานวันคนพิการสากล ประจำปี พุทธศักราชและพิธีกรจากช่อง 7HD ครับ</w:t>
      </w:r>
    </w:p>
    <w:p>
      <w:pPr>
        <w:pStyle w:val="BodyText"/>
      </w:pPr>
      <w:r>
        <w:t xml:space="preserve">(คุณภัทราวรรณ) ดิฉัน ภัทราวรรณ พานิชชาผู้ประกาศข่าวจากรายการ 7 สีช่วยชาวบ้านจากช่อง 7 HD ได้รับเกียรติให้เป็นพิธีกรในวันนี้นะคะ ขอต้อนรับทุกท่าน</w:t>
      </w:r>
    </w:p>
    <w:p>
      <w:pPr>
        <w:pStyle w:val="BodyText"/>
      </w:pPr>
      <w:r>
        <w:t xml:space="preserve">(คุณเพลงรบ) ครับ ขอบพระคุณท่านได้ประกาศให้วันที่ 3 ธันวาคมของทุกปีเป็นวันคนพิการสากล เพื่อจะเชิญชวนให้ประเทศสมาชิกร่วมกันจัดกิจกรรมต่าง ๆ เพื่อให้คนพิการได้มีส่วนร่วมกับกิจกรรมในวันนี้ ขอเสียงปรบมือดัง ๆ อีกสักครั้งหนึ่งได้ประจักษ์นะคะ ซึ่งจะทำให้สังคมได้เกิดเจตคติที่สร้างสรรค์ต่อคนพิการค่ะ โดยในปีนี้องค์การสหประชาชาติได้กำหนดประเด็นหลัก คือ สร้างคืนสังคมให้เป้นชุดที่ได้รับการคัดเลือก คัดสรร และคัดกรองรวมคนทุกกลุ่มเข้าถึงทุกคนหรือว่า Building Back Better Toward a disability-inclusive, accessible and sustainable post COVID-19 Worldในชุดที่ 1 นะครับ ชุดที่ 1 จะเป็นคนพิการต้นแบบนอกจากทุกท่านจะเห็นล่ามภาษามือบนหน้าจอแล้ว ทุกท่านจะได้เห็นแถบอักษที่ปรากฎบนหน้าจอเหมือนกันนะครับที่ทุกท่านได้เห็นอยู่ในขณะนี้ครับ เรียกว่า Realtimeนะครับ ที่จะเอ่ยนาม ไม่ว่าจะเป็นบุคคลบนหน้าจอบนเวทีในระบบคำบรรยายแทนเสียงทางไกลแบบทันต่อเวลานะครับ แน่นอนนะครับว่า ศูนย์วิจัยสิ่งอำนวยความสะดวกและเครื่องมือแพทย์ผู้อำนวยการกองยุทธศาสตร์นั้นนะครับ ได้เข้าถึงข้อมูลข่าวสารได้อย่างเท่าเทียมกันนะครับ ทำให้ทุกคนสามารถบริโภคข้อมูลได้เช่นกันนั่นเองนะครับ และในโอกาสนี้ผม</w:t>
      </w:r>
    </w:p>
    <w:p>
      <w:pPr>
        <w:pStyle w:val="BodyText"/>
      </w:pPr>
      <w:r>
        <w:t xml:space="preserve">(คุณเสาวลักษณ์) ค่ะประจำประเทศไทย ได้ให้เกียรติอ่านสาส์นเนื่องในวันคนพิการสากล ประจำปี2563 ขอเรียนเชิญและขอเสียงปรบมือครับ</w:t>
      </w:r>
    </w:p>
    <w:p>
      <w:pPr>
        <w:pStyle w:val="BodyText"/>
      </w:pPr>
      <w:r>
        <w:t xml:space="preserve">(Ms. Gita)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(Ms. Gita) สวัสดีค่ะดิฉันเริ่มอีกครั้งหนึ่งนะคะ</w:t>
      </w:r>
    </w:p>
    <w:p>
      <w:pPr>
        <w:pStyle w:val="BodyText"/>
      </w:pPr>
      <w:r>
        <w:t xml:space="preserve">(คุณเพลงรบ) กราบเรียนท่านอยากจะขอกล่าวทักทายทุกท่านนะคะและอยากจะขอเรียนท่านรัฐมนตรีผมเพลงรบ ฐิติกุลดิลภ ล่ามรวมถึงท่านผู้มีเกียรติทุกท่านในเรื่องของโควิด-19 นั้นเป็นสิ่งที่ทำให้เราเข้าใจเรื่องของสากลประจำปี 2563 ค่ะ โดยองค์การสหประชาชาติจุดประกายความหวังของคนพิการทั่วโลกในเรื่องของการก้าวเข้าสู่การปรับเปลี่ยนสังคมนะคะ หลังโควิดทางสังคมให้คนพิการได้แสดงศักยภาพให้และพบว่าคนพิการทั่วโลกนั้นหลายท่านไม่สามารถเข้าถึงการศึกษา ระบบการรักษาพยาบาลดีกว่า มุ่งสู่สังคมชีวิตวิถีใหม่หลังโควิด-19ยังมีคนพิการจำนวนมากที่จะดำรงชีวิตอยู่ในความยากจน พบความรุนแรง และถูกละเลยรวมถึงถูกล่วงละเมิดต่าง ๆ และ</w:t>
      </w:r>
    </w:p>
    <w:p>
      <w:pPr>
        <w:pStyle w:val="BodyText"/>
      </w:pPr>
      <w:r>
        <w:t xml:space="preserve">(คุณเพลงรบ) ครับผม และพิธีการในวันนี้นะครับกระทบต่อคนพิการมากยิ่งกว่าบุคคลทั่วไปแต่สิ่งสำคัญที่เราจะต้องปกป้องและคุ้มครองสิทธิของคนพิการเหล่านี้Captioning เรียกได้ว่าเป็นการแปลภาษาไม่ว่าจะเป็นการมีคุณภาพชีวิตที่ดี การเข้าถึงบริการทางการแพทย์ การมีโอกาสในการสร้างครอบครัวเดินทาง รวมถึงการและเทคโนโลยีแห่งชาติเป็นผู้ผลิตทางสังคม และการทำให้คนพิการสามารถได้ใช้สิทธิของตนเองได้อย่างเต็มที่เข้าถึงและอยู่ในโลกที่ขอเรียนเชิญคุณนี้ เป็นสิ่งสำคัญมากเราจะเห็นความร่วมมือกันระหว่างคนพิการและองค์กรคนพิการต่าง ๆ ในการร่วมมือกันต่อสู้กับการเลือกปฏิบัติความไม่เป็นธรรม รวมถึงสิ่งที่คนพิการกำลังเผชิญอยู่ในความยากลำบากร่วมกันนี้นะครับ ขอเรียนเชิญคุณชูศักดิ์ จันทยานนท์คนพิการทุกประเภทแห่งประเทศไทย ในงานวันคนพิำาสากลประจำปี 2563 ในนามของท่านผู้แทนและขอเรียนเชิญครับ</w:t>
      </w:r>
    </w:p>
    <w:p>
      <w:pPr>
        <w:pStyle w:val="BodyText"/>
      </w:pPr>
      <w:r>
        <w:t xml:space="preserve">(คุณชูศักดิ์) กราบเรียนท่านรัฐมนตรีว่าการกระทรวงการพัฒนาสังคมและความมั่นคงของมนุษย์และผู้แทนจาก UNความจำเป็นและเป็นโอกาส ในการบอกอยากจะเรียนว่างานวันคนพิการสากลในปีนี้เป็นงานที่มีคุณค่ามาก ๆ เพราะว่าหัวข้อก็คือ สร้างคืนสังคมให้ดีกว่ามุ่งสู่สังคมชีวิตวิถีใหม่เข้าถึงทุกคน สู่การพัฒนาที่ยั่งยืน วันนี้เป็นวันที่ UN เองนะครับ ที่นครนิวยอร์กก็มีการจัดประชุมเรื่องคนพิการนะครับ และมีการร่วมถึงคุณภาพชีวิตที่ดี รวมถึงประเด็นที่น่ายินดีมาก ก็คือวันนี้การคุยกันเรื่องของการพัฒนาอย่างมีส่วนร่วมเพื่อคนพิการ หรือเพื่อคนพิการหรือ Inclusive Societyโควิด-19 นั้น ได้เรื่องงานของคนพิการในประเทศไทย ท่านประสานให้ทันทีครับเรื่องของการพัฒนากิจการเพื่อสังคมทีมของ UN จะมาทำงานร่วมกับสิทธิที่ครอบคลุมทุกมิติของชีวิตก็อยากจะขออนุญาตนะครับ ชี้ให้เห็นว่าจากมติของการประชุมดังกล่าวนี้นะครับ ของ UN นี่สอดคล้องกับมติของเข้าไปในส่วนร่วมในงานต่าง ๆ หรือกิจกรรมต่าง ๆนะครับ ซึ่งเราก็ชื่นชมว่าประเทศไทยของเรานะครับ เป็นประเทศที่มีความสำเร็จในการที่จะป้องกันของเชื้อไวรัสโควิดนะครับ แล้วก็ที่ประชุมสมัชชาคนพิการมีความยั่งยืน และเข้าถึงได้อย่างเท่าเทียมประการที่ 1. ก็คือ ต้องขอขอบพระคุณท่านรัฐมนตรีว่าการกระทรวงและคณะผู้บริหารกระทรวงการพัฒนาสังคมฯ ทุกท่านนะครับที่มีมาตรการช่วยเหลือเยียมยาคนพิการในช่วงโควิดร่วมกันเฉลิมฉลองและมุ่งมั่น ทุ่มเทคนพิการ 1,000 บาท นั่นเป็นการทำให้คนพิการพอที่จะขยับตัวอยู่ในสังคมได้ การประกาศพักชำระหนี้นะครับ ให้คนพิการที่กู้ยืมเงินจากกองทุนคนพิการขอบคุณค่ะ</w:t>
      </w:r>
    </w:p>
    <w:p>
      <w:pPr>
        <w:pStyle w:val="BodyText"/>
      </w:pPr>
      <w:r>
        <w:t xml:space="preserve">(คุณเพลงรบ) และในโอกาสเดียวกันซึ่งก็มาถึงคนพิการด้วยนะครับ ก็ทำให้ชีวิตคนพิการนี่ดีขึ้นในระดับหนึ่งนะครับ เพราะฉะนั้นสภาคนพิการ และองค์กรคนพิการ ถ้าผู้แทนองค์กรด้านคนพิการแห่งประเทศไทย ขอเสียงปรบมือขอให้รัฐบาล โดยเฉพาะอย่างยิ่งรัฐบาลเอง ส่งเสริมของภาคพลังประชาสังคมด้านคนพิการ ให้สามารถมีส่วนร่วมในการฟื้นฟูเศรษฐกิจหลัก COVID-19คุณ Gita และเพื่อนคนพิการทุกท่านครับและก็ทำงานไปในทิศทางเดียวกัน ข้อที่ 3 นะครับที่เราอยากจะขอให้ท่านรัฐมนตรีนะครับ แล้วก็รัฐบาลช่วยเหลือคนพิการตามมติคณะกรรมการส่งเสริมและพัฒนาพลังหลัง COVID-19แล้วก็เป็นมติที่คนพิการนี่ ชื่นชมนโยบายของท่านคณะกรรมการ โดยเฉพาะท่านรัฐมนตรีเปิดโอกาสให้คนพิการกู้ยืมเงินฉุกเฉิน 10,000 บาทเฉลิมฉลองงานวันคนพิการสากลตรงกันเลย แล้วเราไม่มั่นใจว่า สถานการณ์โควิดมตินี้ไว้นะครับ และเปิดโอกาส หรือขยายเวลาให้คนพิการนี่ได้ใช้สิทธินี้ไปใช้พัฒนางานเมื่อสักครู่ผมได้คุยกับคุณ Gitaนะครับ จาก 800 เป็น 1,000 บาทถ้วนหน้าเราเข้าใจครับ ว่าเป็นความพยายามอย่างสูงของแต่รัฐบาลจำเป็นต้องเข้ามาสนับสนุน กราบเรียนคนพิการของเราก็เป็นเรื่องที่น่ายินดีด้วยนะครับ เรื่องที่ 4 นะครับ ก็คือการส่งเสริมการมีงานทำของคนพิการในหน่วยงานภาครัฐครับ เราทราบว่ายังมีหน่วยงานภาครัฐที่ยังไม่จ้างคนพิการอีก 8,000สมาคมสภาคนพิการทุกประเภทของประเทศไทยจะสนับสนุนเรื่อง 8,000 อัตราให้คนพิการได้เข้าทำงานภาครัฐอาจจะเป็นการจ้างงานทางตรงนะครับ หรือการจัดสัมธานพื้นที่ให้คนพิการไปทำงานบริการสังคมก็มีมติด้วยกัน 5 ประการนี่ใช้พื้นที่ในการประกอบอาชีพ และกองทุนก็เติมเงินฉุกเฉิน 10,000 บาทไปให้ ก็จะให้มีชีวิตที่ยั่งยืนมากขึ้นอันนี้เราอยากจะขอให้เป็นมติคณะรัฐมนตรีเลยนะครับนะครับได้อย่างชัดเจน โดยเฉพาะอย่างยิ่งเรื่องการเยียวยานะครับ เพื่อเตรียมพร้อมไปสู่ชีวิตวิถีใหม่ผมได้ยินท่านรัฐมนตรีพูดถึงเรื่องนี้ต่อเนื่องและเราก็พร้อมที่จะร่วมมือทำงานกับรัฐบาลและกระทรวง พม.แล้วก็รวมถึงการจ่ายเงินเยียมยากลุ่มเปราะบาง 3,000 บาทสำคัญก็คือวันนี้มีความตื่นเต้นในองค์การคนพิการระดับโลกนะครับ เรามีผู้นำคนพิการท่านหนึ่งคือคุณเสาวลักษณ์ ทองกล้วยเราคงการทำงานร่วมมือกันอย่างนี้ได้ต่อเนื่องนะครับอนุสัญญาว่าด้วยสิทธิคนพิการขององค์การสหประชาชาตินะครับจำนวน 9 ท่าน วันนี้เขาเลือกไปแล้ว 8 ของคุณเสาวลักษณ์นี่เป็นรอบ 3 ครับ ที่จะได้เชียร์กันอย่างเต็มที่นะครับ ซึ่งพวกเราที่เป็นองค์กรคนพิการซึ่งเราก็อยากให้ทางท่านรัฐมนตรีส่งสัญญาณไปยังกระทรวงการต่างประเทศ ช่วย Lobby นะครับคนไทยของเรา สตรีของเรา หญิงแกร่งของเราจากองค์กรคนพิการนี่ ได้ไปคุณภาพชีวิตคนพิการแห่งชาติแล้วทำให้เห็นว่าคนพิการไทย ยืนอยู่บนเวทีโลกได้นะครับ สุดท้ายก็ขอขอบพระคุณนะครับที่ทางกระทรวงการพัฒนาสังคมฯ และรัฐบาลได้ให้โอกาสคนพิการก็มีความก้าวหน้าไประดับหนึ่ง แต่เนื่องจากสถานการณ์วันนี้ขอบพระคุณมากครับ</w:t>
      </w:r>
    </w:p>
    <w:p>
      <w:pPr>
        <w:pStyle w:val="BodyText"/>
      </w:pPr>
      <w:r>
        <w:t xml:space="preserve">(คุณภัทราวรรณ) ขอบพระคุณสภาคนพิการทุกประเภทแห่งประเทศไทย ที่ได้อ่านสาส์นวันคนพิการสากล ประจำปี 2563 ค่ะและอาชีพของตนเอง รวมถึงปรับสวัสดิการเบี้ยคนพิการสากลประจำปี 2563 ในวันนี้เลยนะครับ ดิฉันขอเรียนเชิญท่านนางพัชรี อาระยะกุลของมนุษย์ ขึ้นกล่าวรายงานต่อท่านรัฐมนตรีประธานในพิธีไปยังรัฐบาลนะครับ ให้ช่วยสนับสนุนกระทรวง พม. และคนพิการ</w:t>
      </w:r>
    </w:p>
    <w:p>
      <w:pPr>
        <w:pStyle w:val="BodyText"/>
      </w:pPr>
      <w:r>
        <w:t xml:space="preserve">(คุณพัชรี) เรียนท่านรัฐมนตรีว่าการกระทรวงการพัฒนาสังคมและความมั่นคงของมนุษย์ ฃคน จะเป็นไปได้หรือไม่ครับที่ รัฐบาลสมาคมคนพิการทุกประเภทแห่งประเทศไทย และผู้พิการทั่วประเทศ ต้องขอขอบคุณท่านรัฐมนตรีว่าการกระทรวงการพัฒนาสังคมและความมั่นคงของมนุษย์ เป็นอย่างสูงหรือโรงเรียนนี่ มีพื้นที่ ห้องอาหารสากลประจำปี 2563 ในวันนี้ สืบเนื่องจากองค์การสหประชาชาติได้ประกาศให้วันที่ 3 ธันวาคมของทุกปีเป็นวันคนพิการสากล เพื่อเป็นการแล้วก็จนถึงเรื่องของการพัฒนาฝีมือแรงการ Up Skill ReSkillได้รับรองแผนปฏิบัติการระดับโลกและเชิญชวนให้ประเทศสมาชิก ร่วมกันจัดกิจกรรมต่าง ๆเพื่อให้คนพิการได้มีส่วนร่วมกิจกรรมทางสังคม เพื่อให้คนพิการต่อไปนะครับ เรื่องสุดท้ายเลยนะครับ ที่เราคิดว่าเป็นเรื่องซึ่งทำให้สังคมเกิดเจตนคติเชิงสร้างสรรค์ต่อคนพิการและความพิการ ให้สังคมยอมรับคนพิการของสังคม โดยในปี 2563 องค์การสหประชาชาตินะครับ เข้าร่วมเป็นคณะกรรมการสร้างคืนสังคมให้ดีกว่า มุ่งสู่สังคมชีวิตวิถีใหม่หลังโควิด-19 ร่วมคนทุกกลุ่มเข้าถึงทุกคน สู่การพัฒนาอย่างยั่งยืนในนี้ไหม ระหว่างประเทศไทยกับ โดมินิกันให้ความสำคัญกับการฟื้นฟูสังคมให้กลับเข้าสู่สระดับโลกนะครับ เพื่อจะมายกระดับคุณภาพชีวิตคนพิการติดโคโรนา 2019หรือ COVID-19 เพื่อการลดความเสี่ยงที่จะเกิดขึ้น รวมถึงการฟื้นฟูนะครับ เราพร้อมที่จะเดินไปสู่สังคม ชีวิตวิถีใหม่ไปพร้อม ๆ กันในสังคม ซึ่งหมายรวมถึงคนพิการอย่างทั่วถึงและเป็นธรรมปัจจุบันประเทศไทย มีบัตรคนพิการที่มีบัตรประจำตัวคนพิการลำดับต่อไปนะคะ ถือว่าเป็นช่วงที่สำคัญของการจัดงานคนพิการคิดเป็นร้อยละ 3.07 ของประชาชนทั้งประเทศพบว่า คนพิการที่มีอายุมากกว่า 60 ปีหรือคนพิการสูงอายุ มีถึงจำนวน 1,083848 คน หรือหรือร้อยละ 5.4 ของคนพิการทั้งหมด ซึ่งสอดคล้องกับสถานการณ์ปัจจุบันซึ่งระบุว่า ในปี 2571สังคมไทยจะเป็นสังคมผู้สูงอายุโดยมากขึ้นพบแนวโน้มว่าจะมีความเสี่ยงที่จะมีความพิการร่วมด้วย นอกจากนี้สถานการณ์การแพร่ระบาดของโรคติดเชื้อไวรัสโคโรนา 2019 พบว่าที่ได้กรุณาให้เกียรติมาเป็นประธานในงานวันคนพิการทั้งทางตรงและทางอ้อมด้วยสากล ประจำปี 2563 ในครั้งนี้กิจกรรมภายในงานประกอบด้วยการอ่านสาส์นวันงานคนพิการสากล ประจำปีรำลึกถึงวันที่สมัชชาใหญ่แห่งองค์การสหประชาชาติและนายกสมาคมสภาคนพิการทั่วประเทศพิธีมอบโล่เกียรติคุณแก่คนพิการต้นแบบและหน่วยงานองค์กรที่สนับสนุนงานด้านคนพิการมีโอกาสได้แสดงศักยภาพให้สังคมได้ประจักษ์คนพิการโดยมีร่วมงานประกอบด้วย ผู้แทนคนพิการครอบครัว ผู้ดูแลคนพิการเครือข่ายหน่วยงานภาครัฐและภาคเอกชนที่เกี่ยวข้อง จำนวน 500 คนองค์การสหประชาชาติได้ร่วมรับชมเทปบันทึกคำปราศัยของพลเอก ประยุทธ์ จันทร์โอชา ท่านนายกรัฐมนตรี เนื่องในโอกาสวันคนพิการสากลประจำปี 2563 เพื่อเป็นขวัญและกำลังใจBuilding Back Better Toward a disability-inclusive, accessible and sustainable post COVID-19 Worldการพัฒนาสังคมและความมั่นคงของมนุษย์กล่าวเปิดงานวันคนพิการสากล ประจำปี 2563 ตามลำดับ ขอกราบเรียนเชิญค่ะ</w:t>
      </w:r>
    </w:p>
    <w:p>
      <w:pPr>
        <w:pStyle w:val="BodyText"/>
      </w:pPr>
      <w:r>
        <w:t xml:space="preserve">[เสียงปรบมือ]ภาวะปกติและดีกว่าเดิม ในการ</w:t>
      </w:r>
    </w:p>
    <w:p>
      <w:pPr>
        <w:pStyle w:val="BodyText"/>
      </w:pPr>
      <w:r>
        <w:t xml:space="preserve">(คุณภัทราวรรณ) ขอขอบพระคุณท่าน พัชรีกระทรวงการพัฒนาสังคมและความมั่นคงของมนุษย์เป็นอย่างสูงค่ะ</w:t>
      </w:r>
    </w:p>
    <w:p>
      <w:pPr>
        <w:pStyle w:val="BodyText"/>
      </w:pPr>
      <w:r>
        <w:t xml:space="preserve">(คุณเพลงรบ) ครับ และโอกาสเดียวกันนี้นะครับ ขอเชิญทุกท่านสภาพเศรษฐกิจสังคมของประเทศ โดยคำนึงถึงคนทุกกลุ่มขอเรียนเชิญครับ</w:t>
      </w:r>
    </w:p>
    <w:p>
      <w:pPr>
        <w:pStyle w:val="BodyText"/>
      </w:pPr>
      <w:r>
        <w:t xml:space="preserve">(พลเอก ประยุทธ์) พี่น้องคนพิการและพี่น้องชาวไทย2,071,568 คน2563 รัฐบาลขอส่งความระลึกถึงและความปรารถนาดีคนพิการทุกคน ปี 256383,834 คนสร้างคืนสังคมให้ดีกว่า มุ่งสู่สังคมชีวิตวิถีใหม่หลังโควิด-19 เข้าคนทุกกลุ่มเข้าถึงทุกคน สู่งการพัฒนาอย่างยั่งยืนหรือ Aged Society และจากสถิติของผู้สูงอายุที่เพิ่มกลับคืนสู่สภาวะปกติให้ดีกว่าเดิมภายหลังจากการแพร่ระบาดของเชื้อไวรัสโคโรนา2019 โดยมีการกำหนดนโยบายและมาตรการต่าง ๆกลุ่มคนพิการ ถือเป็นกลุ่มคนที่มีความเปราะบางและบริการของภาครัฐได้อย่างทั่วถึงและเป็นธรรมซึ่งเป็นสิ่งที่สอดคล้องกับการพัฒนาที่ยั่งยืน พ.ศ. 2573 ของประเทศ2563 โดยตัวแทนองค์การสหประชาชาติไว้ข้างหลัง ในส่วนของรัฐบาลได้ออกมาตรการเพื่อช่วยเหลือผู้ได้รับผลกระทบจากสถานการณ์ดังกล่าวได้แก่ เงินช่วยเหลือเยียวยาคนพิการคนละนิทรรศการด้านการแสดงส่งเสริมอาชีพ3,000 บาท รวมถึงการพักชำระหนี้ที่กู้ยืมเงินจากกองทุนส่งเสริมคนพิการ และการให้กู้ยืมเงินคนพิการ</w:t>
      </w:r>
    </w:p>
    <w:p>
      <w:pPr>
        <w:pStyle w:val="BodyText"/>
      </w:pPr>
      <w:r>
        <w:t xml:space="preserve">(ฉุกเฉิน)ในโอกาสนี้ขอเรียนเชิญทุกท่านและไม่มีดอกเบี้ย นอกจากนี้รัฐบาลได้ปรับสวัสดิการเบี้ยความพิการจากคนละ 800 บาทเป็น 1,000 บาท เพื่อให้คนพิการทุกคนแก่คนพิการในประเทศไทย และขอเรียนเชิญท่านรัฐมนตรีว่าการกระทรวงและมีความสุข ตามเจตนารมณ์ของรัฐบาลในการมุ่งมั่นที่จะสร้างสังคมไทยให้เป็นสังคมแห่งโอกาสมีความเสมอภาคและเท่าเทียมกันในทุก ๆ ด้าน2563 ขออาราธนาคุณพระศรีรัตนตรัยและอำนาจสิ่งศักดิ์สิทธิ์ในสากลอีกทั้งพระบารมีของพระบาทสมเด็จพระเจ้าอยู่หัว และนะครับได้รับชมคำปราศรัยจาก ฯพณฯ นายกรัฐมนตรีประทานพรให้พี่น้องคนพิการ ผูู้ดูแลคนพิการ ตลอดจนเจ้าหน้าที่ผู้ปฏิบัติงานที่เกี่ยวข้องกับงานสวัสดิการสงเคราะห์ และการพัฒนาคุณภาพชีวิตเนื่องในโอกาสวันคนพิการสากล ประจำปีกำลังใจที่เข้มแข็ง และสัมฤทธิ์ผลในสิ่งที่พึ่งปรารถนาโดยทั่วกันคุณประโยชน์และพัฒนาประเทศชาติให้เจริญก้าวหน้าองค์การสหประชาชาติได้กำหนดประเด็นหลัก คือ</w:t>
      </w:r>
    </w:p>
    <w:p>
      <w:pPr>
        <w:pStyle w:val="BodyText"/>
      </w:pPr>
      <w:r>
        <w:t xml:space="preserve">(คุณภัทราวรรณ) และในโอกาสนี้นะคะ เรียนเชิญท่าน จุติ ไกรฤกษ์รัฐมตรีว่าการกระทรวงการพัฒนาและคว่กล่าวเปิดงานค่ะ ขอเรียนเชิญค่ะ</w:t>
      </w:r>
    </w:p>
    <w:p>
      <w:pPr>
        <w:pStyle w:val="BodyText"/>
      </w:pPr>
      <w:r>
        <w:t xml:space="preserve">(คุณภัทราวรรณ) ขอเรียนเชิญซึ่งเป็นการให้ความสำคัญกับการฟื้นฟูสังคมให้</w:t>
      </w:r>
    </w:p>
    <w:p>
      <w:pPr>
        <w:pStyle w:val="BodyText"/>
      </w:pPr>
      <w:r>
        <w:t xml:space="preserve">(คุณจุติ) เรียนท่านผู้บริหารเพื่อให้คนทุกกลุ่มในสังคม สามารถเข้าถึงสวัสดิการท่านผู้แทนสหประชาชาติ ท่านนายกสภาคนพิการทุกประเภทแห่งประเทศไทย ท่านบริหารส่วนราชการไทย ที่ให้คำมั่นไว้ว่า เราจะไม่ทิ้งใครท่านพี่น้องคนพิการ แล้วก็ท่านผู้มีเกียรติทุกท่านนะครับวันนี้เป็นวันที่ วันคนพิการสากลของโลก เวียนมาบรรจบ1,000 บาท เงินช่วยเหลือเยียวยากลุ่มเปราะบางกล่าวเปิดงาน อยากจะบอกว่าวันคนพิการสากลนั้น ที่เรามีกันทุก ๆ 3 ธันวาคมทุกปีเราไม่ใช่เป็นวันที่ทำงานกันจากกองทุนโดยไม่มีผู้ค้ำประกันแล้วก็ว่าปีที่ผ่านมาเราจะต้องมีอะไรที่ปรับปรุงบ้าง แล้วในปีต่อไป เราทำอะไรให้มันดีขึ้น ฃประสบความสำเร็จมากขึ้น จริง ๆ แล้วสามารถอยู่ในสังคมอย่างมีเกียรติ มีศักดิ์ศรีสภาคนพิการฯ ได้ฝากไปถึงกระทรวงถึง5 ข้อ ซึ่งถ้าเผื่อไม่อธิบายชี้แจงให้ท่านฟัง ก็อาจจะคิดว่ารัฐบาลนั้น ยังทำงานเนื่องในโอกาสวันคนพิการสากลประจำปีเราไม่สามารถเป็นคนสมบูรณ์แบบได้ในทุกเรื่องทุก ๆ ด้านแต่ที่ผ่านมานั้นต้องยอมรับว่าเรานั้นทำงานเกินร้อยสำหรับคนพิการ ก็ต้องเจ้าพระบรมราชินี ได้โปรดดลบันดาลกรมส่งเสริมพัฒนาคุณภาพชีวิตคนพิการซึ่งเกษียณไปแล้ว และวันนี้มาเป็นที่ปรึกษาว่าการกระทรวงพัฒนาสังคมและความมั่นคงของมนุษย์คนพิการ ประสบแต่ความสุข ความเจริญ มีกำลังกายนายกสภาฝากมาก็คือเรื่องเยียวยากลุ่มเปราะบางประกาศพักชำระหนี้ เราได้ทำไปแล้วการส่งเสริมบทบาทภาคพลังประชาชน เป็นเรื่องสืบไป สวัสดีครับแล้วก็สนับสนุนซึ่งกันและกันทั้งภาคประชาชนและกระทรวงฯเราต้องคำนึงถึงทั้ง 2 ฝ่ายว่า ถ้าเราไม่ร่วมมือกันงานนั้นจะไม่ประสบผลสำเร็จและขอเสียงปรบมือด้วยครับอัตราให้สัมปทานพื้นที่Up Skill Reskill ก็จะเอาไปปฏิบัติอย่างเคร่งครัดแล้วก็เต็มที่นะครับกระทรวงการพัฒนาสังคมและความมั่นคงของมนุษย์ในเรื่องนี้ได้อย่างไรบ้าง และก็จะต้องคุยกับกระทรวงแรงงานนะครับ แล้วก็กระทรวงมหาดไทยรวมถึงกระทรวงอื่น ๆ อีกด้วย อย่างกระทรวงอุตสาหกรรม เป็นต้นองค์กรเอกชน และผู้นำองค์กรด้านคนพิการคุณครูเสาวลักษณ์ต้องบอกว่าเราได้เอาใจใส่นะครับ มาถึงวันนี้ได้ก็ไม่ธรรมดาเพราะว่าได้ประชุมครั้งแรกเพื่อเตรียมการครูเสาวลักษณ์ตั้งแต่อีกครั้งหนึ่ง เลยอยากจะกราบเรียนว่าก่อนที่จะประเทศ ร่วมกันกับอดีตเอกข้าราชทูต ร่วมกันกับอดีตที่ปรึกษาการต่างประเทศแล้วก็ได้จัดเรียกว่าวันเดียว เป็นวันที่ทบทวนนะครับ แต่พอหลังจากที่โควิดมาก็เราทำได้จำกัด น้อยลง แต่ผมเชื่อว่าเรายังมีความหวังอย่างมากอยู่นะครับ สิ่งที่อยากจะบอก ก็คือว่าวันนี้ผมจะกล่าวเปิดงานสั้น ๆ แต่ท่านนายกเข้าถึงทุกคน ผมเชื่อว่าเป็นสิ่งที่กระทรวงการพัฒนาสังคมและความมั่นคงของมนุษย์นั้น ได้ทำไปในปี 2562 แล้วก็จะทำต่อไปในได้ไม่เต็มที่ ผมยอมรับว่าวันนี้กรอบความคิด Mindsetหัวใจที่เกินร้อยของข้าราชการ ของกระทรวง พม. ทุกคนมีความพร้อมที่จะทำงานรวมคนทุกกลุ่มให้เกียรติให้เครดิตกับท่านอดีต อธิปบดีฉะนั้น อยากจะให้ความมั่นใจกับท่านวุฒิสมาชิก ท่านผูนำองค์กรด้านคนพิการทั้งหลายว่าเราดำเนินกิจกรรมต่ออย่างต่อเนื่อง ประกาศที่ท่านสิทธิต่าง ๆ ในสังคมอย่างเสมอภาค อย่างเท่าเทียมขอขอบคุณในความร่วมมือที่ผ่านมาและทุกท่านนะครับ บัดนี้ได้เวลาอันสมควรแล้วที่จะต้องทำงานร่วมกัน รับฟังร่วมกัน2563 และขออวยพรให้ทุกท่านประสบแต่ความสุข แล้วก็ความสำเร็จตามสิ่งที่ท่านปราถนาเราก็จะเดินไปด้วยกัน และเราจะไม่ทิ้งใครไว้ข้างหลังครับสิ่งที่ท่านฝากก็คือว่า สงเสริมให้จ้างคนพิการ 8,000รัฐมนตรีว่าการกระทรวงการพัฒนาสังคมและความมั่นคงของมนุษย์เป็นอย่างสูงนะครับ ที่ได้กรุณาเป็นประธานในพิธีเปิดงานวันคนพิการสากลประจำปี 2563โดยจะให้ไปดูว่ากระทรวงพัฒนาสังคมนั้นเป็นคนริเริ่ม</w:t>
      </w:r>
    </w:p>
    <w:p>
      <w:pPr>
        <w:pStyle w:val="BodyText"/>
      </w:pPr>
      <w:r>
        <w:t xml:space="preserve">(คุณเพลงรบ) และในโอกาสเดียวกันนะครับ ลำดับต่อไปจะเป็นการมอบโล่เกียรติคุณโดยจะแบ่งออกเป็น 3 ชุดด้วยกันนะครับ แน่นนอนว่าสุดท้ายที่อยากจะกราบเรียนก่อนที่จะเปิดงานก็คือว่าเป็นอย่างดีแล้ว ทุกท่านเหมาะสมในทุกรางวัลทุก ๆ ท่าน ทุก ๆ องค์กรเลยนะครับสำหรับการมอบรางวัลสิงหาคมปีที่แล้ว รวมกันกับกระทรวงการต่างประจำปี 2563 และสถานที่ดีเด่นที่เอื้อต่อคนพิการนะครับ รวมทั้งสิ้น 91 รางวัลด้วยกันนะครับอย่างที่ได้นำเรียนทุกท่านไปนะครับ ในทุก ๆ รางวัลกิจกรรมที่จะไปแนะนำตัวให้รู้จักหรือองค์กรล้วนแต่เป็นบุคคลและองค์กรที่ได้รับการคัดเลือก คัดสรร มาเป็นอย่างดีแล้วนะครับ และในโอกาสนี้นะครับ ขอเรียนเชิญ ผอ. เสาวลักษณ์ วิจิตรสิ่งที่สหประชาชาติได้เน้น รวมคนทุกกลุ่มคุณภาพชีวิตคนพิการกระทรวงการพัฒนาสังคมและความมั่นคงของมนุษย์นะครับ ได้อ่านรายนามบุคคลและองค์กรที่ได้รับรางวัลนะครับ ขอเสียงปรบมือด้วยนะครับปี 2563 และก็ 2564 และ 2565รายนามผู้เข้ารับรางวัลคนพิการประเภทคนพิการต้นแบบ 72 รางวัลเข้าถึงทุกคน ไม่ว่าจะเป็นกลุ่มเปราะบางประเภทใดก็ตาม เพราะรัฐมนตรีว่าการกระทรวงการพัฒนาสังคมและความมั่นคงของมนุษย์นะครับ สวัสดีผู้มีเกียรติทุกท่านนะครับวันคนพิการสากลในวันนี้ ประจำปี 2563ยินดีร่วมกันส่งเสริมสนับสนุนให้คนพิการเข้าถึงและพิธีกรจากช่อง 7HD ครับ</w:t>
      </w:r>
    </w:p>
    <w:p>
      <w:pPr>
        <w:pStyle w:val="BodyText"/>
      </w:pPr>
      <w:r>
        <w:t xml:space="preserve">(คุณภัทราวรรณ) ดิฉัน ภัทราวรรณ พานิชชาผู้ประกาศข่าวจากรายการ 7 สีช่วยชาวบ้านจากช่อง 7 HD ได้รับเกียรติให้เป็นพิธีกรในวันนี้นะคะ ขอต้อนรับทุกท่านผมขอเปิดงานวันคนพิการสากล ประจำปี พุทธศักราชได้ประกาศให้วันที่ 3 ธันวาคมของทุกปีเป็นวันคนพิการสากล เพื่อจะเชิญชวนให้ประเทศสมาชิกร่วมกันจัดกิจกรรมต่าง ๆ เพื่อให้คนพิการได้มีส่วนร่วมกับกิจกรรม</w:t>
      </w:r>
    </w:p>
    <w:p>
      <w:pPr>
        <w:pStyle w:val="BodyText"/>
      </w:pPr>
      <w:r>
        <w:t xml:space="preserve">(คุณเพลงรบ) ครับ ขอบพระคุณท่านได้ประจักษ์นะคะ ซึ่งจะทำให้สังคมได้เกิดเจตคติที่สร้างสรรค์ต่อคนพิการค่ะ โดยในปีนี้องค์การสหประชาชาติได้กำหนดประเด็นหลัก คือ สร้างคืนสังคมให้ในวันนี้ ขอเสียงปรบมือดัง ๆ อีกสักครั้งหนึ่งรวมคนทุกกลุ่มเข้าถึงทุกคนหรือว่า Building Back Better Toward a disability-inclusive, accessible and sustainable post COVID-19 Worldเป้นชุดที่ได้รับการคัดเลือก คัดสรร และคัดกรองนอกจากทุกท่านจะเห็นล่ามภาษามือบนหน้าจอแล้ว ทุกท่านจะได้เห็นแถบอักษที่ปรากฎบนหน้าจอเหมือนกันนะครับที่ทุกท่านได้เห็นอยู่ในขณะนี้ครับ เรียกว่า Realtimeในชุดที่ 1 นะครับ ชุดที่ 1 จะเป็นคนพิการต้นแบบบนหน้าจอบนเวทีในระบบคำบรรยายแทนเสียงทางไกลแบบทันต่อเวลานะครับ แน่นอนนะครับว่า ศูนย์วิจัยสิ่งอำนวยความสะดวกและเครื่องมือแพทย์นะครับ ที่จะเอ่ยนาม ไม่ว่าจะเป็นบุคคลนั้นนะครับ ได้เข้าถึงข้อมูลข่าวสารได้อย่างเท่าเทียมกันนะครับ ทำให้ทุกคนสามารถบริโภคข้อมูลได้เช่นกันนั่นเองนะครับ และในโอกาสนี้ผมผู้อำนวยการกองยุทธศาสตร์ประจำประเทศไทย ได้ให้เกียรติอ่านสาส์นเนื่องในวันคนพิการสากล ประจำปี2563 ขอเรียนเชิญและขอเสียงปรบมือครับ</w:t>
      </w:r>
    </w:p>
    <w:p>
      <w:pPr>
        <w:pStyle w:val="BodyText"/>
      </w:pPr>
      <w:r>
        <w:t xml:space="preserve">(Ms. Gita)</w:t>
      </w:r>
    </w:p>
    <w:p>
      <w:pPr>
        <w:pStyle w:val="BodyText"/>
      </w:pPr>
      <w:r>
        <w:t xml:space="preserve">(คุณเสาวลักษณ์) ค่ะ</w:t>
      </w:r>
    </w:p>
    <w:p>
      <w:pPr>
        <w:pStyle w:val="BodyText"/>
      </w:pPr>
      <w:r>
        <w:t xml:space="preserve">(Ms. Gita) สวัสดีค่ะดิฉันเริ่มอีกครั้งหนึ่งนะคะ</w:t>
      </w:r>
    </w:p>
    <w:p>
      <w:pPr>
        <w:pStyle w:val="BodyText"/>
      </w:pPr>
      <w:r>
        <w:t xml:space="preserve">[เสียงปรบมือ]อยากจะขอกล่าวทักทายทุกท่านนะคะและอยากจะขอเรียนท่านรัฐมนตรี</w:t>
      </w:r>
    </w:p>
    <w:p>
      <w:pPr>
        <w:pStyle w:val="BodyText"/>
      </w:pPr>
      <w:r>
        <w:t xml:space="preserve">(คุณเพลงรบ) กราบเรียนท่านรวมถึงท่านผู้มีเกียรติทุกท่านในเรื่องของโควิด-19 นั้นเป็นสิ่งที่ทำให้เราเข้าใจเรื่องของผมเพลงรบ ฐิติกุลดิลภ ล่ามจุดประกายความหวังของคนพิการทั่วโลกในเรื่องของการก้าวเข้าสู่การปรับเปลี่ยนสังคมนะคะ หลังโควิดสากลประจำปี 2563 ค่ะ โดยองค์การสหประชาชาติและพบว่าคนพิการทั่วโลกนั้นหลายท่านไม่สามารถเข้าถึงการศึกษา ระบบการรักษาพยาบาลทางสังคมให้คนพิการได้แสดงศักยภาพให้ยังมีคนพิการจำนวนมากที่จะดำรงชีวิตอยู่ในความยากจน พบความรุนแรง และถูกละเลยรวมถึงถูกล่วงละเมิดต่าง ๆ และดีกว่า มุ่งสู่สังคมชีวิตวิถีใหม่หลังโควิด-19กระทบต่อคนพิการมากยิ่งกว่าบุคคลทั่วไปแต่สิ่งสำคัญที่เราจะต้องปกป้องและคุ้มครองสิทธิของคนพิการเหล่านี้</w:t>
      </w:r>
    </w:p>
    <w:p>
      <w:pPr>
        <w:pStyle w:val="BodyText"/>
      </w:pPr>
      <w:r>
        <w:t xml:space="preserve">(คุณเพลงรบ) ครับผม และพิธีการในวันนี้นะครับไม่ว่าจะเป็นการมีคุณภาพชีวิตที่ดี การเข้าถึงบริการทางการแพทย์ การมีโอกาสในการสร้างครอบครัวเดินทาง รวมถึงการCaptioning เรียกได้ว่าเป็นการแปลภาษาทางสังคม และการทำให้คนพิการสามารถได้ใช้สิทธิของตนเองได้อย่างเต็มที่เข้าถึงและอยู่ในโลกที่และเทคโนโลยีแห่งชาติเป็นผู้ผลิตนี้ เป็นสิ่งสำคัญมากเราจะเห็นความร่วมมือกันระหว่างคนพิการและองค์กรคนพิการต่าง ๆ ในการขอเรียนเชิญคุณร่วมมือกันต่อสู้กับการเลือกปฏิบัติความไม่เป็นธรรม รวมถึงสิ่งที่คนพิการกำลังเผชิญอยู่ในความยากลำบากร่วมกันนี้นะครับ ขอเรียนเชิญคุณชูศักดิ์ จันทยานนท์คนพิการทุกประเภทแห่งประเทศไทย ในงานวันคนพิำาสากลประจำปี 2563 ในนามของและขอเรียนเชิญครับ</w:t>
      </w:r>
    </w:p>
    <w:p>
      <w:pPr>
        <w:pStyle w:val="BodyText"/>
      </w:pPr>
      <w:r>
        <w:t xml:space="preserve">(คุณชูศักดิ์) กราบเรียนท่านรัฐมนตรีว่าการกระทรวงการพัฒนาสังคมและความมั่นคงของมนุษย์และผู้แทนจาก UNท่านผู้แทนบอกอยากจะเรียนว่างานวันคนพิการสากลในปีนี้เป็นงานที่มีคุณค่ามาก ๆ เพราะว่าหัวข้อก็คือ สร้างคืนสังคมให้ดีกว่ามุ่งสู่สังคมชีวิตวิถีใหม่ความจำเป็นและเป็นโอกาส ในการเข้าถึงทุกคน สู่การพัฒนาที่ยั่งยืน วันนี้เป็นวันที่ UN เองนะครับ ที่นครนิวยอร์กก็มีการจัดประชุมเรื่องคนพิการนะครับ และมีการประเด็นที่น่ายินดีมาก ก็คือวันนี้การคุยกันเรื่องของการพัฒนาอย่างมีส่วนร่วมเพื่อคนพิการ หรือเพื่อคนพิการหรือ Inclusive Societyร่วมถึงคุณภาพชีวิตที่ดี รวมถึงเรื่องงานของคนพิการในประเทศไทย ท่านประสานให้ทันทีครับเรื่องของการพัฒนากิจการเพื่อสังคมทีมของ UN จะมาทำงานร่วมกับโควิด-19 นั้น ได้ก็อยากจะขออนุญาตนะครับ ชี้ให้เห็นว่าจากมติของการประชุมดังกล่าวนี้นะครับ ของ UN นี่สอดคล้องกับมติของสิทธิที่ครอบคลุมทุกมิติของชีวิตนะครับ ซึ่งเราก็ชื่นชมว่าประเทศไทยของเรานะครับ เป็นประเทศที่มีความสำเร็จในการที่จะป้องกันของเชื้อไวรัสโควิดนะครับ แล้วก็ที่ประชุมสมัชชาคนพิการเข้าไปในส่วนร่วมในงานต่าง ๆ หรือกิจกรรมต่าง ๆประการที่ 1. ก็คือ ต้องขอขอบพระคุณท่านรัฐมนตรีว่าการกระทรวงและคณะผู้บริหารกระทรวงการพัฒนาสังคมฯ ทุกท่านนะครับที่มีมาตรการช่วยเหลือเยียมยาคนพิการในช่วงโควิดมีความยั่งยืน และเข้าถึงได้อย่างเท่าเทียมคนพิการ 1,000 บาท นั่นเป็นการทำให้คนพิการพอที่จะขยับตัวอยู่ในสังคมได้ การประกาศพักชำระหนี้นะครับ ให้คนพิการที่กู้ยืมเงินจากกองทุนคนพิการร่วมกันเฉลิมฉลองและมุ่งมั่น ทุ่มเทซึ่งก็มาถึงคนพิการด้วยนะครับ ก็ทำให้ชีวิตคนพิการนี่ดีขึ้นในระดับหนึ่งนะครับ เพราะฉะนั้นสภาคนพิการ และองค์กรคนพิการ ถ้าขอบคุณค่ะ</w:t>
      </w:r>
    </w:p>
    <w:p>
      <w:pPr>
        <w:pStyle w:val="BodyText"/>
      </w:pPr>
      <w:r>
        <w:t xml:space="preserve">(คุณเพลงรบ) และในโอกาสเดียวกันขอให้รัฐบาล โดยเฉพาะอย่างยิ่งรัฐบาลเอง ส่งเสริมของภาคพลังประชาสังคมด้านคนพิการ ให้สามารถมีส่วนร่วมในการฟื้นฟูเศรษฐกิจหลัก COVID-19ผู้แทนองค์กรด้านคนพิการแห่งประเทศไทย ขอเสียงปรบมือและก็ทำงานไปในทิศทางเดียวกัน ข้อที่ 3 นะครับที่เราอยากจะขอให้ท่านรัฐมนตรีนะครับ แล้วก็รัฐบาลช่วยเหลือคนพิการตามมติคณะกรรมการส่งเสริมและพัฒนาคุณ Gita และเพื่อนคนพิการทุกท่านครับแล้วก็เป็นมติที่คนพิการนี่ ชื่นชมนโยบายของท่านคณะกรรมการ โดยเฉพาะท่านรัฐมนตรีเปิดโอกาสให้คนพิการกู้ยืมเงินฉุกเฉิน 10,000 บาทพลังหลัง COVID-19เราไม่มั่นใจว่า สถานการณ์โควิดมตินี้ไว้นะครับ และเปิดโอกาส หรือขยายเวลาให้คนพิการนี่ได้ใช้สิทธินี้ไปใช้พัฒนางานเฉลิมฉลองงานวันคนพิการสากลตรงกันเลย แล้วนะครับ จาก 800 เป็น 1,000 บาทถ้วนหน้าเราเข้าใจครับ ว่าเป็นความพยายามอย่างสูงของแต่รัฐบาลจำเป็นต้องเข้ามาสนับสนุน กราบเรียนเมื่อสักครู่ผมได้คุยกับคุณ Gitaด้วยนะครับ เรื่องที่ 4 นะครับ ก็คือการส่งเสริมการมีงานทำของคนพิการในหน่วยงานภาครัฐครับ เราทราบว่ายังมีหน่วยงานภาครัฐที่ยังไม่จ้างคนพิการอีก 8,000คนพิการของเราก็เป็นเรื่องที่น่ายินดีจะสนับสนุนเรื่อง 8,000 อัตราให้คนพิการได้เข้าทำงานภาครัฐอาจจะเป็นการจ้างงานทางตรงนะครับ หรือการจัดสัมธานพื้นที่ให้คนพิการไปทำงานบริการสังคมสมาคมสภาคนพิการทุกประเภทของประเทศไทยนี่ใช้พื้นที่ในการประกอบอาชีพ และกองทุนก็เติมเงินฉุกเฉิน 10,000 บาทไปให้ ก็จะให้มีชีวิตที่ยั่งยืนมากขึ้นอันนี้เราอยากจะขอให้เป็นมติคณะรัฐมนตรีเลยนะครับก็มีมติด้วยกัน 5 ประการนะครับ เพื่อเตรียมพร้อมไปสู่ชีวิตวิถีใหม่ผมได้ยินท่านรัฐมนตรีพูดถึงเรื่องนี้ต่อเนื่องและเราก็พร้อมที่จะร่วมมือทำงานกับรัฐบาลและกระทรวง พม.นะครับได้อย่างชัดเจน โดยเฉพาะอย่างยิ่งเรื่องการเยียวยาสำคัญก็คือวันนี้มีความตื่นเต้นในองค์การคนพิการระดับโลกนะครับ เรามีผู้นำคนพิการท่านหนึ่งคือคุณเสาวลักษณ์ ทองกล้วยแล้วก็รวมถึงการจ่ายเงินเยียมยากลุ่มเปราะบาง 3,000 บาทอนุสัญญาว่าด้วยสิทธิคนพิการขององค์การสหประชาชาตินะครับจำนวน 9 ท่าน วันนี้เขาเลือกไปแล้ว 8 ของคุณเสาวลักษณ์นี่เป็นรอบ 3 ครับ ที่จะได้เชียร์กันเราคงการทำงานร่วมมือกันอย่างนี้ได้ต่อเนื่องนะครับซึ่งเราก็อยากให้ทางท่านรัฐมนตรีส่งสัญญาณไปยังกระทรวงการต่างประเทศ ช่วย Lobby นะครับคนไทยของเรา สตรีของเรา หญิงแกร่งของเราจากองค์กรคนพิการนี่ ได้ไปอย่างเต็มที่นะครับ ซึ่งพวกเราที่เป็นองค์กรคนพิการแล้วทำให้เห็นว่าคนพิการไทย ยืนอยู่บนเวทีโลกได้นะครับ สุดท้ายก็ขอขอบพระคุณนะครับที่ทางกระทรวงการพัฒนาสังคมฯ และรัฐบาลได้ให้โอกาสคนพิการคุณภาพชีวิตคนพิการแห่งชาติขอบพระคุณมากครับ</w:t>
      </w:r>
    </w:p>
    <w:p>
      <w:pPr>
        <w:pStyle w:val="BodyText"/>
      </w:pPr>
      <w:r>
        <w:t xml:space="preserve">(คุณภัทราวรรณ) ขอบพระคุณสภาคนพิการทุกประเภทแห่งประเทศไทย ที่ได้อ่านสาส์นวันคนพิการสากล ประจำปี 2563 ค่ะก็มีความก้าวหน้าไประดับหนึ่ง แต่เนื่องจากสถานการณ์วันนี้สากลประจำปี 2563 ในวันนี้เลยนะครับ ดิฉันขอเรียนเชิญท่านนางพัชรี อาระยะกุลของมนุษย์ ขึ้นกล่าวรายงานต่อท่านรัฐมนตรีประธานในพิธีและอาชีพของตนเอง รวมถึงปรับสวัสดิการเบี้ยคนพิการ</w:t>
      </w:r>
    </w:p>
    <w:p>
      <w:pPr>
        <w:pStyle w:val="BodyText"/>
      </w:pPr>
      <w:r>
        <w:t xml:space="preserve">(คุณพัชรี) เรียนท่านรัฐมนตรีว่าการกระทรวงการพัฒนาสังคมและความมั่นคงของมนุษย์ ฃไปยังรัฐบาลนะครับ ให้ช่วยสนับสนุนกระทรวง พม. และคนพิการสมาคมคนพิการทุกประเภทแห่งประเทศไทย และผู้พิการทั่วประเทศ ต้องขอขอบคุณท่านรัฐมนตรีว่าการกระทรวงการพัฒนาสังคมและความมั่นคงของมนุษย์ เป็นอย่างสูงคน จะเป็นไปได้หรือไม่ครับที่ รัฐบาลสากลประจำปี 2563 ในวันนี้ สืบเนื่องจากองค์การสหประชาชาติได้ประกาศให้วันที่ 3 ธันวาคมของทุกปีเป็นวันคนพิการสากล เพื่อเป็นการหรือโรงเรียนนี่ มีพื้นที่ ห้องอาหารได้รับรองแผนปฏิบัติการระดับโลกและเชิญชวนให้ประเทศสมาชิก ร่วมกันจัดกิจกรรมต่าง ๆเพื่อให้คนพิการได้มีส่วนร่วมกิจกรรมทางสังคม เพื่อให้คนพิการแล้วก็จนถึงเรื่องของการพัฒนาฝีมือแรงการ Up Skill ReSkillซึ่งทำให้สังคมเกิดเจตนคติเชิงสร้างสรรค์ต่อคนพิการและความพิการ ให้สังคมยอมรับคนพิการของสังคม โดยในปี 2563 องค์การสหประชาชาติต่อไปนะครับ เรื่องสุดท้ายเลยนะครับ ที่เราคิดว่าเป็นเรื่องสร้างคืนสังคมให้ดีกว่า มุ่งสู่สังคมชีวิตวิถีใหม่หลังโควิด-19 ร่วมคนทุกกลุ่มเข้าถึงทุกคน สู่การพัฒนาอย่างยั่งยืนนะครับ เข้าร่วมเป็นคณะกรรมการให้ความสำคัญกับการฟื้นฟูสังคมให้กลับเข้าสู่สในนี้ไหม ระหว่างประเทศไทยกับ โดมินิกันติดโคโรนา 2019หรือ COVID-19 เพื่อการลดความเสี่ยงที่จะเกิดขึ้น รวมถึงการฟื้นฟูระดับโลกนะครับ เพื่อจะมายกระดับคุณภาพชีวิตคนพิการในสังคม ซึ่งหมายรวมถึงคนพิการอย่างทั่วถึงและเป็นธรรมปัจจุบันประเทศไทย มีบัตรคนพิการที่มีบัตรประจำตัวคนพิการนะครับ เราพร้อมที่จะเดินไปสู่สังคม ชีวิตวิถีใหม่ไปพร้อม ๆ กันคิดเป็นร้อยละ 3.07 ของประชาชนทั้งประเทศพบว่า คนพิการที่มีอายุมากกว่า 60 ปีหรือคนพิการสูงอายุ มีถึงจำนวน 1,083848 คน หรือลำดับต่อไปนะคะ ถือว่าเป็นช่วงที่สำคัญของการจัดงานคนพิการหรือร้อยละ 5.4 ของคนพิการทั้งหมด ซึ่งสอดคล้องกับสถานการณ์ปัจจุบันซึ่งระบุว่า ในปี 2571สังคมไทยจะเป็นสังคมผู้สูงอายุโดยมากขึ้นพบแนวโน้มว่าจะมีความเสี่ยงที่จะมีความพิการร่วมด้วย นอกจากนี้สถานการณ์การแพร่ระบาดของโรคติดเชื้อไวรัสโคโรนา 2019 พบว่าทั้งทางตรงและทางอ้อมด้วยสากล ประจำปี 2563 ในครั้งนี้กิจกรรมภายในงานประกอบด้วยการอ่านสาส์นวันงานคนพิการสากล ประจำปีที่ได้กรุณาให้เกียรติมาเป็นประธานในงานวันคนพิการและนายกสมาคมสภาคนพิการทั่วประเทศพิธีมอบโล่เกียรติคุณแก่คนพิการต้นแบบและหน่วยงานองค์กรที่สนับสนุนงานด้านคนพิการรำลึกถึงวันที่สมัชชาใหญ่แห่งองค์การสหประชาชาติคนพิการโดยมีร่วมงานประกอบด้วย ผู้แทนคนพิการครอบครัว ผู้ดูแลคนพิการเครือข่ายหน่วยงานภาครัฐและภาคเอกชนที่เกี่ยวข้อง จำนวน 500 คนมีโอกาสได้แสดงศักยภาพให้สังคมได้ประจักษ์ร่วมรับชมเทปบันทึกคำปราศัยของพลเอก ประยุทธ์ จันทร์โอชา ท่านนายกรัฐมนตรี เนื่องในโอกาสวันคนพิการสากลประจำปี 2563 เพื่อเป็นขวัญและกำลังใจองค์การสหประชาชาติได้การพัฒนาสังคมและความมั่นคงของมนุษย์กล่าวเปิดงานวันคนพิการสากล ประจำปี 2563 ตามลำดับ ขอกราบเรียนเชิญค่ะ</w:t>
      </w:r>
    </w:p>
    <w:p>
      <w:pPr>
        <w:pStyle w:val="BodyText"/>
      </w:pPr>
      <w:r>
        <w:t xml:space="preserve">[เสียงปรบมือ]Building Back Better Toward a disability-inclusive, accessible and sustainable post COVID-19 World</w:t>
      </w:r>
    </w:p>
    <w:p>
      <w:pPr>
        <w:pStyle w:val="BodyText"/>
      </w:pPr>
      <w:r>
        <w:t xml:space="preserve">(คุณภัทราวรรณ) ขอขอบพระคุณท่าน พัชรีกระทรวงการพัฒนาสังคมและความมั่นคงของมนุษย์เป็นอย่างสูงค่ะ</w:t>
      </w:r>
    </w:p>
    <w:p>
      <w:pPr>
        <w:pStyle w:val="BodyText"/>
      </w:pPr>
      <w:r>
        <w:t xml:space="preserve">(คุณเพลงรบ) ครับ และโอกาสเดียวกันนี้นะครับ ขอเชิญทุกท่านภาวะปกติและดีกว่าเดิม ในการขอเรียนเชิญครับ</w:t>
      </w:r>
    </w:p>
    <w:p>
      <w:pPr>
        <w:pStyle w:val="BodyText"/>
      </w:pPr>
      <w:r>
        <w:t xml:space="preserve">(พลเอก ประยุทธ์) พี่น้องคนพิการและพี่น้องชาวไทยสภาพเศรษฐกิจสังคมของประเทศ โดยคำนึงถึงคนทุกกลุ่ม2563 รัฐบาลขอส่งความระลึกถึงและความปรารถนาดีคนพิการทุกคน ปี 25632,071,568 คนสร้างคืนสังคมให้ดีกว่า มุ่งสู่สังคมชีวิตวิถีใหม่หลังโควิด-19 เข้าคนทุกกลุ่มเข้าถึงทุกคน สู่งการพัฒนาอย่างยั่งยืน83,834 คนกลับคืนสู่สภาวะปกติให้ดีกว่าเดิมภายหลังจากการแพร่ระบาดของเชื้อไวรัสโคโรนา2019 โดยมีการกำหนดนโยบายและมาตรการต่าง ๆหรือ Aged Society และจากสถิติของผู้สูงอายุที่เพิ่มและบริการของภาครัฐได้อย่างทั่วถึงและเป็นธรรมซึ่งเป็นสิ่งที่สอดคล้องกับการพัฒนาที่ยั่งยืน พ.ศ. 2573 ของประเทศกลุ่มคนพิการ ถือเป็นกลุ่มคนที่มีความเปราะบางไว้ข้างหลัง ในส่วนของรัฐบาลได้ออกมาตรการเพื่อช่วยเหลือผู้ได้รับผลกระทบจากสถานการณ์ดังกล่าวได้แก่ เงินช่วยเหลือเยียวยาคนพิการคนละ2563 โดยตัวแทนองค์การสหประชาชาติ3,000 บาท รวมถึงการพักชำระหนี้ที่กู้ยืมเงินจากกองทุนส่งเสริมคนพิการ และการให้กู้ยืมเงินคนพิการ</w:t>
      </w:r>
    </w:p>
    <w:p>
      <w:pPr>
        <w:pStyle w:val="BodyText"/>
      </w:pPr>
      <w:r>
        <w:t xml:space="preserve">(ฉุกเฉิน)นิทรรศการด้านการแสดงส่งเสริมอาชีพและไม่มีดอกเบี้ย นอกจากนี้รัฐบาลได้ปรับสวัสดิการเบี้ยความพิการจากคนละ 800 บาทเป็น 1,000 บาท เพื่อให้คนพิการทุกคนในโอกาสนี้ขอเรียนเชิญทุกท่านและมีความสุข ตามเจตนารมณ์ของรัฐบาลในการมุ่งมั่นที่จะสร้างสังคมไทยให้เป็นสังคมแห่งโอกาสมีความเสมอภาคและเท่าเทียมกันในทุก ๆ ด้านแก่คนพิการในประเทศไทย และขอเรียนเชิญท่านรัฐมนตรีว่าการกระทรวง2563 ขออาราธนาคุณพระศรีรัตนตรัยและอำนาจสิ่งศักดิ์สิทธิ์ในสากลอีกทั้งพระบารมีของพระบาทสมเด็จพระเจ้าอยู่หัว และประทานพรให้พี่น้องคนพิการ ผูู้ดูแลคนพิการ ตลอดจนเจ้าหน้าที่ผู้ปฏิบัติงานที่เกี่ยวข้องกับงานสวัสดิการสงเคราะห์ และการพัฒนาคุณภาพชีวิตนะครับได้รับชมคำปราศรัยจาก ฯพณฯ นายกรัฐมนตรีกำลังใจที่เข้มแข็ง และสัมฤทธิ์ผลในสิ่งที่พึ่งปรารถนาโดยทั่วกันคุณประโยชน์และพัฒนาประเทศชาติให้เจริญก้าวหน้าเนื่องในโอกาสวันคนพิการสากล ประจำปี</w:t>
      </w:r>
    </w:p>
    <w:p>
      <w:pPr>
        <w:pStyle w:val="BodyText"/>
      </w:pPr>
      <w:r>
        <w:t xml:space="preserve">(คุณภัทราวรรณ) และในโอกาสนี้นะคะ เรียนเชิญท่าน จุติ ไกรฤกษ์รัฐมตรีว่าการกระทรวงการพัฒนาและคว่กล่าวเปิดงานค่ะ ขอเรียนเชิญค่ะ</w:t>
      </w:r>
    </w:p>
    <w:p>
      <w:pPr>
        <w:pStyle w:val="BodyText"/>
      </w:pPr>
      <w:r>
        <w:t xml:space="preserve">(คุณภัทราวรรณ) ขอเรียนเชิญองค์การสหประชาชาติได้กำหนดประเด็นหลัก คือ</w:t>
      </w:r>
    </w:p>
    <w:p>
      <w:pPr>
        <w:pStyle w:val="BodyText"/>
      </w:pPr>
      <w:r>
        <w:t xml:space="preserve">(คุณจุติ) เรียนท่านผู้บริหารซึ่งเป็นการให้ความสำคัญกับการฟื้นฟูสังคมให้ท่านผู้แทนสหประชาชาติ ท่านนายกสภาคนพิการทุกประเภทแห่งประเทศไทย ท่านบริหารส่วนราชการเพื่อให้คนทุกกลุ่มในสังคม สามารถเข้าถึงสวัสดิการท่านพี่น้องคนพิการ แล้วก็ท่านผู้มีเกียรติทุกท่านนะครับวันนี้เป็นวันที่ วันคนพิการสากลของโลก เวียนมาบรรจบไทย ที่ให้คำมั่นไว้ว่า เราจะไม่ทิ้งใครกล่าวเปิดงาน อยากจะบอกว่าวันคนพิการสากลนั้น ที่เรามีกันทุก ๆ 3 ธันวาคมทุกปีเราไม่ใช่เป็นวันที่ทำงานกัน1,000 บาท เงินช่วยเหลือเยียวยากลุ่มเปราะบางแล้วก็ว่าปีที่ผ่านมาเราจะต้องมีอะไรที่ปรับปรุงบ้าง แล้วในปีต่อไป เราทำอะไรให้มันดีขึ้น ฃประสบความสำเร็จมากขึ้น จริง ๆ แล้วจากกองทุนโดยไม่มีผู้ค้ำประกันสภาคนพิการฯ ได้ฝากไปถึงกระทรวงถึง5 ข้อ ซึ่งถ้าเผื่อไม่อธิบายชี้แจงให้ท่านฟัง ก็อาจจะคิดว่ารัฐบาลนั้น ยังทำงานสามารถอยู่ในสังคมอย่างมีเกียรติ มีศักดิ์ศรีเราไม่สามารถเป็นคนสมบูรณ์แบบได้ในทุกเรื่องทุก ๆ ด้านแต่ที่ผ่านมานั้นต้องยอมรับว่าเรานั้นทำงานเกินร้อยสำหรับคนพิการ ก็ต้องเนื่องในโอกาสวันคนพิการสากลประจำปีกรมส่งเสริมพัฒนาคุณภาพชีวิตคนพิการซึ่งเกษียณไปแล้ว และวันนี้มาเป็นที่ปรึกษาว่าการกระทรวงพัฒนาสังคมและความมั่นคงของมนุษย์เจ้าพระบรมราชินี ได้โปรดดลบันดาลนายกสภาฝากมาก็คือเรื่องเยียวยากลุ่มเปราะบางประกาศพักชำระหนี้ เราได้ทำไปแล้วการส่งเสริมบทบาทภาคพลังประชาชน เป็นเรื่องคนพิการ ประสบแต่ความสุข ความเจริญ มีกำลังกายแล้วก็สนับสนุนซึ่งกันและกันทั้งภาคประชาชนและกระทรวงฯเราต้องคำนึงถึงทั้ง 2 ฝ่ายว่า ถ้าเราไม่ร่วมมือกันงานนั้นจะไม่ประสบผลสำเร็จสืบไป สวัสดีครับอัตราให้สัมปทานพื้นที่Up Skill Reskill ก็จะเอาไปปฏิบัติอย่างเคร่งครัดแล้วก็เต็มที่นะครับและขอเสียงปรบมือด้วยครับในเรื่องนี้ได้อย่างไรบ้าง และก็จะต้องคุยกับกระทรวงแรงงานนะครับ แล้วก็กระทรวงมหาดไทยรวมถึงกระทรวงอื่น ๆ อีกด้วย อย่างกระทรวงอุตสาหกรรม เป็นต้นกระทรวงการพัฒนาสังคมและความมั่นคงของมนุษย์คุณครูเสาวลักษณ์ต้องบอกว่าเราได้เอาใจใส่นะครับ มาถึงวันนี้ได้ก็ไม่ธรรมดาเพราะว่าได้ประชุมครั้งแรกเพื่อเตรียมการครูเสาวลักษณ์ตั้งแต่องค์กรเอกชน และผู้นำองค์กรด้านคนพิการประเทศ ร่วมกันกับอดีตเอกข้าราชทูต ร่วมกันกับอดีตที่ปรึกษาการต่างประเทศแล้วก็ได้จัดเรียกว่าอีกครั้งหนึ่ง เลยอยากจะกราบเรียนว่าก่อนที่จะนะครับ แต่พอหลังจากที่โควิดมาก็เราทำได้จำกัด น้อยลง แต่ผมเชื่อว่าเรายังมีความหวังอย่างมากอยู่นะครับ สิ่งที่อยากจะบอก ก็คือว่าวันนี้วันเดียว เป็นวันที่ทบทวนเข้าถึงทุกคน ผมเชื่อว่าเป็นสิ่งที่กระทรวงการพัฒนาสังคมและความมั่นคงของมนุษย์นั้น ได้ทำไปในปี 2562 แล้วก็จะทำต่อไปในผมจะกล่าวเปิดงานสั้น ๆ แต่ท่านนายกวันนี้กรอบความคิด Mindsetหัวใจที่เกินร้อยของข้าราชการ ของกระทรวง พม. ทุกคนมีความพร้อมที่จะทำงานรวมคนทุกกลุ่มได้ไม่เต็มที่ ผมยอมรับว่าฉะนั้น อยากจะให้ความมั่นใจกับท่านวุฒิสมาชิก ท่านผูนำองค์กรด้านคนพิการทั้งหลายว่าเราให้เกียรติให้เครดิตกับท่านอดีต อธิปบดีสิทธิต่าง ๆ ในสังคมอย่างเสมอภาค อย่างเท่าเทียมขอขอบคุณในความร่วมมือที่ผ่านมาและทุกท่านนะครับ บัดนี้ได้เวลาอันสมควรแล้วดำเนินกิจกรรมต่ออย่างต่อเนื่อง ประกาศที่ท่าน2563 และขออวยพรให้ทุกท่านประสบแต่ความสุข แล้วก็ความสำเร็จตามสิ่งที่ท่านปราถนาเราก็จะเดินไปด้วยกัน และเราจะไม่ทิ้งใครไว้ข้างหลังครับที่จะต้องทำงานร่วมกัน รับฟังร่วมกันรัฐมนตรีว่าการกระทรวงการพัฒนาสังคมและความมั่นคงของมนุษย์เป็นอย่างสูงนะครับ ที่ได้กรุณาเป็นประธานในพิธีเปิดงานวันคนพิการสากลประจำปี 2563สิ่งที่ท่านฝากก็คือว่า สงเสริมให้จ้างคนพิการ 8,000</w:t>
      </w:r>
    </w:p>
    <w:p>
      <w:pPr>
        <w:pStyle w:val="BodyText"/>
      </w:pPr>
      <w:r>
        <w:t xml:space="preserve">(คุณเพลงรบ) และในโอกาสเดียวกันนะครับ ลำดับต่อไปจะเป็นการมอบโล่เกียรติคุณโดยจะแบ่งออกเป็น 3 ชุดด้วยกันนะครับ แน่นนอนว่าโดยจะให้ไปดูว่ากระทรวงพัฒนาสังคมนั้นเป็นคนริเริ่มเป็นอย่างดีแล้ว ทุกท่านเหมาะสมในทุกรางวัลทุก ๆ ท่าน ทุก ๆ องค์กรเลยนะครับสำหรับการมอบรางวัลสุดท้ายที่อยากจะกราบเรียนก่อนที่จะเปิดงานก็คือว่าประจำปี 2563 และสถานที่ดีเด่นที่เอื้อต่อคนพิการนะครับ รวมทั้งสิ้น 91 รางวัลด้วยกันนะครับอย่างที่ได้นำเรียนทุกท่านไปนะครับ ในทุก ๆ รางวัลสิงหาคมปีที่แล้ว รวมกันกับกระทรวงการต่างหรือองค์กรล้วนแต่เป็นบุคคลและองค์กรที่ได้รับการคัดเลือก คัดสรร มาเป็นอย่างดีแล้วนะครับ และในโอกาสนี้นะครับ ขอเรียนเชิญ ผอ. เสาวลักษณ์ วิจิตรกิจกรรมที่จะไปแนะนำตัวให้รู้จักคุณภาพชีวิตคนพิการกระทรวงการพัฒนาสังคมและความมั่นคงของมนุษย์นะครับ ได้อ่านรายนามบุคคลและองค์กรที่ได้รับรางวัลนะครับ ขอเสียงปรบมือด้วยนะครับสิ่งที่สหประชาชาติได้เน้น รวมคนทุกกลุ่มรายนามผู้เข้ารับรางวัลคนพิการประเภทคนพิการต้นแบบ 72 รางวัลปี 2563 และก็ 2564 และ 2565รัฐมนตรีว่าการกระทรวงการพัฒนาสังคมและความมั่นคงของมนุษย์นะครับ สวัสดีผู้มีเกียรติทุกท่านนะครับวันคนพิการสากลในวันนี้ ประจำปี 2563เข้าถึงทุกคน ไม่ว่าจะเป็นกลุ่มเปราะบางประเภทใดก็ตาม เพราะและพิธีกรจากช่อง 7HD ครับ</w:t>
      </w:r>
    </w:p>
    <w:p>
      <w:pPr>
        <w:pStyle w:val="BodyText"/>
      </w:pPr>
      <w:r>
        <w:t xml:space="preserve">(คุณภัทราวรรณ) ดิฉัน ภัทราวรรณ พานิชชาผู้ประกาศข่าวจากรายการ 7 สีช่วยชาวบ้านจากช่อง 7 HD ได้รับเกียรติให้เป็นพิธีกรในวันนี้นะคะ ขอต้อนรับทุกท่านยินดีร่วมกันส่งเสริมสนับสนุนให้คนพิการเข้าถึงได้ประกาศให้วันที่ 3 ธันวาคมของทุกปีเป็นวันคนพิการสากล เพื่อจะเชิญชวนให้ประเทศสมาชิกร่วมกันจัดกิจกรรมต่าง ๆ เพื่อให้คนพิการได้มีส่วนร่วมกับกิจกรรมผมขอเปิดงานวันคนพิการสากล ประจำปี พุทธศักราชได้ประจักษ์นะคะ ซึ่งจะทำให้สังคมได้เกิดเจตคติที่สร้างสรรค์ต่อคนพิการค่ะ โดยในปีนี้องค์การสหประชาชาติได้กำหนดประเด็นหลัก คือ สร้างคืนสังคมให้</w:t>
      </w:r>
    </w:p>
    <w:p>
      <w:pPr>
        <w:pStyle w:val="BodyText"/>
      </w:pPr>
      <w:r>
        <w:t xml:space="preserve">(คุณเพลงรบ) ครับ ขอบพระคุณท่านรวมคนทุกกลุ่มเข้าถึงทุกคนหรือว่า Building Back Better Toward a disability-inclusive, accessible and sustainable post COVID-19 Worldในวันนี้ ขอเสียงปรบมือดัง ๆ อีกสักครั้งหนึ่งนอกจากทุกท่านจะเห็นล่ามภาษามือบนหน้าจอแล้ว ทุกท่านจะได้เห็นแถบอักษที่ปรากฎบนหน้าจอเหมือนกันนะครับที่ทุกท่านได้เห็นอยู่ในขณะนี้ครับ เรียกว่า Realtimeเป้นชุดที่ได้รับการคัดเลือก คัดสรร และคัดกรองบนหน้าจอบนเวทีในระบบคำบรรยายแทนเสียงทางไกลแบบทันต่อเวลานะครับ แน่นอนนะครับว่า ศูนย์วิจัยสิ่งอำนวยความสะดวกและเครื่องมือแพทย์ในชุดที่ 1 นะครับ ชุดที่ 1 จะเป็นคนพิการต้นแบบนั้นนะครับ ได้เข้าถึงข้อมูลข่าวสารได้อย่างเท่าเทียมกันนะครับ ทำให้ทุกคนสามารถบริโภคข้อมูลได้เช่นกันนั่นเองนะครับ และในโอกาสนี้ผมนะครับ ที่จะเอ่ยนาม ไม่ว่าจะเป็นบุคคลประจำประเทศไทย ได้ให้เกียรติอ่านสาส์นเนื่องในวันคนพิการสากล ประจำปี2563 ขอเรียนเชิญและขอเสียงปรบมือครับ</w:t>
      </w:r>
    </w:p>
    <w:p>
      <w:pPr>
        <w:pStyle w:val="BodyText"/>
      </w:pPr>
      <w:r>
        <w:t xml:space="preserve">(Ms. Gita)ผู้อำนวยการกองยุทธศาสตร์</w:t>
      </w:r>
    </w:p>
    <w:p>
      <w:pPr>
        <w:pStyle w:val="BodyText"/>
      </w:pPr>
      <w:r>
        <w:t xml:space="preserve">(Ms. Gita) สวัสดีค่ะดิฉันเริ่มอีกครั้งหนึ่งนะคะ</w:t>
      </w:r>
    </w:p>
    <w:p>
      <w:pPr>
        <w:pStyle w:val="BodyText"/>
      </w:pPr>
      <w:r>
        <w:t xml:space="preserve">(คุณเสาวลักษณ์) ค่ะอยากจะขอกล่าวทักทายทุกท่านนะคะและอยากจะขอเรียนท่านรัฐมนตรี</w:t>
      </w:r>
    </w:p>
    <w:p>
      <w:pPr>
        <w:pStyle w:val="BodyText"/>
      </w:pPr>
      <w:r>
        <w:t xml:space="preserve">[เสียงปรบมือ]รวมถึงท่านผู้มีเกียรติทุกท่านในเรื่องของโควิด-19 นั้นเป็นสิ่งที่ทำให้เราเข้าใจเรื่องของ</w:t>
      </w:r>
    </w:p>
    <w:p>
      <w:pPr>
        <w:pStyle w:val="BodyText"/>
      </w:pPr>
      <w:r>
        <w:t xml:space="preserve">(คุณเพลงรบ) กราบเรียนท่านจุดประกายความหวังของคนพิการทั่วโลกในเรื่องของการก้าวเข้าสู่การปรับเปลี่ยนสังคมนะคะ หลังโควิดผมเพลงรบ ฐิติกุลดิลภ ล่ามและพบว่าคนพิการทั่วโลกนั้นหลายท่านไม่สามารถเข้าถึงการศึกษา ระบบการรักษาพยาบาลสากลประจำปี 2563 ค่ะ โดยองค์การสหประชาชาติยังมีคนพิการจำนวนมากที่จะดำรงชีวิตอยู่ในความยากจน พบความรุนแรง และถูกละเลยรวมถึงถูกล่วงละเมิดต่าง ๆ และทางสังคมให้คนพิการได้แสดงศักยภาพให้กระทบต่อคนพิการมากยิ่งกว่าบุคคลทั่วไปแต่สิ่งสำคัญที่เราจะต้องปกป้องและคุ้มครองสิทธิของคนพิการเหล่านี้ดีกว่า มุ่งสู่สังคมชีวิตวิถีใหม่หลังโควิด-19ไม่ว่าจะเป็นการมีคุณภาพชีวิตที่ดี การเข้าถึงบริการทางการแพทย์ การมีโอกาสในการสร้างครอบครัวเดินทาง รวมถึงการ</w:t>
      </w:r>
    </w:p>
    <w:p>
      <w:pPr>
        <w:pStyle w:val="BodyText"/>
      </w:pPr>
      <w:r>
        <w:t xml:space="preserve">(คุณเพลงรบ) ครับผม และพิธีการในวันนี้นะครับทางสังคม และการทำให้คนพิการสามารถได้ใช้สิทธิของตนเองได้อย่างเต็มที่เข้าถึงและอยู่ในโลกที่Captioning เรียกได้ว่าเป็นการแปลภาษานี้ เป็นสิ่งสำคัญมากเราจะเห็นความร่วมมือกันระหว่างคนพิการและองค์กรคนพิการต่าง ๆ ในการและเทคโนโลยีแห่งชาติเป็นผู้ผลิตร่วมมือกันต่อสู้กับการเลือกปฏิบัติความไม่เป็นธรรม รวมถึงสิ่งที่คนพิการกำลังเผชิญอยู่ในความยากลำบากร่วมกันขอเรียนเชิญคุณนี้นะครับ ขอเรียนเชิญคุณชูศักดิ์ จันทยานนท์คนพิการทุกประเภทแห่งประเทศไทย ในงานวันคนพิำาสากลประจำปี 2563 ในนามของและขอเรียนเชิญครับ</w:t>
      </w:r>
    </w:p>
    <w:p>
      <w:pPr>
        <w:pStyle w:val="BodyText"/>
      </w:pPr>
      <w:r>
        <w:t xml:space="preserve">(คุณชูศักดิ์) กราบเรียนท่านรัฐมนตรีว่าการกระทรวงการพัฒนาสังคมและความมั่นคงของมนุษย์และผู้แทนจาก UNบอกอยากจะเรียนว่างานวันคนพิการสากลในปีนี้เป็นงานที่มีคุณค่ามาก ๆ เพราะว่าหัวข้อก็คือ สร้างคืนสังคมให้ดีกว่ามุ่งสู่สังคมชีวิตวิถีใหม่ท่านผู้แทนเข้าถึงทุกคน สู่การพัฒนาที่ยั่งยืน วันนี้เป็นวันที่ UN เองนะครับ ที่นครนิวยอร์กก็มีการจัดประชุมเรื่องคนพิการนะครับ และมีการความจำเป็นและเป็นโอกาส ในการประเด็นที่น่ายินดีมาก ก็คือวันนี้การคุยกันเรื่องของการพัฒนาอย่างมีส่วนร่วมเพื่อคนพิการ หรือเพื่อคนพิการหรือ Inclusive Societyเรื่องงานของคนพิการในประเทศไทย ท่านประสานให้ทันทีครับเรื่องของการพัฒนากิจการเพื่อสังคมทีมของ UN จะมาทำงานร่วมกับร่วมถึงคุณภาพชีวิตที่ดี รวมถึงก็อยากจะขออนุญาตนะครับ ชี้ให้เห็นว่าจากมติของการประชุมดังกล่าวนี้นะครับ ของ UN นี่สอดคล้องกับมติของโควิด-19 นั้น ได้นะครับ ซึ่งเราก็ชื่นชมว่าประเทศไทยของเรานะครับ เป็นประเทศที่มีความสำเร็จในการที่จะป้องกันของเชื้อไวรัสโควิดนะครับ แล้วก็ที่ประชุมสมัชชาคนพิการสิทธิที่ครอบคลุมทุกมิติของชีวิตประการที่ 1. ก็คือ ต้องขอขอบพระคุณท่านรัฐมนตรีว่าการกระทรวงและคณะผู้บริหารกระทรวงการพัฒนาสังคมฯ ทุกท่านนะครับที่มีมาตรการช่วยเหลือเยียมยาคนพิการในช่วงโควิดเข้าไปในส่วนร่วมในงานต่าง ๆ หรือกิจกรรมต่าง ๆคนพิการ 1,000 บาท นั่นเป็นการทำให้คนพิการพอที่จะขยับตัวอยู่ในสังคมได้ การประกาศพักชำระหนี้นะครับ ให้คนพิการที่กู้ยืมเงินจากกองทุนคนพิการมีความยั่งยืน และเข้าถึงได้อย่างเท่าเทียมซึ่งก็มาถึงคนพิการด้วยนะครับ ก็ทำให้ชีวิตคนพิการนี่ดีขึ้นในระดับหนึ่งนะครับ เพราะฉะนั้นสภาคนพิการ และองค์กรคนพิการ ถ้าร่วมกันเฉลิมฉลองและมุ่งมั่น ทุ่มเทขอให้รัฐบาล โดยเฉพาะอย่างยิ่งรัฐบาลเอง ส่งเสริมของภาคพลังประชาสังคมด้านคนพิการ ให้สามารถมีส่วนร่วมในการฟื้นฟูเศรษฐกิจหลัก COVID-19ขอบคุณค่ะ</w:t>
      </w:r>
    </w:p>
    <w:p>
      <w:pPr>
        <w:pStyle w:val="BodyText"/>
      </w:pPr>
      <w:r>
        <w:t xml:space="preserve">(คุณเพลงรบ) และในโอกาสเดียวกันและก็ทำงานไปในทิศทางเดียวกัน ข้อที่ 3 นะครับที่เราอยากจะขอให้ท่านรัฐมนตรีนะครับ แล้วก็รัฐบาลช่วยเหลือคนพิการตามมติคณะกรรมการส่งเสริมและพัฒนาผู้แทนองค์กรด้านคนพิการแห่งประเทศไทย ขอเสียงปรบมือแล้วก็เป็นมติที่คนพิการนี่ ชื่นชมนโยบายของท่านคณะกรรมการ โดยเฉพาะท่านรัฐมนตรีเปิดโอกาสให้คนพิการกู้ยืมเงินฉุกเฉิน 10,000 บาทคุณ Gita และเพื่อนคนพิการทุกท่านครับเราไม่มั่นใจว่า สถานการณ์โควิดมตินี้ไว้นะครับ และเปิดโอกาส หรือขยายเวลาให้คนพิการนี่ได้ใช้สิทธินี้ไปใช้พัฒนางานพลังหลัง COVID-19นะครับ จาก 800 เป็น 1,000 บาทถ้วนหน้าเราเข้าใจครับ ว่าเป็นความพยายามอย่างสูงของแต่รัฐบาลจำเป็นต้องเข้ามาสนับสนุน กราบเรียนเฉลิมฉลองงานวันคนพิการสากลตรงกันเลย แล้วด้วยนะครับ เรื่องที่ 4 นะครับ ก็คือการส่งเสริมการมีงานทำของคนพิการในหน่วยงานภาครัฐครับ เราทราบว่ายังมีหน่วยงานภาครัฐที่ยังไม่จ้างคนพิการอีก 8,000เมื่อสักครู่ผมได้คุยกับคุณ Gitaจะสนับสนุนเรื่อง 8,000 อัตราให้คนพิการได้เข้าทำงานภาครัฐอาจจะเป็นการจ้างงานทางตรงนะครับ หรือการจัดสัมธานพื้นที่ให้คนพิการไปทำงานบริการสังคมคนพิการของเราก็เป็นเรื่องที่น่ายินดีนี่ใช้พื้นที่ในการประกอบอาชีพ และกองทุนก็เติมเงินฉุกเฉิน 10,000 บาทไปให้ ก็จะให้มีชีวิตที่ยั่งยืนมากขึ้นอันนี้เราอยากจะขอให้เป็นมติคณะรัฐมนตรีเลยนะครับสมาคมสภาคนพิการทุกประเภทของประเทศไทยนะครับ เพื่อเตรียมพร้อมไปสู่ชีวิตวิถีใหม่ผมได้ยินท่านรัฐมนตรีพูดถึงเรื่องนี้ต่อเนื่องและเราก็พร้อมที่จะร่วมมือทำงานกับรัฐบาลและกระทรวง พม.ก็มีมติด้วยกัน 5 ประการสำคัญก็คือวันนี้มีความตื่นเต้นในองค์การคนพิการระดับโลกนะครับ เรามีผู้นำคนพิการท่านหนึ่งคือคุณเสาวลักษณ์ ทองกล้วยนะครับได้อย่างชัดเจน โดยเฉพาะอย่างยิ่งเรื่องการเยียวยาอนุสัญญาว่าด้วยสิทธิคนพิการขององค์การสหประชาชาตินะครับจำนวน 9 ท่าน วันนี้เขาเลือกไปแล้ว 8 ของคุณเสาวลักษณ์นี่เป็นรอบ 3 ครับ ที่จะได้เชียร์กันแล้วก็รวมถึงการจ่ายเงินเยียมยากลุ่มเปราะบาง 3,000 บาทซึ่งเราก็อยากให้ทางท่านรัฐมนตรีส่งสัญญาณไปยังกระทรวงการต่างประเทศ ช่วย Lobby นะครับคนไทยของเรา สตรีของเรา หญิงแกร่งของเราจากองค์กรคนพิการนี่ ได้ไปเราคงการทำงานร่วมมือกันอย่างนี้ได้ต่อเนื่องนะครับแล้วทำให้เห็นว่าคนพิการไทย ยืนอยู่บนเวทีโลกได้นะครับ สุดท้ายก็ขอขอบพระคุณนะครับที่ทางกระทรวงการพัฒนาสังคมฯ และรัฐบาลได้ให้โอกาสคนพิการอย่างเต็มที่นะครับ ซึ่งพวกเราที่เป็นองค์กรคนพิการขอบพระคุณมากครับ</w:t>
      </w:r>
    </w:p>
    <w:p>
      <w:pPr>
        <w:pStyle w:val="BodyText"/>
      </w:pPr>
      <w:r>
        <w:t xml:space="preserve">(คุณภัทราวรรณ) ขอบพระคุณสภาคนพิการทุกประเภทแห่งประเทศไทย ที่ได้อ่านสาส์นวันคนพิการสากล ประจำปี 2563 ค่ะคุณภาพชีวิตคนพิการแห่งชาติสากลประจำปี 2563 ในวันนี้เลยนะครับ ดิฉันขอเรียนเชิญท่านนางพัชรี อาระยะกุลของมนุษย์ ขึ้นกล่าวรายงานต่อท่านรัฐมนตรีประธานในพิธีก็มีความก้าวหน้าไประดับหนึ่ง แต่เนื่องจากสถานการณ์วันนี้</w:t>
      </w:r>
    </w:p>
    <w:p>
      <w:pPr>
        <w:pStyle w:val="BodyText"/>
      </w:pPr>
      <w:r>
        <w:t xml:space="preserve">(คุณพัชรี) เรียนท่านรัฐมนตรีว่าการกระทรวงการพัฒนาสังคมและความมั่นคงของมนุษย์ ฃและอาชีพของตนเอง รวมถึงปรับสวัสดิการเบี้ยคนพิการสมาคมคนพิการทุกประเภทแห่งประเทศไทย และผู้พิการทั่วประเทศ ต้องขอขอบคุณท่านรัฐมนตรีว่าการกระทรวงการพัฒนาสังคมและความมั่นคงของมนุษย์ เป็นอย่างสูงไปยังรัฐบาลนะครับ ให้ช่วยสนับสนุนกระทรวง พม. และคนพิการสากลประจำปี 2563 ในวันนี้ สืบเนื่องจากองค์การสหประชาชาติได้ประกาศให้วันที่ 3 ธันวาคมของทุกปีเป็นวันคนพิการสากล เพื่อเป็นการคน จะเป็นไปได้หรือไม่ครับที่ รัฐบาลได้รับรองแผนปฏิบัติการระดับโลกและเชิญชวนให้ประเทศสมาชิก ร่วมกันจัดกิจกรรมต่าง ๆเพื่อให้คนพิการได้มีส่วนร่วมกิจกรรมทางสังคม เพื่อให้คนพิการหรือโรงเรียนนี่ มีพื้นที่ ห้องอาหารซึ่งทำให้สังคมเกิดเจตนคติเชิงสร้างสรรค์ต่อคนพิการและความพิการ ให้สังคมยอมรับคนพิการของสังคม โดยในปี 2563 องค์การสหประชาชาติแล้วก็จนถึงเรื่องของการพัฒนาฝีมือแรงการ Up Skill ReSkillสร้างคืนสังคมให้ดีกว่า มุ่งสู่สังคมชีวิตวิถีใหม่หลังโควิด-19 ร่วมคนทุกกลุ่มเข้าถึงทุกคน สู่การพัฒนาอย่างยั่งยืนต่อไปนะครับ เรื่องสุดท้ายเลยนะครับ ที่เราคิดว่าเป็นเรื่องให้ความสำคัญกับการฟื้นฟูสังคมให้กลับเข้าสู่สนะครับ เข้าร่วมเป็นคณะกรรมการติดโคโรนา 2019หรือ COVID-19 เพื่อการลดความเสี่ยงที่จะเกิดขึ้น รวมถึงการฟื้นฟูในนี้ไหม ระหว่างประเทศไทยกับ โดมินิกันในสังคม ซึ่งหมายรวมถึงคนพิการอย่างทั่วถึงและเป็นธรรมปัจจุบันประเทศไทย มีบัตรคนพิการที่มีบัตรประจำตัวคนพิการระดับโลกนะครับ เพื่อจะมายกระดับคุณภาพชีวิตคนพิการคิดเป็นร้อยละ 3.07 ของประชาชนทั้งประเทศพบว่า คนพิการที่มีอายุมากกว่า 60 ปีหรือคนพิการสูงอายุ มีถึงจำนวน 1,083848 คน หรือนะครับ เราพร้อมที่จะเดินไปสู่สังคม ชีวิตวิถีใหม่ไปพร้อม ๆ กันหรือร้อยละ 5.4 ของคนพิการทั้งหมด ซึ่งสอดคล้องกับสถานการณ์ปัจจุบันซึ่งระบุว่า ในปี 2571สังคมไทยจะเป็นสังคมผู้สูงอายุโดยลำดับต่อไปนะคะ ถือว่าเป็นช่วงที่สำคัญของการจัดงานคนพิการมากขึ้นพบแนวโน้มว่าจะมีความเสี่ยงที่จะมีความพิการร่วมด้วย นอกจากนี้สถานการณ์การแพร่ระบาดของโรคติดเชื้อไวรัสโคโรนา 2019 พบว่าทั้งทางตรงและทางอ้อมด้วยสากล ประจำปี 2563 ในครั้งนี้กิจกรรมภายในงานประกอบด้วยการอ่านสาส์นวันงานคนพิการสากล ประจำปีและนายกสมาคมสภาคนพิการทั่วประเทศพิธีมอบโล่เกียรติคุณแก่คนพิการต้นแบบและหน่วยงานองค์กรที่สนับสนุนงานด้านคนพิการที่ได้กรุณาให้เกียรติมาเป็นประธานในงานวันคนพิการคนพิการโดยมีร่วมงานประกอบด้วย ผู้แทนคนพิการครอบครัว ผู้ดูแลคนพิการเครือข่ายหน่วยงานภาครัฐและภาคเอกชนที่เกี่ยวข้อง จำนวน 500 คนรำลึกถึงวันที่สมัชชาใหญ่แห่งองค์การสหประชาชาติร่วมรับชมเทปบันทึกคำปราศัยของพลเอก ประยุทธ์ จันทร์โอชา ท่านนายกรัฐมนตรี เนื่องในโอกาสวันคนพิการสากลประจำปี 2563 เพื่อเป็นขวัญและกำลังใจมีโอกาสได้แสดงศักยภาพให้สังคมได้ประจักษ์การพัฒนาสังคมและความมั่นคงของมนุษย์กล่าวเปิดงานวันคนพิการสากล ประจำปี 2563 ตามลำดับ ขอกราบเรียนเชิญค่ะ</w:t>
      </w:r>
    </w:p>
    <w:p>
      <w:pPr>
        <w:pStyle w:val="BodyText"/>
      </w:pPr>
      <w:r>
        <w:t xml:space="preserve">[เสียงปรบมือ]องค์การสหประชาชาติได้</w:t>
      </w:r>
    </w:p>
    <w:p>
      <w:pPr>
        <w:pStyle w:val="BodyText"/>
      </w:pPr>
      <w:r>
        <w:t xml:space="preserve">(คุณภัทราวรรณ) ขอขอบพระคุณท่าน พัชรีกระทรวงการพัฒนาสังคมและความมั่นคงของมนุษย์เป็นอย่างสูงค่ะ</w:t>
      </w:r>
    </w:p>
    <w:p>
      <w:pPr>
        <w:pStyle w:val="BodyText"/>
      </w:pPr>
      <w:r>
        <w:t xml:space="preserve">(คุณเพลงรบ) ครับ และโอกาสเดียวกันนี้นะครับ ขอเชิญทุกท่านBuilding Back Better Toward a disability-inclusive, accessible and sustainable post COVID-19 Worldขอเรียนเชิญครับ</w:t>
      </w:r>
    </w:p>
    <w:p>
      <w:pPr>
        <w:pStyle w:val="BodyText"/>
      </w:pPr>
      <w:r>
        <w:t xml:space="preserve">(พลเอก ประยุทธ์) พี่น้องคนพิการและพี่น้องชาวไทยภาวะปกติและดีกว่าเดิม ในการ2563 รัฐบาลขอส่งความระลึกถึงและความปรารถนาดีคนพิการทุกคน ปี 2563สภาพเศรษฐกิจสังคมของประเทศ โดยคำนึงถึงคนทุกกลุ่มสร้างคืนสังคมให้ดีกว่า มุ่งสู่สังคมชีวิตวิถีใหม่หลังโควิด-19 เข้าคนทุกกลุ่มเข้าถึงทุกคน สู่งการพัฒนาอย่างยั่งยืน2,071,568 คนกลับคืนสู่สภาวะปกติให้ดีกว่าเดิมภายหลังจากการแพร่ระบาดของเชื้อไวรัสโคโรนา2019 โดยมีการกำหนดนโยบายและมาตรการต่าง ๆ83,834 คนและบริการของภาครัฐได้อย่างทั่วถึงและเป็นธรรมซึ่งเป็นสิ่งที่สอดคล้องกับการพัฒนาที่ยั่งยืน พ.ศ. 2573 ของประเทศหรือ Aged Society และจากสถิติของผู้สูงอายุที่เพิ่มไว้ข้างหลัง ในส่วนของรัฐบาลได้ออกมาตรการเพื่อช่วยเหลือผู้ได้รับผลกระทบจากสถานการณ์ดังกล่าวได้แก่ เงินช่วยเหลือเยียวยาคนพิการคนละกลุ่มคนพิการ ถือเป็นกลุ่มคนที่มีความเปราะบาง3,000 บาท รวมถึงการพักชำระหนี้ที่กู้ยืมเงินจากกองทุนส่งเสริมคนพิการ และการให้กู้ยืมเงินคนพิการ</w:t>
      </w:r>
    </w:p>
    <w:p>
      <w:pPr>
        <w:pStyle w:val="BodyText"/>
      </w:pPr>
      <w:r>
        <w:t xml:space="preserve">(ฉุกเฉิน)2563 โดยตัวแทนองค์การสหประชาชาติและไม่มีดอกเบี้ย นอกจากนี้รัฐบาลได้ปรับสวัสดิการเบี้ยความพิการจากคนละ 800 บาทเป็น 1,000 บาท เพื่อให้คนพิการทุกคนนิทรรศการด้านการแสดงส่งเสริมอาชีพและมีความสุข ตามเจตนารมณ์ของรัฐบาลในการมุ่งมั่นที่จะสร้างสังคมไทยให้เป็นสังคมแห่งโอกาสมีความเสมอภาคและเท่าเทียมกันในทุก ๆ ด้านในโอกาสนี้ขอเรียนเชิญทุกท่าน2563 ขออาราธนาคุณพระศรีรัตนตรัยและอำนาจสิ่งศักดิ์สิทธิ์ในสากลอีกทั้งพระบารมีของพระบาทสมเด็จพระเจ้าอยู่หัว และแก่คนพิการในประเทศไทย และขอเรียนเชิญท่านรัฐมนตรีว่าการกระทรวงประทานพรให้พี่น้องคนพิการ ผูู้ดูแลคนพิการ ตลอดจนเจ้าหน้าที่ผู้ปฏิบัติงานที่เกี่ยวข้องกับงานสวัสดิการสงเคราะห์ และการพัฒนาคุณภาพชีวิตกำลังใจที่เข้มแข็ง และสัมฤทธิ์ผลในสิ่งที่พึ่งปรารถนาโดยทั่วกันคุณประโยชน์และพัฒนาประเทศชาติให้เจริญก้าวหน้านะครับได้รับชมคำปราศรัยจาก ฯพณฯ นายกรัฐมนตรี</w:t>
      </w:r>
    </w:p>
    <w:p>
      <w:pPr>
        <w:pStyle w:val="BodyText"/>
      </w:pPr>
      <w:r>
        <w:t xml:space="preserve">(คุณภัทราวรรณ) และในโอกาสนี้นะคะ เรียนเชิญท่าน จุติ ไกรฤกษ์รัฐมตรีว่าการกระทรวงการพัฒนาและคว่กล่าวเปิดงานค่ะ ขอเรียนเชิญค่ะ</w:t>
      </w:r>
    </w:p>
    <w:p>
      <w:pPr>
        <w:pStyle w:val="BodyText"/>
      </w:pPr>
      <w:r>
        <w:t xml:space="preserve">(คุณภัทราวรรณ) ขอเรียนเชิญเนื่องในโอกาสวันคนพิการสากล ประจำปี</w:t>
      </w:r>
    </w:p>
    <w:p>
      <w:pPr>
        <w:pStyle w:val="BodyText"/>
      </w:pPr>
      <w:r>
        <w:t xml:space="preserve">(คุณจุติ) เรียนท่านผู้บริหารองค์การสหประชาชาติได้กำหนดประเด็นหลัก คือท่านผู้แทนสหประชาชาติ ท่านนายกสภาคนพิการทุกประเภทแห่งประเทศไทย ท่านบริหารส่วนราชการซึ่งเป็นการให้ความสำคัญกับการฟื้นฟูสังคมให้ท่านพี่น้องคนพิการ แล้วก็ท่านผู้มีเกียรติทุกท่านนะครับวันนี้เป็นวันที่ วันคนพิการสากลของโลก เวียนมาบรรจบเพื่อให้คนทุกกลุ่มในสังคม สามารถเข้าถึงสวัสดิการกล่าวเปิดงาน อยากจะบอกว่าวันคนพิการสากลนั้น ที่เรามีกันทุก ๆ 3 ธันวาคมทุกปีเราไม่ใช่เป็นวันที่ทำงานกันไทย ที่ให้คำมั่นไว้ว่า เราจะไม่ทิ้งใครแล้วก็ว่าปีที่ผ่านมาเราจะต้องมีอะไรที่ปรับปรุงบ้าง แล้วในปีต่อไป เราทำอะไรให้มันดีขึ้น ฃประสบความสำเร็จมากขึ้น จริง ๆ แล้ว1,000 บาท เงินช่วยเหลือเยียวยากลุ่มเปราะบางสภาคนพิการฯ ได้ฝากไปถึงกระทรวงถึง5 ข้อ ซึ่งถ้าเผื่อไม่อธิบายชี้แจงให้ท่านฟัง ก็อาจจะคิดว่ารัฐบาลนั้น ยังทำงานจากกองทุนโดยไม่มีผู้ค้ำประกันเราไม่สามารถเป็นคนสมบูรณ์แบบได้ในทุกเรื่องทุก ๆ ด้านแต่ที่ผ่านมานั้นต้องยอมรับว่าเรานั้นทำงานเกินร้อยสำหรับคนพิการ ก็ต้องสามารถอยู่ในสังคมอย่างมีเกียรติ มีศักดิ์ศรีกรมส่งเสริมพัฒนาคุณภาพชีวิตคนพิการซึ่งเกษียณไปแล้ว และวันนี้มาเป็นที่ปรึกษาว่าการกระทรวงพัฒนาสังคมและความมั่นคงของมนุษย์เนื่องในโอกาสวันคนพิการสากลประจำปีนายกสภาฝากมาก็คือเรื่องเยียวยากลุ่มเปราะบางประกาศพักชำระหนี้ เราได้ทำไปแล้วการส่งเสริมบทบาทภาคพลังประชาชน เป็นเรื่องเจ้าพระบรมราชินี ได้โปรดดลบันดาลแล้วก็สนับสนุนซึ่งกันและกันทั้งภาคประชาชนและกระทรวงฯเราต้องคำนึงถึงทั้ง 2 ฝ่ายว่า ถ้าเราไม่ร่วมมือกันงานนั้นจะไม่ประสบผลสำเร็จคนพิการ ประสบแต่ความสุข ความเจริญ มีกำลังกายอัตราให้สัมปทานพื้นที่Up Skill Reskill ก็จะเอาไปปฏิบัติอย่างเคร่งครัดแล้วก็เต็มที่นะครับสืบไป สวัสดีครับในเรื่องนี้ได้อย่างไรบ้าง และก็จะต้องคุยกับกระทรวงแรงงานนะครับ แล้วก็กระทรวงมหาดไทยรวมถึงกระทรวงอื่น ๆ อีกด้วย อย่างกระทรวงอุตสาหกรรม เป็นต้นและขอเสียงปรบมือด้วยครับคุณครูเสาวลักษณ์ต้องบอกว่าเราได้เอาใจใส่นะครับ มาถึงวันนี้ได้ก็ไม่ธรรมดาเพราะว่าได้ประชุมครั้งแรกเพื่อเตรียมการครูเสาวลักษณ์ตั้งแต่กระทรวงการพัฒนาสังคมและความมั่นคงของมนุษย์ประเทศ ร่วมกันกับอดีตเอกข้าราชทูต ร่วมกันกับอดีตที่ปรึกษาการต่างประเทศแล้วก็ได้จัดเรียกว่าองค์กรเอกชน และผู้นำองค์กรด้านคนพิการนะครับ แต่พอหลังจากที่โควิดมาก็เราทำได้จำกัด น้อยลง แต่ผมเชื่อว่าเรายังมีความหวังอย่างมากอยู่นะครับ สิ่งที่อยากจะบอก ก็คือว่าวันนี้อีกครั้งหนึ่ง เลยอยากจะกราบเรียนว่าก่อนที่จะเข้าถึงทุกคน ผมเชื่อว่าเป็นสิ่งที่กระทรวงการพัฒนาสังคมและความมั่นคงของมนุษย์นั้น ได้ทำไปในปี 2562 แล้วก็จะทำต่อไปในวันเดียว เป็นวันที่ทบทวนวันนี้กรอบความคิด Mindsetหัวใจที่เกินร้อยของข้าราชการ ของกระทรวง พม. ทุกคนมีความพร้อมที่จะทำงานรวมคนทุกกลุ่มผมจะกล่าวเปิดงานสั้น ๆ แต่ท่านนายกฉะนั้น อยากจะให้ความมั่นใจกับท่านวุฒิสมาชิก ท่านผูนำองค์กรด้านคนพิการทั้งหลายว่าเราได้ไม่เต็มที่ ผมยอมรับว่าสิทธิต่าง ๆ ในสังคมอย่างเสมอภาค อย่างเท่าเทียมขอขอบคุณในความร่วมมือที่ผ่านมาและทุกท่านนะครับ บัดนี้ได้เวลาอันสมควรแล้วให้เกียรติให้เครดิตกับท่านอดีต อธิปบดี2563 และขออวยพรให้ทุกท่านประสบแต่ความสุข แล้วก็ความสำเร็จตามสิ่งที่ท่านปราถนาเราก็จะเดินไปด้วยกัน และเราจะไม่ทิ้งใครไว้ข้างหลังครับดำเนินกิจกรรมต่ออย่างต่อเนื่อง ประกาศที่ท่านรัฐมนตรีว่าการกระทรวงการพัฒนาสังคมและความมั่นคงของมนุษย์เป็นอย่างสูงนะครับ ที่ได้กรุณาเป็นประธานในพิธีเปิดงานวันคนพิการสากลประจำปี 2563ที่จะต้องทำงานร่วมกัน รับฟังร่วมกัน</w:t>
      </w:r>
    </w:p>
    <w:p>
      <w:pPr>
        <w:pStyle w:val="BodyText"/>
      </w:pPr>
      <w:r>
        <w:t xml:space="preserve">(คุณเพลงรบ) และในโอกาสเดียวกันนะครับ ลำดับต่อไปจะเป็นการมอบโล่เกียรติคุณโดยจะแบ่งออกเป็น 3 ชุดด้วยกันนะครับ แน่นนอนว่าสิ่งที่ท่านฝากก็คือว่า สงเสริมให้จ้างคนพิการ 8,000เป็นอย่างดีแล้ว ทุกท่านเหมาะสมในทุกรางวัลทุก ๆ ท่าน ทุก ๆ องค์กรเลยนะครับสำหรับการมอบรางวัลโดยจะให้ไปดูว่ากระทรวงพัฒนาสังคมนั้นเป็นคนริเริ่มประจำปี 2563 และสถานที่ดีเด่นที่เอื้อต่อคนพิการนะครับ รวมทั้งสิ้น 91 รางวัลด้วยกันนะครับอย่างที่ได้นำเรียนทุกท่านไปนะครับ ในทุก ๆ รางวัลสุดท้ายที่อยากจะกราบเรียนก่อนที่จะเปิดงานก็คือว่าหรือองค์กรล้วนแต่เป็นบุคคลและองค์กรที่ได้รับการคัดเลือก คัดสรร มาเป็นอย่างดีแล้วนะครับ และในโอกาสนี้นะครับ ขอเรียนเชิญ ผอ. เสาวลักษณ์ วิจิตรสิงหาคมปีที่แล้ว รวมกันกับกระทรวงการต่างคุณภาพชีวิตคนพิการกระทรวงการพัฒนาสังคมและความมั่นคงของมนุษย์นะครับ ได้อ่านรายนามบุคคลและองค์กรที่ได้รับรางวัลนะครับ ขอเสียงปรบมือด้วยนะครับกิจกรรมที่จะไปแนะนำตัวให้รู้จักรายนามผู้เข้ารับรางวัลคนพิการประเภทคนพิการต้นแบบ 72 รางวัลสิ่งที่สหประชาชาติได้เน้น รวมคนทุกกลุ่มรัฐมนตรีว่าการกระทรวงการพัฒนาสังคมและความมั่นคงของมนุษย์นะครับ สวัสดีผู้มีเกียรติทุกท่านนะครับวันคนพิการสากลในวันนี้ ประจำปี 2563ปี 2563 และก็ 2564 และ 2565และพิธีกรจากช่อง 7HD ครับ</w:t>
      </w:r>
    </w:p>
    <w:p>
      <w:pPr>
        <w:pStyle w:val="BodyText"/>
      </w:pPr>
      <w:r>
        <w:t xml:space="preserve">(คุณภัทราวรรณ) ดิฉัน ภัทราวรรณ พานิชชาผู้ประกาศข่าวจากรายการ 7 สีช่วยชาวบ้านจากช่อง 7 HD ได้รับเกียรติให้เป็นพิธีกรในวันนี้นะคะ ขอต้อนรับทุกท่านเข้าถึงทุกคน ไม่ว่าจะเป็นกลุ่มเปราะบางประเภทใดก็ตาม เพราะได้ประกาศให้วันที่ 3 ธันวาคมของทุกปีเป็นวันคนพิการสากล เพื่อจะเชิญชวนให้ประเทศสมาชิกร่วมกันจัดกิจกรรมต่าง ๆ เพื่อให้คนพิการได้มีส่วนร่วมกับกิจกรรมยินดีร่วมกันส่งเสริมสนับสนุนให้คนพิการเข้าถึงได้ประจักษ์นะคะ ซึ่งจะทำให้สังคมได้เกิดเจตคติที่สร้างสรรค์ต่อคนพิการค่ะ โดยในปีนี้องค์การสหประชาชาติได้กำหนดประเด็นหลัก คือ สร้างคืนสังคมให้ผมขอเปิดงานวันคนพิการสากล ประจำปี พุทธศักราชรวมคนทุกกลุ่มเข้าถึงทุกคนหรือว่า Building Back Better Toward a disability-inclusive, accessible and sustainable post COVID-19 World</w:t>
      </w:r>
    </w:p>
    <w:p>
      <w:pPr>
        <w:pStyle w:val="BodyText"/>
      </w:pPr>
      <w:r>
        <w:t xml:space="preserve">(คุณเพลงรบ) ครับ ขอบพระคุณท่านนอกจากทุกท่านจะเห็นล่ามภาษามือบนหน้าจอแล้ว ทุกท่านจะได้เห็นแถบอักษที่ปรากฎบนหน้าจอเหมือนกันนะครับที่ทุกท่านได้เห็นอยู่ในขณะนี้ครับ เรียกว่า Realtimeในวันนี้ ขอเสียงปรบมือดัง ๆ อีกสักครั้งหนึ่งบนหน้าจอบนเวทีในระบบคำบรรยายแทนเสียงทางไกลแบบทันต่อเวลานะครับ แน่นอนนะครับว่า ศูนย์วิจัยสิ่งอำนวยความสะดวกและเครื่องมือแพทย์เป้นชุดที่ได้รับการคัดเลือก คัดสรร และคัดกรองนั้นนะครับ ได้เข้าถึงข้อมูลข่าวสารได้อย่างเท่าเทียมกันนะครับ ทำให้ทุกคนสามารถบริโภคข้อมูลได้เช่นกันนั่นเองนะครับ และในโอกาสนี้ผมในชุดที่ 1 นะครับ ชุดที่ 1 จะเป็นคนพิการต้นแบบประจำประเทศไทย ได้ให้เกียรติอ่านสาส์นเนื่องในวันคนพิการสากล ประจำปี2563 ขอเรียนเชิญและขอเสียงปรบมือครับ</w:t>
      </w:r>
    </w:p>
    <w:p>
      <w:pPr>
        <w:pStyle w:val="BodyText"/>
      </w:pPr>
      <w:r>
        <w:t xml:space="preserve">(Ms. Gita)นะครับ ที่จะเอ่ยนาม ไม่ว่าจะเป็นบุคคล</w:t>
      </w:r>
    </w:p>
    <w:p>
      <w:pPr>
        <w:pStyle w:val="BodyText"/>
      </w:pPr>
      <w:r>
        <w:t xml:space="preserve">(Ms. Gita) สวัสดีค่ะดิฉันเริ่มอีกครั้งหนึ่งนะคะผู้อำนวยการกองยุทธศาสตร์อยากจะขอกล่าวทักทายทุกท่านนะคะและอยากจะขอเรียนท่านรัฐมนตรี</w:t>
      </w:r>
    </w:p>
    <w:p>
      <w:pPr>
        <w:pStyle w:val="BodyText"/>
      </w:pPr>
      <w:r>
        <w:t xml:space="preserve">(คุณเสาวลักษณ์) ค่ะรวมถึงท่านผู้มีเกียรติทุกท่านในเรื่องของโควิด-19 นั้นเป็นสิ่งที่ทำให้เราเข้าใจเรื่องของ</w:t>
      </w:r>
    </w:p>
    <w:p>
      <w:pPr>
        <w:pStyle w:val="BodyText"/>
      </w:pPr>
      <w:r>
        <w:t xml:space="preserve">[เสียงปรบมือ]จุดประกายความหวังของคนพิการทั่วโลกในเรื่องของการก้าวเข้าสู่การปรับเปลี่ยนสังคมนะคะ หลังโควิด</w:t>
      </w:r>
    </w:p>
    <w:p>
      <w:pPr>
        <w:pStyle w:val="BodyText"/>
      </w:pPr>
      <w:r>
        <w:t xml:space="preserve">(คุณเพลงรบ) กราบเรียนท่านและพบว่าคนพิการทั่วโลกนั้นหลายท่านไม่สามารถเข้าถึงการศึกษา ระบบการรักษาพยาบาลผมเพลงรบ ฐิติกุลดิลภ ล่ามยังมีคนพิการจำนวนมากที่จะดำรงชีวิตอยู่ในความยากจน พบความรุนแรง และถูกละเลยรวมถึงถูกล่วงละเมิดต่าง ๆ และสากลประจำปี 2563 ค่ะ โดยองค์การสหประชาชาติกระทบต่อคนพิการมากยิ่งกว่าบุคคลทั่วไปแต่สิ่งสำคัญที่เราจะต้องปกป้องและคุ้มครองสิทธิของคนพิการเหล่านี้ทางสังคมให้คนพิการได้แสดงศักยภาพให้ไม่ว่าจะเป็นการมีคุณภาพชีวิตที่ดี การเข้าถึงบริการทางการแพทย์ การมีโอกาสในการสร้างครอบครัวเดินทาง รวมถึงการดีกว่า มุ่งสู่สังคมชีวิตวิถีใหม่หลังโควิด-19ทางสังคม และการทำให้คนพิการสามารถได้ใช้สิทธิของตนเองได้อย่างเต็มที่เข้าถึงและอยู่ในโลกที่</w:t>
      </w:r>
    </w:p>
    <w:p>
      <w:pPr>
        <w:pStyle w:val="BodyText"/>
      </w:pPr>
      <w:r>
        <w:t xml:space="preserve">(คุณเพลงรบ) ครับผม และพิธีการในวันนี้นะครับนี้ เป็นสิ่งสำคัญมากเราจะเห็นความร่วมมือกันระหว่างคนพิการและองค์กรคนพิการต่าง ๆ ในการCaptioning เรียกได้ว่าเป็นการแปลภาษาร่วมมือกันต่อสู้กับการเลือกปฏิบัติความไม่เป็นธรรม รวมถึงสิ่งที่คนพิการกำลังเผชิญอยู่ในความยากลำบากร่วมกันและเทคโนโลยีแห่งชาติเป็นผู้ผลิตนี้นะครับ ขอเรียนเชิญคุณชูศักดิ์ จันทยานนท์คนพิการทุกประเภทแห่งประเทศไทย ในงานวันคนพิำาสากลประจำปี 2563 ในนามของขอเรียนเชิญคุณและขอเรียนเชิญครับ</w:t>
      </w:r>
    </w:p>
    <w:p>
      <w:pPr>
        <w:pStyle w:val="BodyText"/>
      </w:pPr>
      <w:r>
        <w:t xml:space="preserve">(คุณชูศักดิ์) กราบเรียนท่านรัฐมนตรีว่าการกระทรวงการพัฒนาสังคมและความมั่นคงของมนุษย์และผู้แทนจาก UNบอกอยากจะเรียนว่างานวันคนพิการสากลในปีนี้เป็นงานที่มีคุณค่ามาก ๆ เพราะว่าหัวข้อก็คือ สร้างคืนสังคมให้ดีกว่ามุ่งสู่สังคมชีวิตวิถีใหม่เข้าถึงทุกคน สู่การพัฒนาที่ยั่งยืน วันนี้เป็นวันที่ UN เองนะครับ ที่นครนิวยอร์กก็มีการจัดประชุมเรื่องคนพิการนะครับ และมีการท่านผู้แทนประเด็นที่น่ายินดีมาก ก็คือวันนี้การคุยกันเรื่องของการพัฒนาอย่างมีส่วนร่วมเพื่อคนพิการ หรือเพื่อคนพิการหรือ Inclusive Societyความจำเป็นและเป็นโอกาส ในการเรื่องงานของคนพิการในประเทศไทย ท่านประสานให้ทันทีครับเรื่องของการพัฒนากิจการเพื่อสังคมทีมของ UN จะมาทำงานร่วมกับก็อยากจะขออนุญาตนะครับ ชี้ให้เห็นว่าจากมติของการประชุมดังกล่าวนี้นะครับ ของ UN นี่สอดคล้องกับมติของร่วมถึงคุณภาพชีวิตที่ดี รวมถึงนะครับ ซึ่งเราก็ชื่นชมว่าประเทศไทยของเรานะครับ เป็นประเทศที่มีความสำเร็จในการที่จะป้องกันของเชื้อไวรัสโควิดนะครับ แล้วก็ที่ประชุมสมัชชาคนพิการโควิด-19 นั้น ได้ประการที่ 1. ก็คือ ต้องขอขอบพระคุณท่านรัฐมนตรีว่าการกระทรวงและคณะผู้บริหารกระทรวงการพัฒนาสังคมฯ ทุกท่านนะครับที่มีมาตรการช่วยเหลือเยียมยาคนพิการในช่วงโควิดสิทธิที่ครอบคลุมทุกมิติของชีวิตคนพิการ 1,000 บาท นั่นเป็นการทำให้คนพิการพอที่จะขยับตัวอยู่ในสังคมได้ การประกาศพักชำระหนี้นะครับ ให้คนพิการที่กู้ยืมเงินจากกองทุนคนพิการเข้าไปในส่วนร่วมในงานต่าง ๆ หรือกิจกรรมต่าง ๆซึ่งก็มาถึงคนพิการด้วยนะครับ ก็ทำให้ชีวิตคนพิการนี่ดีขึ้นในระดับหนึ่งนะครับ เพราะฉะนั้นสภาคนพิการ และองค์กรคนพิการ ถ้ามีความยั่งยืน และเข้าถึงได้อย่างเท่าเทียมขอให้รัฐบาล โดยเฉพาะอย่างยิ่งรัฐบาลเอง ส่งเสริมของภาคพลังประชาสังคมด้านคนพิการ ให้สามารถมีส่วนร่วมในการฟื้นฟูเศรษฐกิจหลัก COVID-19ร่วมกันเฉลิมฉลองและมุ่งมั่น ทุ่มเทและก็ทำงานไปในทิศทางเดียวกัน ข้อที่ 3 นะครับที่เราอยากจะขอให้ท่านรัฐมนตรีนะครับ แล้วก็รัฐบาลช่วยเหลือคนพิการตามมติคณะกรรมการส่งเสริมและพัฒนาขอบคุณค่ะ</w:t>
      </w:r>
    </w:p>
    <w:p>
      <w:pPr>
        <w:pStyle w:val="BodyText"/>
      </w:pPr>
      <w:r>
        <w:t xml:space="preserve">(คุณเพลงรบ) และในโอกาสเดียวกันแล้วก็เป็นมติที่คนพิการนี่ ชื่นชมนโยบายของท่านคณะกรรมการ โดยเฉพาะท่านรัฐมนตรีเปิดโอกาสให้คนพิการกู้ยืมเงินฉุกเฉิน 10,000 บาทผู้แทนองค์กรด้านคนพิการแห่งประเทศไทย ขอเสียงปรบมือเราไม่มั่นใจว่า สถานการณ์โควิดมตินี้ไว้นะครับ และเปิดโอกาส หรือขยายเวลาให้คนพิการนี่ได้ใช้สิทธินี้ไปใช้พัฒนางานคุณ Gita และเพื่อนคนพิการทุกท่านครับนะครับ จาก 800 เป็น 1,000 บาทถ้วนหน้าเราเข้าใจครับ ว่าเป็นความพยายามอย่างสูงของแต่รัฐบาลจำเป็นต้องเข้ามาสนับสนุน กราบเรียนพลังหลัง COVID-19ด้วยนะครับ เรื่องที่ 4 นะครับ ก็คือการส่งเสริมการมีงานทำของคนพิการในหน่วยงานภาครัฐครับ เราทราบว่ายังมีหน่วยงานภาครัฐที่ยังไม่จ้างคนพิการอีก 8,000เฉลิมฉลองงานวันคนพิการสากลตรงกันเลย แล้วจะสนับสนุนเรื่อง 8,000 อัตราให้คนพิการได้เข้าทำงานภาครัฐอาจจะเป็นการจ้างงานทางตรงนะครับ หรือการจัดสัมธานพื้นที่ให้คนพิการไปทำงานบริการสังคมเมื่อสักครู่ผมได้คุยกับคุณ Gitaนี่ใช้พื้นที่ในการประกอบอาชีพ และกองทุนก็เติมเงินฉุกเฉิน 10,000 บาทไปให้ ก็จะให้มีชีวิตที่ยั่งยืนมากขึ้นอันนี้เราอยากจะขอให้เป็นมติคณะรัฐมนตรีเลยนะครับคนพิการของเราก็เป็นเรื่องที่น่ายินดีนะครับ เพื่อเตรียมพร้อมไปสู่ชีวิตวิถีใหม่ผมได้ยินท่านรัฐมนตรีพูดถึงเรื่องนี้ต่อเนื่องและเราก็พร้อมที่จะร่วมมือทำงานกับรัฐบาลและกระทรวง พม.สมาคมสภาคนพิการทุกประเภทของประเทศไทยสำคัญก็คือวันนี้มีความตื่นเต้นในองค์การคนพิการระดับโลกนะครับ เรามีผู้นำคนพิการท่านหนึ่งคือคุณเสาวลักษณ์ ทองกล้วยก็มีมติด้วยกัน 5 ประการอนุสัญญาว่าด้วยสิทธิคนพิการขององค์การสหประชาชาตินะครับจำนวน 9 ท่าน วันนี้เขาเลือกไปแล้ว 8 ของคุณเสาวลักษณ์นี่เป็นรอบ 3 ครับ ที่จะได้เชียร์กันนะครับได้อย่างชัดเจน โดยเฉพาะอย่างยิ่งเรื่องการเยียวยาซึ่งเราก็อยากให้ทางท่านรัฐมนตรีส่งสัญญาณไปยังกระทรวงการต่างประเทศ ช่วย Lobby นะครับคนไทยของเรา สตรีของเรา หญิงแกร่งของเราจากองค์กรคนพิการนี่ ได้ไปแล้วก็รวมถึงการจ่ายเงินเยียมยากลุ่มเปราะบาง 3,000 บาทแล้วทำให้เห็นว่าคนพิการไทย ยืนอยู่บนเวทีโลกได้นะครับ สุดท้ายก็ขอขอบพระคุณนะครับที่ทางกระทรวงการพัฒนาสังคมฯ และรัฐบาลได้ให้โอกาสคนพิการเราคงการทำงานร่วมมือกันอย่างนี้ได้ต่อเนื่องนะครับขอบพระคุณมากครับ</w:t>
      </w:r>
    </w:p>
    <w:p>
      <w:pPr>
        <w:pStyle w:val="BodyText"/>
      </w:pPr>
      <w:r>
        <w:t xml:space="preserve">(คุณภัทราวรรณ) ขอบพระคุณสภาคนพิการทุกประเภทแห่งประเทศไทย ที่ได้อ่านสาส์นวันคนพิการสากล ประจำปี 2563 ค่ะอย่างเต็มที่นะครับ ซึ่งพวกเราที่เป็นองค์กรคนพิการสากลประจำปี 2563 ในวันนี้เลยนะครับ ดิฉันขอเรียนเชิญท่านนางพัชรี อาระยะกุลของมนุษย์ ขึ้นกล่าวรายงานต่อท่านรัฐมนตรีประธานในพิธีคุณภาพชีวิตคนพิการแห่งชาติ</w:t>
      </w:r>
    </w:p>
    <w:p>
      <w:pPr>
        <w:pStyle w:val="BodyText"/>
      </w:pPr>
      <w:r>
        <w:t xml:space="preserve">(คุณพัชรี) เรียนท่านรัฐมนตรีว่าการกระทรวงการพัฒนาสังคมและความมั่นคงของมนุษย์ ฃก็มีความก้าวหน้าไประดับหนึ่ง แต่เนื่องจากสถานการณ์วันนี้สมาคมคนพิการทุกประเภทแห่งประเทศไทย และผู้พิการทั่วประเทศ ต้องขอขอบคุณท่านรัฐมนตรีว่าการกระทรวงการพัฒนาสังคมและความมั่นคงของมนุษย์ เป็นอย่างสูงและอาชีพของตนเอง รวมถึงปรับสวัสดิการเบี้ยคนพิการสากลประจำปี 2563 ในวันนี้ สืบเนื่องจากองค์การสหประชาชาติได้ประกาศให้วันที่ 3 ธันวาคมของทุกปีเป็นวันคนพิการสากล เพื่อเป็นการไปยังรัฐบาลนะครับ ให้ช่วยสนับสนุนกระทรวง พม. และคนพิการได้รับรองแผนปฏิบัติการระดับโลกและเชิญชวนให้ประเทศสมาชิก ร่วมกันจัดกิจกรรมต่าง ๆเพื่อให้คนพิการได้มีส่วนร่วมกิจกรรมทางสังคม เพื่อให้คนพิการคน จะเป็นไปได้หรือไม่ครับที่ รัฐบาลซึ่งทำให้สังคมเกิดเจตนคติเชิงสร้างสรรค์ต่อคนพิการและความพิการ ให้สังคมยอมรับคนพิการของสังคม โดยในปี 2563 องค์การสหประชาชาติหรือโรงเรียนนี่ มีพื้นที่ ห้องอาหารสร้างคืนสังคมให้ดีกว่า มุ่งสู่สังคมชีวิตวิถีใหม่หลังโควิด-19 ร่วมคนทุกกลุ่มเข้าถึงทุกคน สู่การพัฒนาอย่างยั่งยืนแล้วก็จนถึงเรื่องของการพัฒนาฝีมือแรงการ Up Skill ReSkillให้ความสำคัญกับการฟื้นฟูสังคมให้กลับเข้าสู่สต่อไปนะครับ เรื่องสุดท้ายเลยนะครับ ที่เราคิดว่าเป็นเรื่องติดโคโรนา 2019หรือ COVID-19 เพื่อการลดความเสี่ยงที่จะเกิดขึ้น รวมถึงการฟื้นฟูนะครับ เข้าร่วมเป็นคณะกรรมการในสังคม ซึ่งหมายรวมถึงคนพิการอย่างทั่วถึงและเป็นธรรมปัจจุบันประเทศไทย มีบัตรคนพิการที่มีบัตรประจำตัวคนพิการในนี้ไหม ระหว่างประเทศไทยกับ โดมินิกันคิดเป็นร้อยละ 3.07 ของประชาชนทั้งประเทศพบว่า คนพิการที่มีอายุมากกว่า 60 ปีหรือคนพิการสูงอายุ มีถึงจำนวน 1,083848 คน หรือระดับโลกนะครับ เพื่อจะมายกระดับคุณภาพชีวิตคนพิการหรือร้อยละ 5.4 ของคนพิการทั้งหมด ซึ่งสอดคล้องกับสถานการณ์ปัจจุบันซึ่งระบุว่า ในปี 2571สังคมไทยจะเป็นสังคมผู้สูงอายุโดยนะครับ เราพร้อมที่จะเดินไปสู่สังคม ชีวิตวิถีใหม่ไปพร้อม ๆ กันมากขึ้นพบแนวโน้มว่าจะมีความเสี่ยงที่จะมีความพิการร่วมด้วย นอกจากนี้สถานการณ์การแพร่ระบาดของโรคติดเชื้อไวรัสโคโรนา 2019 พบว่าลำดับต่อไปนะคะ ถือว่าเป็นช่วงที่สำคัญของการจัดงานคนพิการทั้งทางตรงและทางอ้อมด้วยสากล ประจำปี 2563 ในครั้งนี้กิจกรรมภายในงานประกอบด้วยการอ่านสาส์นวันงานคนพิการสากล ประจำปีและนายกสมาคมสภาคนพิการทั่วประเทศพิธีมอบโล่เกียรติคุณแก่คนพิการต้นแบบและหน่วยงานองค์กรที่สนับสนุนงานด้านคนพิการคนพิการโดยมีร่วมงานประกอบด้วย ผู้แทนคนพิการครอบครัว ผู้ดูแลคนพิการเครือข่ายหน่วยงานภาครัฐและภาคเอกชนที่เกี่ยวข้อง จำนวน 500 คนที่ได้กรุณาให้เกียรติมาเป็นประธานในงานวันคนพิการร่วมรับชมเทปบันทึกคำปราศัยของพลเอก ประยุทธ์ จันทร์โอชา ท่านนายกรัฐมนตรี เนื่องในโอกาสวันคนพิการสากลประจำปี 2563 เพื่อเป็นขวัญและกำลังใจรำลึกถึงวันที่สมัชชาใหญ่แห่งองค์การสหประชาชาติการพัฒนาสังคมและความมั่นคงของมนุษย์กล่าวเปิดงานวันคนพิการสากล ประจำปี 2563 ตามลำดับ ขอกราบเรียนเชิญค่ะ</w:t>
      </w:r>
    </w:p>
    <w:p>
      <w:pPr>
        <w:pStyle w:val="BodyText"/>
      </w:pPr>
      <w:r>
        <w:t xml:space="preserve">[เสียงปรบมือ]มีโอกาสได้แสดงศักยภาพให้สังคมได้ประจักษ์</w:t>
      </w:r>
    </w:p>
    <w:p>
      <w:pPr>
        <w:pStyle w:val="BodyText"/>
      </w:pPr>
      <w:r>
        <w:t xml:space="preserve">(คุณภัทราวรรณ) ขอขอบพระคุณท่าน พัชรีกระทรวงการพัฒนาสังคมและความมั่นคงของมนุษย์เป็นอย่างสูงค่ะ</w:t>
      </w:r>
    </w:p>
    <w:p>
      <w:pPr>
        <w:pStyle w:val="BodyText"/>
      </w:pPr>
      <w:r>
        <w:t xml:space="preserve">(คุณเพลงรบ) ครับ และโอกาสเดียวกันนี้นะครับ ขอเชิญทุกท่านองค์การสหประชาชาติได้ขอเรียนเชิญครับ</w:t>
      </w:r>
    </w:p>
    <w:p>
      <w:pPr>
        <w:pStyle w:val="BodyText"/>
      </w:pPr>
      <w:r>
        <w:t xml:space="preserve">(พลเอก ประยุทธ์) พี่น้องคนพิการและพี่น้องชาวไทยBuilding Back Better Toward a disability-inclusive, accessible and sustainable post COVID-19 World2563 รัฐบาลขอส่งความระลึกถึงและความปรารถนาดีคนพิการทุกคน ปี 2563ภาวะปกติและดีกว่าเดิม ในการสร้างคืนสังคมให้ดีกว่า มุ่งสู่สังคมชีวิตวิถีใหม่หลังโควิด-19 เข้าคนทุกกลุ่มเข้าถึงทุกคน สู่งการพัฒนาอย่างยั่งยืนสภาพเศรษฐกิจสังคมของประเทศ โดยคำนึงถึงคนทุกกลุ่มกลับคืนสู่สภาวะปกติให้ดีกว่าเดิมภายหลังจากการแพร่ระบาดของเชื้อไวรัสโคโรนา2019 โดยมีการกำหนดนโยบายและมาตรการต่าง ๆ2,071,568 คนและบริการของภาครัฐได้อย่างทั่วถึงและเป็นธรรมซึ่งเป็นสิ่งที่สอดคล้องกับการพัฒนาที่ยั่งยืน พ.ศ. 2573 ของประเทศ83,834 คนไว้ข้างหลัง ในส่วนของรัฐบาลได้ออกมาตรการเพื่อช่วยเหลือผู้ได้รับผลกระทบจากสถานการณ์ดังกล่าวได้แก่ เงินช่วยเหลือเยียวยาคนพิการคนละหรือ Aged Society และจากสถิติของผู้สูงอายุที่เพิ่ม3,000 บาท รวมถึงการพักชำระหนี้ที่กู้ยืมเงินจากกองทุนส่งเสริมคนพิการ และการให้กู้ยืมเงินคนพิการ</w:t>
      </w:r>
    </w:p>
    <w:p>
      <w:pPr>
        <w:pStyle w:val="BodyText"/>
      </w:pPr>
      <w:r>
        <w:t xml:space="preserve">(ฉุกเฉิน)กลุ่มคนพิการ ถือเป็นกลุ่มคนที่มีความเปราะบางและไม่มีดอกเบี้ย นอกจากนี้รัฐบาลได้ปรับสวัสดิการเบี้ยความพิการจากคนละ 800 บาทเป็น 1,000 บาท เพื่อให้คนพิการทุกคน2563 โดยตัวแทนองค์การสหประชาชาติและมีความสุข ตามเจตนารมณ์ของรัฐบาลในการมุ่งมั่นที่จะสร้างสังคมไทยให้เป็นสังคมแห่งโอกาสมีความเสมอภาคและเท่าเทียมกันในทุก ๆ ด้านนิทรรศการด้านการแสดงส่งเสริมอาชีพ2563 ขออาราธนาคุณพระศรีรัตนตรัยและอำนาจสิ่งศักดิ์สิทธิ์ในสากลอีกทั้งพระบารมีของพระบาทสมเด็จพระเจ้าอยู่หัว และในโอกาสนี้ขอเรียนเชิญทุกท่านประทานพรให้พี่น้องคนพิการ ผูู้ดูแลคนพิการ ตลอดจนเจ้าหน้าที่ผู้ปฏิบัติงานที่เกี่ยวข้องกับงานสวัสดิการสงเคราะห์ และการพัฒนาคุณภาพชีวิตแก่คนพิการในประเทศไทย และขอเรียนเชิญท่านรัฐมนตรีว่าการกระทรวงกำลังใจที่เข้มแข็ง และสัมฤทธิ์ผลในสิ่งที่พึ่งปรารถนาโดยทั่วกันคุณประโยชน์และพัฒนาประเทศชาติให้เจริญก้าวหน้า</w:t>
      </w:r>
    </w:p>
    <w:p>
      <w:pPr>
        <w:pStyle w:val="BodyText"/>
      </w:pPr>
      <w:r>
        <w:t xml:space="preserve">(คุณภัทราวรรณ) และในโอกาสนี้นะคะ เรียนเชิญท่าน จุติ ไกรฤกษ์รัฐมตรีว่าการกระทรวงการพัฒนาและคว่กล่าวเปิดงานค่ะ ขอเรียนเชิญค่ะ</w:t>
      </w:r>
    </w:p>
    <w:p>
      <w:pPr>
        <w:pStyle w:val="BodyText"/>
      </w:pPr>
      <w:r>
        <w:t xml:space="preserve">(คุณภัทราวรรณ) ขอเรียนเชิญนะครับได้รับชมคำปราศรัยจาก ฯพณฯ นายกรัฐมนตรี</w:t>
      </w:r>
    </w:p>
    <w:p>
      <w:pPr>
        <w:pStyle w:val="BodyText"/>
      </w:pPr>
      <w:r>
        <w:t xml:space="preserve">(คุณจุติ) เรียนท่านผู้บริหารเนื่องในโอกาสวันคนพิการสากล ประจำปีท่านผู้แทนสหประชาชาติ ท่านนายกสภาคนพิการทุกประเภทแห่งประเทศไทย ท่านบริหารส่วนราชการองค์การสหประชาชาติได้กำหนดประเด็นหลัก คือท่านพี่น้องคนพิการ แล้วก็ท่านผู้มีเกียรติทุกท่านนะครับวันนี้เป็นวันที่ วันคนพิการสากลของโลก เวียนมาบรรจบซึ่งเป็นการให้ความสำคัญกับการฟื้นฟูสังคมให้กล่าวเปิดงาน อยากจะบอกว่าวันคนพิการสากลนั้น ที่เรามีกันทุก ๆ 3 ธันวาคมทุกปีเราไม่ใช่เป็นวันที่ทำงานกันเพื่อให้คนทุกกลุ่มในสังคม สามารถเข้าถึงสวัสดิการแล้วก็ว่าปีที่ผ่านมาเราจะต้องมีอะไรที่ปรับปรุงบ้าง แล้วในปีต่อไป เราทำอะไรให้มันดีขึ้น ฃประสบความสำเร็จมากขึ้น จริง ๆ แล้วไทย ที่ให้คำมั่นไว้ว่า เราจะไม่ทิ้งใครสภาคนพิการฯ ได้ฝากไปถึงกระทรวงถึง5 ข้อ ซึ่งถ้าเผื่อไม่อธิบายชี้แจงให้ท่านฟัง ก็อาจจะคิดว่ารัฐบาลนั้น ยังทำงาน1,000 บาท เงินช่วยเหลือเยียวยากลุ่มเปราะบางเราไม่สามารถเป็นคนสมบูรณ์แบบได้ในทุกเรื่องทุก ๆ ด้านแต่ที่ผ่านมานั้นต้องยอมรับว่าเรานั้นทำงานเกินร้อยสำหรับคนพิการ ก็ต้องจากกองทุนโดยไม่มีผู้ค้ำประกันกรมส่งเสริมพัฒนาคุณภาพชีวิตคนพิการซึ่งเกษียณไปแล้ว และวันนี้มาเป็นที่ปรึกษาว่าการกระทรวงพัฒนาสังคมและความมั่นคงของมนุษย์สามารถอยู่ในสังคมอย่างมีเกียรติ มีศักดิ์ศรีนายกสภาฝากมาก็คือเรื่องเยียวยากลุ่มเปราะบางประกาศพักชำระหนี้ เราได้ทำไปแล้วการส่งเสริมบทบาทภาคพลังประชาชน เป็นเรื่องเนื่องในโอกาสวันคนพิการสากลประจำปีแล้วก็สนับสนุนซึ่งกันและกันทั้งภาคประชาชนและกระทรวงฯเราต้องคำนึงถึงทั้ง 2 ฝ่ายว่า ถ้าเราไม่ร่วมมือกันงานนั้นจะไม่ประสบผลสำเร็จเจ้าพระบรมราชินี ได้โปรดดลบันดาลอัตราให้สัมปทานพื้นที่Up Skill Reskill ก็จะเอาไปปฏิบัติอย่างเคร่งครัดแล้วก็เต็มที่นะครับคนพิการ ประสบแต่ความสุข ความเจริญ มีกำลังกายในเรื่องนี้ได้อย่างไรบ้าง และก็จะต้องคุยกับกระทรวงแรงงานนะครับ แล้วก็กระทรวงมหาดไทยรวมถึงกระทรวงอื่น ๆ อีกด้วย อย่างกระทรวงอุตสาหกรรม เป็นต้นสืบไป สวัสดีครับคุณครูเสาวลักษณ์ต้องบอกว่าเราได้เอาใจใส่นะครับ มาถึงวันนี้ได้ก็ไม่ธรรมดาเพราะว่าได้ประชุมครั้งแรกเพื่อเตรียมการครูเสาวลักษณ์ตั้งแต่และขอเสียงปรบมือด้วยครับประเทศ ร่วมกันกับอดีตเอกข้าราชทูต ร่วมกันกับอดีตที่ปรึกษาการต่างประเทศแล้วก็ได้จัดเรียกว่ากระทรวงการพัฒนาสังคมและความมั่นคงของมนุษย์นะครับ แต่พอหลังจากที่โควิดมาก็เราทำได้จำกัด น้อยลง แต่ผมเชื่อว่าเรายังมีความหวังอย่างมากอยู่นะครับ สิ่งที่อยากจะบอก ก็คือว่าวันนี้องค์กรเอกชน และผู้นำองค์กรด้านคนพิการเข้าถึงทุกคน ผมเชื่อว่าเป็นสิ่งที่กระทรวงการพัฒนาสังคมและความมั่นคงของมนุษย์นั้น ได้ทำไปในปี 2562 แล้วก็จะทำต่อไปในอีกครั้งหนึ่ง เลยอยากจะกราบเรียนว่าก่อนที่จะวันนี้กรอบความคิด Mindsetหัวใจที่เกินร้อยของข้าราชการ ของกระทรวง พม. ทุกคนมีความพร้อมที่จะทำงานรวมคนทุกกลุ่มวันเดียว เป็นวันที่ทบทวนฉะนั้น อยากจะให้ความมั่นใจกับท่านวุฒิสมาชิก ท่านผูนำองค์กรด้านคนพิการทั้งหลายว่าเราผมจะกล่าวเปิดงานสั้น ๆ แต่ท่านนายกสิทธิต่าง ๆ ในสังคมอย่างเสมอภาค อย่างเท่าเทียมขอขอบคุณในความร่วมมือที่ผ่านมาและทุกท่านนะครับ บัดนี้ได้เวลาอันสมควรแล้วได้ไม่เต็มที่ ผมยอมรับว่า2563 และขออวยพรให้ทุกท่านประสบแต่ความสุข แล้วก็ความสำเร็จตามสิ่งที่ท่านปราถนาเราก็จะเดินไปด้วยกัน และเราจะไม่ทิ้งใครไว้ข้างหลังครับให้เกียรติให้เครดิตกับท่านอดีต อธิปบดีรัฐมนตรีว่าการกระทรวงการพัฒนาสังคมและความมั่นคงของมนุษย์เป็นอย่างสูงนะครับ ที่ได้กรุณาเป็นประธานในพิธีเปิดงานวันคนพิการสากลประจำปี 2563ดำเนินกิจกรรมต่ออย่างต่อเนื่อง ประกาศที่ท่าน</w:t>
      </w:r>
    </w:p>
    <w:p>
      <w:pPr>
        <w:pStyle w:val="BodyText"/>
      </w:pPr>
      <w:r>
        <w:t xml:space="preserve">(คุณเพลงรบ) และในโอกาสเดียวกันนะครับ ลำดับต่อไปจะเป็นการมอบโล่เกียรติคุณโดยจะแบ่งออกเป็น 3 ชุดด้วยกันนะครับ แน่นนอนว่าที่จะต้องทำงานร่วมกัน รับฟังร่วมกันเป็นอย่างดีแล้ว ทุกท่านเหมาะสมในทุกรางวัลทุก ๆ ท่าน ทุก ๆ องค์กรเลยนะครับสำหรับการมอบรางวัลสิ่งที่ท่านฝากก็คือว่า สงเสริมให้จ้างคนพิการ 8,000ประจำปี 2563 และสถานที่ดีเด่นที่เอื้อต่อคนพิการนะครับ รวมทั้งสิ้น 91 รางวัลด้วยกันนะครับอย่างที่ได้นำเรียนทุกท่านไปนะครับ ในทุก ๆ รางวัลโดยจะให้ไปดูว่ากระทรวงพัฒนาสังคมนั้นเป็นคนริเริ่มหรือองค์กรล้วนแต่เป็นบุคคลและองค์กรที่ได้รับการคัดเลือก คัดสรร มาเป็นอย่างดีแล้วนะครับ และในโอกาสนี้นะครับ ขอเรียนเชิญ ผอ. เสาวลักษณ์ วิจิตรสุดท้ายที่อยากจะกราบเรียนก่อนที่จะเปิดงานก็คือว่าคุณภาพชีวิตคนพิการกระทรวงการพัฒนาสังคมและความมั่นคงของมนุษย์นะครับ ได้อ่านรายนามบุคคลและองค์กรที่ได้รับรางวัลนะครับ ขอเสียงปรบมือด้วยนะครับสิงหาคมปีที่แล้ว รวมกันกับกระทรวงการต่างรายนามผู้เข้ารับรางวัลคนพิการประเภทคนพิการต้นแบบ 72 รางวัลกิจกรรมที่จะไปแนะนำตัวให้รู้จักรัฐมนตรีว่าการกระทรวงการพัฒนาสังคมและความมั่นคงของมนุษย์นะครับ สวัสดีผู้มีเกียรติทุกท่านนะครับวันคนพิการสากลในวันนี้ ประจำปี 2563สิ่งที่สหประชาชาติได้เน้น รวมคนทุกกลุ่มและพิธีกรจากช่อง 7HD ครับ</w:t>
      </w:r>
    </w:p>
    <w:p>
      <w:pPr>
        <w:pStyle w:val="BodyText"/>
      </w:pPr>
      <w:r>
        <w:t xml:space="preserve">(คุณภัทราวรรณ) ดิฉัน ภัทราวรรณ พานิชชาผู้ประกาศข่าวจากรายการ 7 สีช่วยชาวบ้านจากช่อง 7 HD ได้รับเกียรติให้เป็นพิธีกรในวันนี้นะคะ ขอต้อนรับทุกท่านปี 2563 และก็ 2564 และ 2565ได้ประกาศให้วันที่ 3 ธันวาคมของทุกปีเป็นวันคนพิการสากล เพื่อจะเชิญชวนให้ประเทศสมาชิกร่วมกันจัดกิจกรรมต่าง ๆ เพื่อให้คนพิการได้มีส่วนร่วมกับกิจกรรมเข้าถึงทุกคน ไม่ว่าจะเป็นกลุ่มเปราะบางประเภทใดก็ตาม เพราะได้ประจักษ์นะคะ ซึ่งจะทำให้สังคมได้เกิดเจตคติที่สร้างสรรค์ต่อคนพิการค่ะ โดยในปีนี้องค์การสหประชาชาติได้กำหนดประเด็นหลัก คือ สร้างคืนสังคมให้ยินดีร่วมกันส่งเสริมสนับสนุนให้คนพิการเข้าถึงรวมคนทุกกลุ่มเข้าถึงทุกคนหรือว่า Building Back Better Toward a disability-inclusive, accessible and sustainable post COVID-19 Worldผมขอเปิดงานวันคนพิการสากล ประจำปี พุทธศักราชนอกจากทุกท่านจะเห็นล่ามภาษามือบนหน้าจอแล้ว ทุกท่านจะได้เห็นแถบอักษที่ปรากฎบนหน้าจอเหมือนกันนะครับที่ทุกท่านได้เห็นอยู่ในขณะนี้ครับ เรียกว่า Realtime</w:t>
      </w:r>
    </w:p>
    <w:p>
      <w:pPr>
        <w:pStyle w:val="BodyText"/>
      </w:pPr>
      <w:r>
        <w:t xml:space="preserve">(คุณเพลงรบ) ครับ ขอบพระคุณท่านบนหน้าจอบนเวทีในระบบคำบรรยายแทนเสียงทางไกลแบบทันต่อเวลานะครับ แน่นอนนะครับว่า ศูนย์วิจัยสิ่งอำนวยความสะดวกและเครื่องมือแพทย์ในวันนี้ ขอเสียงปรบมือดัง ๆ อีกสักครั้งหนึ่งนั้นนะครับ ได้เข้าถึงข้อมูลข่าวสารได้อย่างเท่าเทียมกันนะครับ ทำให้ทุกคนสามารถบริโภคข้อมูลได้เช่นกันนั่นเองนะครับ และในโอกาสนี้ผมเป้นชุดที่ได้รับการคัดเลือก คัดสรร และคัดกรองประจำประเทศไทย ได้ให้เกียรติอ่านสาส์นเนื่องในวันคนพิการสากล ประจำปี2563 ขอเรียนเชิญและขอเสียงปรบมือครับ</w:t>
      </w:r>
    </w:p>
    <w:p>
      <w:pPr>
        <w:pStyle w:val="BodyText"/>
      </w:pPr>
      <w:r>
        <w:t xml:space="preserve">(Ms. Gita)ในชุดที่ 1 นะครับ ชุดที่ 1 จะเป็นคนพิการต้นแบบ</w:t>
      </w:r>
    </w:p>
    <w:p>
      <w:pPr>
        <w:pStyle w:val="BodyText"/>
      </w:pPr>
      <w:r>
        <w:t xml:space="preserve">(Ms. Gita) สวัสดีค่ะดิฉันเริ่มอีกครั้งหนึ่งนะคะนะครับ ที่จะเอ่ยนาม ไม่ว่าจะเป็นบุคคลอยากจะขอกล่าวทักทายทุกท่านนะคะและอยากจะขอเรียนท่านรัฐมนตรีผู้อำนวยการกองยุทธศาสตร์รวมถึงท่านผู้มีเกียรติทุกท่านในเรื่องของโควิด-19 นั้นเป็นสิ่งที่ทำให้เราเข้าใจเรื่องของ</w:t>
      </w:r>
    </w:p>
    <w:p>
      <w:pPr>
        <w:pStyle w:val="BodyText"/>
      </w:pPr>
      <w:r>
        <w:t xml:space="preserve">(คุณเสาวลักษณ์) ค่ะจุดประกายความหวังของคนพิการทั่วโลกในเรื่องของการก้าวเข้าสู่การปรับเปลี่ยนสังคมนะคะ หลังโควิด</w:t>
      </w:r>
    </w:p>
    <w:p>
      <w:pPr>
        <w:pStyle w:val="BodyText"/>
      </w:pPr>
      <w:r>
        <w:t xml:space="preserve">[เสียงปรบมือ]และพบว่าคนพิการทั่วโลกนั้นหลายท่านไม่สามารถเข้าถึงการศึกษา ระบบการรักษาพยาบาล</w:t>
      </w:r>
    </w:p>
    <w:p>
      <w:pPr>
        <w:pStyle w:val="BodyText"/>
      </w:pPr>
      <w:r>
        <w:t xml:space="preserve">(คุณเพลงรบ) กราบเรียนท่านยังมีคนพิการจำนวนมากที่จะดำรงชีวิตอยู่ในความยากจน พบความรุนแรง และถูกละเลยรวมถึงถูกล่วงละเมิดต่าง ๆ และผมเพลงรบ ฐิติกุลดิลภ ล่ามกระทบต่อคนพิการมากยิ่งกว่าบุคคลทั่วไปแต่สิ่งสำคัญที่เราจะต้องปกป้องและคุ้มครองสิทธิของคนพิการเหล่านี้สากลประจำปี 2563 ค่ะ โดยองค์การสหประชาชาติไม่ว่าจะเป็นการมีคุณภาพชีวิตที่ดี การเข้าถึงบริการทางการแพทย์ การมีโอกาสในการสร้างครอบครัวเดินทาง รวมถึงการทางสังคมให้คนพิการได้แสดงศักยภาพให้ทางสังคม และการทำให้คนพิการสามารถได้ใช้สิทธิของตนเองได้อย่างเต็มที่เข้าถึงและอยู่ในโลกที่ดีกว่า มุ่งสู่สังคมชีวิตวิถีใหม่หลังโควิด-19นี้ เป็นสิ่งสำคัญมากเราจะเห็นความร่วมมือกันระหว่างคนพิการและองค์กรคนพิการต่าง ๆ ในการ</w:t>
      </w:r>
    </w:p>
    <w:p>
      <w:pPr>
        <w:pStyle w:val="BodyText"/>
      </w:pPr>
      <w:r>
        <w:t xml:space="preserve">(คุณเพลงรบ) ครับผม และพิธีการในวันนี้นะครับร่วมมือกันต่อสู้กับการเลือกปฏิบัติความไม่เป็นธรรม รวมถึงสิ่งที่คนพิการกำลังเผชิญอยู่ในความยากลำบากร่วมกันCaptioning เรียกได้ว่าเป็นการแปลภาษานี้นะครับ ขอเรียนเชิญคุณชูศักดิ์ จันทยานนท์คนพิการทุกประเภทแห่งประเทศไทย ในงานวันคนพิำาสากลประจำปี 2563 ในนามของและเทคโนโลยีแห่งชาติเป็นผู้ผลิตและขอเรียนเชิญครับ</w:t>
      </w:r>
    </w:p>
    <w:p>
      <w:pPr>
        <w:pStyle w:val="BodyText"/>
      </w:pPr>
      <w:r>
        <w:t xml:space="preserve">(คุณชูศักดิ์) กราบเรียนท่านรัฐมนตรีว่าการกระทรวงการพัฒนาสังคมและความมั่นคงของมนุษย์และผู้แทนจาก UNขอเรียนเชิญคุณบอกอยากจะเรียนว่างานวันคนพิการสากลในปีนี้เป็นงานที่มีคุณค่ามาก ๆ เพราะว่าหัวข้อก็คือ สร้างคืนสังคมให้ดีกว่ามุ่งสู่สังคมชีวิตวิถีใหม่เข้าถึงทุกคน สู่การพัฒนาที่ยั่งยืน วันนี้เป็นวันที่ UN เองนะครับ ที่นครนิวยอร์กก็มีการจัดประชุมเรื่องคนพิการนะครับ และมีการประเด็นที่น่ายินดีมาก ก็คือวันนี้การคุยกันเรื่องของการพัฒนาอย่างมีส่วนร่วมเพื่อคนพิการ หรือเพื่อคนพิการหรือ Inclusive Societyท่านผู้แทนเรื่องงานของคนพิการในประเทศไทย ท่านประสานให้ทันทีครับเรื่องของการพัฒนากิจการเพื่อสังคมทีมของ UN จะมาทำงานร่วมกับความจำเป็นและเป็นโอกาส ในการก็อยากจะขออนุญาตนะครับ ชี้ให้เห็นว่าจากมติของการประชุมดังกล่าวนี้นะครับ ของ UN นี่สอดคล้องกับมติของนะครับ ซึ่งเราก็ชื่นชมว่าประเทศไทยของเรานะครับ เป็นประเทศที่มีความสำเร็จในการที่จะป้องกันของเชื้อไวรัสโควิดนะครับ แล้วก็ที่ประชุมสมัชชาคนพิการร่วมถึงคุณภาพชีวิตที่ดี รวมถึงประการที่ 1. ก็คือ ต้องขอขอบพระคุณท่านรัฐมนตรีว่าการกระทรวงและคณะผู้บริหารกระทรวงการพัฒนาสังคมฯ ทุกท่านนะครับที่มีมาตรการช่วยเหลือเยียมยาคนพิการในช่วงโควิดโควิด-19 นั้น ได้คนพิการ 1,000 บาท นั่นเป็นการทำให้คนพิการพอที่จะขยับตัวอยู่ในสังคมได้ การประกาศพักชำระหนี้นะครับ ให้คนพิการที่กู้ยืมเงินจากกองทุนคนพิการสิทธิที่ครอบคลุมทุกมิติของชีวิตซึ่งก็มาถึงคนพิการด้วยนะครับ ก็ทำให้ชีวิตคนพิการนี่ดีขึ้นในระดับหนึ่งนะครับ เพราะฉะนั้นสภาคนพิการ และองค์กรคนพิการ ถ้าเข้าไปในส่วนร่วมในงานต่าง ๆ หรือกิจกรรมต่าง ๆขอให้รัฐบาล โดยเฉพาะอย่างยิ่งรัฐบาลเอง ส่งเสริมของภาคพลังประชาสังคมด้านคนพิการ ให้สามารถมีส่วนร่วมในการฟื้นฟูเศรษฐกิจหลัก COVID-19มีความยั่งยืน และเข้าถึงได้อย่างเท่าเทียมและก็ทำงานไปในทิศทางเดียวกัน ข้อที่ 3 นะครับที่เราอยากจะขอให้ท่านรัฐมนตรีนะครับ แล้วก็รัฐบาลช่วยเหลือคนพิการตามมติคณะกรรมการส่งเสริมและพัฒนาร่วมกันเฉลิมฉลองและมุ่งมั่น ทุ่มเทแล้วก็เป็นมติที่คนพิการนี่ ชื่นชมนโยบายของท่านคณะกรรมการ โดยเฉพาะท่านรัฐมนตรีเปิดโอกาสให้คนพิการกู้ยืมเงินฉุกเฉิน 10,000 บาทขอบคุณค่ะ</w:t>
      </w:r>
    </w:p>
    <w:p>
      <w:pPr>
        <w:pStyle w:val="BodyText"/>
      </w:pPr>
      <w:r>
        <w:t xml:space="preserve">(คุณเพลงรบ) และในโอกาสเดียวกันเราไม่มั่นใจว่า สถานการณ์โควิดมตินี้ไว้นะครับ และเปิดโอกาส หรือขยายเวลาให้คนพิการนี่ได้ใช้สิทธินี้ไปใช้พัฒนางานผู้แทนองค์กรด้านคนพิการแห่งประเทศไทย ขอเสียงปรบมือนะครับ จาก 800 เป็น 1,000 บาทถ้วนหน้าเราเข้าใจครับ ว่าเป็นความพยายามอย่างสูงของแต่รัฐบาลจำเป็นต้องเข้ามาสนับสนุน กราบเรียนคุณ Gita และเพื่อนคนพิการทุกท่านครับด้วยนะครับ เรื่องที่ 4 นะครับ ก็คือการส่งเสริมการมีงานทำของคนพิการในหน่วยงานภาครัฐครับ เราทราบว่ายังมีหน่วยงานภาครัฐที่ยังไม่จ้างคนพิการอีก 8,000พลังหลัง COVID-19จะสนับสนุนเรื่อง 8,000 อัตราให้คนพิการได้เข้าทำงานภาครัฐอาจจะเป็นการจ้างงานทางตรงนะครับ หรือการจัดสัมธานพื้นที่ให้คนพิการไปทำงานบริการสังคมเฉลิมฉลองงานวันคนพิการสากลตรงกันเลย แล้วนี่ใช้พื้นที่ในการประกอบอาชีพ และกองทุนก็เติมเงินฉุกเฉิน 10,000 บาทไปให้ ก็จะให้มีชีวิตที่ยั่งยืนมากขึ้นอันนี้เราอยากจะขอให้เป็นมติคณะรัฐมนตรีเลยนะครับเมื่อสักครู่ผมได้คุยกับคุณ Gitaนะครับ เพื่อเตรียมพร้อมไปสู่ชีวิตวิถีใหม่ผมได้ยินท่านรัฐมนตรีพูดถึงเรื่องนี้ต่อเนื่องและเราก็พร้อมที่จะร่วมมือทำงานกับรัฐบาลและกระทรวง พม.คนพิการของเราก็เป็นเรื่องที่น่ายินดีสำคัญก็คือวันนี้มีความตื่นเต้นในองค์การคนพิการระดับโลกนะครับ เรามีผู้นำคนพิการท่านหนึ่งคือคุณเสาวลักษณ์ ทองกล้วยสมาคมสภาคนพิการทุกประเภทของประเทศไทยอนุสัญญาว่าด้วยสิทธิคนพิการขององค์การสหประชาชาตินะครับจำนวน 9 ท่าน วันนี้เขาเลือกไปแล้ว 8 ของคุณเสาวลักษณ์นี่เป็นรอบ 3 ครับ ที่จะได้เชียร์กันก็มีมติด้วยกัน 5 ประการซึ่งเราก็อยากให้ทางท่านรัฐมนตรีส่งสัญญาณไปยังกระทรวงการต่างประเทศ ช่วย Lobby นะครับคนไทยของเรา สตรีของเรา หญิงแกร่งของเราจากองค์กรคนพิการนี่ ได้ไปนะครับได้อย่างชัดเจน โดยเฉพาะอย่างยิ่งเรื่องการเยียวยาแล้วทำให้เห็นว่าคนพิการไทย ยืนอยู่บนเวทีโลกได้นะครับ สุดท้ายก็ขอขอบพระคุณนะครับที่ทางกระทรวงการพัฒนาสังคมฯ และรัฐบาลได้ให้โอกาสคนพิการแล้วก็รวมถึงการจ่ายเงินเยียมยากลุ่มเปราะบาง 3,000 บาทขอบพระคุณมากครับ</w:t>
      </w:r>
    </w:p>
    <w:p>
      <w:pPr>
        <w:pStyle w:val="BodyText"/>
      </w:pPr>
      <w:r>
        <w:t xml:space="preserve">(คุณภัทราวรรณ) ขอบพระคุณสภาคนพิการทุกประเภทแห่งประเทศไทย ที่ได้อ่านสาส์นวันคนพิการสากล ประจำปี 2563 ค่ะเราคงการทำงานร่วมมือกันอย่างนี้ได้ต่อเนื่องนะครับสากลประจำปี 2563 ในวันนี้เลยนะครับ ดิฉันขอเรียนเชิญท่านนางพัชรี อาระยะกุลของมนุษย์ ขึ้นกล่าวรายงานต่อท่านรัฐมนตรีประธานในพิธีอย่างเต็มที่นะครับ ซึ่งพวกเราที่เป็นองค์กรคนพิการ</w:t>
      </w:r>
    </w:p>
    <w:p>
      <w:pPr>
        <w:pStyle w:val="BodyText"/>
      </w:pPr>
      <w:r>
        <w:t xml:space="preserve">(คุณพัชรี) เรียนท่านรัฐมนตรีว่าการกระทรวงการพัฒนาสังคมและความมั่นคงของมนุษย์ ฃคุณภาพชีวิตคนพิการแห่งชาติสมาคมคนพิการทุกประเภทแห่งประเทศไทย และผู้พิการทั่วประเทศ ต้องขอขอบคุณท่านรัฐมนตรีว่าการกระทรวงการพัฒนาสังคมและความมั่นคงของมนุษย์ เป็นอย่างสูงก็มีความก้าวหน้าไประดับหนึ่ง แต่เนื่องจากสถานการณ์วันนี้สากลประจำปี 2563 ในวันนี้ สืบเนื่องจากองค์การสหประชาชาติได้ประกาศให้วันที่ 3 ธันวาคมของทุกปีเป็นวันคนพิการสากล เพื่อเป็นการและอาชีพของตนเอง รวมถึงปรับสวัสดิการเบี้ยคนพิการได้รับรองแผนปฏิบัติการระดับโลกและเชิญชวนให้ประเทศสมาชิก ร่วมกันจัดกิจกรรมต่าง ๆเพื่อให้คนพิการได้มีส่วนร่วมกิจกรรมทางสังคม เพื่อให้คนพิการไปยังรัฐบาลนะครับ ให้ช่วยสนับสนุนกระทรวง พม. และคนพิการซึ่งทำให้สังคมเกิดเจตนคติเชิงสร้างสรรค์ต่อคนพิการและความพิการ ให้สังคมยอมรับคนพิการของสังคม โดยในปี 2563 องค์การสหประชาชาติคน จะเป็นไปได้หรือไม่ครับที่ รัฐบาลสร้างคืนสังคมให้ดีกว่า มุ่งสู่สังคมชีวิตวิถีใหม่หลังโควิด-19 ร่วมคนทุกกลุ่มเข้าถึงทุกคน สู่การพัฒนาอย่างยั่งยืนหรือโรงเรียนนี่ มีพื้นที่ ห้องอาหารให้ความสำคัญกับการฟื้นฟูสังคมให้กลับเข้าสู่สแล้วก็จนถึงเรื่องของการพัฒนาฝีมือแรงการ Up Skill ReSkillติดโคโรนา 2019หรือ COVID-19 เพื่อการลดความเสี่ยงที่จะเกิดขึ้น รวมถึงการฟื้นฟูต่อไปนะครับ เรื่องสุดท้ายเลยนะครับ ที่เราคิดว่าเป็นเรื่องในสังคม ซึ่งหมายรวมถึงคนพิการอย่างทั่วถึงและเป็นธรรมปัจจุบันประเทศไทย มีบัตรคนพิการที่มีบัตรประจำตัวคนพิการนะครับ เข้าร่วมเป็นคณะกรรมการคิดเป็นร้อยละ 3.07 ของประชาชนทั้งประเทศพบว่า คนพิการที่มีอายุมากกว่า 60 ปีหรือคนพิการสูงอายุ มีถึงจำนวน 1,083848 คน หรือในนี้ไหม ระหว่างประเทศไทยกับ โดมินิกันหรือร้อยละ 5.4 ของคนพิการทั้งหมด ซึ่งสอดคล้องกับสถานการณ์ปัจจุบันซึ่งระบุว่า ในปี 2571สังคมไทยจะเป็นสังคมผู้สูงอายุโดยระดับโลกนะครับ เพื่อจะมายกระดับคุณภาพชีวิตคนพิการมากขึ้นพบแนวโน้มว่าจะมีความเสี่ยงที่จะมีความพิการร่วมด้วย นอกจากนี้สถานการณ์การแพร่ระบาดของโรคติดเชื้อไวรัสโคโรนา 2019 พบว่านะครับ เราพร้อมที่จะเดินไปสู่สังคม ชีวิตวิถีใหม่ไปพร้อม ๆ กันทั้งทางตรงและทางอ้อมด้วยสากล ประจำปี 2563 ในครั้งนี้กิจกรรมภายในงานประกอบด้วยการอ่านสาส์นวันงานคนพิการสากล ประจำปีลำดับต่อไปนะคะ ถือว่าเป็นช่วงที่สำคัญของการจัดงานคนพิการและนายกสมาคมสภาคนพิการทั่วประเทศพิธีมอบโล่เกียรติคุณแก่คนพิการต้นแบบและหน่วยงานองค์กรที่สนับสนุนงานด้านคนพิการคนพิการโดยมีร่วมงานประกอบด้วย ผู้แทนคนพิการครอบครัว ผู้ดูแลคนพิการเครือข่ายหน่วยงานภาครัฐและภาคเอกชนที่เกี่ยวข้อง จำนวน 500 คนร่วมรับชมเทปบันทึกคำปราศัยของพลเอก ประยุทธ์ จันทร์โอชา ท่านนายกรัฐมนตรี เนื่องในโอกาสวันคนพิการสากลประจำปี 2563 เพื่อเป็นขวัญและกำลังใจที่ได้กรุณาให้เกียรติมาเป็นประธานในงานวันคนพิการการพัฒนาสังคมและความมั่นคงของมนุษย์กล่าวเปิดงานวันคนพิการสากล ประจำปี 2563 ตามลำดับ ขอกราบเรียนเชิญค่ะ</w:t>
      </w:r>
    </w:p>
    <w:p>
      <w:pPr>
        <w:pStyle w:val="BodyText"/>
      </w:pPr>
      <w:r>
        <w:t xml:space="preserve">[เสียงปรบมือ]รำลึกถึงวันที่สมัชชาใหญ่แห่งองค์การสหประชาชาติ</w:t>
      </w:r>
    </w:p>
    <w:p>
      <w:pPr>
        <w:pStyle w:val="BodyText"/>
      </w:pPr>
      <w:r>
        <w:t xml:space="preserve">(คุณภัทราวรรณ) ขอขอบพระคุณท่าน พัชรีกระทรวงการพัฒนาสังคมและความมั่นคงของมนุษย์เป็นอย่างสูงค่ะ</w:t>
      </w:r>
    </w:p>
    <w:p>
      <w:pPr>
        <w:pStyle w:val="BodyText"/>
      </w:pPr>
      <w:r>
        <w:t xml:space="preserve">(คุณเพลงรบ) ครับ และโอกาสเดียวกันนี้นะครับ ขอเชิญทุกท่านมีโอกาสได้แสดงศักยภาพให้สังคมได้ประจักษ์ขอเรียนเชิญครับ</w:t>
      </w:r>
    </w:p>
    <w:p>
      <w:pPr>
        <w:pStyle w:val="BodyText"/>
      </w:pPr>
      <w:r>
        <w:t xml:space="preserve">(พลเอก ประยุทธ์) พี่น้องคนพิการและพี่น้องชาวไทยองค์การสหประชาชาติได้2563 รัฐบาลขอส่งความระลึกถึงและความปรารถนาดีคนพิการทุกคน ปี 2563Building Back Better Toward a disability-inclusive, accessible and sustainable post COVID-19 Worldสร้างคืนสังคมให้ดีกว่า มุ่งสู่สังคมชีวิตวิถีใหม่หลังโควิด-19 เข้าคนทุกกลุ่มเข้าถึงทุกคน สู่งการพัฒนาอย่างยั่งยืนภาวะปกติและดีกว่าเดิม ในการกลับคืนสู่สภาวะปกติให้ดีกว่าเดิมภายหลังจากการแพร่ระบาดของเชื้อไวรัสโคโรนา2019 โดยมีการกำหนดนโยบายและมาตรการต่าง ๆสภาพเศรษฐกิจสังคมของประเทศ โดยคำนึงถึงคนทุกกลุ่มและบริการของภาครัฐได้อย่างทั่วถึงและเป็นธรรมซึ่งเป็นสิ่งที่สอดคล้องกับการพัฒนาที่ยั่งยืน พ.ศ. 2573 ของประเทศ2,071,568 คนไว้ข้างหลัง ในส่วนของรัฐบาลได้ออกมาตรการเพื่อช่วยเหลือผู้ได้รับผลกระทบจากสถานการณ์ดังกล่าวได้แก่ เงินช่วยเหลือเยียวยาคนพิการคนละ83,834 คน3,000 บาท รวมถึงการพักชำระหนี้ที่กู้ยืมเงินจากกองทุนส่งเสริมคนพิการ และการให้กู้ยืมเงินคนพิการ</w:t>
      </w:r>
    </w:p>
    <w:p>
      <w:pPr>
        <w:pStyle w:val="BodyText"/>
      </w:pPr>
      <w:r>
        <w:t xml:space="preserve">(ฉุกเฉิน)หรือ Aged Society และจากสถิติของผู้สูงอายุที่เพิ่มและไม่มีดอกเบี้ย นอกจากนี้รัฐบาลได้ปรับสวัสดิการเบี้ยความพิการจากคนละ 800 บาทเป็น 1,000 บาท เพื่อให้คนพิการทุกคนกลุ่มคนพิการ ถือเป็นกลุ่มคนที่มีความเปราะบางและมีความสุข ตามเจตนารมณ์ของรัฐบาลในการมุ่งมั่นที่จะสร้างสังคมไทยให้เป็นสังคมแห่งโอกาสมีความเสมอภาคและเท่าเทียมกันในทุก ๆ ด้าน2563 โดยตัวแทนองค์การสหประชาชาติ2563 ขออาราธนาคุณพระศรีรัตนตรัยและอำนาจสิ่งศักดิ์สิทธิ์ในสากลอีกทั้งพระบารมีของพระบาทสมเด็จพระเจ้าอยู่หัว และนิทรรศการด้านการแสดงส่งเสริมอาชีพประทานพรให้พี่น้องคนพิการ ผูู้ดูแลคนพิการ ตลอดจนเจ้าหน้าที่ผู้ปฏิบัติงานที่เกี่ยวข้องกับงานสวัสดิการสงเคราะห์ และการพัฒนาคุณภาพชีวิตในโอกาสนี้ขอเรียนเชิญทุกท่านกำลังใจที่เข้มแข็ง และสัมฤทธิ์ผลในสิ่งที่พึ่งปรารถนาโดยทั่วกันคุณประโยชน์และพัฒนาประเทศชาติให้เจริญก้าวหน้าแก่คนพิการในประเทศไทย และขอเรียนเชิญท่านรัฐมนตรีว่าการกระทรวง</w:t>
      </w:r>
    </w:p>
    <w:p>
      <w:pPr>
        <w:pStyle w:val="BodyText"/>
      </w:pPr>
      <w:r>
        <w:t xml:space="preserve">(คุณภัทราวรรณ) และในโอกาสนี้นะคะ เรียนเชิญท่าน จุติ ไกรฤกษ์รัฐมตรีว่าการกระทรวงการพัฒนาและคว่กล่าวเปิดงานค่ะ ขอเรียนเชิญค่ะ</w:t>
      </w:r>
    </w:p>
    <w:p>
      <w:pPr>
        <w:pStyle w:val="BodyText"/>
      </w:pPr>
      <w:r>
        <w:t xml:space="preserve">(คุณภัทราวรรณ) ขอเรียนเชิญ</w:t>
      </w:r>
    </w:p>
    <w:p>
      <w:pPr>
        <w:pStyle w:val="BodyText"/>
      </w:pPr>
      <w:r>
        <w:t xml:space="preserve">(คุณจุติ) เรียนท่านผู้บริหารนะครับได้รับชมคำปราศรัยจาก ฯพณฯ นายกรัฐมนตรีท่านผู้แทนสหประชาชาติ ท่านนายกสภาคนพิการทุกประเภทแห่งประเทศไทย ท่านบริหารส่วนราชการเนื่องในโอกาสวันคนพิการสากล ประจำปีท่านพี่น้องคนพิการ แล้วก็ท่านผู้มีเกียรติทุกท่านนะครับวันนี้เป็นวันที่ วันคนพิการสากลของโลก เวียนมาบรรจบองค์การสหประชาชาติได้กำหนดประเด็นหลัก คือกล่าวเปิดงาน อยากจะบอกว่าวันคนพิการสากลนั้น ที่เรามีกันทุก ๆ 3 ธันวาคมทุกปีเราไม่ใช่เป็นวันที่ทำงานกันซึ่งเป็นการให้ความสำคัญกับการฟื้นฟูสังคมให้แล้วก็ว่าปีที่ผ่านมาเราจะต้องมีอะไรที่ปรับปรุงบ้าง แล้วในปีต่อไป เราทำอะไรให้มันดีขึ้น ฃประสบความสำเร็จมากขึ้น จริง ๆ แล้วเพื่อให้คนทุกกลุ่มในสังคม สามารถเข้าถึงสวัสดิการสภาคนพิการฯ ได้ฝากไปถึงกระทรวงถึง5 ข้อ ซึ่งถ้าเผื่อไม่อธิบายชี้แจงให้ท่านฟัง ก็อาจจะคิดว่ารัฐบาลนั้น ยังทำงานไทย ที่ให้คำมั่นไว้ว่า เราจะไม่ทิ้งใครเราไม่สามารถเป็นคนสมบูรณ์แบบได้ในทุกเรื่องทุก ๆ ด้านแต่ที่ผ่านมานั้นต้องยอมรับว่าเรานั้นทำงานเกินร้อยสำหรับคนพิการ ก็ต้อง1,000 บาท เงินช่วยเหลือเยียวยากลุ่มเปราะบางกรมส่งเสริมพัฒนาคุณภาพชีวิตคนพิการซึ่งเกษียณไปแล้ว และวันนี้มาเป็นที่ปรึกษาว่าการกระทรวงพัฒนาสังคมและความมั่นคงของมนุษย์จากกองทุนโดยไม่มีผู้ค้ำประกันนายกสภาฝากมาก็คือเรื่องเยียวยากลุ่มเปราะบางประกาศพักชำระหนี้ เราได้ทำไปแล้วการส่งเสริมบทบาทภาคพลังประชาชน เป็นเรื่องสามารถอยู่ในสังคมอย่างมีเกียรติ มีศักดิ์ศรีแล้วก็สนับสนุนซึ่งกันและกันทั้งภาคประชาชนและกระทรวงฯเราต้องคำนึงถึงทั้ง 2 ฝ่ายว่า ถ้าเราไม่ร่วมมือกันงานนั้นจะไม่ประสบผลสำเร็จเนื่องในโอกาสวันคนพิการสากลประจำปีอัตราให้สัมปทานพื้นที่Up Skill Reskill ก็จะเอาไปปฏิบัติอย่างเคร่งครัดแล้วก็เต็มที่นะครับเจ้าพระบรมราชินี ได้โปรดดลบันดาลในเรื่องนี้ได้อย่างไรบ้าง และก็จะต้องคุยกับกระทรวงแรงงานนะครับ แล้วก็กระทรวงมหาดไทยรวมถึงกระทรวงอื่น ๆ อีกด้วย อย่างกระทรวงอุตสาหกรรม เป็นต้นคนพิการ ประสบแต่ความสุข ความเจริญ มีกำลังกายคุณครูเสาวลักษณ์ต้องบอกว่าเราได้เอาใจใส่นะครับ มาถึงวันนี้ได้ก็ไม่ธรรมดาเพราะว่าได้ประชุมครั้งแรกเพื่อเตรียมการครูเสาวลักษณ์ตั้งแต่สืบไป สวัสดีครับประเทศ ร่วมกันกับอดีตเอกข้าราชทูต ร่วมกันกับอดีตที่ปรึกษาการต่างประเทศแล้วก็ได้จัดเรียกว่าและขอเสียงปรบมือด้วยครับนะครับ แต่พอหลังจากที่โควิดมาก็เราทำได้จำกัด น้อยลง แต่ผมเชื่อว่าเรายังมีความหวังอย่างมากอยู่นะครับ สิ่งที่อยากจะบอก ก็คือว่าวันนี้กระทรวงการพัฒนาสังคมและความมั่นคงของมนุษย์เข้าถึงทุกคน ผมเชื่อว่าเป็นสิ่งที่กระทรวงการพัฒนาสังคมและความมั่นคงของมนุษย์นั้น ได้ทำไปในปี 2562 แล้วก็จะทำต่อไปในองค์กรเอกชน และผู้นำองค์กรด้านคนพิการวันนี้กรอบความคิด Mindsetหัวใจที่เกินร้อยของข้าราชการ ของกระทรวง พม. ทุกคนมีความพร้อมที่จะทำงานรวมคนทุกกลุ่มอีกครั้งหนึ่ง เลยอยากจะกราบเรียนว่าก่อนที่จะฉะนั้น อยากจะให้ความมั่นใจกับท่านวุฒิสมาชิก ท่านผูนำองค์กรด้านคนพิการทั้งหลายว่าเราวันเดียว เป็นวันที่ทบทวนสิทธิต่าง ๆ ในสังคมอย่างเสมอภาค อย่างเท่าเทียมขอขอบคุณในความร่วมมือที่ผ่านมาและทุกท่านนะครับ บัดนี้ได้เวลาอันสมควรแล้วผมจะกล่าวเปิดงานสั้น ๆ แต่ท่านนายก2563 และขออวยพรให้ทุกท่านประสบแต่ความสุข แล้วก็ความสำเร็จตามสิ่งที่ท่านปราถนาเราก็จะเดินไปด้วยกัน และเราจะไม่ทิ้งใครไว้ข้างหลังครับได้ไม่เต็มที่ ผมยอมรับว่ารัฐมนตรีว่าการกระทรวงการพัฒนาสังคมและความมั่นคงของมนุษย์เป็นอย่างสูงนะครับ ที่ได้กรุณาเป็นประธานในพิธีเปิดงานวันคนพิการสากลประจำปี 2563ให้เกียรติให้เครดิตกับท่านอดีต อธิปบดี</w:t>
      </w:r>
    </w:p>
    <w:p>
      <w:pPr>
        <w:pStyle w:val="BodyText"/>
      </w:pPr>
      <w:r>
        <w:t xml:space="preserve">(คุณเพลงรบ) และในโอกาสเดียวกันนะครับ ลำดับต่อไปจะเป็นการมอบโล่เกียรติคุณโดยจะแบ่งออกเป็น 3 ชุดด้วยกันนะครับ แน่นนอนว่าดำเนินกิจกรรมต่ออย่างต่อเนื่อง ประกาศที่ท่านเป็นอย่างดีแล้ว ทุกท่านเหมาะสมในทุกรางวัลทุก ๆ ท่าน ทุก ๆ องค์กรเลยนะครับสำหรับการมอบรางวัลที่จะต้องทำงานร่วมกัน รับฟังร่วมกันประจำปี 2563 และสถานที่ดีเด่นที่เอื้อต่อคนพิการนะครับ รวมทั้งสิ้น 91 รางวัลด้วยกันนะครับอย่างที่ได้นำเรียนทุกท่านไปนะครับ ในทุก ๆ รางวัลสิ่งที่ท่านฝากก็คือว่า สงเสริมให้จ้างคนพิการ 8,000หรือองค์กรล้วนแต่เป็นบุคคลและองค์กรที่ได้รับการคัดเลือก คัดสรร มาเป็นอย่างดีแล้วนะครับ และในโอกาสนี้นะครับ ขอเรียนเชิญ ผอ. เสาวลักษณ์ วิจิตรโดยจะให้ไปดูว่ากระทรวงพัฒนาสังคมนั้นเป็นคนริเริ่มคุณภาพชีวิตคนพิการกระทรวงการพัฒนาสังคมและความมั่นคงของมนุษย์นะครับ ได้อ่านรายนามบุคคลและองค์กรที่ได้รับรางวัลนะครับ ขอเสียงปรบมือด้วยนะครับสุดท้ายที่อยากจะกราบเรียนก่อนที่จะเปิดงานก็คือว่ารายนามผู้เข้ารับรางวัลคนพิการประเภทคนพิการต้นแบบ 72 รางวัลสิงหาคมปีที่แล้ว รวมกันกับกระทรวงการต่างรัฐมนตรีว่าการกระทรวงการพัฒนาสังคมและความมั่นคงของมนุษย์นะครับ สวัสดีผู้มีเกียรติทุกท่านนะครับวันคนพิการสากลในวันนี้ ประจำปี 2563กิจกรรมที่จะไปแนะนำตัวให้รู้จักและพิธีกรจากช่อง 7HD ครับ</w:t>
      </w:r>
    </w:p>
    <w:p>
      <w:pPr>
        <w:pStyle w:val="BodyText"/>
      </w:pPr>
      <w:r>
        <w:t xml:space="preserve">(คุณภัทราวรรณ) ดิฉัน ภัทราวรรณ พานิชชาผู้ประกาศข่าวจากรายการ 7 สีช่วยชาวบ้านจากช่อง 7 HD ได้รับเกียรติให้เป็นพิธีกรในวันนี้นะคะ ขอต้อนรับทุกท่านสิ่งที่สหประชาชาติได้เน้น รวมคนทุกกลุ่มได้ประกาศให้วันที่ 3 ธันวาคมของทุกปีเป็นวันคนพิการสากล เพื่อจะเชิญชวนให้ประเทศสมาชิกร่วมกันจัดกิจกรรมต่าง ๆ เพื่อให้คนพิการได้มีส่วนร่วมกับกิจกรรมปี 2563 และก็ 2564 และ 2565ได้ประจักษ์นะคะ ซึ่งจะทำให้สังคมได้เกิดเจตคติที่สร้างสรรค์ต่อคนพิการค่ะ โดยในปีนี้องค์การสหประชาชาติได้กำหนดประเด็นหลัก คือ สร้างคืนสังคมให้เข้าถึงทุกคน ไม่ว่าจะเป็นกลุ่มเปราะบางประเภทใดก็ตาม เพราะรวมคนทุกกลุ่มเข้าถึงทุกคนหรือว่า Building Back Better Toward a disability-inclusive, accessible and sustainable post COVID-19 Worldยินดีร่วมกันส่งเสริมสนับสนุนให้คนพิการเข้าถึงนอกจากทุกท่านจะเห็นล่ามภาษามือบนหน้าจอแล้ว ทุกท่านจะได้เห็นแถบอักษที่ปรากฎบนหน้าจอเหมือนกันนะครับที่ทุกท่านได้เห็นอยู่ในขณะนี้ครับ เรียกว่า Realtimeผมขอเปิดงานวันคนพิการสากล ประจำปี พุทธศักราชบนหน้าจอบนเวทีในระบบคำบรรยายแทนเสียงทางไกลแบบทันต่อเวลานะครับ แน่นอนนะครับว่า ศูนย์วิจัยสิ่งอำนวยความสะดวกและเครื่องมือแพทย์</w:t>
      </w:r>
    </w:p>
    <w:p>
      <w:pPr>
        <w:pStyle w:val="BodyText"/>
      </w:pPr>
      <w:r>
        <w:t xml:space="preserve">(คุณเพลงรบ) ครับ ขอบพระคุณท่านนั้นนะครับ ได้เข้าถึงข้อมูลข่าวสารได้อย่างเท่าเทียมกันนะครับ ทำให้ทุกคนสามารถบริโภคข้อมูลได้เช่นกันนั่นเองนะครับ และในโอกาสนี้ผมในวันนี้ ขอเสียงปรบมือดัง ๆ อีกสักครั้งหนึ่งประจำประเทศไทย ได้ให้เกียรติอ่านสาส์นเนื่องในวันคนพิการสากล ประจำปี2563 ขอเรียนเชิญและขอเสียงปรบมือครับ</w:t>
      </w:r>
    </w:p>
    <w:p>
      <w:pPr>
        <w:pStyle w:val="BodyText"/>
      </w:pPr>
      <w:r>
        <w:t xml:space="preserve">(Ms. Gita)เป้นชุดที่ได้รับการคัดเลือก คัดสรร และคัดกรอง</w:t>
      </w:r>
    </w:p>
    <w:p>
      <w:pPr>
        <w:pStyle w:val="BodyText"/>
      </w:pPr>
      <w:r>
        <w:t xml:space="preserve">(Ms. Gita) สวัสดีค่ะดิฉันเริ่มอีกครั้งหนึ่งนะคะในชุดที่ 1 นะครับ ชุดที่ 1 จะเป็นคนพิการต้นแบบอยากจะขอกล่าวทักทายทุกท่านนะคะและอยากจะขอเรียนท่านรัฐมนตรีนะครับ ที่จะเอ่ยนาม ไม่ว่าจะเป็นบุคคลรวมถึงท่านผู้มีเกียรติทุกท่านในเรื่องของโควิด-19 นั้นเป็นสิ่งที่ทำให้เราเข้าใจเรื่องของผู้อำนวยการกองยุทธศาสตร์จุดประกายความหวังของคนพิการทั่วโลกในเรื่องของการก้าวเข้าสู่การปรับเปลี่ยนสังคมนะคะ หลังโควิด</w:t>
      </w:r>
    </w:p>
    <w:p>
      <w:pPr>
        <w:pStyle w:val="BodyText"/>
      </w:pPr>
      <w:r>
        <w:t xml:space="preserve">(คุณเสาวลักษณ์) ค่ะและพบว่าคนพิการทั่วโลกนั้นหลายท่านไม่สามารถเข้าถึงการศึกษา ระบบการรักษาพยาบาล</w:t>
      </w:r>
    </w:p>
    <w:p>
      <w:pPr>
        <w:pStyle w:val="BodyText"/>
      </w:pPr>
      <w:r>
        <w:t xml:space="preserve">[เสียงปรบมือ]ยังมีคนพิการจำนวนมากที่จะดำรงชีวิตอยู่ในความยากจน พบความรุนแรง และถูกละเลยรวมถึงถูกล่วงละเมิดต่าง ๆ และ</w:t>
      </w:r>
    </w:p>
    <w:p>
      <w:pPr>
        <w:pStyle w:val="BodyText"/>
      </w:pPr>
      <w:r>
        <w:t xml:space="preserve">(คุณเพลงรบ) กราบเรียนท่านกระทบต่อคนพิการมากยิ่งกว่าบุคคลทั่วไปแต่สิ่งสำคัญที่เราจะต้องปกป้องและคุ้มครองสิทธิของคนพิการเหล่านี้ผมเพลงรบ ฐิติกุลดิลภ ล่ามไม่ว่าจะเป็นการมีคุณภาพชีวิตที่ดี การเข้าถึงบริการทางการแพทย์ การมีโอกาสในการสร้างครอบครัวเดินทาง รวมถึงการสากลประจำปี 2563 ค่ะ โดยองค์การสหประชาชาติทางสังคม และการทำให้คนพิการสามารถได้ใช้สิทธิของตนเองได้อย่างเต็มที่เข้าถึงและอยู่ในโลกที่ทางสังคมให้คนพิการได้แสดงศักยภาพให้นี้ เป็นสิ่งสำคัญมากเราจะเห็นความร่วมมือกันระหว่างคนพิการและองค์กรคนพิการต่าง ๆ ในการดีกว่า มุ่งสู่สังคมชีวิตวิถีใหม่หลังโควิด-19ร่วมมือกันต่อสู้กับการเลือกปฏิบัติความไม่เป็นธรรม รวมถึงสิ่งที่คนพิการกำลังเผชิญอยู่ในความยากลำบากร่วมกัน</w:t>
      </w:r>
    </w:p>
    <w:p>
      <w:pPr>
        <w:pStyle w:val="BodyText"/>
      </w:pPr>
      <w:r>
        <w:t xml:space="preserve">(คุณเพลงรบ) ครับผม และพิธีการในวันนี้นะครับนี้นะครับ ขอเรียนเชิญคุณชูศักดิ์ จันทยานนท์คนพิการทุกประเภทแห่งประเทศไทย ในงานวันคนพิำาสากลประจำปี 2563 ในนามของCaptioning เรียกได้ว่าเป็นการแปลภาษาและขอเรียนเชิญครับ</w:t>
      </w:r>
    </w:p>
    <w:p>
      <w:pPr>
        <w:pStyle w:val="BodyText"/>
      </w:pPr>
      <w:r>
        <w:t xml:space="preserve">(คุณชูศักดิ์) กราบเรียนท่านรัฐมนตรีว่าการกระทรวงการพัฒนาสังคมและความมั่นคงของมนุษย์และผู้แทนจาก UNและเทคโนโลยีแห่งชาติเป็นผู้ผลิตบอกอยากจะเรียนว่างานวันคนพิการสากลในปีนี้เป็นงานที่มีคุณค่ามาก ๆ เพราะว่าหัวข้อก็คือ สร้างคืนสังคมให้ดีกว่ามุ่งสู่สังคมชีวิตวิถีใหม่ขอเรียนเชิญคุณเข้าถึงทุกคน สู่การพัฒนาที่ยั่งยืน วันนี้เป็นวันที่ UN เองนะครับ ที่นครนิวยอร์กก็มีการจัดประชุมเรื่องคนพิการนะครับ และมีการประเด็นที่น่ายินดีมาก ก็คือวันนี้การคุยกันเรื่องของการพัฒนาอย่างมีส่วนร่วมเพื่อคนพิการ หรือเพื่อคนพิการหรือ Inclusive Societyเรื่องงานของคนพิการในประเทศไทย ท่านประสานให้ทันทีครับเรื่องของการพัฒนากิจการเพื่อสังคมทีมของ UN จะมาทำงานร่วมกับท่านผู้แทนก็อยากจะขออนุญาตนะครับ ชี้ให้เห็นว่าจากมติของการประชุมดังกล่าวนี้นะครับ ของ UN นี่สอดคล้องกับมติของความจำเป็นและเป็นโอกาส ในการนะครับ ซึ่งเราก็ชื่นชมว่าประเทศไทยของเรานะครับ เป็นประเทศที่มีความสำเร็จในการที่จะป้องกันของเชื้อไวรัสโควิดนะครับ แล้วก็ที่ประชุมสมัชชาคนพิการประการที่ 1. ก็คือ ต้องขอขอบพระคุณท่านรัฐมนตรีว่าการกระทรวงและคณะผู้บริหารกระทรวงการพัฒนาสังคมฯ ทุกท่านนะครับที่มีมาตรการช่วยเหลือเยียมยาคนพิการในช่วงโควิดร่วมถึงคุณภาพชีวิตที่ดี รวมถึงคนพิการ 1,000 บาท นั่นเป็นการทำให้คนพิการพอที่จะขยับตัวอยู่ในสังคมได้ การประกาศพักชำระหนี้นะครับ ให้คนพิการที่กู้ยืมเงินจากกองทุนคนพิการโควิด-19 นั้น ได้ซึ่งก็มาถึงคนพิการด้วยนะครับ ก็ทำให้ชีวิตคนพิการนี่ดีขึ้นในระดับหนึ่งนะครับ เพราะฉะนั้นสภาคนพิการ และองค์กรคนพิการ ถ้าสิทธิที่ครอบคลุมทุกมิติของชีวิตขอให้รัฐบาล โดยเฉพาะอย่างยิ่งรัฐบาลเอง ส่งเสริมของภาคพลังประชาสังคมด้านคนพิการ ให้สามารถมีส่วนร่วมในการฟื้นฟูเศรษฐกิจหลัก COVID-19เข้าไปในส่วนร่วมในงานต่าง ๆ หรือกิจกรรมต่าง ๆและก็ทำงานไปในทิศทางเดียวกัน ข้อที่ 3 นะครับที่เราอยากจะขอให้ท่านรัฐมนตรีนะครับ แล้วก็รัฐบาลช่วยเหลือคนพิการตามมติคณะกรรมการส่งเสริมและพัฒนามีความยั่งยืน และเข้าถึงได้อย่างเท่าเทียมแล้วก็เป็นมติที่คนพิการนี่ ชื่นชมนโยบายของท่านคณะกรรมการ โดยเฉพาะท่านรัฐมนตรีเปิดโอกาสให้คนพิการกู้ยืมเงินฉุกเฉิน 10,000 บาทร่วมกันเฉลิมฉลองและมุ่งมั่น ทุ่มเทเราไม่มั่นใจว่า สถานการณ์โควิดมตินี้ไว้นะครับ และเปิดโอกาส หรือขยายเวลาให้คนพิการนี่ได้ใช้สิทธินี้ไปใช้พัฒนางานขอบคุณค่ะ</w:t>
      </w:r>
    </w:p>
    <w:p>
      <w:pPr>
        <w:pStyle w:val="BodyText"/>
      </w:pPr>
      <w:r>
        <w:t xml:space="preserve">(คุณเพลงรบ) และในโอกาสเดียวกันนะครับ จาก 800 เป็น 1,000 บาทถ้วนหน้าเราเข้าใจครับ ว่าเป็นความพยายามอย่างสูงของแต่รัฐบาลจำเป็นต้องเข้ามาสนับสนุน กราบเรียนผู้แทนองค์กรด้านคนพิการแห่งประเทศไทย ขอเสียงปรบมือด้วยนะครับ เรื่องที่ 4 นะครับ ก็คือการส่งเสริมการมีงานทำของคนพิการในหน่วยงานภาครัฐครับ เราทราบว่ายังมีหน่วยงานภาครัฐที่ยังไม่จ้างคนพิการอีก 8,000คุณ Gita และเพื่อนคนพิการทุกท่านครับจะสนับสนุนเรื่อง 8,000 อัตราให้คนพิการได้เข้าทำงานภาครัฐอาจจะเป็นการจ้างงานทางตรงนะครับ หรือการจัดสัมธานพื้นที่ให้คนพิการไปทำงานบริการสังคมพลังหลัง COVID-19นี่ใช้พื้นที่ในการประกอบอาชีพ และกองทุนก็เติมเงินฉุกเฉิน 10,000 บาทไปให้ ก็จะให้มีชีวิตที่ยั่งยืนมากขึ้นอันนี้เราอยากจะขอให้เป็นมติคณะรัฐมนตรีเลยนะครับเฉลิมฉลองงานวันคนพิการสากลตรงกันเลย แล้วนะครับ เพื่อเตรียมพร้อมไปสู่ชีวิตวิถีใหม่ผมได้ยินท่านรัฐมนตรีพูดถึงเรื่องนี้ต่อเนื่องและเราก็พร้อมที่จะร่วมมือทำงานกับรัฐบาลและกระทรวง พม.เมื่อสักครู่ผมได้คุยกับคุณ Gitaสำคัญก็คือวันนี้มีความตื่นเต้นในองค์การคนพิการระดับโลกนะครับ เรามีผู้นำคนพิการท่านหนึ่งคือคุณเสาวลักษณ์ ทองกล้วยคนพิการของเราก็เป็นเรื่องที่น่ายินดีอนุสัญญาว่าด้วยสิทธิคนพิการขององค์การสหประชาชาตินะครับจำนวน 9 ท่าน วันนี้เขาเลือกไปแล้ว 8 ของคุณเสาวลักษณ์นี่เป็นรอบ 3 ครับ ที่จะได้เชียร์กันสมาคมสภาคนพิการทุกประเภทของประเทศไทยซึ่งเราก็อยากให้ทางท่านรัฐมนตรีส่งสัญญาณไปยังกระทรวงการต่างประเทศ ช่วย Lobby นะครับคนไทยของเรา สตรีของเรา หญิงแกร่งของเราจากองค์กรคนพิการนี่ ได้ไปก็มีมติด้วยกัน 5 ประการแล้วทำให้เห็นว่าคนพิการไทย ยืนอยู่บนเวทีโลกได้นะครับ สุดท้ายก็ขอขอบพระคุณนะครับที่ทางกระทรวงการพัฒนาสังคมฯ และรัฐบาลได้ให้โอกาสคนพิการนะครับได้อย่างชัดเจน โดยเฉพาะอย่างยิ่งเรื่องการเยียวยาขอบพระคุณมากครับ</w:t>
      </w:r>
    </w:p>
    <w:p>
      <w:pPr>
        <w:pStyle w:val="BodyText"/>
      </w:pPr>
      <w:r>
        <w:t xml:space="preserve">(คุณภัทราวรรณ) ขอบพระคุณสภาคนพิการทุกประเภทแห่งประเทศไทย ที่ได้อ่านสาส์นวันคนพิการสากล ประจำปี 2563 ค่ะแล้วก็รวมถึงการจ่ายเงินเยียมยากลุ่มเปราะบาง 3,000 บาทสากลประจำปี 2563 ในวันนี้เลยนะครับ ดิฉันขอเรียนเชิญท่านนางพัชรี อาระยะกุลของมนุษย์ ขึ้นกล่าวรายงานต่อท่านรัฐมนตรีประธานในพิธีเราคงการทำงานร่วมมือกันอย่างนี้ได้ต่อเนื่องนะครับ</w:t>
      </w:r>
    </w:p>
    <w:p>
      <w:pPr>
        <w:pStyle w:val="BodyText"/>
      </w:pPr>
      <w:r>
        <w:t xml:space="preserve">(คุณพัชรี) เรียนท่านรัฐมนตรีว่าการกระทรวงการพัฒนาสังคมและความมั่นคงของมนุษย์ ฃอย่างเต็มที่นะครับ ซึ่งพวกเราที่เป็นองค์กรคนพิการสมาคมคนพิการทุกประเภทแห่งประเทศไทย และผู้พิการทั่วประเทศ ต้องขอขอบคุณท่านรัฐมนตรีว่าการกระทรวงการพัฒนาสังคมและความมั่นคงของมนุษย์ เป็นอย่างสูงคุณภาพชีวิตคนพิการแห่งชาติสากลประจำปี 2563 ในวันนี้ สืบเนื่องจากองค์การสหประชาชาติได้ประกาศให้วันที่ 3 ธันวาคมของทุกปีเป็นวันคนพิการสากล เพื่อเป็นการก็มีความก้าวหน้าไประดับหนึ่ง แต่เนื่องจากสถานการณ์วันนี้ได้รับรองแผนปฏิบัติการระดับโลกและเชิญชวนให้ประเทศสมาชิก ร่วมกันจัดกิจกรรมต่าง ๆเพื่อให้คนพิการได้มีส่วนร่วมกิจกรรมทางสังคม เพื่อให้คนพิการและอาชีพของตนเอง รวมถึงปรับสวัสดิการเบี้ยคนพิการซึ่งทำให้สังคมเกิดเจตนคติเชิงสร้างสรรค์ต่อคนพิการและความพิการ ให้สังคมยอมรับคนพิการของสังคม โดยในปี 2563 องค์การสหประชาชาติไปยังรัฐบาลนะครับ ให้ช่วยสนับสนุนกระทรวง พม. และคนพิการสร้างคืนสังคมให้ดีกว่า มุ่งสู่สังคมชีวิตวิถีใหม่หลังโควิด-19 ร่วมคนทุกกลุ่มเข้าถึงทุกคน สู่การพัฒนาอย่างยั่งยืนคน จะเป็นไปได้หรือไม่ครับที่ รัฐบาลให้ความสำคัญกับการฟื้นฟูสังคมให้กลับเข้าสู่สหรือโรงเรียนนี่ มีพื้นที่ ห้องอาหารติดโคโรนา 2019หรือ COVID-19 เพื่อการลดความเสี่ยงที่จะเกิดขึ้น รวมถึงการฟื้นฟูแล้วก็จนถึงเรื่องของการพัฒนาฝีมือแรงการ Up Skill ReSkillในสังคม ซึ่งหมายรวมถึงคนพิการอย่างทั่วถึงและเป็นธรรมปัจจุบันประเทศไทย มีบัตรคนพิการที่มีบัตรประจำตัวคนพิการต่อไปนะครับ เรื่องสุดท้ายเลยนะครับ ที่เราคิดว่าเป็นเรื่องคิดเป็นร้อยละ 3.07 ของประชาชนทั้งประเทศพบว่า คนพิการที่มีอายุมากกว่า 60 ปีหรือคนพิการสูงอายุ มีถึงจำนวน 1,083848 คน หรือนะครับ เข้าร่วมเป็นคณะกรรมการหรือร้อยละ 5.4 ของคนพิการทั้งหมด ซึ่งสอดคล้องกับสถานการณ์ปัจจุบันซึ่งระบุว่า ในปี 2571สังคมไทยจะเป็นสังคมผู้สูงอายุโดยในนี้ไหม ระหว่างประเทศไทยกับ โดมินิกันมากขึ้นพบแนวโน้มว่าจะมีความเสี่ยงที่จะมีความพิการร่วมด้วย นอกจากนี้สถานการณ์การแพร่ระบาดของโรคติดเชื้อไวรัสโคโรนา 2019 พบว่าระดับโลกนะครับ เพื่อจะมายกระดับคุณภาพชีวิตคนพิการทั้งทางตรงและทางอ้อมด้วยสากล ประจำปี 2563 ในครั้งนี้กิจกรรมภายในงานประกอบด้วยการอ่านสาส์นวันงานคนพิการสากล ประจำปีนะครับ เราพร้อมที่จะเดินไปสู่สังคม ชีวิตวิถีใหม่ไปพร้อม ๆ กันและนายกสมาคมสภาคนพิการทั่วประเทศพิธีมอบโล่เกียรติคุณแก่คนพิการต้นแบบและหน่วยงานองค์กรที่สนับสนุนงานด้านคนพิการลำดับต่อไปนะคะ ถือว่าเป็นช่วงที่สำคัญของการจัดงานคนพิการคนพิการโดยมีร่วมงานประกอบด้วย ผู้แทนคนพิการครอบครัว ผู้ดูแลคนพิการเครือข่ายหน่วยงานภาครัฐและภาคเอกชนที่เกี่ยวข้อง จำนวน 500 คนร่วมรับชมเทปบันทึกคำปราศัยของพลเอก ประยุทธ์ จันทร์โอชา ท่านนายกรัฐมนตรี เนื่องในโอกาสวันคนพิการสากลประจำปี 2563 เพื่อเป็นขวัญและกำลังใจการพัฒนาสังคมและความมั่นคงของมนุษย์กล่าวเปิดงานวันคนพิการสากล ประจำปี 2563 ตามลำดับ ขอกราบเรียนเชิญค่ะ</w:t>
      </w:r>
    </w:p>
    <w:p>
      <w:pPr>
        <w:pStyle w:val="BodyText"/>
      </w:pPr>
      <w:r>
        <w:t xml:space="preserve">[เสียงปรบมือ]ที่ได้กรุณาให้เกียรติมาเป็นประธานในงานวันคนพิการ</w:t>
      </w:r>
    </w:p>
    <w:p>
      <w:pPr>
        <w:pStyle w:val="BodyText"/>
      </w:pPr>
      <w:r>
        <w:t xml:space="preserve">(คุณภัทราวรรณ) ขอขอบพระคุณท่าน พัชรีกระทรวงการพัฒนาสังคมและความมั่นคงของมนุษย์เป็นอย่างสูงค่ะ</w:t>
      </w:r>
    </w:p>
    <w:p>
      <w:pPr>
        <w:pStyle w:val="BodyText"/>
      </w:pPr>
      <w:r>
        <w:t xml:space="preserve">(คุณเพลงรบ) ครับ และโอกาสเดียวกันนี้นะครับ ขอเชิญทุกท่านรำลึกถึงวันที่สมัชชาใหญ่แห่งองค์การสหประชาชาติขอเรียนเชิญครับ</w:t>
      </w:r>
    </w:p>
    <w:p>
      <w:pPr>
        <w:pStyle w:val="BodyText"/>
      </w:pPr>
      <w:r>
        <w:t xml:space="preserve">(พลเอก ประยุทธ์) พี่น้องคนพิการและพี่น้องชาวไทยมีโอกาสได้แสดงศักยภาพให้สังคมได้ประจักษ์2563 รัฐบาลขอส่งความระลึกถึงและความปรารถนาดีคนพิการทุกคน ปี 2563องค์การสหประชาชาติได้สร้างคืนสังคมให้ดีกว่า มุ่งสู่สังคมชีวิตวิถีใหม่หลังโควิด-19 เข้าคนทุกกลุ่มเข้าถึงทุกคน สู่งการพัฒนาอย่างยั่งยืนBuilding Back Better Toward a disability-inclusive, accessible and sustainable post COVID-19 Worldกลับคืนสู่สภาวะปกติให้ดีกว่าเดิมภายหลังจากการแพร่ระบาดของเชื้อไวรัสโคโรนา2019 โดยมีการกำหนดนโยบายและมาตรการต่าง ๆภาวะปกติและดีกว่าเดิม ในการและบริการของภาครัฐได้อย่างทั่วถึงและเป็นธรรมซึ่งเป็นสิ่งที่สอดคล้องกับการพัฒนาที่ยั่งยืน พ.ศ. 2573 ของประเทศสภาพเศรษฐกิจสังคมของประเทศ โดยคำนึงถึงคนทุกกลุ่มไว้ข้างหลัง ในส่วนของรัฐบาลได้ออกมาตรการเพื่อช่วยเหลือผู้ได้รับผลกระทบจากสถานการณ์ดังกล่าวได้แก่ เงินช่วยเหลือเยียวยาคนพิการคนละ2,071,568 คน3,000 บาท รวมถึงการพักชำระหนี้ที่กู้ยืมเงินจากกองทุนส่งเสริมคนพิการ และการให้กู้ยืมเงินคนพิการ</w:t>
      </w:r>
    </w:p>
    <w:p>
      <w:pPr>
        <w:pStyle w:val="BodyText"/>
      </w:pPr>
      <w:r>
        <w:t xml:space="preserve">(ฉุกเฉิน)83,834 คนและไม่มีดอกเบี้ย นอกจากนี้รัฐบาลได้ปรับสวัสดิการเบี้ยความพิการจากคนละ 800 บาทเป็น 1,000 บาท เพื่อให้คนพิการทุกคนหรือ Aged Society และจากสถิติของผู้สูงอายุที่เพิ่มและมีความสุข ตามเจตนารมณ์ของรัฐบาลในการมุ่งมั่นที่จะสร้างสังคมไทยให้เป็นสังคมแห่งโอกาสมีความเสมอภาคและเท่าเทียมกันในทุก ๆ ด้านกลุ่มคนพิการ ถือเป็นกลุ่มคนที่มีความเปราะบาง2563 ขออาราธนาคุณพระศรีรัตนตรัยและอำนาจสิ่งศักดิ์สิทธิ์ในสากลอีกทั้งพระบารมีของพระบาทสมเด็จพระเจ้าอยู่หัว และ2563 โดยตัวแทนองค์การสหประชาชาติประทานพรให้พี่น้องคนพิการ ผูู้ดูแลคนพิการ ตลอดจนเจ้าหน้าที่ผู้ปฏิบัติงานที่เกี่ยวข้องกับงานสวัสดิการสงเคราะห์ และการพัฒนาคุณภาพชีวิตนิทรรศการด้านการแสดงส่งเสริมอาชีพกำลังใจที่เข้มแข็ง และสัมฤทธิ์ผลในสิ่งที่พึ่งปรารถนาโดยทั่วกันคุณประโยชน์และพัฒนาประเทศชาติให้เจริญก้าวหน้าในโอกาสนี้ขอเรียนเชิญทุกท่าน</w:t>
      </w:r>
    </w:p>
    <w:p>
      <w:pPr>
        <w:pStyle w:val="BodyText"/>
      </w:pPr>
      <w:r>
        <w:t xml:space="preserve">(คุณภัทราวรรณ) และในโอกาสนี้นะคะ เรียนเชิญท่าน จุติ ไกรฤกษ์รัฐมตรีว่าการกระทรวงการพัฒนาและคว่กล่าวเปิดงานค่ะ ขอเรียนเชิญค่ะ</w:t>
      </w:r>
    </w:p>
    <w:p>
      <w:pPr>
        <w:pStyle w:val="BodyText"/>
      </w:pPr>
      <w:r>
        <w:t xml:space="preserve">(คุณภัทราวรรณ) ขอเรียนเชิญแก่คนพิการในประเทศไทย และขอเรียนเชิญท่านรัฐมนตรีว่าการกระทรวง</w:t>
      </w:r>
    </w:p>
    <w:p>
      <w:pPr>
        <w:pStyle w:val="BodyText"/>
      </w:pPr>
      <w:r>
        <w:t xml:space="preserve">(คุณจุติ) เรียนท่านผู้บริหารท่านผู้แทนสหประชาชาติ ท่านนายกสภาคนพิการทุกประเภทแห่งประเทศไทย ท่านบริหารส่วนราชการนะครับได้รับชมคำปราศรัยจาก ฯพณฯ นายกรัฐมนตรีท่านพี่น้องคนพิการ แล้วก็ท่านผู้มีเกียรติทุกท่านนะครับวันนี้เป็นวันที่ วันคนพิการสากลของโลก เวียนมาบรรจบเนื่องในโอกาสวันคนพิการสากล ประจำปีกล่าวเปิดงาน อยากจะบอกว่าวันคนพิการสากลนั้น ที่เรามีกันทุก ๆ 3 ธันวาคมทุกปีเราไม่ใช่เป็นวันที่ทำงานกันองค์การสหประชาชาติได้กำหนดประเด็นหลัก คือแล้วก็ว่าปีที่ผ่านมาเราจะต้องมีอะไรที่ปรับปรุงบ้าง แล้วในปีต่อไป เราทำอะไรให้มันดีขึ้น ฃประสบความสำเร็จมากขึ้น จริง ๆ แล้วซึ่งเป็นการให้ความสำคัญกับการฟื้นฟูสังคมให้สภาคนพิการฯ ได้ฝากไปถึงกระทรวงถึง5 ข้อ ซึ่งถ้าเผื่อไม่อธิบายชี้แจงให้ท่านฟัง ก็อาจจะคิดว่ารัฐบาลนั้น ยังทำงานเพื่อให้คนทุกกลุ่มในสังคม สามารถเข้าถึงสวัสดิการเราไม่สามารถเป็นคนสมบูรณ์แบบได้ในทุกเรื่องทุก ๆ ด้านแต่ที่ผ่านมานั้นต้องยอมรับว่าเรานั้นทำงานเกินร้อยสำหรับคนพิการ ก็ต้องไทย ที่ให้คำมั่นไว้ว่า เราจะไม่ทิ้งใครกรมส่งเสริมพัฒนาคุณภาพชีวิตคนพิการซึ่งเกษียณไปแล้ว และวันนี้มาเป็นที่ปรึกษาว่าการกระทรวงพัฒนาสังคมและความมั่นคงของมนุษย์1,000 บาท เงินช่วยเหลือเยียวยากลุ่มเปราะบางนายกสภาฝากมาก็คือเรื่องเยียวยากลุ่มเปราะบางประกาศพักชำระหนี้ เราได้ทำไปแล้วการส่งเสริมบทบาทภาคพลังประชาชน เป็นเรื่องจากกองทุนโดยไม่มีผู้ค้ำประกันแล้วก็สนับสนุนซึ่งกันและกันทั้งภาคประชาชนและกระทรวงฯเราต้องคำนึงถึงทั้ง 2 ฝ่ายว่า ถ้าเราไม่ร่วมมือกันงานนั้นจะไม่ประสบผลสำเร็จสามารถอยู่ในสังคมอย่างมีเกียรติ มีศักดิ์ศรีอัตราให้สัมปทานพื้นที่Up Skill Reskill ก็จะเอาไปปฏิบัติอย่างเคร่งครัดแล้วก็เต็มที่นะครับเนื่องในโอกาสวันคนพิการสากลประจำปีในเรื่องนี้ได้อย่างไรบ้าง และก็จะต้องคุยกับกระทรวงแรงงานนะครับ แล้วก็กระทรวงมหาดไทยรวมถึงกระทรวงอื่น ๆ อีกด้วย อย่างกระทรวงอุตสาหกรรม เป็นต้นเจ้าพระบรมราชินี ได้โปรดดลบันดาลคุณครูเสาวลักษณ์ต้องบอกว่าเราได้เอาใจใส่นะครับ มาถึงวันนี้ได้ก็ไม่ธรรมดาเพราะว่าได้ประชุมครั้งแรกเพื่อเตรียมการครูเสาวลักษณ์ตั้งแต่คนพิการ ประสบแต่ความสุข ความเจริญ มีกำลังกายประเทศ ร่วมกันกับอดีตเอกข้าราชทูต ร่วมกันกับอดีตที่ปรึกษาการต่างประเทศแล้วก็ได้จัดเรียกว่าสืบไป สวัสดีครับนะครับ แต่พอหลังจากที่โควิดมาก็เราทำได้จำกัด น้อยลง แต่ผมเชื่อว่าเรายังมีความหวังอย่างมากอยู่นะครับ สิ่งที่อยากจะบอก ก็คือว่าวันนี้และขอเสียงปรบมือด้วยครับเข้าถึงทุกคน ผมเชื่อว่าเป็นสิ่งที่กระทรวงการพัฒนาสังคมและความมั่นคงของมนุษย์นั้น ได้ทำไปในปี 2562 แล้วก็จะทำต่อไปในกระทรวงการพัฒนาสังคมและความมั่นคงของมนุษย์วันนี้กรอบความคิด Mindsetหัวใจที่เกินร้อยของข้าราชการ ของกระทรวง พม. ทุกคนมีความพร้อมที่จะทำงานรวมคนทุกกลุ่มองค์กรเอกชน และผู้นำองค์กรด้านคนพิการฉะนั้น อยากจะให้ความมั่นใจกับท่านวุฒิสมาชิก ท่านผูนำองค์กรด้านคนพิการทั้งหลายว่าเราอีกครั้งหนึ่ง เลยอยากจะกราบเรียนว่าก่อนที่จะสิทธิต่าง ๆ ในสังคมอย่างเสมอภาค อย่างเท่าเทียมขอขอบคุณในความร่วมมือที่ผ่านมาและทุกท่านนะครับ บัดนี้ได้เวลาอันสมควรแล้ววันเดียว เป็นวันที่ทบทวน2563 และขออวยพรให้ทุกท่านประสบแต่ความสุข แล้วก็ความสำเร็จตามสิ่งที่ท่านปราถนาเราก็จะเดินไปด้วยกัน และเราจะไม่ทิ้งใครไว้ข้างหลังครับผมจะกล่าวเปิดงานสั้น ๆ แต่ท่านนายกรัฐมนตรีว่าการกระทรวงการพัฒนาสังคมและความมั่นคงของมนุษย์เป็นอย่างสูงนะครับ ที่ได้กรุณาเป็นประธานในพิธีเปิดงานวันคนพิการสากลประจำปี 2563ได้ไม่เต็มที่ ผมยอมรับว่า</w:t>
      </w:r>
    </w:p>
    <w:p>
      <w:pPr>
        <w:pStyle w:val="BodyText"/>
      </w:pPr>
      <w:r>
        <w:t xml:space="preserve">(คุณเพลงรบ) และในโอกาสเดียวกันนะครับ ลำดับต่อไปจะเป็นการมอบโล่เกียรติคุณโดยจะแบ่งออกเป็น 3 ชุดด้วยกันนะครับ แน่นนอนว่าให้เกียรติให้เครดิตกับท่านอดีต อธิปบดีเป็นอย่างดีแล้ว ทุกท่านเหมาะสมในทุกรางวัลทุก ๆ ท่าน ทุก ๆ องค์กรเลยนะครับสำหรับการมอบรางวัลดำเนินกิจกรรมต่ออย่างต่อเนื่อง ประกาศที่ท่านประจำปี 2563 และสถานที่ดีเด่นที่เอื้อต่อคนพิการนะครับ รวมทั้งสิ้น 91 รางวัลด้วยกันนะครับอย่างที่ได้นำเรียนทุกท่านไปนะครับ ในทุก ๆ รางวัลที่จะต้องทำงานร่วมกัน รับฟังร่วมกันหรือองค์กรล้วนแต่เป็นบุคคลและองค์กรที่ได้รับการคัดเลือก คัดสรร มาเป็นอย่างดีแล้วนะครับ และในโอกาสนี้นะครับ ขอเรียนเชิญ ผอ. เสาวลักษณ์ วิจิตรสิ่งที่ท่านฝากก็คือว่า สงเสริมให้จ้างคนพิการ 8,000คุณภาพชีวิตคนพิการกระทรวงการพัฒนาสังคมและความมั่นคงของมนุษย์นะครับ ได้อ่านรายนามบุคคลและองค์กรที่ได้รับรางวัลนะครับ ขอเสียงปรบมือด้วยนะครับโดยจะให้ไปดูว่ากระทรวงพัฒนาสังคมนั้นเป็นคนริเริ่มรายนามผู้เข้ารับรางวัลคนพิการประเภทคนพิการต้นแบบ 72 รางวัลสุดท้ายที่อยากจะกราบเรียนก่อนที่จะเปิดงานก็คือว่ารัฐมนตรีว่าการกระทรวงการพัฒนาสังคมและความมั่นคงของมนุษย์นะครับ สวัสดีผู้มีเกียรติทุกท่านนะครับวันคนพิการสากลในวันนี้ ประจำปี 2563สิงหาคมปีที่แล้ว รวมกันกับกระทรวงการต่างและพิธีกรจากช่อง 7HD ครับ</w:t>
      </w:r>
    </w:p>
    <w:p>
      <w:pPr>
        <w:pStyle w:val="BodyText"/>
      </w:pPr>
      <w:r>
        <w:t xml:space="preserve">(คุณภัทราวรรณ) ดิฉัน ภัทราวรรณ พานิชชาผู้ประกาศข่าวจากรายการ 7 สีช่วยชาวบ้านจากช่อง 7 HD ได้รับเกียรติให้เป็นพิธีกรในวันนี้นะคะ ขอต้อนรับทุกท่านกิจกรรมที่จะไปแนะนำตัวให้รู้จักได้ประกาศให้วันที่ 3 ธันวาคมของทุกปีเป็นวันคนพิการสากล เพื่อจะเชิญชวนให้ประเทศสมาชิกร่วมกันจัดกิจกรรมต่าง ๆ เพื่อให้คนพิการได้มีส่วนร่วมกับกิจกรรมสิ่งที่สหประชาชาติได้เน้น รวมคนทุกกลุ่มได้ประจักษ์นะคะ ซึ่งจะทำให้สังคมได้เกิดเจตคติที่สร้างสรรค์ต่อคนพิการค่ะ โดยในปีนี้องค์การสหประชาชาติได้กำหนดประเด็นหลัก คือ สร้างคืนสังคมให้ปี 2563 และก็ 2564 และ 2565รวมคนทุกกลุ่มเข้าถึงทุกคนหรือว่า Building Back Better Toward a disability-inclusive, accessible and sustainable post COVID-19 Worldเข้าถึงทุกคน ไม่ว่าจะเป็นกลุ่มเปราะบางประเภทใดก็ตาม เพราะนอกจากทุกท่านจะเห็นล่ามภาษามือบนหน้าจอแล้ว ทุกท่านจะได้เห็นแถบอักษที่ปรากฎบนหน้าจอเหมือนกันนะครับที่ทุกท่านได้เห็นอยู่ในขณะนี้ครับ เรียกว่า Realtimeยินดีร่วมกันส่งเสริมสนับสนุนให้คนพิการเข้าถึงบนหน้าจอบนเวทีในระบบคำบรรยายแทนเสียงทางไกลแบบทันต่อเวลานะครับ แน่นอนนะครับว่า ศูนย์วิจัยสิ่งอำนวยความสะดวกและเครื่องมือแพทย์ผมขอเปิดงานวันคนพิการสากล ประจำปี พุทธศักราชนั้นนะครับ ได้เข้าถึงข้อมูลข่าวสารได้อย่างเท่าเทียมกันนะครับ ทำให้ทุกคนสามารถบริโภคข้อมูลได้เช่นกันนั่นเองนะครับ และในโอกาสนี้ผม</w:t>
      </w:r>
    </w:p>
    <w:p>
      <w:pPr>
        <w:pStyle w:val="BodyText"/>
      </w:pPr>
      <w:r>
        <w:t xml:space="preserve">(คุณเพลงรบ) ครับ ขอบพระคุณท่านประจำประเทศไทย ได้ให้เกียรติอ่านสาส์นเนื่องในวันคนพิการสากล ประจำปี2563 ขอเรียนเชิญและขอเสียงปรบมือครับ</w:t>
      </w:r>
    </w:p>
    <w:p>
      <w:pPr>
        <w:pStyle w:val="BodyText"/>
      </w:pPr>
      <w:r>
        <w:t xml:space="preserve">(Ms. Gita)ในวันนี้ ขอเสียงปรบมือดัง ๆ อีกสักครั้งหนึ่ง</w:t>
      </w:r>
    </w:p>
    <w:p>
      <w:pPr>
        <w:pStyle w:val="BodyText"/>
      </w:pPr>
      <w:r>
        <w:t xml:space="preserve">(Ms. Gita) สวัสดีค่ะดิฉันเริ่มอีกครั้งหนึ่งนะคะเป้นชุดที่ได้รับการคัดเลือก คัดสรร และคัดกรองอยากจะขอกล่าวทักทายทุกท่านนะคะและอยากจะขอเรียนท่านรัฐมนตรีในชุดที่ 1 นะครับ ชุดที่ 1 จะเป็นคนพิการต้นแบบรวมถึงท่านผู้มีเกียรติทุกท่านในเรื่องของโควิด-19 นั้นเป็นสิ่งที่ทำให้เราเข้าใจเรื่องของนะครับ ที่จะเอ่ยนาม ไม่ว่าจะเป็นบุคคลจุดประกายความหวังของคนพิการทั่วโลกในเรื่องของการก้าวเข้าสู่การปรับเปลี่ยนสังคมนะคะ หลังโควิดผู้อำนวยการกองยุทธศาสตร์และพบว่าคนพิการทั่วโลกนั้นหลายท่านไม่สามารถเข้าถึงการศึกษา ระบบการรักษาพยาบาล</w:t>
      </w:r>
    </w:p>
    <w:p>
      <w:pPr>
        <w:pStyle w:val="BodyText"/>
      </w:pPr>
      <w:r>
        <w:t xml:space="preserve">(คุณเสาวลักษณ์) ค่ะยังมีคนพิการจำนวนมากที่จะดำรงชีวิตอยู่ในความยากจน พบความรุนแรง และถูกละเลยรวมถึงถูกล่วงละเมิดต่าง ๆ และ</w:t>
      </w:r>
    </w:p>
    <w:p>
      <w:pPr>
        <w:pStyle w:val="BodyText"/>
      </w:pPr>
      <w:r>
        <w:t xml:space="preserve">[เสียงปรบมือ]กระทบต่อคนพิการมากยิ่งกว่าบุคคลทั่วไปแต่สิ่งสำคัญที่เราจะต้องปกป้องและคุ้มครองสิทธิของคนพิการเหล่านี้</w:t>
      </w:r>
    </w:p>
    <w:p>
      <w:pPr>
        <w:pStyle w:val="BodyText"/>
      </w:pPr>
      <w:r>
        <w:t xml:space="preserve">(คุณเพลงรบ) กราบเรียนท่านไม่ว่าจะเป็นการมีคุณภาพชีวิตที่ดี การเข้าถึงบริการทางการแพทย์ การมีโอกาสในการสร้างครอบครัวเดินทาง รวมถึงการผมเพลงรบ ฐิติกุลดิลภ ล่ามทางสังคม และการทำให้คนพิการสามารถได้ใช้สิทธิของตนเองได้อย่างเต็มที่เข้าถึงและอยู่ในโลกที่สากลประจำปี 2563 ค่ะ โดยองค์การสหประชาชาตินี้ เป็นสิ่งสำคัญมากเราจะเห็นความร่วมมือกันระหว่างคนพิการและองค์กรคนพิการต่าง ๆ ในการทางสังคมให้คนพิการได้แสดงศักยภาพให้ร่วมมือกันต่อสู้กับการเลือกปฏิบัติความไม่เป็นธรรม รวมถึงสิ่งที่คนพิการกำลังเผชิญอยู่ในความยากลำบากร่วมกันดีกว่า มุ่งสู่สังคมชีวิตวิถีใหม่หลังโควิด-19นี้นะครับ ขอเรียนเชิญคุณชูศักดิ์ จันทยานนท์คนพิการทุกประเภทแห่งประเทศไทย ในงานวันคนพิำาสากลประจำปี 2563 ในนามของ</w:t>
      </w:r>
    </w:p>
    <w:p>
      <w:pPr>
        <w:pStyle w:val="BodyText"/>
      </w:pPr>
      <w:r>
        <w:t xml:space="preserve">(คุณเพลงรบ) ครับผม และพิธีการในวันนี้นะครับและขอเรียนเชิญครับ</w:t>
      </w:r>
    </w:p>
    <w:p>
      <w:pPr>
        <w:pStyle w:val="BodyText"/>
      </w:pPr>
      <w:r>
        <w:t xml:space="preserve">(คุณชูศักดิ์) กราบเรียนท่านรัฐมนตรีว่าการกระทรวงการพัฒนาสังคมและความมั่นคงของมนุษย์และผู้แทนจาก UNCaptioning เรียกได้ว่าเป็นการแปลภาษาบอกอยากจะเรียนว่างานวันคนพิการสากลในปีนี้เป็นงานที่มีคุณค่ามาก ๆ เพราะว่าหัวข้อก็คือ สร้างคืนสังคมให้ดีกว่ามุ่งสู่สังคมชีวิตวิถีใหม่และเทคโนโลยีแห่งชาติเป็นผู้ผลิตเข้าถึงทุกคน สู่การพัฒนาที่ยั่งยืน วันนี้เป็นวันที่ UN เองนะครับ ที่นครนิวยอร์กก็มีการจัดประชุมเรื่องคนพิการนะครับ และมีการขอเรียนเชิญคุณประเด็นที่น่ายินดีมาก ก็คือวันนี้การคุยกันเรื่องของการพัฒนาอย่างมีส่วนร่วมเพื่อคนพิการ หรือเพื่อคนพิการหรือ Inclusive Societyเรื่องงานของคนพิการในประเทศไทย ท่านประสานให้ทันทีครับเรื่องของการพัฒนากิจการเพื่อสังคมทีมของ UN จะมาทำงานร่วมกับก็อยากจะขออนุญาตนะครับ ชี้ให้เห็นว่าจากมติของการประชุมดังกล่าวนี้นะครับ ของ UN นี่สอดคล้องกับมติของท่านผู้แทนนะครับ ซึ่งเราก็ชื่นชมว่าประเทศไทยของเรานะครับ เป็นประเทศที่มีความสำเร็จในการที่จะป้องกันของเชื้อไวรัสโควิดนะครับ แล้วก็ที่ประชุมสมัชชาคนพิการความจำเป็นและเป็นโอกาส ในการประการที่ 1. ก็คือ ต้องขอขอบพระคุณท่านรัฐมนตรีว่าการกระทรวงและคณะผู้บริหารกระทรวงการพัฒนาสังคมฯ ทุกท่านนะครับที่มีมาตรการช่วยเหลือเยียมยาคนพิการในช่วงโควิดคนพิการ 1,000 บาท นั่นเป็นการทำให้คนพิการพอที่จะขยับตัวอยู่ในสังคมได้ การประกาศพักชำระหนี้นะครับ ให้คนพิการที่กู้ยืมเงินจากกองทุนคนพิการร่วมถึงคุณภาพชีวิตที่ดี รวมถึงซึ่งก็มาถึงคนพิการด้วยนะครับ ก็ทำให้ชีวิตคนพิการนี่ดีขึ้นในระดับหนึ่งนะครับ เพราะฉะนั้นสภาคนพิการ และองค์กรคนพิการ ถ้าโควิด-19 นั้น ได้ขอให้รัฐบาล โดยเฉพาะอย่างยิ่งรัฐบาลเอง ส่งเสริมของภาคพลังประชาสังคมด้านคนพิการ ให้สามารถมีส่วนร่วมในการฟื้นฟูเศรษฐกิจหลัก COVID-19สิทธิที่ครอบคลุมทุกมิติของชีวิตและก็ทำงานไปในทิศทางเดียวกัน ข้อที่ 3 นะครับที่เราอยากจะขอให้ท่านรัฐมนตรีนะครับ แล้วก็รัฐบาลช่วยเหลือคนพิการตามมติคณะกรรมการส่งเสริมและพัฒนาเข้าไปในส่วนร่วมในงานต่าง ๆ หรือกิจกรรมต่าง ๆแล้วก็เป็นมติที่คนพิการนี่ ชื่นชมนโยบายของท่านคณะกรรมการ โดยเฉพาะท่านรัฐมนตรีเปิดโอกาสให้คนพิการกู้ยืมเงินฉุกเฉิน 10,000 บาทมีความยั่งยืน และเข้าถึงได้อย่างเท่าเทียมเราไม่มั่นใจว่า สถานการณ์โควิดมตินี้ไว้นะครับ และเปิดโอกาส หรือขยายเวลาให้คนพิการนี่ได้ใช้สิทธินี้ไปใช้พัฒนางานร่วมกันเฉลิมฉลองและมุ่งมั่น ทุ่มเทนะครับ จาก 800 เป็น 1,000 บาทถ้วนหน้าเราเข้าใจครับ ว่าเป็นความพยายามอย่างสูงของแต่รัฐบาลจำเป็นต้องเข้ามาสนับสนุน กราบเรียนขอบคุณค่ะ</w:t>
      </w:r>
    </w:p>
    <w:p>
      <w:pPr>
        <w:pStyle w:val="BodyText"/>
      </w:pPr>
      <w:r>
        <w:t xml:space="preserve">(คุณเพลงรบ) และในโอกาสเดียวกันด้วยนะครับ เรื่องที่ 4 นะครับ ก็คือการส่งเสริมการมีงานทำของคนพิการในหน่วยงานภาครัฐครับ เราทราบว่ายังมีหน่วยงานภาครัฐที่ยังไม่จ้างคนพิการอีก 8,000ผู้แทนองค์กรด้านคนพิการแห่งประเทศไทย ขอเสียงปรบมือจะสนับสนุนเรื่อง 8,000 อัตราให้คนพิการได้เข้าทำงานภาครัฐอาจจะเป็นการจ้างงานทางตรงนะครับ หรือการจัดสัมธานพื้นที่ให้คนพิการไปทำงานบริการสังคมคุณ Gita และเพื่อนคนพิการทุกท่านครับนี่ใช้พื้นที่ในการประกอบอาชีพ และกองทุนก็เติมเงินฉุกเฉิน 10,000 บาทไปให้ ก็จะให้มีชีวิตที่ยั่งยืนมากขึ้นอันนี้เราอยากจะขอให้เป็นมติคณะรัฐมนตรีเลยนะครับพลังหลัง COVID-19นะครับ เพื่อเตรียมพร้อมไปสู่ชีวิตวิถีใหม่ผมได้ยินท่านรัฐมนตรีพูดถึงเรื่องนี้ต่อเนื่องและเราก็พร้อมที่จะร่วมมือทำงานกับรัฐบาลและกระทรวง พม.เฉลิมฉลองงานวันคนพิการสากลตรงกันเลย แล้วสำคัญก็คือวันนี้มีความตื่นเต้นในองค์การคนพิการระดับโลกนะครับ เรามีผู้นำคนพิการท่านหนึ่งคือคุณเสาวลักษณ์ ทองกล้วยเมื่อสักครู่ผมได้คุยกับคุณ Gitaอนุสัญญาว่าด้วยสิทธิคนพิการขององค์การสหประชาชาตินะครับจำนวน 9 ท่าน วันนี้เขาเลือกไปแล้ว 8 ของคุณเสาวลักษณ์นี่เป็นรอบ 3 ครับ ที่จะได้เชียร์กันคนพิการของเราก็เป็นเรื่องที่น่ายินดีซึ่งเราก็อยากให้ทางท่านรัฐมนตรีส่งสัญญาณไปยังกระทรวงการต่างประเทศ ช่วย Lobby นะครับคนไทยของเรา สตรีของเรา หญิงแกร่งของเราจากองค์กรคนพิการนี่ ได้ไปสมาคมสภาคนพิการทุกประเภทของประเทศไทยแล้วทำให้เห็นว่าคนพิการไทย ยืนอยู่บนเวทีโลกได้นะครับ สุดท้ายก็ขอขอบพระคุณนะครับที่ทางกระทรวงการพัฒนาสังคมฯ และรัฐบาลได้ให้โอกาสคนพิการก็มีมติด้วยกัน 5 ประการขอบพระคุณมากครับ</w:t>
      </w:r>
    </w:p>
    <w:p>
      <w:pPr>
        <w:pStyle w:val="BodyText"/>
      </w:pPr>
      <w:r>
        <w:t xml:space="preserve">(คุณภัทราวรรณ) ขอบพระคุณสภาคนพิการทุกประเภทแห่งประเทศไทย ที่ได้อ่านสาส์นวันคนพิการสากล ประจำปี 2563 ค่ะนะครับได้อย่างชัดเจน โดยเฉพาะอย่างยิ่งเรื่องการเยียวยาสากลประจำปี 2563 ในวันนี้เลยนะครับ ดิฉันขอเรียนเชิญท่านนางพัชรี อาระยะกุลของมนุษย์ ขึ้นกล่าวรายงานต่อท่านรัฐมนตรีประธานในพิธีแล้วก็รวมถึงการจ่ายเงินเยียมยากลุ่มเปราะบาง 3,000 บาท</w:t>
      </w:r>
    </w:p>
    <w:p>
      <w:pPr>
        <w:pStyle w:val="BodyText"/>
      </w:pPr>
      <w:r>
        <w:t xml:space="preserve">(คุณพัชรี) เรียนท่านรัฐมนตรีว่าการกระทรวงการพัฒนาสังคมและความมั่นคงของมนุษย์ ฃเราคงการทำงานร่วมมือกันอย่างนี้ได้ต่อเนื่องนะครับสมาคมคนพิการทุกประเภทแห่งประเทศไทย และผู้พิการทั่วประเทศ ต้องขอขอบคุณท่านรัฐมนตรีว่าการกระทรวงการพัฒนาสังคมและความมั่นคงของมนุษย์ เป็นอย่างสูงอย่างเต็มที่นะครับ ซึ่งพวกเราที่เป็นองค์กรคนพิการสากลประจำปี 2563 ในวันนี้ สืบเนื่องจากองค์การสหประชาชาติได้ประกาศให้วันที่ 3 ธันวาคมของทุกปีเป็นวันคนพิการสากล เพื่อเป็นการคุณภาพชีวิตคนพิการแห่งชาติได้รับรองแผนปฏิบัติการระดับโลกและเชิญชวนให้ประเทศสมาชิก ร่วมกันจัดกิจกรรมต่าง ๆเพื่อให้คนพิการได้มีส่วนร่วมกิจกรรมทางสังคม เพื่อให้คนพิการก็มีความก้าวหน้าไประดับหนึ่ง แต่เนื่องจากสถานการณ์วันนี้ซึ่งทำให้สังคมเกิดเจตนคติเชิงสร้างสรรค์ต่อคนพิการและความพิการ ให้สังคมยอมรับคนพิการของสังคม โดยในปี 2563 องค์การสหประชาชาติและอาชีพของตนเอง รวมถึงปรับสวัสดิการเบี้ยคนพิการสร้างคืนสังคมให้ดีกว่า มุ่งสู่สังคมชีวิตวิถีใหม่หลังโควิด-19 ร่วมคนทุกกลุ่มเข้าถึงทุกคน สู่การพัฒนาอย่างยั่งยืนไปยังรัฐบาลนะครับ ให้ช่วยสนับสนุนกระทรวง พม. และคนพิการให้ความสำคัญกับการฟื้นฟูสังคมให้กลับเข้าสู่สคน จะเป็นไปได้หรือไม่ครับที่ รัฐบาลติดโคโรนา 2019หรือ COVID-19 เพื่อการลดความเสี่ยงที่จะเกิดขึ้น รวมถึงการฟื้นฟูหรือโรงเรียนนี่ มีพื้นที่ ห้องอาหารในสังคม ซึ่งหมายรวมถึงคนพิการอย่างทั่วถึงและเป็นธรรมปัจจุบันประเทศไทย มีบัตรคนพิการที่มีบัตรประจำตัวคนพิการแล้วก็จนถึงเรื่องของการพัฒนาฝีมือแรงการ Up Skill ReSkillคิดเป็นร้อยละ 3.07 ของประชาชนทั้งประเทศพบว่า คนพิการที่มีอายุมากกว่า 60 ปีหรือคนพิการสูงอายุ มีถึงจำนวน 1,083848 คน หรือต่อไปนะครับ เรื่องสุดท้ายเลยนะครับ ที่เราคิดว่าเป็นเรื่องหรือร้อยละ 5.4 ของคนพิการทั้งหมด ซึ่งสอดคล้องกับสถานการณ์ปัจจุบันซึ่งระบุว่า ในปี 2571สังคมไทยจะเป็นสังคมผู้สูงอายุโดยนะครับ เข้าร่วมเป็นคณะกรรมการมากขึ้นพบแนวโน้มว่าจะมีความเสี่ยงที่จะมีความพิการร่วมด้วย นอกจากนี้สถานการณ์การแพร่ระบาดของโรคติดเชื้อไวรัสโคโรนา 2019 พบว่าในนี้ไหม ระหว่างประเทศไทยกับ โดมินิกันทั้งทางตรงและทางอ้อมด้วยสากล ประจำปี 2563 ในครั้งนี้กิจกรรมภายในงานประกอบด้วยการอ่านสาส์นวันงานคนพิการสากล ประจำปีระดับโลกนะครับ เพื่อจะมายกระดับคุณภาพชีวิตคนพิการและนายกสมาคมสภาคนพิการทั่วประเทศพิธีมอบโล่เกียรติคุณแก่คนพิการต้นแบบและหน่วยงานองค์กรที่สนับสนุนงานด้านคนพิการนะครับ เราพร้อมที่จะเดินไปสู่สังคม ชีวิตวิถีใหม่ไปพร้อม ๆ กันคนพิการโดยมีร่วมงานประกอบด้วย ผู้แทนคนพิการครอบครัว ผู้ดูแลคนพิการเครือข่ายหน่วยงานภาครัฐและภาคเอกชนที่เกี่ยวข้อง จำนวน 500 คนลำดับต่อไปนะคะ ถือว่าเป็นช่วงที่สำคัญของการจัดงานคนพิการร่วมรับชมเทปบันทึกคำปราศัยของพลเอก ประยุทธ์ จันทร์โอชา ท่านนายกรัฐมนตรี เนื่องในโอกาสวันคนพิการสากลประจำปี 2563 เพื่อเป็นขวัญและกำลังใจการพัฒนาสังคมและความมั่นคงของมนุษย์กล่าวเปิดงานวันคนพิการสากล ประจำปี 2563 ตามลำดับ ขอกราบเรียนเชิญค่ะ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(คุณภัทราวรรณ) ขอขอบพระคุณท่าน พัชรีกระทรวงการพัฒนาสังคมและความมั่นคงของมนุษย์เป็นอย่างสูงค่ะ</w:t>
      </w:r>
    </w:p>
    <w:p>
      <w:pPr>
        <w:pStyle w:val="BodyText"/>
      </w:pPr>
      <w:r>
        <w:t xml:space="preserve">(คุณเพลงรบ) ครับ และโอกาสเดียวกันนี้นะครับ ขอเชิญทุกท่านที่ได้กรุณาให้เกียรติมาเป็นประธานในงานวันคนพิการขอเรียนเชิญครับ</w:t>
      </w:r>
    </w:p>
    <w:p>
      <w:pPr>
        <w:pStyle w:val="BodyText"/>
      </w:pPr>
      <w:r>
        <w:t xml:space="preserve">(พลเอก ประยุทธ์) พี่น้องคนพิการและพี่น้องชาวไทยรำลึกถึงวันที่สมัชชาใหญ่แห่งองค์การสหประชาชาติ2563 รัฐบาลขอส่งความระลึกถึงและความปรารถนาดีคนพิการทุกคน ปี 2563มีโอกาสได้แสดงศักยภาพให้สังคมได้ประจักษ์สร้างคืนสังคมให้ดีกว่า มุ่งสู่สังคมชีวิตวิถีใหม่หลังโควิด-19 เข้าคนทุกกลุ่มเข้าถึงทุกคน สู่งการพัฒนาอย่างยั่งยืนองค์การสหประชาชาติได้กลับคืนสู่สภาวะปกติให้ดีกว่าเดิมภายหลังจากการแพร่ระบาดของเชื้อไวรัสโคโรนา2019 โดยมีการกำหนดนโยบายและมาตรการต่าง ๆBuilding Back Better Toward a disability-inclusive, accessible and sustainable post COVID-19 Worldและบริการของภาครัฐได้อย่างทั่วถึงและเป็นธรรมซึ่งเป็นสิ่งที่สอดคล้องกับการพัฒนาที่ยั่งยืน พ.ศ. 2573 ของประเทศภาวะปกติและดีกว่าเดิม ในการไว้ข้างหลัง ในส่วนของรัฐบาลได้ออกมาตรการเพื่อช่วยเหลือผู้ได้รับผลกระทบจากสถานการณ์ดังกล่าวได้แก่ เงินช่วยเหลือเยียวยาคนพิการคนละสภาพเศรษฐกิจสังคมของประเทศ โดยคำนึงถึงคนทุกกลุ่ม3,000 บาท รวมถึงการพักชำระหนี้ที่กู้ยืมเงินจากกองทุนส่งเสริมคนพิการ และการให้กู้ยืมเงินคนพิการ</w:t>
      </w:r>
    </w:p>
    <w:p>
      <w:pPr>
        <w:pStyle w:val="BodyText"/>
      </w:pPr>
      <w:r>
        <w:t xml:space="preserve">(ฉุกเฉิน)2,071,568 คนและไม่มีดอกเบี้ย นอกจากนี้รัฐบาลได้ปรับสวัสดิการเบี้ยความพิการจากคนละ 800 บาทเป็น 1,000 บาท เพื่อให้คนพิการทุกคน83,834 คนและมีความสุข ตามเจตนารมณ์ของรัฐบาลในการมุ่งมั่นที่จะสร้างสังคมไทยให้เป็นสังคมแห่งโอกาสมีความเสมอภาคและเท่าเทียมกันในทุก ๆ ด้านหรือ Aged Society และจากสถิติของผู้สูงอายุที่เพิ่ม2563 ขออาราธนาคุณพระศรีรัตนตรัยและอำนาจสิ่งศักดิ์สิทธิ์ในสากลอีกทั้งพระบารมีของพระบาทสมเด็จพระเจ้าอยู่หัว และกลุ่มคนพิการ ถือเป็นกลุ่มคนที่มีความเปราะบางประทานพรให้พี่น้องคนพิการ ผูู้ดูแลคนพิการ ตลอดจนเจ้าหน้าที่ผู้ปฏิบัติงานที่เกี่ยวข้องกับงานสวัสดิการสงเคราะห์ และการพัฒนาคุณภาพชีวิต2563 โดยตัวแทนองค์การสหประชาชาติกำลังใจที่เข้มแข็ง และสัมฤทธิ์ผลในสิ่งที่พึ่งปรารถนาโดยทั่วกันคุณประโยชน์และพัฒนาประเทศชาติให้เจริญก้าวหน้านิทรรศการด้านการแสดงส่งเสริมอาชีพ</w:t>
      </w:r>
    </w:p>
    <w:p>
      <w:pPr>
        <w:pStyle w:val="BodyText"/>
      </w:pPr>
      <w:r>
        <w:t xml:space="preserve">(คุณภัทราวรรณ) และในโอกาสนี้นะคะ เรียนเชิญท่าน จุติ ไกรฤกษ์รัฐมตรีว่าการกระทรวงการพัฒนาและคว่กล่าวเปิดงานค่ะ ขอเรียนเชิญค่ะ</w:t>
      </w:r>
    </w:p>
    <w:p>
      <w:pPr>
        <w:pStyle w:val="BodyText"/>
      </w:pPr>
      <w:r>
        <w:t xml:space="preserve">(คุณภัทราวรรณ) ขอเรียนเชิญในโอกาสนี้ขอเรียนเชิญทุกท่าน</w:t>
      </w:r>
    </w:p>
    <w:p>
      <w:pPr>
        <w:pStyle w:val="BodyText"/>
      </w:pPr>
      <w:r>
        <w:t xml:space="preserve">(คุณจุติ) เรียนท่านผู้บริหารแก่คนพิการในประเทศไทย และขอเรียนเชิญท่านรัฐมนตรีว่าการกระทรวงท่านผู้แทนสหประชาชาติ ท่านนายกสภาคนพิการทุกประเภทแห่งประเทศไทย ท่านบริหารส่วนราชการท่านพี่น้องคนพิการ แล้วก็ท่านผู้มีเกียรติทุกท่านนะครับวันนี้เป็นวันที่ วันคนพิการสากลของโลก เวียนมาบรรจบนะครับได้รับชมคำปราศรัยจาก ฯพณฯ นายกรัฐมนตรีกล่าวเปิดงาน อยากจะบอกว่าวันคนพิการสากลนั้น ที่เรามีกันทุก ๆ 3 ธันวาคมทุกปีเราไม่ใช่เป็นวันที่ทำงานกันเนื่องในโอกาสวันคนพิการสากล ประจำปีแล้วก็ว่าปีที่ผ่านมาเราจะต้องมีอะไรที่ปรับปรุงบ้าง แล้วในปีต่อไป เราทำอะไรให้มันดีขึ้น ฃประสบความสำเร็จมากขึ้น จริง ๆ แล้วองค์การสหประชาชาติได้กำหนดประเด็นหลัก คือสภาคนพิการฯ ได้ฝากไปถึงกระทรวงถึง5 ข้อ ซึ่งถ้าเผื่อไม่อธิบายชี้แจงให้ท่านฟัง ก็อาจจะคิดว่ารัฐบาลนั้น ยังทำงานซึ่งเป็นการให้ความสำคัญกับการฟื้นฟูสังคมให้เราไม่สามารถเป็นคนสมบูรณ์แบบได้ในทุกเรื่องทุก ๆ ด้านแต่ที่ผ่านมานั้นต้องยอมรับว่าเรานั้นทำงานเกินร้อยสำหรับคนพิการ ก็ต้องเพื่อให้คนทุกกลุ่มในสังคม สามารถเข้าถึงสวัสดิการกรมส่งเสริมพัฒนาคุณภาพชีวิตคนพิการซึ่งเกษียณไปแล้ว และวันนี้มาเป็นที่ปรึกษาว่าการกระทรวงพัฒนาสังคมและความมั่นคงของมนุษย์ไทย ที่ให้คำมั่นไว้ว่า เราจะไม่ทิ้งใครนายกสภาฝากมาก็คือเรื่องเยียวยากลุ่มเปราะบางประกาศพักชำระหนี้ เราได้ทำไปแล้วการส่งเสริมบทบาทภาคพลังประชาชน เป็นเรื่อง1,000 บาท เงินช่วยเหลือเยียวยากลุ่มเปราะบางแล้วก็สนับสนุนซึ่งกันและกันทั้งภาคประชาชนและกระทรวงฯเราต้องคำนึงถึงทั้ง 2 ฝ่ายว่า ถ้าเราไม่ร่วมมือกันงานนั้นจะไม่ประสบผลสำเร็จจากกองทุนโดยไม่มีผู้ค้ำประกันอัตราให้สัมปทานพื้นที่Up Skill Reskill ก็จะเอาไปปฏิบัติอย่างเคร่งครัดแล้วก็เต็มที่นะครับสามารถอยู่ในสังคมอย่างมีเกียรติ มีศักดิ์ศรีในเรื่องนี้ได้อย่างไรบ้าง และก็จะต้องคุยกับกระทรวงแรงงานนะครับ แล้วก็กระทรวงมหาดไทยรวมถึงกระทรวงอื่น ๆ อีกด้วย อย่างกระทรวงอุตสาหกรรม เป็นต้นเนื่องในโอกาสวันคนพิการสากลประจำปีคุณครูเสาวลักษณ์ต้องบอกว่าเราได้เอาใจใส่นะครับ มาถึงวันนี้ได้ก็ไม่ธรรมดาเพราะว่าได้ประชุมครั้งแรกเพื่อเตรียมการครูเสาวลักษณ์ตั้งแต่เจ้าพระบรมราชินี ได้โปรดดลบันดาลประเทศ ร่วมกันกับอดีตเอกข้าราชทูต ร่วมกันกับอดีตที่ปรึกษาการต่างประเทศแล้วก็ได้จัดเรียกว่าคนพิการ ประสบแต่ความสุข ความเจริญ มีกำลังกายนะครับ แต่พอหลังจากที่โควิดมาก็เราทำได้จำกัด น้อยลง แต่ผมเชื่อว่าเรายังมีความหวังอย่างมากอยู่นะครับ สิ่งที่อยากจะบอก ก็คือว่าวันนี้สืบไป สวัสดีครับเข้าถึงทุกคน ผมเชื่อว่าเป็นสิ่งที่กระทรวงการพัฒนาสังคมและความมั่นคงของมนุษย์นั้น ได้ทำไปในปี 2562 แล้วก็จะทำต่อไปในและขอเสียงปรบมือด้วยครับวันนี้กรอบความคิด Mindsetหัวใจที่เกินร้อยของข้าราชการ ของกระทรวง พม. ทุกคนมีความพร้อมที่จะทำงานรวมคนทุกกลุ่มกระทรวงการพัฒนาสังคมและความมั่นคงของมนุษย์ฉะนั้น อยากจะให้ความมั่นใจกับท่านวุฒิสมาชิก ท่านผูนำองค์กรด้านคนพิการทั้งหลายว่าเราองค์กรเอกชน และผู้นำองค์กรด้านคนพิการสิทธิต่าง ๆ ในสังคมอย่างเสมอภาค อย่างเท่าเทียมขอขอบคุณในความร่วมมือที่ผ่านมาและทุกท่านนะครับ บัดนี้ได้เวลาอันสมควรแล้วอีกครั้งหนึ่ง เลยอยากจะกราบเรียนว่าก่อนที่จะ2563 และขออวยพรให้ทุกท่านประสบแต่ความสุข แล้วก็ความสำเร็จตามสิ่งที่ท่านปราถนาเราก็จะเดินไปด้วยกัน และเราจะไม่ทิ้งใครไว้ข้างหลังครับวันเดียว เป็นวันที่ทบทวนรัฐมนตรีว่าการกระทรวงการพัฒนาสังคมและความมั่นคงของมนุษย์เป็นอย่างสูงนะครับ ที่ได้กรุณาเป็นประธานในพิธีเปิดงานวันคนพิการสากลประจำปี 2563ผมจะกล่าวเปิดงานสั้น ๆ แต่ท่านนายก</w:t>
      </w:r>
    </w:p>
    <w:p>
      <w:pPr>
        <w:pStyle w:val="BodyText"/>
      </w:pPr>
      <w:r>
        <w:t xml:space="preserve">(คุณเพลงรบ) และในโอกาสเดียวกันนะครับ ลำดับต่อไปจะเป็นการมอบโล่เกียรติคุณโดยจะแบ่งออกเป็น 3 ชุดด้วยกันนะครับ แน่นนอนว่าได้ไม่เต็มที่ ผมยอมรับว่าเป็นอย่างดีแล้ว ทุกท่านเหมาะสมในทุกรางวัลทุก ๆ ท่าน ทุก ๆ องค์กรเลยนะครับสำหรับการมอบรางวัลให้เกียรติให้เครดิตกับท่านอดีต อธิปบดีประจำปี 2563 และสถานที่ดีเด่นที่เอื้อต่อคนพิการนะครับ รวมทั้งสิ้น 91 รางวัลด้วยกันนะครับอย่างที่ได้นำเรียนทุกท่านไปนะครับ ในทุก ๆ รางวัลดำเนินกิจกรรมต่ออย่างต่อเนื่อง ประกาศที่ท่านหรือองค์กรล้วนแต่เป็นบุคคลและองค์กรที่ได้รับการคัดเลือก คัดสรร มาเป็นอย่างดีแล้วนะครับ และในโอกาสนี้นะครับ ขอเรียนเชิญ ผอ. เสาวลักษณ์ วิจิตรที่จะต้องทำงานร่วมกัน รับฟังร่วมกันคุณภาพชีวิตคนพิการกระทรวงการพัฒนาสังคมและความมั่นคงของมนุษย์นะครับ ได้อ่านรายนามบุคคลและองค์กรที่ได้รับรางวัลนะครับ ขอเสียงปรบมือด้วยนะครับสิ่งที่ท่านฝากก็คือว่า สงเสริมให้จ้างคนพิการ 8,000รายนามผู้เข้ารับรางวัลคนพิการประเภทคนพิการต้นแบบ 72 รางวัลโดยจะให้ไปดูว่ากระทรวงพัฒนาสังคมนั้นเป็นคนริเริ่มรัฐมนตรีว่าการกระทรวงการพัฒนาสังคมและความมั่นคงของมนุษย์นะครับ สวัสดีผู้มีเกียรติทุกท่านนะครับวันคนพิการสากลในวันนี้ ประจำปี 2563สุดท้ายที่อยากจะกราบเรียนก่อนที่จะเปิดงานก็คือว่าและพิธีกรจากช่อง 7HD ครับ</w:t>
      </w:r>
    </w:p>
    <w:p>
      <w:pPr>
        <w:pStyle w:val="BodyText"/>
      </w:pPr>
      <w:r>
        <w:t xml:space="preserve">(คุณภัทราวรรณ) ดิฉัน ภัทราวรรณ พานิชชาผู้ประกาศข่าวจากรายการ 7 สีช่วยชาวบ้านจากช่อง 7 HD ได้รับเกียรติให้เป็นพิธีกรในวันนี้นะคะ ขอต้อนรับทุกท่านสิงหาคมปีที่แล้ว รวมกันกับกระทรวงการต่างได้ประกาศให้วันที่ 3 ธันวาคมของทุกปีเป็นวันคนพิการสากล เพื่อจะเชิญชวนให้ประเทศสมาชิกร่วมกันจัดกิจกรรมต่าง ๆ เพื่อให้คนพิการได้มีส่วนร่วมกับกิจกรรมกิจกรรมที่จะไปแนะนำตัวให้รู้จักได้ประจักษ์นะคะ ซึ่งจะทำให้สังคมได้เกิดเจตคติที่สร้างสรรค์ต่อคนพิการค่ะ โดยในปีนี้องค์การสหประชาชาติได้กำหนดประเด็นหลัก คือ สร้างคืนสังคมให้สิ่งที่สหประชาชาติได้เน้น รวมคนทุกกลุ่มรวมคนทุกกลุ่มเข้าถึงทุกคนหรือว่า Building Back Better Toward a disability-inclusive, accessible and sustainable post COVID-19 Worldปี 2563 และก็ 2564 และ 2565นอกจากทุกท่านจะเห็นล่ามภาษามือบนหน้าจอแล้ว ทุกท่านจะได้เห็นแถบอักษที่ปรากฎบนหน้าจอเหมือนกันนะครับที่ทุกท่านได้เห็นอยู่ในขณะนี้ครับ เรียกว่า Realtimeเข้าถึงทุกคน ไม่ว่าจะเป็นกลุ่มเปราะบางประเภทใดก็ตาม เพราะบนหน้าจอบนเวทีในระบบคำบรรยายแทนเสียงทางไกลแบบทันต่อเวลานะครับ แน่นอนนะครับว่า ศูนย์วิจัยสิ่งอำนวยความสะดวกและเครื่องมือแพทย์ยินดีร่วมกันส่งเสริมสนับสนุนให้คนพิการเข้าถึงนั้นนะครับ ได้เข้าถึงข้อมูลข่าวสารได้อย่างเท่าเทียมกันนะครับ ทำให้ทุกคนสามารถบริโภคข้อมูลได้เช่นกันนั่นเองนะครับ และในโอกาสนี้ผมผมขอเปิดงานวันคนพิการสากล ประจำปี พุทธศักราชประจำประเทศไทย ได้ให้เกียรติอ่านสาส์นเนื่องในวันคนพิการสากล ประจำปี2563 ขอเรียนเชิญและขอเสียงปรบมือครับ</w:t>
      </w:r>
    </w:p>
    <w:p>
      <w:pPr>
        <w:pStyle w:val="BodyText"/>
      </w:pPr>
      <w:r>
        <w:t xml:space="preserve">(Ms. Gita)</w:t>
      </w:r>
    </w:p>
    <w:p>
      <w:pPr>
        <w:pStyle w:val="BodyText"/>
      </w:pPr>
      <w:r>
        <w:t xml:space="preserve">(คุณเพลงรบ) ครับ ขอบพระคุณท่าน</w:t>
      </w:r>
    </w:p>
    <w:p>
      <w:pPr>
        <w:pStyle w:val="BodyText"/>
      </w:pPr>
      <w:r>
        <w:t xml:space="preserve">(Ms. Gita) สวัสดีค่ะดิฉันเริ่มอีกครั้งหนึ่งนะคะในวันนี้ ขอเสียงปรบมือดัง ๆ อีกสักครั้งหนึ่งอยากจะขอกล่าวทักทายทุกท่านนะคะและอยากจะขอเรียนท่านรัฐมนตรีเป้นชุดที่ได้รับการคัดเลือก คัดสรร และคัดกรองรวมถึงท่านผู้มีเกียรติทุกท่านในเรื่องของโควิด-19 นั้นเป็นสิ่งที่ทำให้เราเข้าใจเรื่องของในชุดที่ 1 นะครับ ชุดที่ 1 จะเป็นคนพิการต้นแบบจุดประกายความหวังของคนพิการทั่วโลกในเรื่องของการก้าวเข้าสู่การปรับเปลี่ยนสังคมนะคะ หลังโควิดนะครับ ที่จะเอ่ยนาม ไม่ว่าจะเป็นบุคคลและพบว่าคนพิการทั่วโลกนั้นหลายท่านไม่สามารถเข้าถึงการศึกษา ระบบการรักษาพยาบาลผู้อำนวยการกองยุทธศาสตร์ยังมีคนพิการจำนวนมากที่จะดำรงชีวิตอยู่ในความยากจน พบความรุนแรง และถูกละเลยรวมถึงถูกล่วงละเมิดต่าง ๆ และ</w:t>
      </w:r>
    </w:p>
    <w:p>
      <w:pPr>
        <w:pStyle w:val="BodyText"/>
      </w:pPr>
      <w:r>
        <w:t xml:space="preserve">(คุณเสาวลักษณ์) ค่ะกระทบต่อคนพิการมากยิ่งกว่าบุคคลทั่วไปแต่สิ่งสำคัญที่เราจะต้องปกป้องและคุ้มครองสิทธิของคนพิการเหล่านี้</w:t>
      </w:r>
    </w:p>
    <w:p>
      <w:pPr>
        <w:pStyle w:val="BodyText"/>
      </w:pPr>
      <w:r>
        <w:t xml:space="preserve">[เสียงปรบมือ]ไม่ว่าจะเป็นการมีคุณภาพชีวิตที่ดี การเข้าถึงบริการทางการแพทย์ การมีโอกาสในการสร้างครอบครัวเดินทาง รวมถึงการ</w:t>
      </w:r>
    </w:p>
    <w:p>
      <w:pPr>
        <w:pStyle w:val="BodyText"/>
      </w:pPr>
      <w:r>
        <w:t xml:space="preserve">(คุณเพลงรบ) กราบเรียนท่านทางสังคม และการทำให้คนพิการสามารถได้ใช้สิทธิของตนเองได้อย่างเต็มที่เข้าถึงและอยู่ในโลกที่ผมเพลงรบ ฐิติกุลดิลภ ล่ามนี้ เป็นสิ่งสำคัญมากเราจะเห็นความร่วมมือกันระหว่างคนพิการและองค์กรคนพิการต่าง ๆ ในการสากลประจำปี 2563 ค่ะ โดยองค์การสหประชาชาติร่วมมือกันต่อสู้กับการเลือกปฏิบัติความไม่เป็นธรรม รวมถึงสิ่งที่คนพิการกำลังเผชิญอยู่ในความยากลำบากร่วมกันทางสังคมให้คนพิการได้แสดงศักยภาพให้นี้นะครับ ขอเรียนเชิญคุณชูศักดิ์ จันทยานนท์คนพิการทุกประเภทแห่งประเทศไทย ในงานวันคนพิำาสากลประจำปี 2563 ในนามของดีกว่า มุ่งสู่สังคมชีวิตวิถีใหม่หลังโควิด-19และขอเรียนเชิญครับ</w:t>
      </w:r>
    </w:p>
    <w:p>
      <w:pPr>
        <w:pStyle w:val="BodyText"/>
      </w:pPr>
      <w:r>
        <w:t xml:space="preserve">(คุณชูศักดิ์) กราบเรียนท่านรัฐมนตรีว่าการกระทรวงการพัฒนาสังคมและความมั่นคงของมนุษย์และผู้แทนจาก UN</w:t>
      </w:r>
    </w:p>
    <w:p>
      <w:pPr>
        <w:pStyle w:val="BodyText"/>
      </w:pPr>
      <w:r>
        <w:t xml:space="preserve">(คุณเพลงรบ) ครับผม และพิธีการในวันนี้นะครับบอกอยากจะเรียนว่างานวันคนพิการสากลในปีนี้เป็นงานที่มีคุณค่ามาก ๆ เพราะว่าหัวข้อก็คือ สร้างคืนสังคมให้ดีกว่ามุ่งสู่สังคมชีวิตวิถีใหม่Captioning เรียกได้ว่าเป็นการแปลภาษาเข้าถึงทุกคน สู่การพัฒนาที่ยั่งยืน วันนี้เป็นวันที่ UN เองนะครับ ที่นครนิวยอร์กก็มีการจัดประชุมเรื่องคนพิการนะครับ และมีการและเทคโนโลยีแห่งชาติเป็นผู้ผลิตประเด็นที่น่ายินดีมาก ก็คือวันนี้การคุยกันเรื่องของการพัฒนาอย่างมีส่วนร่วมเพื่อคนพิการ หรือเพื่อคนพิการหรือ Inclusive Societyขอเรียนเชิญคุณเรื่องงานของคนพิการในประเทศไทย ท่านประสานให้ทันทีครับเรื่องของการพัฒนากิจการเพื่อสังคมทีมของ UN จะมาทำงานร่วมกับก็อยากจะขออนุญาตนะครับ ชี้ให้เห็นว่าจากมติของการประชุมดังกล่าวนี้นะครับ ของ UN นี่สอดคล้องกับมติของนะครับ ซึ่งเราก็ชื่นชมว่าประเทศไทยของเรานะครับ เป็นประเทศที่มีความสำเร็จในการที่จะป้องกันของเชื้อไวรัสโควิดนะครับ แล้วก็ที่ประชุมสมัชชาคนพิการท่านผู้แทนประการที่ 1. ก็คือ ต้องขอขอบพระคุณท่านรัฐมนตรีว่าการกระทรวงและคณะผู้บริหารกระทรวงการพัฒนาสังคมฯ ทุกท่านนะครับที่มีมาตรการช่วยเหลือเยียมยาคนพิการในช่วงโควิดความจำเป็นและเป็นโอกาส ในการคนพิการ 1,000 บาท นั่นเป็นการทำให้คนพิการพอที่จะขยับตัวอยู่ในสังคมได้ การประกาศพักชำระหนี้นะครับ ให้คนพิการที่กู้ยืมเงินจากกองทุนคนพิการซึ่งก็มาถึงคนพิการด้วยนะครับ ก็ทำให้ชีวิตคนพิการนี่ดีขึ้นในระดับหนึ่งนะครับ เพราะฉะนั้นสภาคนพิการ และองค์กรคนพิการ ถ้าร่วมถึงคุณภาพชีวิตที่ดี รวมถึงขอให้รัฐบาล โดยเฉพาะอย่างยิ่งรัฐบาลเอง ส่งเสริมของภาคพลังประชาสังคมด้านคนพิการ ให้สามารถมีส่วนร่วมในการฟื้นฟูเศรษฐกิจหลัก COVID-19โควิด-19 นั้น ได้และก็ทำงานไปในทิศทางเดียวกัน ข้อที่ 3 นะครับที่เราอยากจะขอให้ท่านรัฐมนตรีนะครับ แล้วก็รัฐบาลช่วยเหลือคนพิการตามมติคณะกรรมการส่งเสริมและพัฒนาสิทธิที่ครอบคลุมทุกมิติของชีวิตแล้วก็เป็นมติที่คนพิการนี่ ชื่นชมนโยบายของท่านคณะกรรมการ โดยเฉพาะท่านรัฐมนตรีเปิดโอกาสให้คนพิการกู้ยืมเงินฉุกเฉิน 10,000 บาทเข้าไปในส่วนร่วมในงานต่าง ๆ หรือกิจกรรมต่าง ๆเราไม่มั่นใจว่า สถานการณ์โควิดมตินี้ไว้นะครับ และเปิดโอกาส หรือขยายเวลาให้คนพิการนี่ได้ใช้สิทธินี้ไปใช้พัฒนางานมีความยั่งยืน และเข้าถึงได้อย่างเท่าเทียมนะครับ จาก 800 เป็น 1,000 บาทถ้วนหน้าเราเข้าใจครับ ว่าเป็นความพยายามอย่างสูงของแต่รัฐบาลจำเป็นต้องเข้ามาสนับสนุน กราบเรียนร่วมกันเฉลิมฉลองและมุ่งมั่น ทุ่มเทด้วยนะครับ เรื่องที่ 4 นะครับ ก็คือการส่งเสริมการมีงานทำของคนพิการในหน่วยงานภาครัฐครับ เราทราบว่ายังมีหน่วยงานภาครัฐที่ยังไม่จ้างคนพิการอีก 8,000ขอบคุณค่ะ</w:t>
      </w:r>
    </w:p>
    <w:p>
      <w:pPr>
        <w:pStyle w:val="BodyText"/>
      </w:pPr>
      <w:r>
        <w:t xml:space="preserve">(คุณเพลงรบ) และในโอกาสเดียวกันจะสนับสนุนเรื่อง 8,000 อัตราให้คนพิการได้เข้าทำงานภาครัฐอาจจะเป็นการจ้างงานทางตรงนะครับ หรือการจัดสัมธานพื้นที่ให้คนพิการไปทำงานบริการสังคมผู้แทนองค์กรด้านคนพิการแห่งประเทศไทย ขอเสียงปรบมือนี่ใช้พื้นที่ในการประกอบอาชีพ และกองทุนก็เติมเงินฉุกเฉิน 10,000 บาทไปให้ ก็จะให้มีชีวิตที่ยั่งยืนมากขึ้นอันนี้เราอยากจะขอให้เป็นมติคณะรัฐมนตรีเลยนะครับคุณ Gita และเพื่อนคนพิการทุกท่านครับนะครับ เพื่อเตรียมพร้อมไปสู่ชีวิตวิถีใหม่ผมได้ยินท่านรัฐมนตรีพูดถึงเรื่องนี้ต่อเนื่องและเราก็พร้อมที่จะร่วมมือทำงานกับรัฐบาลและกระทรวง พม.พลังหลัง COVID-19สำคัญก็คือวันนี้มีความตื่นเต้นในองค์การคนพิการระดับโลกนะครับ เรามีผู้นำคนพิการท่านหนึ่งคือคุณเสาวลักษณ์ ทองกล้วยเฉลิมฉลองงานวันคนพิการสากลตรงกันเลย แล้วอนุสัญญาว่าด้วยสิทธิคนพิการขององค์การสหประชาชาตินะครับจำนวน 9 ท่าน วันนี้เขาเลือกไปแล้ว 8 ของคุณเสาวลักษณ์นี่เป็นรอบ 3 ครับ ที่จะได้เชียร์กันเมื่อสักครู่ผมได้คุยกับคุณ Gitaซึ่งเราก็อยากให้ทางท่านรัฐมนตรีส่งสัญญาณไปยังกระทรวงการต่างประเทศ ช่วย Lobby นะครับคนไทยของเรา สตรีของเรา หญิงแกร่งของเราจากองค์กรคนพิการนี่ ได้ไปคนพิการของเราก็เป็นเรื่องที่น่ายินดีแล้วทำให้เห็นว่าคนพิการไทย ยืนอยู่บนเวทีโลกได้นะครับ สุดท้ายก็ขอขอบพระคุณนะครับที่ทางกระทรวงการพัฒนาสังคมฯ และรัฐบาลได้ให้โอกาสคนพิการสมาคมสภาคนพิการทุกประเภทของประเทศไทยขอบพระคุณมากครับ</w:t>
      </w:r>
    </w:p>
    <w:p>
      <w:pPr>
        <w:pStyle w:val="BodyText"/>
      </w:pPr>
      <w:r>
        <w:t xml:space="preserve">(คุณภัทราวรรณ) ขอบพระคุณสภาคนพิการทุกประเภทแห่งประเทศไทย ที่ได้อ่านสาส์นวันคนพิการสากล ประจำปี 2563 ค่ะก็มีมติด้วยกัน 5 ประการสากลประจำปี 2563 ในวันนี้เลยนะครับ ดิฉันขอเรียนเชิญท่านนางพัชรี อาระยะกุลของมนุษย์ ขึ้นกล่าวรายงานต่อท่านรัฐมนตรีประธานในพิธีนะครับได้อย่างชัดเจน โดยเฉพาะอย่างยิ่งเรื่องการเยียวยา</w:t>
      </w:r>
    </w:p>
    <w:p>
      <w:pPr>
        <w:pStyle w:val="BodyText"/>
      </w:pPr>
      <w:r>
        <w:t xml:space="preserve">(คุณพัชรี) เรียนท่านรัฐมนตรีว่าการกระทรวงการพัฒนาสังคมและความมั่นคงของมนุษย์ ฃแล้วก็รวมถึงการจ่ายเงินเยียมยากลุ่มเปราะบาง 3,000 บาทสมาคมคนพิการทุกประเภทแห่งประเทศไทย และผู้พิการทั่วประเทศ ต้องขอขอบคุณท่านรัฐมนตรีว่าการกระทรวงการพัฒนาสังคมและความมั่นคงของมนุษย์ เป็นอย่างสูงเราคงการทำงานร่วมมือกันอย่างนี้ได้ต่อเนื่องนะครับสากลประจำปี 2563 ในวันนี้ สืบเนื่องจากองค์การสหประชาชาติได้ประกาศให้วันที่ 3 ธันวาคมของทุกปีเป็นวันคนพิการสากล เพื่อเป็นการอย่างเต็มที่นะครับ ซึ่งพวกเราที่เป็นองค์กรคนพิการได้รับรองแผนปฏิบัติการระดับโลกและเชิญชวนให้ประเทศสมาชิก ร่วมกันจัดกิจกรรมต่าง ๆเพื่อให้คนพิการได้มีส่วนร่วมกิจกรรมทางสังคม เพื่อให้คนพิการคุณภาพชีวิตคนพิการแห่งชาติซึ่งทำให้สังคมเกิดเจตนคติเชิงสร้างสรรค์ต่อคนพิการและความพิการ ให้สังคมยอมรับคนพิการของสังคม โดยในปี 2563 องค์การสหประชาชาติก็มีความก้าวหน้าไประดับหนึ่ง แต่เนื่องจากสถานการณ์วันนี้สร้างคืนสังคมให้ดีกว่า มุ่งสู่สังคมชีวิตวิถีใหม่หลังโควิด-19 ร่วมคนทุกกลุ่มเข้าถึงทุกคน สู่การพัฒนาอย่างยั่งยืนและอาชีพของตนเอง รวมถึงปรับสวัสดิการเบี้ยคนพิการให้ความสำคัญกับการฟื้นฟูสังคมให้กลับเข้าสู่สไปยังรัฐบาลนะครับ ให้ช่วยสนับสนุนกระทรวง พม. และคนพิการติดโคโรนา 2019หรือ COVID-19 เพื่อการลดความเสี่ยงที่จะเกิดขึ้น รวมถึงการฟื้นฟูคน จะเป็นไปได้หรือไม่ครับที่ รัฐบาลในสังคม ซึ่งหมายรวมถึงคนพิการอย่างทั่วถึงและเป็นธรรมปัจจุบันประเทศไทย มีบัตรคนพิการที่มีบัตรประจำตัวคนพิการหรือโรงเรียนนี่ มีพื้นที่ ห้องอาหารคิดเป็นร้อยละ 3.07 ของประชาชนทั้งประเทศพบว่า คนพิการที่มีอายุมากกว่า 60 ปีหรือคนพิการสูงอายุ มีถึงจำนวน 1,083848 คน หรือแล้วก็จนถึงเรื่องของการพัฒนาฝีมือแรงการ Up Skill ReSkillหรือร้อยละ 5.4 ของคนพิการทั้งหมด ซึ่งสอดคล้องกับสถานการณ์ปัจจุบันซึ่งระบุว่า ในปี 2571สังคมไทยจะเป็นสังคมผู้สูงอายุโดยต่อไปนะครับ เรื่องสุดท้ายเลยนะครับ ที่เราคิดว่าเป็นเรื่องมากขึ้นพบแนวโน้มว่าจะมีความเสี่ยงที่จะมีความพิการร่วมด้วย นอกจากนี้สถานการณ์การแพร่ระบาดของโรคติดเชื้อไวรัสโคโรนา 2019 พบว่านะครับ เข้าร่วมเป็นคณะกรรมการทั้งทางตรงและทางอ้อมด้วยสากล ประจำปี 2563 ในครั้งนี้กิจกรรมภายในงานประกอบด้วยการอ่านสาส์นวันงานคนพิการสากล ประจำปีในนี้ไหม ระหว่างประเทศไทยกับ โดมินิกันและนายกสมาคมสภาคนพิการทั่วประเทศพิธีมอบโล่เกียรติคุณแก่คนพิการต้นแบบและหน่วยงานองค์กรที่สนับสนุนงานด้านคนพิการระดับโลกนะครับ เพื่อจะมายกระดับคุณภาพชีวิตคนพิการคนพิการโดยมีร่วมงานประกอบด้วย ผู้แทนคนพิการครอบครัว ผู้ดูแลคนพิการเครือข่ายหน่วยงานภาครัฐและภาคเอกชนที่เกี่ยวข้อง จำนวน 500 คนนะครับ เราพร้อมที่จะเดินไปสู่สังคม ชีวิตวิถีใหม่ไปพร้อม ๆ กันร่วมรับชมเทปบันทึกคำปราศัยของพลเอก ประยุทธ์ จันทร์โอชา ท่านนายกรัฐมนตรี เนื่องในโอกาสวันคนพิการสากลประจำปี 2563 เพื่อเป็นขวัญและกำลังใจลำดับต่อไปนะคะ ถือว่าเป็นช่วงที่สำคัญของการจัดงานคนพิการการพัฒนาสังคมและความมั่นคงของมนุษย์กล่าวเปิดงานวันคนพิการสากล ประจำปี 2563 ตามลำดับ ขอกราบเรียนเชิญค่ะ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(คุณภัทราวรรณ) ขอขอบพระคุณท่าน พัชรีกระทรวงการพัฒนาสังคมและความมั่นคงของมนุษย์เป็นอย่างสูงค่ะ</w:t>
      </w:r>
    </w:p>
    <w:p>
      <w:pPr>
        <w:pStyle w:val="BodyText"/>
      </w:pPr>
      <w:r>
        <w:t xml:space="preserve">(คุณเพลงรบ) ครับ และโอกาสเดียวกันนี้นะครับ ขอเชิญทุกท่านขอเรียนเชิญครับ</w:t>
      </w:r>
    </w:p>
    <w:p>
      <w:pPr>
        <w:pStyle w:val="BodyText"/>
      </w:pPr>
      <w:r>
        <w:t xml:space="preserve">(พลเอก ประยุทธ์) พี่น้องคนพิการและพี่น้องชาวไทยที่ได้กรุณาให้เกียรติมาเป็นประธานในงานวันคนพิการ2563 รัฐบาลขอส่งความระลึกถึงและความปรารถนาดีคนพิการทุกคน ปี 2563รำลึกถึงวันที่สมัชชาใหญ่แห่งองค์การสหประชาชาติสร้างคืนสังคมให้ดีกว่า มุ่งสู่สังคมชีวิตวิถีใหม่หลังโควิด-19 เข้าคนทุกกลุ่มเข้าถึงทุกคน สู่งการพัฒนาอย่างยั่งยืนมีโอกาสได้แสดงศักยภาพให้สังคมได้ประจักษ์กลับคืนสู่สภาวะปกติให้ดีกว่าเดิมภายหลังจากการแพร่ระบาดของเชื้อไวรัสโคโรนา2019 โดยมีการกำหนดนโยบายและมาตรการต่าง ๆองค์การสหประชาชาติได้และบริการของภาครัฐได้อย่างทั่วถึงและเป็นธรรมซึ่งเป็นสิ่งที่สอดคล้องกับการพัฒนาที่ยั่งยืน พ.ศ. 2573 ของประเทศBuilding Back Better Toward a disability-inclusive, accessible and sustainable post COVID-19 Worldไว้ข้างหลัง ในส่วนของรัฐบาลได้ออกมาตรการเพื่อช่วยเหลือผู้ได้รับผลกระทบจากสถานการณ์ดังกล่าวได้แก่ เงินช่วยเหลือเยียวยาคนพิการคนละภาวะปกติและดีกว่าเดิม ในการ3,000 บาท รวมถึงการพักชำระหนี้ที่กู้ยืมเงินจากกองทุนส่งเสริมคนพิการ และการให้กู้ยืมเงินคนพิการ</w:t>
      </w:r>
    </w:p>
    <w:p>
      <w:pPr>
        <w:pStyle w:val="BodyText"/>
      </w:pPr>
      <w:r>
        <w:t xml:space="preserve">(ฉุกเฉิน)สภาพเศรษฐกิจสังคมของประเทศ โดยคำนึงถึงคนทุกกลุ่มและไม่มีดอกเบี้ย นอกจากนี้รัฐบาลได้ปรับสวัสดิการเบี้ยความพิการจากคนละ 800 บาทเป็น 1,000 บาท เพื่อให้คนพิการทุกคน2,071,568 คนและมีความสุข ตามเจตนารมณ์ของรัฐบาลในการมุ่งมั่นที่จะสร้างสังคมไทยให้เป็นสังคมแห่งโอกาสมีความเสมอภาคและเท่าเทียมกันในทุก ๆ ด้าน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ปล่อยบอท</dc:title>
  <dc:creator/>
  <cp:keywords/>
  <dcterms:created xsi:type="dcterms:W3CDTF">2021-12-03T07:54:41Z</dcterms:created>
  <dcterms:modified xsi:type="dcterms:W3CDTF">2021-12-03T07:54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3 ธันวาคม 2564 เวลา 06.41 น.</vt:lpwstr>
  </property>
  <property fmtid="{D5CDD505-2E9C-101B-9397-08002B2CF9AE}" pid="3" name="subtitle">
    <vt:lpwstr/>
  </property>
</Properties>
</file>